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6D7D8" w14:textId="6DDD30B8" w:rsidR="003D796E" w:rsidRDefault="003D09A9" w:rsidP="007A39F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bookmarkStart w:id="0" w:name="_Hlk56781720"/>
      <w:bookmarkStart w:id="1" w:name="_GoBack"/>
      <w:bookmarkEnd w:id="0"/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3C0908">
        <w:rPr>
          <w:rFonts w:ascii="Arial" w:eastAsia="Arial" w:hAnsi="Arial" w:cs="Arial"/>
          <w:b/>
          <w:sz w:val="32"/>
          <w:szCs w:val="24"/>
        </w:rPr>
        <w:t>2</w:t>
      </w:r>
      <w:r w:rsidR="001F36AD">
        <w:rPr>
          <w:rFonts w:ascii="Arial" w:eastAsia="Arial" w:hAnsi="Arial" w:cs="Arial"/>
          <w:b/>
          <w:sz w:val="32"/>
          <w:szCs w:val="24"/>
        </w:rPr>
        <w:t>1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081CCD">
        <w:rPr>
          <w:rFonts w:ascii="Arial" w:eastAsia="Arial" w:hAnsi="Arial" w:cs="Arial"/>
          <w:b/>
          <w:sz w:val="32"/>
          <w:szCs w:val="24"/>
        </w:rPr>
        <w:t>Typho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274134">
        <w:rPr>
          <w:rFonts w:ascii="Arial" w:eastAsia="Arial" w:hAnsi="Arial" w:cs="Arial"/>
          <w:b/>
          <w:sz w:val="32"/>
          <w:szCs w:val="24"/>
        </w:rPr>
        <w:t>ULYSSES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64A73A28" w:rsidR="00155355" w:rsidRPr="00BE43F9" w:rsidRDefault="003D09A9" w:rsidP="007A39F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2" w:name="_gjdgxs" w:colFirst="0" w:colLast="0"/>
      <w:bookmarkEnd w:id="2"/>
      <w:r w:rsidRPr="00BE43F9">
        <w:rPr>
          <w:rFonts w:ascii="Arial" w:eastAsia="Arial" w:hAnsi="Arial" w:cs="Arial"/>
          <w:sz w:val="24"/>
          <w:szCs w:val="24"/>
        </w:rPr>
        <w:t>as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0B47D8">
        <w:rPr>
          <w:rFonts w:ascii="Arial" w:eastAsia="Arial" w:hAnsi="Arial" w:cs="Arial"/>
          <w:sz w:val="24"/>
          <w:szCs w:val="24"/>
        </w:rPr>
        <w:t>2</w:t>
      </w:r>
      <w:r w:rsidR="001F36AD">
        <w:rPr>
          <w:rFonts w:ascii="Arial" w:eastAsia="Arial" w:hAnsi="Arial" w:cs="Arial"/>
          <w:sz w:val="24"/>
          <w:szCs w:val="24"/>
        </w:rPr>
        <w:t>1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A01937">
        <w:rPr>
          <w:rFonts w:ascii="Arial" w:eastAsia="Arial" w:hAnsi="Arial" w:cs="Arial"/>
          <w:sz w:val="24"/>
          <w:szCs w:val="24"/>
        </w:rPr>
        <w:t>Novem</w:t>
      </w:r>
      <w:r w:rsidR="008B7D09">
        <w:rPr>
          <w:rFonts w:ascii="Arial" w:eastAsia="Arial" w:hAnsi="Arial" w:cs="Arial"/>
          <w:sz w:val="24"/>
          <w:szCs w:val="24"/>
        </w:rPr>
        <w:t>ber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1F36AD">
        <w:rPr>
          <w:rFonts w:ascii="Arial" w:eastAsia="Arial" w:hAnsi="Arial" w:cs="Arial"/>
          <w:sz w:val="24"/>
          <w:szCs w:val="24"/>
        </w:rPr>
        <w:t>A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58D0476B" w14:textId="00C20796" w:rsidR="0062180A" w:rsidRPr="00BE43F9" w:rsidRDefault="0062180A" w:rsidP="007A39F8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3" w:name="_30j0zll" w:colFirst="0" w:colLast="0"/>
      <w:bookmarkStart w:id="4" w:name="_1fob9te" w:colFirst="0" w:colLast="0"/>
      <w:bookmarkEnd w:id="3"/>
      <w:bookmarkEnd w:id="4"/>
    </w:p>
    <w:p w14:paraId="1A3A8800" w14:textId="3DC5B13C" w:rsidR="005131AF" w:rsidRPr="00CE6345" w:rsidRDefault="00114D5E" w:rsidP="007A39F8">
      <w:pPr>
        <w:pStyle w:val="NormalWeb"/>
        <w:spacing w:beforeAutospacing="0" w:after="120" w:afterAutospacing="0" w:line="240" w:lineRule="auto"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CB2A7E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43BF16B5" w14:textId="21CB09D4" w:rsidR="00803E52" w:rsidRPr="00803E52" w:rsidRDefault="006E6123" w:rsidP="007A39F8">
      <w:pPr>
        <w:pStyle w:val="Heading5"/>
        <w:shd w:val="clear" w:color="auto" w:fill="FFFFFF"/>
        <w:spacing w:before="0" w:after="0" w:line="240" w:lineRule="auto"/>
        <w:contextualSpacing/>
        <w:jc w:val="both"/>
        <w:rPr>
          <w:rFonts w:ascii="Arial" w:hAnsi="Arial" w:cs="Arial"/>
          <w:b w:val="0"/>
          <w:color w:val="auto"/>
          <w:sz w:val="24"/>
          <w:szCs w:val="24"/>
        </w:rPr>
      </w:pP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08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opica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epressi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nter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hilippin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re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Responisbilit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(PAR)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n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becam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ropica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torm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continu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o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ov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rthwestward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1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furth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tensifi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to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n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cent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y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h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a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landfal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vicinit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tnan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ungan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Q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uezon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lightl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aken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2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ove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stwar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v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s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hilippin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a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3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color w:val="auto"/>
          <w:sz w:val="24"/>
          <w:szCs w:val="24"/>
        </w:rPr>
        <w:t>re-intensifie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803E52" w:rsidRPr="00BB259A">
        <w:rPr>
          <w:rFonts w:ascii="Arial" w:hAnsi="Arial" w:cs="Arial"/>
          <w:b w:val="0"/>
          <w:color w:val="auto"/>
          <w:sz w:val="24"/>
          <w:szCs w:val="24"/>
        </w:rPr>
        <w:t>an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7A39F8">
        <w:rPr>
          <w:rFonts w:ascii="Arial" w:hAnsi="Arial" w:cs="Arial"/>
          <w:b w:val="0"/>
          <w:color w:val="auto"/>
          <w:sz w:val="24"/>
          <w:szCs w:val="24"/>
        </w:rPr>
        <w:t>exite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803E52">
        <w:rPr>
          <w:rFonts w:ascii="Arial" w:hAnsi="Arial" w:cs="Arial"/>
          <w:b w:val="0"/>
          <w:color w:val="auto"/>
          <w:sz w:val="24"/>
          <w:szCs w:val="24"/>
        </w:rPr>
        <w:t>PAR.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</w:p>
    <w:p w14:paraId="1FD740C6" w14:textId="4D1BEFCC" w:rsidR="000C6136" w:rsidRPr="00803E52" w:rsidRDefault="00802585" w:rsidP="007A39F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eastAsia="Times New Roman" w:hAnsi="Arial" w:cs="Arial"/>
          <w:color w:val="FF0000"/>
          <w:sz w:val="24"/>
          <w:szCs w:val="24"/>
          <w:lang w:val="en-US" w:eastAsia="en-US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CB2A7E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5" w:name="_Situational_Report"/>
      <w:bookmarkStart w:id="6" w:name="_Assistance_Centers_and"/>
      <w:bookmarkStart w:id="7" w:name="_Critical_Areas"/>
      <w:bookmarkEnd w:id="5"/>
      <w:bookmarkEnd w:id="6"/>
      <w:bookmarkEnd w:id="7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CB2A7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e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Weather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66AAF6D5" w14:textId="77777777" w:rsidR="000C6136" w:rsidRPr="00233495" w:rsidRDefault="000C6136" w:rsidP="007A39F8">
      <w:pPr>
        <w:pStyle w:val="NoSpacing1"/>
        <w:contextualSpacing/>
        <w:jc w:val="right"/>
        <w:rPr>
          <w:rFonts w:ascii="Arial" w:eastAsia="Calibri" w:hAnsi="Arial" w:cs="Arial"/>
          <w:bCs/>
          <w:sz w:val="24"/>
          <w:szCs w:val="24"/>
          <w:lang w:val="en-PH" w:eastAsia="en-PH"/>
        </w:rPr>
      </w:pPr>
    </w:p>
    <w:p w14:paraId="3E1C66F7" w14:textId="147FA2E8" w:rsidR="00892C65" w:rsidRPr="00856662" w:rsidRDefault="00892C65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59E977F5" w:rsidR="00892C65" w:rsidRPr="00D60917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 w:rsidR="00CB2A7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 w:rsidR="00CB2A7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5A7175">
        <w:rPr>
          <w:rFonts w:ascii="Arial" w:eastAsia="Times New Roman" w:hAnsi="Arial" w:cs="Arial"/>
          <w:b/>
          <w:bCs/>
          <w:color w:val="0070C0"/>
          <w:sz w:val="24"/>
          <w:szCs w:val="24"/>
        </w:rPr>
        <w:t>923,236</w:t>
      </w:r>
      <w:r w:rsidR="000E37D1" w:rsidRPr="000E37D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5A7175">
        <w:rPr>
          <w:rFonts w:ascii="Arial" w:eastAsia="Times New Roman" w:hAnsi="Arial" w:cs="Arial"/>
          <w:b/>
          <w:bCs/>
          <w:color w:val="0070C0"/>
          <w:sz w:val="24"/>
          <w:szCs w:val="24"/>
        </w:rPr>
        <w:t>3,785,344</w:t>
      </w:r>
      <w:r w:rsidR="000E37D1" w:rsidRPr="000E37D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ffected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i</w:t>
      </w:r>
      <w:r w:rsidR="005459D7">
        <w:rPr>
          <w:rFonts w:ascii="Arial" w:eastAsia="Times New Roman" w:hAnsi="Arial" w:cs="Arial"/>
          <w:sz w:val="24"/>
          <w:szCs w:val="24"/>
        </w:rPr>
        <w:t>n</w:t>
      </w:r>
      <w:r w:rsidR="000E37D1" w:rsidRPr="000E37D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6,</w:t>
      </w:r>
      <w:r w:rsidR="005A7175">
        <w:rPr>
          <w:rFonts w:ascii="Arial" w:eastAsia="Times New Roman" w:hAnsi="Arial" w:cs="Arial"/>
          <w:b/>
          <w:bCs/>
          <w:color w:val="0070C0"/>
          <w:sz w:val="24"/>
          <w:szCs w:val="24"/>
        </w:rPr>
        <w:t>273</w:t>
      </w:r>
      <w:r w:rsidR="000E37D1" w:rsidRPr="000E37D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 w:rsidR="00CB2A7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 w:rsidRPr="005459D7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459D7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MIMAROPA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3571F6B3" w14:textId="77777777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011FFC6" w14:textId="04B8FA43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797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"/>
        <w:gridCol w:w="4751"/>
        <w:gridCol w:w="2223"/>
        <w:gridCol w:w="1461"/>
        <w:gridCol w:w="1457"/>
      </w:tblGrid>
      <w:tr w:rsidR="005A7175" w:rsidRPr="005A7175" w14:paraId="4563F903" w14:textId="77777777" w:rsidTr="005A7175">
        <w:trPr>
          <w:trHeight w:val="20"/>
          <w:tblHeader/>
        </w:trPr>
        <w:tc>
          <w:tcPr>
            <w:tcW w:w="243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15D7A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6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A33EE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5A7175" w:rsidRPr="005A7175" w14:paraId="4051D521" w14:textId="77777777" w:rsidTr="005A7175">
        <w:trPr>
          <w:trHeight w:val="20"/>
          <w:tblHeader/>
        </w:trPr>
        <w:tc>
          <w:tcPr>
            <w:tcW w:w="243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8CD5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0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CEC9C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C43066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259F67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5A7175" w:rsidRPr="005A7175" w14:paraId="65A6C464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D2EA3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70D9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6,27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62B3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923,23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D8D02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785,344 </w:t>
            </w:r>
          </w:p>
        </w:tc>
      </w:tr>
      <w:tr w:rsidR="005A7175" w:rsidRPr="005A7175" w14:paraId="6066DD67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9C917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110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A5ED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18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99F9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3,13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0A5B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54,536 </w:t>
            </w:r>
          </w:p>
        </w:tc>
      </w:tr>
      <w:tr w:rsidR="005A7175" w:rsidRPr="005A7175" w14:paraId="20F04195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8A6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ABC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235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43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A8D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926</w:t>
            </w:r>
          </w:p>
        </w:tc>
      </w:tr>
      <w:tr w:rsidR="005A7175" w:rsidRPr="005A7175" w14:paraId="5B6863BD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0A7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05A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E98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FB32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59</w:t>
            </w:r>
          </w:p>
        </w:tc>
      </w:tr>
      <w:tr w:rsidR="005A7175" w:rsidRPr="005A7175" w14:paraId="56941FB2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726A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271B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24BC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215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60</w:t>
            </w:r>
          </w:p>
        </w:tc>
      </w:tr>
      <w:tr w:rsidR="005A7175" w:rsidRPr="005A7175" w14:paraId="6AFE3624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0CC9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5063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CF5A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86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9CB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63</w:t>
            </w:r>
          </w:p>
        </w:tc>
      </w:tr>
      <w:tr w:rsidR="005A7175" w:rsidRPr="005A7175" w14:paraId="0F40605D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FF4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74C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515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08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E8E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232</w:t>
            </w:r>
          </w:p>
        </w:tc>
      </w:tr>
      <w:tr w:rsidR="005A7175" w:rsidRPr="005A7175" w14:paraId="0DEF0774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D7C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8FE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805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205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951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4887</w:t>
            </w:r>
          </w:p>
        </w:tc>
      </w:tr>
      <w:tr w:rsidR="005A7175" w:rsidRPr="005A7175" w14:paraId="15BAB8BB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DA2A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53B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B79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4672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3442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1210</w:t>
            </w:r>
          </w:p>
        </w:tc>
      </w:tr>
      <w:tr w:rsidR="005A7175" w:rsidRPr="005A7175" w14:paraId="6E326590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D9D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4C5B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2A97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653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D2B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6657</w:t>
            </w:r>
          </w:p>
        </w:tc>
      </w:tr>
      <w:tr w:rsidR="005A7175" w:rsidRPr="005A7175" w14:paraId="44D72EA4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F48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EE4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A7C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18A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974</w:t>
            </w:r>
          </w:p>
        </w:tc>
      </w:tr>
      <w:tr w:rsidR="005A7175" w:rsidRPr="005A7175" w14:paraId="294149CC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51D4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0DC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A6FD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04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1D41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290</w:t>
            </w:r>
          </w:p>
        </w:tc>
      </w:tr>
      <w:tr w:rsidR="005A7175" w:rsidRPr="005A7175" w14:paraId="0FBF68AF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8E4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say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BE1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4B67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9B7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65</w:t>
            </w:r>
          </w:p>
        </w:tc>
      </w:tr>
      <w:tr w:rsidR="005A7175" w:rsidRPr="005A7175" w14:paraId="4C639225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FB40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947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D82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851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88A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350</w:t>
            </w:r>
          </w:p>
        </w:tc>
      </w:tr>
      <w:tr w:rsidR="005A7175" w:rsidRPr="005A7175" w14:paraId="61041CBC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A75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7A43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3FF7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B58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439</w:t>
            </w:r>
          </w:p>
        </w:tc>
      </w:tr>
      <w:tr w:rsidR="005A7175" w:rsidRPr="005A7175" w14:paraId="1D6F53B5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F48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FF2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7EA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BFB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070</w:t>
            </w:r>
          </w:p>
        </w:tc>
      </w:tr>
      <w:tr w:rsidR="005A7175" w:rsidRPr="005A7175" w14:paraId="4ABDE1B0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B1A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4242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B5F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45C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</w:tr>
      <w:tr w:rsidR="005A7175" w:rsidRPr="005A7175" w14:paraId="23A9D551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804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F69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4FD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12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62B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427</w:t>
            </w:r>
          </w:p>
        </w:tc>
      </w:tr>
      <w:tr w:rsidR="005A7175" w:rsidRPr="005A7175" w14:paraId="4902364F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952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07D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4C1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72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272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827</w:t>
            </w:r>
          </w:p>
        </w:tc>
      </w:tr>
      <w:tr w:rsidR="005A7175" w:rsidRPr="005A7175" w14:paraId="49149DDD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4EA4B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110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B5B1B3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15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30B9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1,19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556B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54,096 </w:t>
            </w:r>
          </w:p>
        </w:tc>
      </w:tr>
      <w:tr w:rsidR="005A7175" w:rsidRPr="005A7175" w14:paraId="02871218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F908B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CF4D3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2D5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41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6E5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5,659 </w:t>
            </w:r>
          </w:p>
        </w:tc>
      </w:tr>
      <w:tr w:rsidR="005A7175" w:rsidRPr="005A7175" w14:paraId="3B9C785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DE5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DF3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5754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5A7175">
              <w:rPr>
                <w:rFonts w:ascii="Arial" w:hAnsi="Arial" w:cs="Arial"/>
                <w:i/>
                <w:iCs/>
              </w:rPr>
              <w:t>15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09B6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5A7175">
              <w:rPr>
                <w:rFonts w:ascii="Arial" w:hAnsi="Arial" w:cs="Arial"/>
                <w:i/>
                <w:iCs/>
              </w:rPr>
              <w:t>1415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789C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5A7175">
              <w:rPr>
                <w:rFonts w:ascii="Arial" w:hAnsi="Arial" w:cs="Arial"/>
                <w:i/>
                <w:iCs/>
              </w:rPr>
              <w:t>5659</w:t>
            </w:r>
          </w:p>
        </w:tc>
      </w:tr>
      <w:tr w:rsidR="005A7175" w:rsidRPr="005A7175" w14:paraId="346161FD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C2A4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29359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F8E0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2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C28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61 </w:t>
            </w:r>
          </w:p>
        </w:tc>
      </w:tr>
      <w:tr w:rsidR="005A7175" w:rsidRPr="005A7175" w14:paraId="6A1BE3E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903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A31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7ACE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1B8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F585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1 </w:t>
            </w:r>
          </w:p>
        </w:tc>
      </w:tr>
      <w:tr w:rsidR="005A7175" w:rsidRPr="005A7175" w14:paraId="7CE752A9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221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C75C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13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3976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9,75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92B99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48,376 </w:t>
            </w:r>
          </w:p>
        </w:tc>
      </w:tr>
      <w:tr w:rsidR="005A7175" w:rsidRPr="005A7175" w14:paraId="288237F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B18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691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02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6927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16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6 </w:t>
            </w:r>
          </w:p>
        </w:tc>
      </w:tr>
      <w:tr w:rsidR="005A7175" w:rsidRPr="005A7175" w14:paraId="2C883CF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8F3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895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7B9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56B0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6BB9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74 </w:t>
            </w:r>
          </w:p>
        </w:tc>
      </w:tr>
      <w:tr w:rsidR="005A7175" w:rsidRPr="005A7175" w14:paraId="4D773A6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8B6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6472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541C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8FF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52E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3 </w:t>
            </w:r>
          </w:p>
        </w:tc>
      </w:tr>
      <w:tr w:rsidR="005A7175" w:rsidRPr="005A7175" w14:paraId="2C97AE5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751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82F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7EFC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7942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B0EE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72 </w:t>
            </w:r>
          </w:p>
        </w:tc>
      </w:tr>
      <w:tr w:rsidR="005A7175" w:rsidRPr="005A7175" w14:paraId="0BDA036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884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F02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4D8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60D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459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3 </w:t>
            </w:r>
          </w:p>
        </w:tc>
      </w:tr>
      <w:tr w:rsidR="005A7175" w:rsidRPr="005A7175" w14:paraId="4156D7D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081D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3157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C2F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BD3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D83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</w:tr>
      <w:tr w:rsidR="005A7175" w:rsidRPr="005A7175" w14:paraId="64BD5D4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424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B06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616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DB9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8C4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5 </w:t>
            </w:r>
          </w:p>
        </w:tc>
      </w:tr>
      <w:tr w:rsidR="005A7175" w:rsidRPr="005A7175" w14:paraId="3A327EE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FB3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F44C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E67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33E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32F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1 </w:t>
            </w:r>
          </w:p>
        </w:tc>
      </w:tr>
      <w:tr w:rsidR="005A7175" w:rsidRPr="005A7175" w14:paraId="0FDAF11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BDE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FF7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519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AB31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67F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9 </w:t>
            </w:r>
          </w:p>
        </w:tc>
      </w:tr>
      <w:tr w:rsidR="005A7175" w:rsidRPr="005A7175" w14:paraId="275DCEC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FDB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9C1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B2A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DFF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15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E75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5,795 </w:t>
            </w:r>
          </w:p>
        </w:tc>
      </w:tr>
      <w:tr w:rsidR="005A7175" w:rsidRPr="005A7175" w14:paraId="5A03212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2224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AA9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2C9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5A2E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839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0 </w:t>
            </w:r>
          </w:p>
        </w:tc>
      </w:tr>
      <w:tr w:rsidR="005A7175" w:rsidRPr="005A7175" w14:paraId="127F466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B58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F476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39E4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BCB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8194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85 </w:t>
            </w:r>
          </w:p>
        </w:tc>
      </w:tr>
      <w:tr w:rsidR="005A7175" w:rsidRPr="005A7175" w14:paraId="7EF76C5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C0C4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F97C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E3F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B71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1A9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21 </w:t>
            </w:r>
          </w:p>
        </w:tc>
      </w:tr>
      <w:tr w:rsidR="005A7175" w:rsidRPr="005A7175" w14:paraId="4CC6394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4810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5C1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7D4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21A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2ED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1 </w:t>
            </w:r>
          </w:p>
        </w:tc>
      </w:tr>
      <w:tr w:rsidR="005A7175" w:rsidRPr="005A7175" w14:paraId="58ABAD2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11D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F6C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9E4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1E5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CC7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7 </w:t>
            </w:r>
          </w:p>
        </w:tc>
      </w:tr>
      <w:tr w:rsidR="005A7175" w:rsidRPr="005A7175" w14:paraId="669CAA3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DD28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29B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FCC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A2F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A5A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4 </w:t>
            </w:r>
          </w:p>
        </w:tc>
      </w:tr>
      <w:tr w:rsidR="005A7175" w:rsidRPr="005A7175" w14:paraId="590E658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A3F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629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1DE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EEA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B37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9 </w:t>
            </w:r>
          </w:p>
        </w:tc>
      </w:tr>
      <w:tr w:rsidR="005A7175" w:rsidRPr="005A7175" w14:paraId="3DF6ABA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9AF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F68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9068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D6B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D0A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</w:tr>
      <w:tr w:rsidR="005A7175" w:rsidRPr="005A7175" w14:paraId="6DCD829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4CC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0CE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805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553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148A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</w:tr>
      <w:tr w:rsidR="005A7175" w:rsidRPr="005A7175" w14:paraId="3A983A8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6C23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604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7305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57A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83C9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1 </w:t>
            </w:r>
          </w:p>
        </w:tc>
      </w:tr>
      <w:tr w:rsidR="005A7175" w:rsidRPr="005A7175" w14:paraId="4C33C73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A1B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211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767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B6E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C91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0 </w:t>
            </w:r>
          </w:p>
        </w:tc>
      </w:tr>
      <w:tr w:rsidR="005A7175" w:rsidRPr="005A7175" w14:paraId="7CD6C3E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F0A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441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B60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400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225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6 </w:t>
            </w:r>
          </w:p>
        </w:tc>
      </w:tr>
      <w:tr w:rsidR="005A7175" w:rsidRPr="005A7175" w14:paraId="6AAEA1E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558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163F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4CD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963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B36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7 </w:t>
            </w:r>
          </w:p>
        </w:tc>
      </w:tr>
      <w:tr w:rsidR="005A7175" w:rsidRPr="005A7175" w14:paraId="11B26FD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5FFC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215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1C1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AA1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6DA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94 </w:t>
            </w:r>
          </w:p>
        </w:tc>
      </w:tr>
      <w:tr w:rsidR="005A7175" w:rsidRPr="005A7175" w14:paraId="5AD3EB0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9E5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56B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756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71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4F04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5A7175" w:rsidRPr="005A7175" w14:paraId="20020B4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C4D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DA3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64AA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BED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0C3B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7 </w:t>
            </w:r>
          </w:p>
        </w:tc>
      </w:tr>
      <w:tr w:rsidR="005A7175" w:rsidRPr="005A7175" w14:paraId="40CB6FF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809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9D10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3E2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928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660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82 </w:t>
            </w:r>
          </w:p>
        </w:tc>
      </w:tr>
      <w:tr w:rsidR="005A7175" w:rsidRPr="005A7175" w14:paraId="00BF1DA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2F6A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D26A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1BC0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711B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F63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6 </w:t>
            </w:r>
          </w:p>
        </w:tc>
      </w:tr>
      <w:tr w:rsidR="005A7175" w:rsidRPr="005A7175" w14:paraId="5894338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0EE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7E5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04A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2CB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99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2DA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9,980 </w:t>
            </w:r>
          </w:p>
        </w:tc>
      </w:tr>
      <w:tr w:rsidR="005A7175" w:rsidRPr="005A7175" w14:paraId="6A80FB6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9F0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E2C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333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5DC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E07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7 </w:t>
            </w:r>
          </w:p>
        </w:tc>
      </w:tr>
      <w:tr w:rsidR="005A7175" w:rsidRPr="005A7175" w14:paraId="0D02A79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960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6D76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318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FD34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8B8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5A7175" w:rsidRPr="005A7175" w14:paraId="5A861FA0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9E4AC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110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A8E77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99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C435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84,78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48C3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674,487 </w:t>
            </w:r>
          </w:p>
        </w:tc>
      </w:tr>
      <w:tr w:rsidR="005A7175" w:rsidRPr="005A7175" w14:paraId="157F8D01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782E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8B2B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44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1356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01,73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DC24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374,710 </w:t>
            </w:r>
          </w:p>
        </w:tc>
      </w:tr>
      <w:tr w:rsidR="005A7175" w:rsidRPr="005A7175" w14:paraId="3F20410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11AD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025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C54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5177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5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335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03 </w:t>
            </w:r>
          </w:p>
        </w:tc>
      </w:tr>
      <w:tr w:rsidR="005A7175" w:rsidRPr="005A7175" w14:paraId="4C11A22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BDFC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458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0120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FA6A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56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A0D6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9,011 </w:t>
            </w:r>
          </w:p>
        </w:tc>
      </w:tr>
      <w:tr w:rsidR="005A7175" w:rsidRPr="005A7175" w14:paraId="2E95AA4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69B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EBF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067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302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6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3E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4,050 </w:t>
            </w:r>
          </w:p>
        </w:tc>
      </w:tr>
      <w:tr w:rsidR="005A7175" w:rsidRPr="005A7175" w14:paraId="43D8B91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334B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A74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41D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9D10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,09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447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7,326 </w:t>
            </w:r>
          </w:p>
        </w:tc>
      </w:tr>
      <w:tr w:rsidR="005A7175" w:rsidRPr="005A7175" w14:paraId="7D22810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1D8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9B6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C4E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BCC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81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F5D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4,867 </w:t>
            </w:r>
          </w:p>
        </w:tc>
      </w:tr>
      <w:tr w:rsidR="005A7175" w:rsidRPr="005A7175" w14:paraId="43D3A02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E10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C59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D34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6EBE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7,65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4EA7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6,082 </w:t>
            </w:r>
          </w:p>
        </w:tc>
      </w:tr>
      <w:tr w:rsidR="005A7175" w:rsidRPr="005A7175" w14:paraId="3012FCE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32E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C429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35D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44B4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8C1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7 </w:t>
            </w:r>
          </w:p>
        </w:tc>
      </w:tr>
      <w:tr w:rsidR="005A7175" w:rsidRPr="005A7175" w14:paraId="5E2A7F2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CA9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3F6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D1F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FA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44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35D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622 </w:t>
            </w:r>
          </w:p>
        </w:tc>
      </w:tr>
      <w:tr w:rsidR="005A7175" w:rsidRPr="005A7175" w14:paraId="5B49C3B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D0C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0BF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BF2A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87A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42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FB90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0,226 </w:t>
            </w:r>
          </w:p>
        </w:tc>
      </w:tr>
      <w:tr w:rsidR="005A7175" w:rsidRPr="005A7175" w14:paraId="1963201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6279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972B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3C7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0C9F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1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7E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38 </w:t>
            </w:r>
          </w:p>
        </w:tc>
      </w:tr>
      <w:tr w:rsidR="005A7175" w:rsidRPr="005A7175" w14:paraId="07ABCAA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35A6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06D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95F4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9C2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7,79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4C95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35,148 </w:t>
            </w:r>
          </w:p>
        </w:tc>
      </w:tr>
      <w:tr w:rsidR="005A7175" w:rsidRPr="005A7175" w14:paraId="4CA58E4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ADC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39D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F07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B486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99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611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0,208 </w:t>
            </w:r>
          </w:p>
        </w:tc>
      </w:tr>
      <w:tr w:rsidR="005A7175" w:rsidRPr="005A7175" w14:paraId="6D80567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0240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383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D27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2CA2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90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2C1C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,088 </w:t>
            </w:r>
          </w:p>
        </w:tc>
      </w:tr>
      <w:tr w:rsidR="005A7175" w:rsidRPr="005A7175" w14:paraId="00C4307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2F4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9B5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263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0E6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00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1AC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0,250 </w:t>
            </w:r>
          </w:p>
        </w:tc>
      </w:tr>
      <w:tr w:rsidR="005A7175" w:rsidRPr="005A7175" w14:paraId="08A7522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3863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0CF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376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7EE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65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3B7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8,038 </w:t>
            </w:r>
          </w:p>
        </w:tc>
      </w:tr>
      <w:tr w:rsidR="005A7175" w:rsidRPr="005A7175" w14:paraId="3BA8282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79F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B2C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A1C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7F89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0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77CB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962 </w:t>
            </w:r>
          </w:p>
        </w:tc>
      </w:tr>
      <w:tr w:rsidR="005A7175" w:rsidRPr="005A7175" w14:paraId="1E66650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88E4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6D8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885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4DCF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07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E1E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4,761 </w:t>
            </w:r>
          </w:p>
        </w:tc>
      </w:tr>
      <w:tr w:rsidR="005A7175" w:rsidRPr="005A7175" w14:paraId="232C2D1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FAA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D81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A1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F29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A668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</w:tr>
      <w:tr w:rsidR="005A7175" w:rsidRPr="005A7175" w14:paraId="1536758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9F8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30B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B15A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B014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1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C2D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74 </w:t>
            </w:r>
          </w:p>
        </w:tc>
      </w:tr>
      <w:tr w:rsidR="005A7175" w:rsidRPr="005A7175" w14:paraId="0256DCC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77CD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DBB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0ED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1154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7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AB3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939 </w:t>
            </w:r>
          </w:p>
        </w:tc>
      </w:tr>
      <w:tr w:rsidR="005A7175" w:rsidRPr="005A7175" w14:paraId="0BF618B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0942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0C8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744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6A1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A96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92 </w:t>
            </w:r>
          </w:p>
        </w:tc>
      </w:tr>
      <w:tr w:rsidR="005A7175" w:rsidRPr="005A7175" w14:paraId="2D2CF6E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E01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295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FFE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397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CF12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59 </w:t>
            </w:r>
          </w:p>
        </w:tc>
      </w:tr>
      <w:tr w:rsidR="005A7175" w:rsidRPr="005A7175" w14:paraId="354DAA5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04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F8F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2D83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E10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46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91E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2,830 </w:t>
            </w:r>
          </w:p>
        </w:tc>
      </w:tr>
      <w:tr w:rsidR="005A7175" w:rsidRPr="005A7175" w14:paraId="144774B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D01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938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336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B40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60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189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5,503 </w:t>
            </w:r>
          </w:p>
        </w:tc>
      </w:tr>
      <w:tr w:rsidR="005A7175" w:rsidRPr="005A7175" w14:paraId="2A4C6C8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43D6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4A4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468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4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430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35,08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75F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123,992 </w:t>
            </w:r>
          </w:p>
        </w:tc>
      </w:tr>
      <w:tr w:rsidR="005A7175" w:rsidRPr="005A7175" w14:paraId="5BD320BA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ECEE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7950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38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B20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78,88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F6F99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282,260 </w:t>
            </w:r>
          </w:p>
        </w:tc>
      </w:tr>
      <w:tr w:rsidR="005A7175" w:rsidRPr="005A7175" w14:paraId="5C8F853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B62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C128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F63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A7C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5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B8D1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212 </w:t>
            </w:r>
          </w:p>
        </w:tc>
      </w:tr>
      <w:tr w:rsidR="005A7175" w:rsidRPr="005A7175" w14:paraId="18A4DD6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75AB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EF0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D1A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AA63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80B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48 </w:t>
            </w:r>
          </w:p>
        </w:tc>
      </w:tr>
      <w:tr w:rsidR="005A7175" w:rsidRPr="005A7175" w14:paraId="362ACBD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ED7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8086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77B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881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7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9EE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40 </w:t>
            </w:r>
          </w:p>
        </w:tc>
      </w:tr>
      <w:tr w:rsidR="005A7175" w:rsidRPr="005A7175" w14:paraId="7FEE1B7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AFF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955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2118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75D3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74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07D9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498 </w:t>
            </w:r>
          </w:p>
        </w:tc>
      </w:tr>
      <w:tr w:rsidR="005A7175" w:rsidRPr="005A7175" w14:paraId="4E9A46D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14E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C81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160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09AB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6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C2D1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58 </w:t>
            </w:r>
          </w:p>
        </w:tc>
      </w:tr>
      <w:tr w:rsidR="005A7175" w:rsidRPr="005A7175" w14:paraId="5B12C7A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D43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966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916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91C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5,84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891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55,431 </w:t>
            </w:r>
          </w:p>
        </w:tc>
      </w:tr>
      <w:tr w:rsidR="005A7175" w:rsidRPr="005A7175" w14:paraId="7D8BD81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2BA5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2B56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613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8C79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E9F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72 </w:t>
            </w:r>
          </w:p>
        </w:tc>
      </w:tr>
      <w:tr w:rsidR="005A7175" w:rsidRPr="005A7175" w14:paraId="1D7D0C1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E6E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6BE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30C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4DC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90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FC3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6,986 </w:t>
            </w:r>
          </w:p>
        </w:tc>
      </w:tr>
      <w:tr w:rsidR="005A7175" w:rsidRPr="005A7175" w14:paraId="2909BEF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617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383C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45A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C7F0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6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1FB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421 </w:t>
            </w:r>
          </w:p>
        </w:tc>
      </w:tr>
      <w:tr w:rsidR="005A7175" w:rsidRPr="005A7175" w14:paraId="529A7C6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043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223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3B64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591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41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A9F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3,461 </w:t>
            </w:r>
          </w:p>
        </w:tc>
      </w:tr>
      <w:tr w:rsidR="005A7175" w:rsidRPr="005A7175" w14:paraId="141B870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39E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717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93C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3BD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64AA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57 </w:t>
            </w:r>
          </w:p>
        </w:tc>
      </w:tr>
      <w:tr w:rsidR="005A7175" w:rsidRPr="005A7175" w14:paraId="0DE6E62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893A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636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85B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E19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3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FE6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320 </w:t>
            </w:r>
          </w:p>
        </w:tc>
      </w:tr>
      <w:tr w:rsidR="005A7175" w:rsidRPr="005A7175" w14:paraId="5467180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7195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2FB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574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4BE0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6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B01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26 </w:t>
            </w:r>
          </w:p>
        </w:tc>
      </w:tr>
      <w:tr w:rsidR="005A7175" w:rsidRPr="005A7175" w14:paraId="6AFA595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1A0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0A3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D02F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5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808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0,87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5EA4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66,897 </w:t>
            </w:r>
          </w:p>
        </w:tc>
      </w:tr>
      <w:tr w:rsidR="005A7175" w:rsidRPr="005A7175" w14:paraId="669B5FE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383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063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FB70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C764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194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10 </w:t>
            </w:r>
          </w:p>
        </w:tc>
      </w:tr>
      <w:tr w:rsidR="005A7175" w:rsidRPr="005A7175" w14:paraId="01A531A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B963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F49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EF4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2A6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729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02 </w:t>
            </w:r>
          </w:p>
        </w:tc>
      </w:tr>
      <w:tr w:rsidR="005A7175" w:rsidRPr="005A7175" w14:paraId="1BB5F03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F7D0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D7FA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792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DCD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EE93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15 </w:t>
            </w:r>
          </w:p>
        </w:tc>
      </w:tr>
      <w:tr w:rsidR="005A7175" w:rsidRPr="005A7175" w14:paraId="4CB202B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D7D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A98C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2E6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D134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3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9453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4,280 </w:t>
            </w:r>
          </w:p>
        </w:tc>
      </w:tr>
      <w:tr w:rsidR="005A7175" w:rsidRPr="005A7175" w14:paraId="471B65E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ED9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97DC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C25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195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4FB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29 </w:t>
            </w:r>
          </w:p>
        </w:tc>
      </w:tr>
      <w:tr w:rsidR="005A7175" w:rsidRPr="005A7175" w14:paraId="0CF0F55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1B80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D74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9A6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7A69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E3AC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</w:tr>
      <w:tr w:rsidR="005A7175" w:rsidRPr="005A7175" w14:paraId="38589B9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04A9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B64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EE2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191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9853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10 </w:t>
            </w:r>
          </w:p>
        </w:tc>
      </w:tr>
      <w:tr w:rsidR="005A7175" w:rsidRPr="005A7175" w14:paraId="47B1AD6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6FA4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C55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DC1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8C4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2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06A0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92 </w:t>
            </w:r>
          </w:p>
        </w:tc>
      </w:tr>
      <w:tr w:rsidR="005A7175" w:rsidRPr="005A7175" w14:paraId="7966F7D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6D84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335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8E51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A736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34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A4FD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1,022 </w:t>
            </w:r>
          </w:p>
        </w:tc>
      </w:tr>
      <w:tr w:rsidR="005A7175" w:rsidRPr="005A7175" w14:paraId="7ED7C71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F37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1F8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9AC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2F7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8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313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563 </w:t>
            </w:r>
          </w:p>
        </w:tc>
      </w:tr>
      <w:tr w:rsidR="005A7175" w:rsidRPr="005A7175" w14:paraId="314BC70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D82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7AE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A6D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C17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A820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81 </w:t>
            </w:r>
          </w:p>
        </w:tc>
      </w:tr>
      <w:tr w:rsidR="005A7175" w:rsidRPr="005A7175" w14:paraId="35AB093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F01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F40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030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031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227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7 </w:t>
            </w:r>
          </w:p>
        </w:tc>
      </w:tr>
      <w:tr w:rsidR="005A7175" w:rsidRPr="005A7175" w14:paraId="2A72325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CC25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780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E8D3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C19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4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ED94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44 </w:t>
            </w:r>
          </w:p>
        </w:tc>
      </w:tr>
      <w:tr w:rsidR="005A7175" w:rsidRPr="005A7175" w14:paraId="5849C3F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2114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D397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35D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569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5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B787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403 </w:t>
            </w:r>
          </w:p>
        </w:tc>
      </w:tr>
      <w:tr w:rsidR="005A7175" w:rsidRPr="005A7175" w14:paraId="1132DA9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017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72B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5F0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9FE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5A5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7 </w:t>
            </w:r>
          </w:p>
        </w:tc>
      </w:tr>
      <w:tr w:rsidR="005A7175" w:rsidRPr="005A7175" w14:paraId="5606D00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776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C71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F85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4F3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AD5B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6 </w:t>
            </w:r>
          </w:p>
        </w:tc>
      </w:tr>
      <w:tr w:rsidR="005A7175" w:rsidRPr="005A7175" w14:paraId="58E9630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7C65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075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033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763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92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F09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6,023 </w:t>
            </w:r>
          </w:p>
        </w:tc>
      </w:tr>
      <w:tr w:rsidR="005A7175" w:rsidRPr="005A7175" w14:paraId="3C9C435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9DC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7B2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B52B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240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4,91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25E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4,345 </w:t>
            </w:r>
          </w:p>
        </w:tc>
      </w:tr>
      <w:tr w:rsidR="005A7175" w:rsidRPr="005A7175" w14:paraId="594C8B0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094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B3D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D61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1B3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3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A46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31 </w:t>
            </w:r>
          </w:p>
        </w:tc>
      </w:tr>
      <w:tr w:rsidR="005A7175" w:rsidRPr="005A7175" w14:paraId="3BEF4D1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F40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4CE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718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614A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1,17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2F8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36,812 </w:t>
            </w:r>
          </w:p>
        </w:tc>
      </w:tr>
      <w:tr w:rsidR="005A7175" w:rsidRPr="005A7175" w14:paraId="4ECCDDB5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6C8F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C3FA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1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75E6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3,41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1849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4,872 </w:t>
            </w:r>
          </w:p>
        </w:tc>
      </w:tr>
      <w:tr w:rsidR="005A7175" w:rsidRPr="005A7175" w14:paraId="5E25AA4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2422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053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692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D67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9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2C8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377 </w:t>
            </w:r>
          </w:p>
        </w:tc>
      </w:tr>
      <w:tr w:rsidR="005A7175" w:rsidRPr="005A7175" w14:paraId="18F4D36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2882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E7E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1833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44E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2CD2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60 </w:t>
            </w:r>
          </w:p>
        </w:tc>
      </w:tr>
      <w:tr w:rsidR="005A7175" w:rsidRPr="005A7175" w14:paraId="37098F6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F749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8414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C65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2C2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EC5D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61 </w:t>
            </w:r>
          </w:p>
        </w:tc>
      </w:tr>
      <w:tr w:rsidR="005A7175" w:rsidRPr="005A7175" w14:paraId="6B9D593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FD77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895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83A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FCC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9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15B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920 </w:t>
            </w:r>
          </w:p>
        </w:tc>
      </w:tr>
      <w:tr w:rsidR="005A7175" w:rsidRPr="005A7175" w14:paraId="672A6B3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474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4B8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187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BCA4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BC3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01 </w:t>
            </w:r>
          </w:p>
        </w:tc>
      </w:tr>
      <w:tr w:rsidR="005A7175" w:rsidRPr="005A7175" w14:paraId="7114431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11B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58E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9A0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A858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44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0861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7,175 </w:t>
            </w:r>
          </w:p>
        </w:tc>
      </w:tr>
      <w:tr w:rsidR="005A7175" w:rsidRPr="005A7175" w14:paraId="75D6372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DDD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6FB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B3EC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369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7EE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07 </w:t>
            </w:r>
          </w:p>
        </w:tc>
      </w:tr>
      <w:tr w:rsidR="005A7175" w:rsidRPr="005A7175" w14:paraId="2A6ED34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E83F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9D23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2F5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FE8D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42F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6 </w:t>
            </w:r>
          </w:p>
        </w:tc>
      </w:tr>
      <w:tr w:rsidR="005A7175" w:rsidRPr="005A7175" w14:paraId="39E91AE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C88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F1F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2C5B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8E22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7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849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71 </w:t>
            </w:r>
          </w:p>
        </w:tc>
      </w:tr>
      <w:tr w:rsidR="005A7175" w:rsidRPr="005A7175" w14:paraId="5830E51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A22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0E7A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331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8954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3884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47 </w:t>
            </w:r>
          </w:p>
        </w:tc>
      </w:tr>
      <w:tr w:rsidR="005A7175" w:rsidRPr="005A7175" w14:paraId="1790E39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070A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E88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14A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6E6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378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5 </w:t>
            </w:r>
          </w:p>
        </w:tc>
      </w:tr>
      <w:tr w:rsidR="005A7175" w:rsidRPr="005A7175" w14:paraId="3BD7964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8B8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2B3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A593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E1E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9B31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41 </w:t>
            </w:r>
          </w:p>
        </w:tc>
      </w:tr>
      <w:tr w:rsidR="005A7175" w:rsidRPr="005A7175" w14:paraId="4933428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DDC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F02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A1C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0774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CD3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6 </w:t>
            </w:r>
          </w:p>
        </w:tc>
      </w:tr>
      <w:tr w:rsidR="005A7175" w:rsidRPr="005A7175" w14:paraId="5CF6899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D3F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758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8088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BBD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3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029F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96 </w:t>
            </w:r>
          </w:p>
        </w:tc>
      </w:tr>
      <w:tr w:rsidR="005A7175" w:rsidRPr="005A7175" w14:paraId="498E836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A8E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CBE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8FE6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565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D172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9 </w:t>
            </w:r>
          </w:p>
        </w:tc>
      </w:tr>
      <w:tr w:rsidR="005A7175" w:rsidRPr="005A7175" w14:paraId="5B1A132E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538B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0DA8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4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0877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75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CC06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2,645 </w:t>
            </w:r>
          </w:p>
        </w:tc>
      </w:tr>
      <w:tr w:rsidR="005A7175" w:rsidRPr="005A7175" w14:paraId="21F7C08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EC4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08D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31D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243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4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402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81 </w:t>
            </w:r>
          </w:p>
        </w:tc>
      </w:tr>
      <w:tr w:rsidR="005A7175" w:rsidRPr="005A7175" w14:paraId="520D1D2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1C3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2F1E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2B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7F4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6043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4 </w:t>
            </w:r>
          </w:p>
        </w:tc>
      </w:tr>
      <w:tr w:rsidR="005A7175" w:rsidRPr="005A7175" w14:paraId="16017B8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54E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0D2A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DD0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40A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6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6A4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43 </w:t>
            </w:r>
          </w:p>
        </w:tc>
      </w:tr>
      <w:tr w:rsidR="005A7175" w:rsidRPr="005A7175" w14:paraId="3434B4A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DA2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427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B74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128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040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62 </w:t>
            </w:r>
          </w:p>
        </w:tc>
      </w:tr>
      <w:tr w:rsidR="005A7175" w:rsidRPr="005A7175" w14:paraId="2811FD5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2D3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C23C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5F7B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D009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BB9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5 </w:t>
            </w:r>
          </w:p>
        </w:tc>
      </w:tr>
      <w:tr w:rsidR="005A7175" w:rsidRPr="005A7175" w14:paraId="2FCF1C2F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53147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110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846F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1,77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ACC5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494,47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1975F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161,737 </w:t>
            </w:r>
          </w:p>
        </w:tc>
      </w:tr>
      <w:tr w:rsidR="005A7175" w:rsidRPr="005A7175" w14:paraId="311A2B10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790B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B31C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1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5490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7,93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43E0F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58,609 </w:t>
            </w:r>
          </w:p>
        </w:tc>
      </w:tr>
      <w:tr w:rsidR="005A7175" w:rsidRPr="005A7175" w14:paraId="5D3E455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2DB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183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F1D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684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8,96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F9F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9,582 </w:t>
            </w:r>
          </w:p>
        </w:tc>
      </w:tr>
      <w:tr w:rsidR="005A7175" w:rsidRPr="005A7175" w14:paraId="51B6018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770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EF5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0CB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D413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1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B3A3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958 </w:t>
            </w:r>
          </w:p>
        </w:tc>
      </w:tr>
      <w:tr w:rsidR="005A7175" w:rsidRPr="005A7175" w14:paraId="6B97F6B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5F1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3C04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410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92E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42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29A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4,757 </w:t>
            </w:r>
          </w:p>
        </w:tc>
      </w:tr>
      <w:tr w:rsidR="005A7175" w:rsidRPr="005A7175" w14:paraId="0E54BF1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08E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0D4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FDA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2B0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0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179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803 </w:t>
            </w:r>
          </w:p>
        </w:tc>
      </w:tr>
      <w:tr w:rsidR="005A7175" w:rsidRPr="005A7175" w14:paraId="42E313C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4349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17C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74A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260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20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F15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863 </w:t>
            </w:r>
          </w:p>
        </w:tc>
      </w:tr>
      <w:tr w:rsidR="005A7175" w:rsidRPr="005A7175" w14:paraId="1827AA2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9D7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215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AC6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8EE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5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B2A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941 </w:t>
            </w:r>
          </w:p>
        </w:tc>
      </w:tr>
      <w:tr w:rsidR="005A7175" w:rsidRPr="005A7175" w14:paraId="1BE3D58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683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3A2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CAF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323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3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6EE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924 </w:t>
            </w:r>
          </w:p>
        </w:tc>
      </w:tr>
      <w:tr w:rsidR="005A7175" w:rsidRPr="005A7175" w14:paraId="240833F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48C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C50B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15F7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809A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23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853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7,781 </w:t>
            </w:r>
          </w:p>
        </w:tc>
      </w:tr>
      <w:tr w:rsidR="005A7175" w:rsidRPr="005A7175" w14:paraId="0E2EC155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BD68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64F9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5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C4A9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2,86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97F8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2,295 </w:t>
            </w:r>
          </w:p>
        </w:tc>
      </w:tr>
      <w:tr w:rsidR="005A7175" w:rsidRPr="005A7175" w14:paraId="398A3A1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B9C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7F33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A83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34F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EC9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76 </w:t>
            </w:r>
          </w:p>
        </w:tc>
      </w:tr>
      <w:tr w:rsidR="005A7175" w:rsidRPr="005A7175" w14:paraId="6FF1B08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2A5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F54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A77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C1F9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3EC6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77 </w:t>
            </w:r>
          </w:p>
        </w:tc>
      </w:tr>
      <w:tr w:rsidR="005A7175" w:rsidRPr="005A7175" w14:paraId="55380CC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E9F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6F9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815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A55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FBF3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0 </w:t>
            </w:r>
          </w:p>
        </w:tc>
      </w:tr>
      <w:tr w:rsidR="005A7175" w:rsidRPr="005A7175" w14:paraId="4B08D3A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F200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CC8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EFC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0E4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43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BFF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479 </w:t>
            </w:r>
          </w:p>
        </w:tc>
      </w:tr>
      <w:tr w:rsidR="005A7175" w:rsidRPr="005A7175" w14:paraId="0DBB7A7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BE4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6D0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FEB5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348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1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1CF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98 </w:t>
            </w:r>
          </w:p>
        </w:tc>
      </w:tr>
      <w:tr w:rsidR="005A7175" w:rsidRPr="005A7175" w14:paraId="76B1E38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654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8F1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2E2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B82E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9DE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75 </w:t>
            </w:r>
          </w:p>
        </w:tc>
      </w:tr>
      <w:tr w:rsidR="005A7175" w:rsidRPr="005A7175" w14:paraId="37F4C18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386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F3E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F21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F37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BB1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16 </w:t>
            </w:r>
          </w:p>
        </w:tc>
      </w:tr>
      <w:tr w:rsidR="005A7175" w:rsidRPr="005A7175" w14:paraId="6AF9619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219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74DC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0A2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446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3538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17 </w:t>
            </w:r>
          </w:p>
        </w:tc>
      </w:tr>
      <w:tr w:rsidR="005A7175" w:rsidRPr="005A7175" w14:paraId="0334494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223E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7BE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A5B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C90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4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56F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090 </w:t>
            </w:r>
          </w:p>
        </w:tc>
      </w:tr>
      <w:tr w:rsidR="005A7175" w:rsidRPr="005A7175" w14:paraId="6F6959F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B91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A95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433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8C43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D32F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45 </w:t>
            </w:r>
          </w:p>
        </w:tc>
      </w:tr>
      <w:tr w:rsidR="005A7175" w:rsidRPr="005A7175" w14:paraId="1480BE2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E2F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F48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8D03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9789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34C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52 </w:t>
            </w:r>
          </w:p>
        </w:tc>
      </w:tr>
      <w:tr w:rsidR="005A7175" w:rsidRPr="005A7175" w14:paraId="1AA87AC5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0B67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9581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42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8415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314,81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3F8A4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72,130 </w:t>
            </w:r>
          </w:p>
        </w:tc>
      </w:tr>
      <w:tr w:rsidR="005A7175" w:rsidRPr="005A7175" w14:paraId="4349D30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A9B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EFAD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AC60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AE66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3,60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620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54,400 </w:t>
            </w:r>
          </w:p>
        </w:tc>
      </w:tr>
      <w:tr w:rsidR="005A7175" w:rsidRPr="005A7175" w14:paraId="0F2281A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137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2EED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2A4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BAC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5,29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6FF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71,158 </w:t>
            </w:r>
          </w:p>
        </w:tc>
      </w:tr>
      <w:tr w:rsidR="005A7175" w:rsidRPr="005A7175" w14:paraId="2862C2E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533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92A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035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3E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36,64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031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196,475 </w:t>
            </w:r>
          </w:p>
        </w:tc>
      </w:tr>
      <w:tr w:rsidR="005A7175" w:rsidRPr="005A7175" w14:paraId="1DDD592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C1D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F65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454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CDA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6,55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35C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132,795 </w:t>
            </w:r>
          </w:p>
        </w:tc>
      </w:tr>
      <w:tr w:rsidR="005A7175" w:rsidRPr="005A7175" w14:paraId="30FCD2E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21E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901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DEDC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76D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2,06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3D2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39,037 </w:t>
            </w:r>
          </w:p>
        </w:tc>
      </w:tr>
      <w:tr w:rsidR="005A7175" w:rsidRPr="005A7175" w14:paraId="0A31524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4D7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142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799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493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30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F1D3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,208 </w:t>
            </w:r>
          </w:p>
        </w:tc>
      </w:tr>
      <w:tr w:rsidR="005A7175" w:rsidRPr="005A7175" w14:paraId="124BAA6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D37B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F58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04F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441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38,90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1F1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130,264 </w:t>
            </w:r>
          </w:p>
        </w:tc>
      </w:tr>
      <w:tr w:rsidR="005A7175" w:rsidRPr="005A7175" w14:paraId="0AD0C45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420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D09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3C8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A286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72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D77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40 </w:t>
            </w:r>
          </w:p>
        </w:tc>
      </w:tr>
      <w:tr w:rsidR="005A7175" w:rsidRPr="005A7175" w14:paraId="23D2399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85D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C82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34E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8C9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7,18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8ED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145 </w:t>
            </w:r>
          </w:p>
        </w:tc>
      </w:tr>
      <w:tr w:rsidR="005A7175" w:rsidRPr="005A7175" w14:paraId="7F2C33E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773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0167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A888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39C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9,26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3BF3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146,300 </w:t>
            </w:r>
          </w:p>
        </w:tc>
      </w:tr>
      <w:tr w:rsidR="005A7175" w:rsidRPr="005A7175" w14:paraId="1DE5E06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F9C8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4B3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E86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5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C0B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3,77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477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95,096 </w:t>
            </w:r>
          </w:p>
        </w:tc>
      </w:tr>
      <w:tr w:rsidR="005A7175" w:rsidRPr="005A7175" w14:paraId="5F214BE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D8C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6454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DD6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B78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33,14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E35C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245,237 </w:t>
            </w:r>
          </w:p>
        </w:tc>
      </w:tr>
      <w:tr w:rsidR="005A7175" w:rsidRPr="005A7175" w14:paraId="2B09842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919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DB1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D38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D23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2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306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464 </w:t>
            </w:r>
          </w:p>
        </w:tc>
      </w:tr>
      <w:tr w:rsidR="005A7175" w:rsidRPr="005A7175" w14:paraId="6B63C3A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07CA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BD9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26F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09E9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30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FEC9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8,395 </w:t>
            </w:r>
          </w:p>
        </w:tc>
      </w:tr>
      <w:tr w:rsidR="005A7175" w:rsidRPr="005A7175" w14:paraId="6007FA1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6C2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DFA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155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47E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7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0DC8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17 </w:t>
            </w:r>
          </w:p>
        </w:tc>
      </w:tr>
      <w:tr w:rsidR="005A7175" w:rsidRPr="005A7175" w14:paraId="4D9160A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2D5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E79C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218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2922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66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D2D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8,320 </w:t>
            </w:r>
          </w:p>
        </w:tc>
      </w:tr>
      <w:tr w:rsidR="005A7175" w:rsidRPr="005A7175" w14:paraId="377F19F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5149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4F5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DCB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EDC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87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0DE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4,355 </w:t>
            </w:r>
          </w:p>
        </w:tc>
      </w:tr>
      <w:tr w:rsidR="005A7175" w:rsidRPr="005A7175" w14:paraId="1670FE5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492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9887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551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639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81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B121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0,390 </w:t>
            </w:r>
          </w:p>
        </w:tc>
      </w:tr>
      <w:tr w:rsidR="005A7175" w:rsidRPr="005A7175" w14:paraId="5672D5E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9A2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8F5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0E2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A8D7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1,09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103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48,636 </w:t>
            </w:r>
          </w:p>
        </w:tc>
      </w:tr>
      <w:tr w:rsidR="005A7175" w:rsidRPr="005A7175" w14:paraId="428804F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3F1D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12A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1242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576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7,74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15B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110,960 </w:t>
            </w:r>
          </w:p>
        </w:tc>
      </w:tr>
      <w:tr w:rsidR="005A7175" w:rsidRPr="005A7175" w14:paraId="3877B36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487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FA9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51C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2F8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6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5681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93 </w:t>
            </w:r>
          </w:p>
        </w:tc>
      </w:tr>
      <w:tr w:rsidR="005A7175" w:rsidRPr="005A7175" w14:paraId="36DBB4F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971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416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EB7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4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A6D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8,04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6C6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108,618 </w:t>
            </w:r>
          </w:p>
        </w:tc>
      </w:tr>
      <w:tr w:rsidR="005A7175" w:rsidRPr="005A7175" w14:paraId="4923A3E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9F4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615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1F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4A1C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4,62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FB1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3,130 </w:t>
            </w:r>
          </w:p>
        </w:tc>
      </w:tr>
      <w:tr w:rsidR="005A7175" w:rsidRPr="005A7175" w14:paraId="555AB1C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3EFC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329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B067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2E5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43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D19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2,797 </w:t>
            </w:r>
          </w:p>
        </w:tc>
      </w:tr>
      <w:tr w:rsidR="005A7175" w:rsidRPr="005A7175" w14:paraId="48DE9334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63EE0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AE38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47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B605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47,25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F47F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99,057 </w:t>
            </w:r>
          </w:p>
        </w:tc>
      </w:tr>
      <w:tr w:rsidR="005A7175" w:rsidRPr="005A7175" w14:paraId="3372A4C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2159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445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C6B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BE9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54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72C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975 </w:t>
            </w:r>
          </w:p>
        </w:tc>
      </w:tr>
      <w:tr w:rsidR="005A7175" w:rsidRPr="005A7175" w14:paraId="1EEEA44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831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F02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36A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385B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8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E80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89 </w:t>
            </w:r>
          </w:p>
        </w:tc>
      </w:tr>
      <w:tr w:rsidR="005A7175" w:rsidRPr="005A7175" w14:paraId="453EA3F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04E3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596C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73C3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4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E12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1,20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9CF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54,022 </w:t>
            </w:r>
          </w:p>
        </w:tc>
      </w:tr>
      <w:tr w:rsidR="005A7175" w:rsidRPr="005A7175" w14:paraId="78E2DA5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5CE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5F63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47A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F08E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91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58C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7,759 </w:t>
            </w:r>
          </w:p>
        </w:tc>
      </w:tr>
      <w:tr w:rsidR="005A7175" w:rsidRPr="005A7175" w14:paraId="07EDFA0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EA9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FC2E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523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1BB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7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32E2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867 </w:t>
            </w:r>
          </w:p>
        </w:tc>
      </w:tr>
      <w:tr w:rsidR="005A7175" w:rsidRPr="005A7175" w14:paraId="7CA8EDB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D24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478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0E9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D04A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7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80C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715 </w:t>
            </w:r>
          </w:p>
        </w:tc>
      </w:tr>
      <w:tr w:rsidR="005A7175" w:rsidRPr="005A7175" w14:paraId="72C8B37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3B8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81E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5C3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6548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4FD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4 </w:t>
            </w:r>
          </w:p>
        </w:tc>
      </w:tr>
      <w:tr w:rsidR="005A7175" w:rsidRPr="005A7175" w14:paraId="0840E24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A36A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F44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E77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1DF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7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8E68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52 </w:t>
            </w:r>
          </w:p>
        </w:tc>
      </w:tr>
      <w:tr w:rsidR="005A7175" w:rsidRPr="005A7175" w14:paraId="3CDDD5E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55C7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819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E6F7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6419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EAA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78 </w:t>
            </w:r>
          </w:p>
        </w:tc>
      </w:tr>
      <w:tr w:rsidR="005A7175" w:rsidRPr="005A7175" w14:paraId="292C9D0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37D0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0FA7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4AD0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E8F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8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B774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985 </w:t>
            </w:r>
          </w:p>
        </w:tc>
      </w:tr>
      <w:tr w:rsidR="005A7175" w:rsidRPr="005A7175" w14:paraId="2A5586D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066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2E0C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750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75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0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575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44 </w:t>
            </w:r>
          </w:p>
        </w:tc>
      </w:tr>
      <w:tr w:rsidR="005A7175" w:rsidRPr="005A7175" w14:paraId="1560593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32E5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49A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834D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F860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5,06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497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60,590 </w:t>
            </w:r>
          </w:p>
        </w:tc>
      </w:tr>
      <w:tr w:rsidR="005A7175" w:rsidRPr="005A7175" w14:paraId="4BE86B8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C0A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795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1E7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746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9DD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34 </w:t>
            </w:r>
          </w:p>
        </w:tc>
      </w:tr>
      <w:tr w:rsidR="005A7175" w:rsidRPr="005A7175" w14:paraId="3826DCE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237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6C21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1FC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825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2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60E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001 </w:t>
            </w:r>
          </w:p>
        </w:tc>
      </w:tr>
      <w:tr w:rsidR="005A7175" w:rsidRPr="005A7175" w14:paraId="6E27234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494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4E0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E668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F7D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9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7A6C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748 </w:t>
            </w:r>
          </w:p>
        </w:tc>
      </w:tr>
      <w:tr w:rsidR="005A7175" w:rsidRPr="005A7175" w14:paraId="723A64B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1FB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E65E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77C4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755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96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85 </w:t>
            </w:r>
          </w:p>
        </w:tc>
      </w:tr>
      <w:tr w:rsidR="005A7175" w:rsidRPr="005A7175" w14:paraId="0326977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5DF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FCF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459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DFF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B1E4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08 </w:t>
            </w:r>
          </w:p>
        </w:tc>
      </w:tr>
      <w:tr w:rsidR="005A7175" w:rsidRPr="005A7175" w14:paraId="2A5D75B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C7C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797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BD5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34C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DA9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71 </w:t>
            </w:r>
          </w:p>
        </w:tc>
      </w:tr>
      <w:tr w:rsidR="005A7175" w:rsidRPr="005A7175" w14:paraId="5ECE7A8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9CE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BBA7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C0E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5531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5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05AF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42 </w:t>
            </w:r>
          </w:p>
        </w:tc>
      </w:tr>
      <w:tr w:rsidR="005A7175" w:rsidRPr="005A7175" w14:paraId="288547E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EEA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B94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EE4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77C9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1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455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79 </w:t>
            </w:r>
          </w:p>
        </w:tc>
      </w:tr>
      <w:tr w:rsidR="005A7175" w:rsidRPr="005A7175" w14:paraId="75CCC81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4B34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F5B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578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EA9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5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A794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79 </w:t>
            </w:r>
          </w:p>
        </w:tc>
      </w:tr>
      <w:tr w:rsidR="005A7175" w:rsidRPr="005A7175" w14:paraId="1700314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495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C17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D94A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C39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66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159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2,957 </w:t>
            </w:r>
          </w:p>
        </w:tc>
      </w:tr>
      <w:tr w:rsidR="005A7175" w:rsidRPr="005A7175" w14:paraId="577E977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000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3E1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1FD3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C3B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56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443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852 </w:t>
            </w:r>
          </w:p>
        </w:tc>
      </w:tr>
      <w:tr w:rsidR="005A7175" w:rsidRPr="005A7175" w14:paraId="6651210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67F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D3E4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B24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7F6B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8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FE0D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20 </w:t>
            </w:r>
          </w:p>
        </w:tc>
      </w:tr>
      <w:tr w:rsidR="005A7175" w:rsidRPr="005A7175" w14:paraId="218B221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CAE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5F3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D2A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E1CC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60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1E7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3,476 </w:t>
            </w:r>
          </w:p>
        </w:tc>
      </w:tr>
      <w:tr w:rsidR="005A7175" w:rsidRPr="005A7175" w14:paraId="02B4708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6AF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027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A06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71E5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1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37CB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86 </w:t>
            </w:r>
          </w:p>
        </w:tc>
      </w:tr>
      <w:tr w:rsidR="005A7175" w:rsidRPr="005A7175" w14:paraId="451A5EC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D51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66B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B3F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003A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6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8B2A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50 </w:t>
            </w:r>
          </w:p>
        </w:tc>
      </w:tr>
      <w:tr w:rsidR="005A7175" w:rsidRPr="005A7175" w14:paraId="444FBBE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1BA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9B6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689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E61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914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65 </w:t>
            </w:r>
          </w:p>
        </w:tc>
      </w:tr>
      <w:tr w:rsidR="005A7175" w:rsidRPr="005A7175" w14:paraId="7547442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897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B7D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E37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5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EA2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4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0FA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111 </w:t>
            </w:r>
          </w:p>
        </w:tc>
      </w:tr>
      <w:tr w:rsidR="005A7175" w:rsidRPr="005A7175" w14:paraId="600D939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DD6A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143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895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649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7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FA3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4,833 </w:t>
            </w:r>
          </w:p>
        </w:tc>
      </w:tr>
      <w:tr w:rsidR="005A7175" w:rsidRPr="005A7175" w14:paraId="3F9283DC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E33CC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9F77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28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CAC2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02,62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8C25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383,200 </w:t>
            </w:r>
          </w:p>
        </w:tc>
      </w:tr>
      <w:tr w:rsidR="005A7175" w:rsidRPr="005A7175" w14:paraId="12F3BA8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961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C5E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B7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68C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8B8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87 </w:t>
            </w:r>
          </w:p>
        </w:tc>
      </w:tr>
      <w:tr w:rsidR="005A7175" w:rsidRPr="005A7175" w14:paraId="16CEA04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853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453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C19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D22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3,73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E2A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53,835 </w:t>
            </w:r>
          </w:p>
        </w:tc>
      </w:tr>
      <w:tr w:rsidR="005A7175" w:rsidRPr="005A7175" w14:paraId="6A80B84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858C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39E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32D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7A4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04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DB5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8,003 </w:t>
            </w:r>
          </w:p>
        </w:tc>
      </w:tr>
      <w:tr w:rsidR="005A7175" w:rsidRPr="005A7175" w14:paraId="537587E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A0E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A73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1EA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5B8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2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E39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336 </w:t>
            </w:r>
          </w:p>
        </w:tc>
      </w:tr>
      <w:tr w:rsidR="005A7175" w:rsidRPr="005A7175" w14:paraId="12C6963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BFF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AA7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27D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8BA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9,26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B7C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76,166 </w:t>
            </w:r>
          </w:p>
        </w:tc>
      </w:tr>
      <w:tr w:rsidR="005A7175" w:rsidRPr="005A7175" w14:paraId="3A88DB6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D2D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0BE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CAE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40F0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291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52 </w:t>
            </w:r>
          </w:p>
        </w:tc>
      </w:tr>
      <w:tr w:rsidR="005A7175" w:rsidRPr="005A7175" w14:paraId="5A1BC14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4B3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C1E7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8D0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7B84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57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654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6,814 </w:t>
            </w:r>
          </w:p>
        </w:tc>
      </w:tr>
      <w:tr w:rsidR="005A7175" w:rsidRPr="005A7175" w14:paraId="47EC87F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366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EE9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322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CD98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1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112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85 </w:t>
            </w:r>
          </w:p>
        </w:tc>
      </w:tr>
      <w:tr w:rsidR="005A7175" w:rsidRPr="005A7175" w14:paraId="6EB879A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7E71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A371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FB1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D5DB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244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51 </w:t>
            </w:r>
          </w:p>
        </w:tc>
      </w:tr>
      <w:tr w:rsidR="005A7175" w:rsidRPr="005A7175" w14:paraId="326B6F8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F4B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B5BA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8C6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E8C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3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AF3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34 </w:t>
            </w:r>
          </w:p>
        </w:tc>
      </w:tr>
      <w:tr w:rsidR="005A7175" w:rsidRPr="005A7175" w14:paraId="2572E5E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392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556C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E5F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1DC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3C6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36 </w:t>
            </w:r>
          </w:p>
        </w:tc>
      </w:tr>
      <w:tr w:rsidR="005A7175" w:rsidRPr="005A7175" w14:paraId="40A664E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BB5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29C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C66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42E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3,83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8AB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66,245 </w:t>
            </w:r>
          </w:p>
        </w:tc>
      </w:tr>
      <w:tr w:rsidR="005A7175" w:rsidRPr="005A7175" w14:paraId="44AC33C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A4D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783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959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9C5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1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E227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554 </w:t>
            </w:r>
          </w:p>
        </w:tc>
      </w:tr>
      <w:tr w:rsidR="005A7175" w:rsidRPr="005A7175" w14:paraId="3AAC9EE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A19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D57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A87A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3D0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60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080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8,180 </w:t>
            </w:r>
          </w:p>
        </w:tc>
      </w:tr>
      <w:tr w:rsidR="005A7175" w:rsidRPr="005A7175" w14:paraId="45E09C4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7ED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92B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204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FA6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4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3C5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76 </w:t>
            </w:r>
          </w:p>
        </w:tc>
      </w:tr>
      <w:tr w:rsidR="005A7175" w:rsidRPr="005A7175" w14:paraId="0E77B66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821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B8B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32A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C5D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,84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3B5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49,032 </w:t>
            </w:r>
          </w:p>
        </w:tc>
      </w:tr>
      <w:tr w:rsidR="005A7175" w:rsidRPr="005A7175" w14:paraId="202FAEC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CA4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BD0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0F76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0D1B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34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A071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2,661 </w:t>
            </w:r>
          </w:p>
        </w:tc>
      </w:tr>
      <w:tr w:rsidR="005A7175" w:rsidRPr="005A7175" w14:paraId="3C6C289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056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D749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DD6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B7D1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2,63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BD0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37,107 </w:t>
            </w:r>
          </w:p>
        </w:tc>
      </w:tr>
      <w:tr w:rsidR="005A7175" w:rsidRPr="005A7175" w14:paraId="66B9B62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D7E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D3D1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E5C0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E22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34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9E4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509 </w:t>
            </w:r>
          </w:p>
        </w:tc>
      </w:tr>
      <w:tr w:rsidR="005A7175" w:rsidRPr="005A7175" w14:paraId="12DBCFC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E84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5B73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38D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A3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410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61 </w:t>
            </w:r>
          </w:p>
        </w:tc>
      </w:tr>
      <w:tr w:rsidR="005A7175" w:rsidRPr="005A7175" w14:paraId="0631AAF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DEC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610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6034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7D57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94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606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7,379 </w:t>
            </w:r>
          </w:p>
        </w:tc>
      </w:tr>
      <w:tr w:rsidR="005A7175" w:rsidRPr="005A7175" w14:paraId="4AA5080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97D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0B6A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BD0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0620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5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E35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97 </w:t>
            </w:r>
          </w:p>
        </w:tc>
      </w:tr>
      <w:tr w:rsidR="005A7175" w:rsidRPr="005A7175" w14:paraId="7CFC16EE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32870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7224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37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DEF0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8,09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C210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33,139 </w:t>
            </w:r>
          </w:p>
        </w:tc>
      </w:tr>
      <w:tr w:rsidR="005A7175" w:rsidRPr="005A7175" w14:paraId="0EAB027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8AE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149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073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DB0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86F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63 </w:t>
            </w:r>
          </w:p>
        </w:tc>
      </w:tr>
      <w:tr w:rsidR="005A7175" w:rsidRPr="005A7175" w14:paraId="5335C0C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AC77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386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284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8187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4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E595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65 </w:t>
            </w:r>
          </w:p>
        </w:tc>
      </w:tr>
      <w:tr w:rsidR="005A7175" w:rsidRPr="005A7175" w14:paraId="34C274C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1AD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E74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B12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4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EB9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2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E8C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332 </w:t>
            </w:r>
          </w:p>
        </w:tc>
      </w:tr>
      <w:tr w:rsidR="005A7175" w:rsidRPr="005A7175" w14:paraId="6E1199A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71E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752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3514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340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84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10D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8,257 </w:t>
            </w:r>
          </w:p>
        </w:tc>
      </w:tr>
      <w:tr w:rsidR="005A7175" w:rsidRPr="005A7175" w14:paraId="4221EBE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0A6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958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8C1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CEC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5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445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71 </w:t>
            </w:r>
          </w:p>
        </w:tc>
      </w:tr>
      <w:tr w:rsidR="005A7175" w:rsidRPr="005A7175" w14:paraId="2332469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3476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7B9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61C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4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AA9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1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550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838 </w:t>
            </w:r>
          </w:p>
        </w:tc>
      </w:tr>
      <w:tr w:rsidR="005A7175" w:rsidRPr="005A7175" w14:paraId="76A11B5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AB9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377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951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C67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9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C69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25 </w:t>
            </w:r>
          </w:p>
        </w:tc>
      </w:tr>
      <w:tr w:rsidR="005A7175" w:rsidRPr="005A7175" w14:paraId="72DEF93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22AA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BFB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C30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8827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183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34 </w:t>
            </w:r>
          </w:p>
        </w:tc>
      </w:tr>
      <w:tr w:rsidR="005A7175" w:rsidRPr="005A7175" w14:paraId="3A4AD5B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BE0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C74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0D74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F1ED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9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042A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11 </w:t>
            </w:r>
          </w:p>
        </w:tc>
      </w:tr>
      <w:tr w:rsidR="005A7175" w:rsidRPr="005A7175" w14:paraId="0EE5C4E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6AD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202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088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ED51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8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108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06 </w:t>
            </w:r>
          </w:p>
        </w:tc>
      </w:tr>
      <w:tr w:rsidR="005A7175" w:rsidRPr="005A7175" w14:paraId="02D3358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FFB1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11A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6AC6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0ED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2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581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338 </w:t>
            </w:r>
          </w:p>
        </w:tc>
      </w:tr>
      <w:tr w:rsidR="005A7175" w:rsidRPr="005A7175" w14:paraId="562183F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95D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BB4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6AA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B3D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0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869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890 </w:t>
            </w:r>
          </w:p>
        </w:tc>
      </w:tr>
      <w:tr w:rsidR="005A7175" w:rsidRPr="005A7175" w14:paraId="1943291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F8C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8C77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A02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8AE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B13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41 </w:t>
            </w:r>
          </w:p>
        </w:tc>
      </w:tr>
      <w:tr w:rsidR="005A7175" w:rsidRPr="005A7175" w14:paraId="304F403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CEB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07A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F74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FAAA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33A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69 </w:t>
            </w:r>
          </w:p>
        </w:tc>
      </w:tr>
      <w:tr w:rsidR="005A7175" w:rsidRPr="005A7175" w14:paraId="3C56D71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036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643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9EF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F8E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F6A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42 </w:t>
            </w:r>
          </w:p>
        </w:tc>
      </w:tr>
      <w:tr w:rsidR="005A7175" w:rsidRPr="005A7175" w14:paraId="3B72D6B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6AD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441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CA6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78D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9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71D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658 </w:t>
            </w:r>
          </w:p>
        </w:tc>
      </w:tr>
      <w:tr w:rsidR="005A7175" w:rsidRPr="005A7175" w14:paraId="2EFCA48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44C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F52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E0D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E051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5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582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088 </w:t>
            </w:r>
          </w:p>
        </w:tc>
      </w:tr>
      <w:tr w:rsidR="005A7175" w:rsidRPr="005A7175" w14:paraId="3752C1A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1297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059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3CC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0B3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27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4C2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4,911 </w:t>
            </w:r>
          </w:p>
        </w:tc>
      </w:tr>
      <w:tr w:rsidR="005A7175" w:rsidRPr="005A7175" w14:paraId="64D7B412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DD2F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6EE5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4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7A07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89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839AD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3,307 </w:t>
            </w:r>
          </w:p>
        </w:tc>
      </w:tr>
      <w:tr w:rsidR="005A7175" w:rsidRPr="005A7175" w14:paraId="450199F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3F6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260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67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516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C79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76 </w:t>
            </w:r>
          </w:p>
        </w:tc>
      </w:tr>
      <w:tr w:rsidR="005A7175" w:rsidRPr="005A7175" w14:paraId="0FD0EDC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C08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B0A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0A4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C95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2AA6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5 </w:t>
            </w:r>
          </w:p>
        </w:tc>
      </w:tr>
      <w:tr w:rsidR="005A7175" w:rsidRPr="005A7175" w14:paraId="1BA2945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E4D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789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618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442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6EB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88 </w:t>
            </w:r>
          </w:p>
        </w:tc>
      </w:tr>
      <w:tr w:rsidR="005A7175" w:rsidRPr="005A7175" w14:paraId="2E053D6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2462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9C0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E43C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C1E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2B84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8 </w:t>
            </w:r>
          </w:p>
        </w:tc>
      </w:tr>
      <w:tr w:rsidR="005A7175" w:rsidRPr="005A7175" w14:paraId="56B2A2C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0C98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FC2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47A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C7E4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491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95 </w:t>
            </w:r>
          </w:p>
        </w:tc>
      </w:tr>
      <w:tr w:rsidR="005A7175" w:rsidRPr="005A7175" w14:paraId="4926862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C74D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BBB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7CF3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590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CD43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7 </w:t>
            </w:r>
          </w:p>
        </w:tc>
      </w:tr>
      <w:tr w:rsidR="005A7175" w:rsidRPr="005A7175" w14:paraId="52B7F33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5017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561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E66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4BB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2E1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0 </w:t>
            </w:r>
          </w:p>
        </w:tc>
      </w:tr>
      <w:tr w:rsidR="005A7175" w:rsidRPr="005A7175" w14:paraId="644C0AD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AC1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F64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D47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081D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1A5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3 </w:t>
            </w:r>
          </w:p>
        </w:tc>
      </w:tr>
      <w:tr w:rsidR="005A7175" w:rsidRPr="005A7175" w14:paraId="26B4C8E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8CE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5AEC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FED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AB71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F65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9 </w:t>
            </w:r>
          </w:p>
        </w:tc>
      </w:tr>
      <w:tr w:rsidR="005A7175" w:rsidRPr="005A7175" w14:paraId="2D92360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CFF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3313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465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71B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6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0E7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632 </w:t>
            </w:r>
          </w:p>
        </w:tc>
      </w:tr>
      <w:tr w:rsidR="005A7175" w:rsidRPr="005A7175" w14:paraId="74D80E6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005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216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EF3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97F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D30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4 </w:t>
            </w:r>
          </w:p>
        </w:tc>
      </w:tr>
      <w:tr w:rsidR="005A7175" w:rsidRPr="005A7175" w14:paraId="591153D2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FAEA0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110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40CE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1,46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5021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73,96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1D96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286,938 </w:t>
            </w:r>
          </w:p>
        </w:tc>
      </w:tr>
      <w:tr w:rsidR="005A7175" w:rsidRPr="005A7175" w14:paraId="34821969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C991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ED4D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22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D584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3,49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0C42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3,281 </w:t>
            </w:r>
          </w:p>
        </w:tc>
      </w:tr>
      <w:tr w:rsidR="005A7175" w:rsidRPr="005A7175" w14:paraId="435558A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593A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F5F7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D34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FE35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5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1109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98 </w:t>
            </w:r>
          </w:p>
        </w:tc>
      </w:tr>
      <w:tr w:rsidR="005A7175" w:rsidRPr="005A7175" w14:paraId="129A80B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7C20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C91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1D22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78E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5A7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12 </w:t>
            </w:r>
          </w:p>
        </w:tc>
      </w:tr>
      <w:tr w:rsidR="005A7175" w:rsidRPr="005A7175" w14:paraId="6417FE1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96E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C87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296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1E2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6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8364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56 </w:t>
            </w:r>
          </w:p>
        </w:tc>
      </w:tr>
      <w:tr w:rsidR="005A7175" w:rsidRPr="005A7175" w14:paraId="1AA6ADD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AA0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3DA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81A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E690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6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151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073 </w:t>
            </w:r>
          </w:p>
        </w:tc>
      </w:tr>
      <w:tr w:rsidR="005A7175" w:rsidRPr="005A7175" w14:paraId="7051050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7BD5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686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CC77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D16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4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224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46 </w:t>
            </w:r>
          </w:p>
        </w:tc>
      </w:tr>
      <w:tr w:rsidR="005A7175" w:rsidRPr="005A7175" w14:paraId="29BA3C5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A7B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CC3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50B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32F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1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60B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76 </w:t>
            </w:r>
          </w:p>
        </w:tc>
      </w:tr>
      <w:tr w:rsidR="005A7175" w:rsidRPr="005A7175" w14:paraId="110AFFC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8AD6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0B7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BE7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DBE8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05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89 </w:t>
            </w:r>
          </w:p>
        </w:tc>
      </w:tr>
      <w:tr w:rsidR="005A7175" w:rsidRPr="005A7175" w14:paraId="1FD5D5E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2B6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D649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8CB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FDA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EED6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68 </w:t>
            </w:r>
          </w:p>
        </w:tc>
      </w:tr>
      <w:tr w:rsidR="005A7175" w:rsidRPr="005A7175" w14:paraId="19105F7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C61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3AF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FEB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5A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9E0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8 </w:t>
            </w:r>
          </w:p>
        </w:tc>
      </w:tr>
      <w:tr w:rsidR="005A7175" w:rsidRPr="005A7175" w14:paraId="07C0F82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B4DB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15E7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2C8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8E0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7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3DC8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69 </w:t>
            </w:r>
          </w:p>
        </w:tc>
      </w:tr>
      <w:tr w:rsidR="005A7175" w:rsidRPr="005A7175" w14:paraId="1331BC0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C850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717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DAD2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832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535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38 </w:t>
            </w:r>
          </w:p>
        </w:tc>
      </w:tr>
      <w:tr w:rsidR="005A7175" w:rsidRPr="005A7175" w14:paraId="15F28EA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714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E3F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2C3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465A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D3E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7 </w:t>
            </w:r>
          </w:p>
        </w:tc>
      </w:tr>
      <w:tr w:rsidR="005A7175" w:rsidRPr="005A7175" w14:paraId="2B504B2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6EC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C98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D23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EE7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1C3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19 </w:t>
            </w:r>
          </w:p>
        </w:tc>
      </w:tr>
      <w:tr w:rsidR="005A7175" w:rsidRPr="005A7175" w14:paraId="59A4CD7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F1F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894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8BB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089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FA3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69 </w:t>
            </w:r>
          </w:p>
        </w:tc>
      </w:tr>
      <w:tr w:rsidR="005A7175" w:rsidRPr="005A7175" w14:paraId="40E6F59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A81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9EB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F33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8F17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4CD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8 </w:t>
            </w:r>
          </w:p>
        </w:tc>
      </w:tr>
      <w:tr w:rsidR="005A7175" w:rsidRPr="005A7175" w14:paraId="49A33B4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8CA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6C4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C78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21BD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3E1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0 </w:t>
            </w:r>
          </w:p>
        </w:tc>
      </w:tr>
      <w:tr w:rsidR="005A7175" w:rsidRPr="005A7175" w14:paraId="41C1744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676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E25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843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9C11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0B0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7 </w:t>
            </w:r>
          </w:p>
        </w:tc>
      </w:tr>
      <w:tr w:rsidR="005A7175" w:rsidRPr="005A7175" w14:paraId="5F15CC7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661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B84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055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D85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2F0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86 </w:t>
            </w:r>
          </w:p>
        </w:tc>
      </w:tr>
      <w:tr w:rsidR="005A7175" w:rsidRPr="005A7175" w14:paraId="09416EB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0EC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9439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1F4F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F28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B09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7 </w:t>
            </w:r>
          </w:p>
        </w:tc>
      </w:tr>
      <w:tr w:rsidR="005A7175" w:rsidRPr="005A7175" w14:paraId="7DBBDDD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1B21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A9C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5AF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5F7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60B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8 </w:t>
            </w:r>
          </w:p>
        </w:tc>
      </w:tr>
      <w:tr w:rsidR="005A7175" w:rsidRPr="005A7175" w14:paraId="56D2AF5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A7F1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949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DE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97D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1BC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5 </w:t>
            </w:r>
          </w:p>
        </w:tc>
      </w:tr>
      <w:tr w:rsidR="005A7175" w:rsidRPr="005A7175" w14:paraId="4D4A6F0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C97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586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AE7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2A0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366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40 </w:t>
            </w:r>
          </w:p>
        </w:tc>
      </w:tr>
      <w:tr w:rsidR="005A7175" w:rsidRPr="005A7175" w14:paraId="4432FDB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33D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234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7EC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4A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635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52 </w:t>
            </w:r>
          </w:p>
        </w:tc>
      </w:tr>
      <w:tr w:rsidR="005A7175" w:rsidRPr="005A7175" w14:paraId="01C3E51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BDB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CBF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3F8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F14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F85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0 </w:t>
            </w:r>
          </w:p>
        </w:tc>
      </w:tr>
      <w:tr w:rsidR="005A7175" w:rsidRPr="005A7175" w14:paraId="61A283E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9490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2591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FF0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35D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2EAB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2 </w:t>
            </w:r>
          </w:p>
        </w:tc>
      </w:tr>
      <w:tr w:rsidR="005A7175" w:rsidRPr="005A7175" w14:paraId="26B4232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C36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0BBD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291B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E55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31F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77 </w:t>
            </w:r>
          </w:p>
        </w:tc>
      </w:tr>
      <w:tr w:rsidR="005A7175" w:rsidRPr="005A7175" w14:paraId="67A5832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5CE7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E54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489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0B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1F0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22 </w:t>
            </w:r>
          </w:p>
        </w:tc>
      </w:tr>
      <w:tr w:rsidR="005A7175" w:rsidRPr="005A7175" w14:paraId="18349E3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63A9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202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4E8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946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1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D04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83 </w:t>
            </w:r>
          </w:p>
        </w:tc>
      </w:tr>
      <w:tr w:rsidR="005A7175" w:rsidRPr="005A7175" w14:paraId="1C013D4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6BB6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088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762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947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40E9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62 </w:t>
            </w:r>
          </w:p>
        </w:tc>
      </w:tr>
      <w:tr w:rsidR="005A7175" w:rsidRPr="005A7175" w14:paraId="21986D6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7C4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A2C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6A2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388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7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4875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34 </w:t>
            </w:r>
          </w:p>
        </w:tc>
      </w:tr>
      <w:tr w:rsidR="005A7175" w:rsidRPr="005A7175" w14:paraId="76B7217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A7BC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BA6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576B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906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3A9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55 </w:t>
            </w:r>
          </w:p>
        </w:tc>
      </w:tr>
      <w:tr w:rsidR="005A7175" w:rsidRPr="005A7175" w14:paraId="44341A3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CE4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044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20A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306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DB6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5 </w:t>
            </w:r>
          </w:p>
        </w:tc>
      </w:tr>
      <w:tr w:rsidR="005A7175" w:rsidRPr="005A7175" w14:paraId="2CF3D2ED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DFBA8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04A0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20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A10E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3,83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625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4,885 </w:t>
            </w:r>
          </w:p>
        </w:tc>
      </w:tr>
      <w:tr w:rsidR="005A7175" w:rsidRPr="005A7175" w14:paraId="0C40031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F90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23B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DC8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234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A04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97 </w:t>
            </w:r>
          </w:p>
        </w:tc>
      </w:tr>
      <w:tr w:rsidR="005A7175" w:rsidRPr="005A7175" w14:paraId="7867F16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3F7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147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B1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E4C3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FC9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18 </w:t>
            </w:r>
          </w:p>
        </w:tc>
      </w:tr>
      <w:tr w:rsidR="005A7175" w:rsidRPr="005A7175" w14:paraId="258041D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589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27E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0F7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A296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7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2C4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375 </w:t>
            </w:r>
          </w:p>
        </w:tc>
      </w:tr>
      <w:tr w:rsidR="005A7175" w:rsidRPr="005A7175" w14:paraId="69FF69F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BC8C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145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841A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C01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252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07 </w:t>
            </w:r>
          </w:p>
        </w:tc>
      </w:tr>
      <w:tr w:rsidR="005A7175" w:rsidRPr="005A7175" w14:paraId="77FD4E5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07A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CD8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A8A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0277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0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7E2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337 </w:t>
            </w:r>
          </w:p>
        </w:tc>
      </w:tr>
      <w:tr w:rsidR="005A7175" w:rsidRPr="005A7175" w14:paraId="78E53FA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31F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FF43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9C9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8080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913B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71 </w:t>
            </w:r>
          </w:p>
        </w:tc>
      </w:tr>
      <w:tr w:rsidR="005A7175" w:rsidRPr="005A7175" w14:paraId="62DEDA0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78E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99F3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E2A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B91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BBF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25 </w:t>
            </w:r>
          </w:p>
        </w:tc>
      </w:tr>
      <w:tr w:rsidR="005A7175" w:rsidRPr="005A7175" w14:paraId="21421CA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018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69E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EEB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FAB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65C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4 </w:t>
            </w:r>
          </w:p>
        </w:tc>
      </w:tr>
      <w:tr w:rsidR="005A7175" w:rsidRPr="005A7175" w14:paraId="169FBAC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11A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C4A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17A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E89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1B16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93 </w:t>
            </w:r>
          </w:p>
        </w:tc>
      </w:tr>
      <w:tr w:rsidR="005A7175" w:rsidRPr="005A7175" w14:paraId="5841DFE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C14A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1B1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14D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C3D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6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7CF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368 </w:t>
            </w:r>
          </w:p>
        </w:tc>
      </w:tr>
      <w:tr w:rsidR="005A7175" w:rsidRPr="005A7175" w14:paraId="1E6A333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7EB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D93C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ADA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DF2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A72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2 </w:t>
            </w:r>
          </w:p>
        </w:tc>
      </w:tr>
      <w:tr w:rsidR="005A7175" w:rsidRPr="005A7175" w14:paraId="42ECF5F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AA4D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35F6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F66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201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7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DC2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02 </w:t>
            </w:r>
          </w:p>
        </w:tc>
      </w:tr>
      <w:tr w:rsidR="005A7175" w:rsidRPr="005A7175" w14:paraId="6C632C5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3D63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E20F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3C9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C59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2B41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11 </w:t>
            </w:r>
          </w:p>
        </w:tc>
      </w:tr>
      <w:tr w:rsidR="005A7175" w:rsidRPr="005A7175" w14:paraId="014A7C0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823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4CE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B17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F6FD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370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9 </w:t>
            </w:r>
          </w:p>
        </w:tc>
      </w:tr>
      <w:tr w:rsidR="005A7175" w:rsidRPr="005A7175" w14:paraId="53083A0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4BC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667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0AD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5225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259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09 </w:t>
            </w:r>
          </w:p>
        </w:tc>
      </w:tr>
      <w:tr w:rsidR="005A7175" w:rsidRPr="005A7175" w14:paraId="280C5F6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730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B59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940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24C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4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C01C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99 </w:t>
            </w:r>
          </w:p>
        </w:tc>
      </w:tr>
      <w:tr w:rsidR="005A7175" w:rsidRPr="005A7175" w14:paraId="1FFB94F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574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3AFF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231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24E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6EC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05 </w:t>
            </w:r>
          </w:p>
        </w:tc>
      </w:tr>
      <w:tr w:rsidR="005A7175" w:rsidRPr="005A7175" w14:paraId="78C6B6F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DA3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2E6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D25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FC3A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7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268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08 </w:t>
            </w:r>
          </w:p>
        </w:tc>
      </w:tr>
      <w:tr w:rsidR="005A7175" w:rsidRPr="005A7175" w14:paraId="4B3F4DE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61FC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D43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F658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63B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1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3D06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91 </w:t>
            </w:r>
          </w:p>
        </w:tc>
      </w:tr>
      <w:tr w:rsidR="005A7175" w:rsidRPr="005A7175" w14:paraId="21FA902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D21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2E3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D5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B1D1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5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7C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70 </w:t>
            </w:r>
          </w:p>
        </w:tc>
      </w:tr>
      <w:tr w:rsidR="005A7175" w:rsidRPr="005A7175" w14:paraId="327DB49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A173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A79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30D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903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2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961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66 </w:t>
            </w:r>
          </w:p>
        </w:tc>
      </w:tr>
      <w:tr w:rsidR="005A7175" w:rsidRPr="005A7175" w14:paraId="7135500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571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3E0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8F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7D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FD2C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18 </w:t>
            </w:r>
          </w:p>
        </w:tc>
      </w:tr>
      <w:tr w:rsidR="005A7175" w:rsidRPr="005A7175" w14:paraId="3FE0AF1B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B86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7CE0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29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ABE8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5,21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0737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57,292 </w:t>
            </w:r>
          </w:p>
        </w:tc>
      </w:tr>
      <w:tr w:rsidR="005A7175" w:rsidRPr="005A7175" w14:paraId="16DA206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A728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7949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BEA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396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69B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03 </w:t>
            </w:r>
          </w:p>
        </w:tc>
      </w:tr>
      <w:tr w:rsidR="005A7175" w:rsidRPr="005A7175" w14:paraId="4810697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B03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8533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D69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9261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3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819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798 </w:t>
            </w:r>
          </w:p>
        </w:tc>
      </w:tr>
      <w:tr w:rsidR="005A7175" w:rsidRPr="005A7175" w14:paraId="13E9C4A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B75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4910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B62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FD5B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80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705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7,441 </w:t>
            </w:r>
          </w:p>
        </w:tc>
      </w:tr>
      <w:tr w:rsidR="005A7175" w:rsidRPr="005A7175" w14:paraId="01C83BF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AEB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87D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159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A07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7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D00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368 </w:t>
            </w:r>
          </w:p>
        </w:tc>
      </w:tr>
      <w:tr w:rsidR="005A7175" w:rsidRPr="005A7175" w14:paraId="26197B8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024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4EE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CCB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A907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94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575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4,397 </w:t>
            </w:r>
          </w:p>
        </w:tc>
      </w:tr>
      <w:tr w:rsidR="005A7175" w:rsidRPr="005A7175" w14:paraId="3FB089C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495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3B64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5D0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EF25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74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2C44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,913 </w:t>
            </w:r>
          </w:p>
        </w:tc>
      </w:tr>
      <w:tr w:rsidR="005A7175" w:rsidRPr="005A7175" w14:paraId="5D71923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22A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171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D01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001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A00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08 </w:t>
            </w:r>
          </w:p>
        </w:tc>
      </w:tr>
      <w:tr w:rsidR="005A7175" w:rsidRPr="005A7175" w14:paraId="049C50B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2D1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BD1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4B9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F1B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4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88D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75 </w:t>
            </w:r>
          </w:p>
        </w:tc>
      </w:tr>
      <w:tr w:rsidR="005A7175" w:rsidRPr="005A7175" w14:paraId="0687A89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1502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DA4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BF23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84A9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0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1C9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28 </w:t>
            </w:r>
          </w:p>
        </w:tc>
      </w:tr>
      <w:tr w:rsidR="005A7175" w:rsidRPr="005A7175" w14:paraId="4ACAB73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B89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A2C7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7A29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4AB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9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D05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83 </w:t>
            </w:r>
          </w:p>
        </w:tc>
      </w:tr>
      <w:tr w:rsidR="005A7175" w:rsidRPr="005A7175" w14:paraId="7BA1064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279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8F8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2BBC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A51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ED86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1 </w:t>
            </w:r>
          </w:p>
        </w:tc>
      </w:tr>
      <w:tr w:rsidR="005A7175" w:rsidRPr="005A7175" w14:paraId="1F0B876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A47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435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BEA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90C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8114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21 </w:t>
            </w:r>
          </w:p>
        </w:tc>
      </w:tr>
      <w:tr w:rsidR="005A7175" w:rsidRPr="005A7175" w14:paraId="74AB897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6D74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EB77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0E1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663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50E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35 </w:t>
            </w:r>
          </w:p>
        </w:tc>
      </w:tr>
      <w:tr w:rsidR="005A7175" w:rsidRPr="005A7175" w14:paraId="72980E0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5B0D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DDF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32E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E58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4B8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14 </w:t>
            </w:r>
          </w:p>
        </w:tc>
      </w:tr>
      <w:tr w:rsidR="005A7175" w:rsidRPr="005A7175" w14:paraId="2120B8E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F14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103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211C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1FF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4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782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83 </w:t>
            </w:r>
          </w:p>
        </w:tc>
      </w:tr>
      <w:tr w:rsidR="005A7175" w:rsidRPr="005A7175" w14:paraId="6906147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146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C819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50FD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E9B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E88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7 </w:t>
            </w:r>
          </w:p>
        </w:tc>
      </w:tr>
      <w:tr w:rsidR="005A7175" w:rsidRPr="005A7175" w14:paraId="6A74893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C66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244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734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DA2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F66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70 </w:t>
            </w:r>
          </w:p>
        </w:tc>
      </w:tr>
      <w:tr w:rsidR="005A7175" w:rsidRPr="005A7175" w14:paraId="1008359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FE1E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987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FB3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664A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F9D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97 </w:t>
            </w:r>
          </w:p>
        </w:tc>
      </w:tr>
      <w:tr w:rsidR="005A7175" w:rsidRPr="005A7175" w14:paraId="3F76D51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DDD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239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F72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925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2918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1 </w:t>
            </w:r>
          </w:p>
        </w:tc>
      </w:tr>
      <w:tr w:rsidR="005A7175" w:rsidRPr="005A7175" w14:paraId="4AFD8EA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9D1C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0E9B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34D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B90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0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45E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47 </w:t>
            </w:r>
          </w:p>
        </w:tc>
      </w:tr>
      <w:tr w:rsidR="005A7175" w:rsidRPr="005A7175" w14:paraId="0719746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5DD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F72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AEE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15E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5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375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581 </w:t>
            </w:r>
          </w:p>
        </w:tc>
      </w:tr>
      <w:tr w:rsidR="005A7175" w:rsidRPr="005A7175" w14:paraId="7500F8A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37F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0AF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9FD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21F1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47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029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475 </w:t>
            </w:r>
          </w:p>
        </w:tc>
      </w:tr>
      <w:tr w:rsidR="005A7175" w:rsidRPr="005A7175" w14:paraId="727C559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1281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CD8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B91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485A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7B23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79 </w:t>
            </w:r>
          </w:p>
        </w:tc>
      </w:tr>
      <w:tr w:rsidR="005A7175" w:rsidRPr="005A7175" w14:paraId="0DCC657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DA1B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17AC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06F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80C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24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4D7E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209 </w:t>
            </w:r>
          </w:p>
        </w:tc>
      </w:tr>
      <w:tr w:rsidR="005A7175" w:rsidRPr="005A7175" w14:paraId="3DF6FFB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D02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525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5A3A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3BE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4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2A16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42 </w:t>
            </w:r>
          </w:p>
        </w:tc>
      </w:tr>
      <w:tr w:rsidR="005A7175" w:rsidRPr="005A7175" w14:paraId="1577BB3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D607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A32D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CF66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5FC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6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86D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986 </w:t>
            </w:r>
          </w:p>
        </w:tc>
      </w:tr>
      <w:tr w:rsidR="005A7175" w:rsidRPr="005A7175" w14:paraId="029EA5E3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56C6B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120C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6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8043B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35,53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B3C5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29,344 </w:t>
            </w:r>
          </w:p>
        </w:tc>
      </w:tr>
      <w:tr w:rsidR="005A7175" w:rsidRPr="005A7175" w14:paraId="7B665DC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EA4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D3E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C387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E1C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563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32 </w:t>
            </w:r>
          </w:p>
        </w:tc>
      </w:tr>
      <w:tr w:rsidR="005A7175" w:rsidRPr="005A7175" w14:paraId="20D0750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915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E56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04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3B0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8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DE9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083 </w:t>
            </w:r>
          </w:p>
        </w:tc>
      </w:tr>
      <w:tr w:rsidR="005A7175" w:rsidRPr="005A7175" w14:paraId="448B4E2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5A56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6DB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02B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393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1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B77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985 </w:t>
            </w:r>
          </w:p>
        </w:tc>
      </w:tr>
      <w:tr w:rsidR="005A7175" w:rsidRPr="005A7175" w14:paraId="3577149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2484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C577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336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3C1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778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22 </w:t>
            </w:r>
          </w:p>
        </w:tc>
      </w:tr>
      <w:tr w:rsidR="005A7175" w:rsidRPr="005A7175" w14:paraId="3842971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D74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D03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AC3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EBD8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8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AD74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74 </w:t>
            </w:r>
          </w:p>
        </w:tc>
      </w:tr>
      <w:tr w:rsidR="005A7175" w:rsidRPr="005A7175" w14:paraId="68AC7FF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B196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A92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821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62A0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74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674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,913 </w:t>
            </w:r>
          </w:p>
        </w:tc>
      </w:tr>
      <w:tr w:rsidR="005A7175" w:rsidRPr="005A7175" w14:paraId="0AFFDA2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6EE5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178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3409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161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1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2E9C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21 </w:t>
            </w:r>
          </w:p>
        </w:tc>
      </w:tr>
      <w:tr w:rsidR="005A7175" w:rsidRPr="005A7175" w14:paraId="4A986F1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1CA7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1E4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B64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CEF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37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70D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200 </w:t>
            </w:r>
          </w:p>
        </w:tc>
      </w:tr>
      <w:tr w:rsidR="005A7175" w:rsidRPr="005A7175" w14:paraId="3FD1E18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9C7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947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703C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9C0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1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82C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22 </w:t>
            </w:r>
          </w:p>
        </w:tc>
      </w:tr>
      <w:tr w:rsidR="005A7175" w:rsidRPr="005A7175" w14:paraId="13FCC6C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6F7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5A1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DA4D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ABFA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8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820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39 </w:t>
            </w:r>
          </w:p>
        </w:tc>
      </w:tr>
      <w:tr w:rsidR="005A7175" w:rsidRPr="005A7175" w14:paraId="1E81797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283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462B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AFE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921A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2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C47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197 </w:t>
            </w:r>
          </w:p>
        </w:tc>
      </w:tr>
      <w:tr w:rsidR="005A7175" w:rsidRPr="005A7175" w14:paraId="4564C66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D47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858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BFE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4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5F5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36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9D3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0,778 </w:t>
            </w:r>
          </w:p>
        </w:tc>
      </w:tr>
      <w:tr w:rsidR="005A7175" w:rsidRPr="005A7175" w14:paraId="6A94927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C2E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19F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DBF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19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4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B97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5,986 </w:t>
            </w:r>
          </w:p>
        </w:tc>
      </w:tr>
      <w:tr w:rsidR="005A7175" w:rsidRPr="005A7175" w14:paraId="6A09738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4BC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219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391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CD7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1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6034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828 </w:t>
            </w:r>
          </w:p>
        </w:tc>
      </w:tr>
      <w:tr w:rsidR="005A7175" w:rsidRPr="005A7175" w14:paraId="1402A17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27BC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36A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4BD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9A7C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64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6ED8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,481 </w:t>
            </w:r>
          </w:p>
        </w:tc>
      </w:tr>
      <w:tr w:rsidR="005A7175" w:rsidRPr="005A7175" w14:paraId="25F061B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93B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E46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895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20B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5A0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40 </w:t>
            </w:r>
          </w:p>
        </w:tc>
      </w:tr>
      <w:tr w:rsidR="005A7175" w:rsidRPr="005A7175" w14:paraId="438D2DA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23E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56E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1F0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357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9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116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4,938 </w:t>
            </w:r>
          </w:p>
        </w:tc>
      </w:tr>
      <w:tr w:rsidR="005A7175" w:rsidRPr="005A7175" w14:paraId="0BD626B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CFE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9A8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540C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22A2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0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794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380 </w:t>
            </w:r>
          </w:p>
        </w:tc>
      </w:tr>
      <w:tr w:rsidR="005A7175" w:rsidRPr="005A7175" w14:paraId="59A4B36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82B2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D18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F33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73F0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A7B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03 </w:t>
            </w:r>
          </w:p>
        </w:tc>
      </w:tr>
      <w:tr w:rsidR="005A7175" w:rsidRPr="005A7175" w14:paraId="63B3BAD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293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C2B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4845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58D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59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A81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8,289 </w:t>
            </w:r>
          </w:p>
        </w:tc>
      </w:tr>
      <w:tr w:rsidR="005A7175" w:rsidRPr="005A7175" w14:paraId="4E4FA61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3A3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E4D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4A0C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8092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22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496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921 </w:t>
            </w:r>
          </w:p>
        </w:tc>
      </w:tr>
      <w:tr w:rsidR="005A7175" w:rsidRPr="005A7175" w14:paraId="751D07B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298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79E5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1DD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B85A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20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3D0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7,944 </w:t>
            </w:r>
          </w:p>
        </w:tc>
      </w:tr>
      <w:tr w:rsidR="005A7175" w:rsidRPr="005A7175" w14:paraId="0EF787A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E4E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8F1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6E0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B9D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9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07F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592 </w:t>
            </w:r>
          </w:p>
        </w:tc>
      </w:tr>
      <w:tr w:rsidR="005A7175" w:rsidRPr="005A7175" w14:paraId="195CE24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AB4D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904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E81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17C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17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0E9F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529 </w:t>
            </w:r>
          </w:p>
        </w:tc>
      </w:tr>
      <w:tr w:rsidR="005A7175" w:rsidRPr="005A7175" w14:paraId="744EEDB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0A7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911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FEB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5F8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BCD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90 </w:t>
            </w:r>
          </w:p>
        </w:tc>
      </w:tr>
      <w:tr w:rsidR="005A7175" w:rsidRPr="005A7175" w14:paraId="5592BEC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388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C5E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4A0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ED5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62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F9AC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,700 </w:t>
            </w:r>
          </w:p>
        </w:tc>
      </w:tr>
      <w:tr w:rsidR="005A7175" w:rsidRPr="005A7175" w14:paraId="50B1B9B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CDD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B024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319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0C7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F991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94 </w:t>
            </w:r>
          </w:p>
        </w:tc>
      </w:tr>
      <w:tr w:rsidR="005A7175" w:rsidRPr="005A7175" w14:paraId="134CE48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F57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CAF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81B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696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9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877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544 </w:t>
            </w:r>
          </w:p>
        </w:tc>
      </w:tr>
      <w:tr w:rsidR="005A7175" w:rsidRPr="005A7175" w14:paraId="142A83C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738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6C8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A50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CEA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0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D74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80 </w:t>
            </w:r>
          </w:p>
        </w:tc>
      </w:tr>
      <w:tr w:rsidR="005A7175" w:rsidRPr="005A7175" w14:paraId="50E3313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D3A4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0EA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5291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59E7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5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DDA0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33 </w:t>
            </w:r>
          </w:p>
        </w:tc>
      </w:tr>
      <w:tr w:rsidR="005A7175" w:rsidRPr="005A7175" w14:paraId="046E4CB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3D4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E5A0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07D7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AC7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2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0D1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824 </w:t>
            </w:r>
          </w:p>
        </w:tc>
      </w:tr>
      <w:tr w:rsidR="005A7175" w:rsidRPr="005A7175" w14:paraId="284D2DD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21F3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52C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212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76C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908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56 </w:t>
            </w:r>
          </w:p>
        </w:tc>
      </w:tr>
      <w:tr w:rsidR="005A7175" w:rsidRPr="005A7175" w14:paraId="713EAAF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4FF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A16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D7D8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535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255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4 </w:t>
            </w:r>
          </w:p>
        </w:tc>
      </w:tr>
      <w:tr w:rsidR="005A7175" w:rsidRPr="005A7175" w14:paraId="433E2D9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09D2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953E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4BF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DB1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7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E5B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227 </w:t>
            </w:r>
          </w:p>
        </w:tc>
      </w:tr>
      <w:tr w:rsidR="005A7175" w:rsidRPr="005A7175" w14:paraId="20585C1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7EE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916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0AC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1E6D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4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2C6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211 </w:t>
            </w:r>
          </w:p>
        </w:tc>
      </w:tr>
      <w:tr w:rsidR="005A7175" w:rsidRPr="005A7175" w14:paraId="1881F7E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135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0489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E302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A64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1A6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69 </w:t>
            </w:r>
          </w:p>
        </w:tc>
      </w:tr>
      <w:tr w:rsidR="005A7175" w:rsidRPr="005A7175" w14:paraId="5FC0E10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018A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FBB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BAF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EC2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9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7E8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196 </w:t>
            </w:r>
          </w:p>
        </w:tc>
      </w:tr>
      <w:tr w:rsidR="005A7175" w:rsidRPr="005A7175" w14:paraId="0DE00DB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6B7B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2DB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4AB9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768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9C8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49 </w:t>
            </w:r>
          </w:p>
        </w:tc>
      </w:tr>
      <w:tr w:rsidR="005A7175" w:rsidRPr="005A7175" w14:paraId="467392AF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79D6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24FE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12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51BB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5,88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9104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72,136 </w:t>
            </w:r>
          </w:p>
        </w:tc>
      </w:tr>
      <w:tr w:rsidR="005A7175" w:rsidRPr="005A7175" w14:paraId="1471572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F10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CB3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72B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80B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5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11C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780 </w:t>
            </w:r>
          </w:p>
        </w:tc>
      </w:tr>
      <w:tr w:rsidR="005A7175" w:rsidRPr="005A7175" w14:paraId="7CDC9A5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8AD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BAB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09E8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F5C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2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65C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785 </w:t>
            </w:r>
          </w:p>
        </w:tc>
      </w:tr>
      <w:tr w:rsidR="005A7175" w:rsidRPr="005A7175" w14:paraId="346231A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95C7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BF8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A47F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77F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0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DC1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745 </w:t>
            </w:r>
          </w:p>
        </w:tc>
      </w:tr>
      <w:tr w:rsidR="005A7175" w:rsidRPr="005A7175" w14:paraId="6299865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7470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BD6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CE78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A99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3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9630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516 </w:t>
            </w:r>
          </w:p>
        </w:tc>
      </w:tr>
      <w:tr w:rsidR="005A7175" w:rsidRPr="005A7175" w14:paraId="4852E31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3C6A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8784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A97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C92C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68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83AC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786 </w:t>
            </w:r>
          </w:p>
        </w:tc>
      </w:tr>
      <w:tr w:rsidR="005A7175" w:rsidRPr="005A7175" w14:paraId="5038361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FCA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6E12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8C19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722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2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202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05 </w:t>
            </w:r>
          </w:p>
        </w:tc>
      </w:tr>
      <w:tr w:rsidR="005A7175" w:rsidRPr="005A7175" w14:paraId="12E5EC8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FD5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034C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4A9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D47D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979E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45 </w:t>
            </w:r>
          </w:p>
        </w:tc>
      </w:tr>
      <w:tr w:rsidR="005A7175" w:rsidRPr="005A7175" w14:paraId="35CAFEE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0DD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B704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EE0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5B6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FEF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04 </w:t>
            </w:r>
          </w:p>
        </w:tc>
      </w:tr>
      <w:tr w:rsidR="005A7175" w:rsidRPr="005A7175" w14:paraId="2C72DAD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237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6FA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FD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22A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4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493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81 </w:t>
            </w:r>
          </w:p>
        </w:tc>
      </w:tr>
      <w:tr w:rsidR="005A7175" w:rsidRPr="005A7175" w14:paraId="5CDB236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27FB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B45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A4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5A1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7,46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7D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36,357 </w:t>
            </w:r>
          </w:p>
        </w:tc>
      </w:tr>
      <w:tr w:rsidR="005A7175" w:rsidRPr="005A7175" w14:paraId="15C9768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946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476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202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E953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27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F51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0,348 </w:t>
            </w:r>
          </w:p>
        </w:tc>
      </w:tr>
      <w:tr w:rsidR="005A7175" w:rsidRPr="005A7175" w14:paraId="4BB680D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42F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26B9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5B0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FF8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0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EEB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4,605 </w:t>
            </w:r>
          </w:p>
        </w:tc>
      </w:tr>
      <w:tr w:rsidR="005A7175" w:rsidRPr="005A7175" w14:paraId="7A7B966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92F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70CE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70B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F8A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9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8DA4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926 </w:t>
            </w:r>
          </w:p>
        </w:tc>
      </w:tr>
      <w:tr w:rsidR="005A7175" w:rsidRPr="005A7175" w14:paraId="09E1A9B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61D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B0C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9EA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BC1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B881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53 </w:t>
            </w:r>
          </w:p>
        </w:tc>
      </w:tr>
      <w:tr w:rsidR="005A7175" w:rsidRPr="005A7175" w14:paraId="77BA0AB3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1396C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110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F26D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9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6C79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2,28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6C6DB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8,803 </w:t>
            </w:r>
          </w:p>
        </w:tc>
      </w:tr>
      <w:tr w:rsidR="005A7175" w:rsidRPr="005A7175" w14:paraId="12C18EF4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3973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13ED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4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78ED7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22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3B23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4,719 </w:t>
            </w:r>
          </w:p>
        </w:tc>
      </w:tr>
      <w:tr w:rsidR="005A7175" w:rsidRPr="005A7175" w14:paraId="1AF5876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5E8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42A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FE4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33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9ED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0 </w:t>
            </w:r>
          </w:p>
        </w:tc>
      </w:tr>
      <w:tr w:rsidR="005A7175" w:rsidRPr="005A7175" w14:paraId="6A8948B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751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DF79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F37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835C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2E6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5 </w:t>
            </w:r>
          </w:p>
        </w:tc>
      </w:tr>
      <w:tr w:rsidR="005A7175" w:rsidRPr="005A7175" w14:paraId="66E288F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6CE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E65F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A5B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2A1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2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1B2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71 </w:t>
            </w:r>
          </w:p>
        </w:tc>
      </w:tr>
      <w:tr w:rsidR="005A7175" w:rsidRPr="005A7175" w14:paraId="59DD1AE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CA4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D5A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72A3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C32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209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8 </w:t>
            </w:r>
          </w:p>
        </w:tc>
      </w:tr>
      <w:tr w:rsidR="005A7175" w:rsidRPr="005A7175" w14:paraId="78D6BF6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D26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A9A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961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FEB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CD0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5 </w:t>
            </w:r>
          </w:p>
        </w:tc>
      </w:tr>
      <w:tr w:rsidR="005A7175" w:rsidRPr="005A7175" w14:paraId="44D550D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A69A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4EA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012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593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0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393A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019 </w:t>
            </w:r>
          </w:p>
        </w:tc>
      </w:tr>
      <w:tr w:rsidR="005A7175" w:rsidRPr="005A7175" w14:paraId="133786E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AAD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05AC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78F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AFB7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9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D14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611 </w:t>
            </w:r>
          </w:p>
        </w:tc>
      </w:tr>
      <w:tr w:rsidR="005A7175" w:rsidRPr="005A7175" w14:paraId="78219788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3E09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09FF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3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93BE9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00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0327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3,792 </w:t>
            </w:r>
          </w:p>
        </w:tc>
      </w:tr>
      <w:tr w:rsidR="005A7175" w:rsidRPr="005A7175" w14:paraId="6DCA33D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F23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349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5F9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10BB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B66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9 </w:t>
            </w:r>
          </w:p>
        </w:tc>
      </w:tr>
      <w:tr w:rsidR="005A7175" w:rsidRPr="005A7175" w14:paraId="12DC5D0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2B0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4DF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F40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C48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FBD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1 </w:t>
            </w:r>
          </w:p>
        </w:tc>
      </w:tr>
      <w:tr w:rsidR="005A7175" w:rsidRPr="005A7175" w14:paraId="7397101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A12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5092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DD8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AB4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5F0E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44 </w:t>
            </w:r>
          </w:p>
        </w:tc>
      </w:tr>
      <w:tr w:rsidR="005A7175" w:rsidRPr="005A7175" w14:paraId="5EEC804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194E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A4BA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4B7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963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5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861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237 </w:t>
            </w:r>
          </w:p>
        </w:tc>
      </w:tr>
      <w:tr w:rsidR="005A7175" w:rsidRPr="005A7175" w14:paraId="45A6E4F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33E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C173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422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A84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4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64D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57 </w:t>
            </w:r>
          </w:p>
        </w:tc>
      </w:tr>
      <w:tr w:rsidR="005A7175" w:rsidRPr="005A7175" w14:paraId="6BE84F9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B831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016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D48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EBA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140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24 </w:t>
            </w:r>
          </w:p>
        </w:tc>
      </w:tr>
      <w:tr w:rsidR="005A7175" w:rsidRPr="005A7175" w14:paraId="3D1BB3B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1AF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731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727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804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6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1D1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60 </w:t>
            </w:r>
          </w:p>
        </w:tc>
      </w:tr>
      <w:tr w:rsidR="005A7175" w:rsidRPr="005A7175" w14:paraId="373796D0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CA5D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6F18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1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11BA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6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3909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292 </w:t>
            </w:r>
          </w:p>
        </w:tc>
      </w:tr>
      <w:tr w:rsidR="005A7175" w:rsidRPr="005A7175" w14:paraId="0252EAA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18C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227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2781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56D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82F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4 </w:t>
            </w:r>
          </w:p>
        </w:tc>
      </w:tr>
      <w:tr w:rsidR="005A7175" w:rsidRPr="005A7175" w14:paraId="01AF292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160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42D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89B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2F5B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867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</w:tr>
      <w:tr w:rsidR="005A7175" w:rsidRPr="005A7175" w14:paraId="5066B32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A51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8F1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62C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039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C4D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8 </w:t>
            </w:r>
          </w:p>
        </w:tc>
      </w:tr>
      <w:tr w:rsidR="005A7175" w:rsidRPr="005A7175" w14:paraId="6FEC83D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487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52E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E17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777D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E6B0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8 </w:t>
            </w:r>
          </w:p>
        </w:tc>
      </w:tr>
      <w:tr w:rsidR="005A7175" w:rsidRPr="005A7175" w14:paraId="74F0160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9E3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6F2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464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22B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449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3 </w:t>
            </w:r>
          </w:p>
        </w:tc>
      </w:tr>
      <w:tr w:rsidR="005A7175" w:rsidRPr="005A7175" w14:paraId="71D2E99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A4C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5A2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290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944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3D7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8 </w:t>
            </w:r>
          </w:p>
        </w:tc>
      </w:tr>
      <w:tr w:rsidR="005A7175" w:rsidRPr="005A7175" w14:paraId="1A389A6A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3590E7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110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8DC5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1,39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D7DA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42,10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F634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539,548 </w:t>
            </w:r>
          </w:p>
        </w:tc>
      </w:tr>
      <w:tr w:rsidR="005A7175" w:rsidRPr="005A7175" w14:paraId="412CB931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88A2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C972B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30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41F7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59,23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B70A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217,665 </w:t>
            </w:r>
          </w:p>
        </w:tc>
      </w:tr>
      <w:tr w:rsidR="005A7175" w:rsidRPr="005A7175" w14:paraId="0F99F4B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952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596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8B5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E5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8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5160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63 </w:t>
            </w:r>
          </w:p>
        </w:tc>
      </w:tr>
      <w:tr w:rsidR="005A7175" w:rsidRPr="005A7175" w14:paraId="19EC2CC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CD2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70D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F38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773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1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1F7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95 </w:t>
            </w:r>
          </w:p>
        </w:tc>
      </w:tr>
      <w:tr w:rsidR="005A7175" w:rsidRPr="005A7175" w14:paraId="5899567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E1D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201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2D9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7CD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7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DB7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404 </w:t>
            </w:r>
          </w:p>
        </w:tc>
      </w:tr>
      <w:tr w:rsidR="005A7175" w:rsidRPr="005A7175" w14:paraId="05A3C66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735F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E7F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9719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8C2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24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66A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0,771 </w:t>
            </w:r>
          </w:p>
        </w:tc>
      </w:tr>
      <w:tr w:rsidR="005A7175" w:rsidRPr="005A7175" w14:paraId="2CD7AD2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FC5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2FAA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765B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6C1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9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C196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2,764 </w:t>
            </w:r>
          </w:p>
        </w:tc>
      </w:tr>
      <w:tr w:rsidR="005A7175" w:rsidRPr="005A7175" w14:paraId="5E153F5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AB3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3D7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188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AB0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1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3E4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07 </w:t>
            </w:r>
          </w:p>
        </w:tc>
      </w:tr>
      <w:tr w:rsidR="005A7175" w:rsidRPr="005A7175" w14:paraId="56B477F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B8E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3F5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C9B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5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6B5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49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8F3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0,191 </w:t>
            </w:r>
          </w:p>
        </w:tc>
      </w:tr>
      <w:tr w:rsidR="005A7175" w:rsidRPr="005A7175" w14:paraId="6479104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B16C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56D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2B4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541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9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4CA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430 </w:t>
            </w:r>
          </w:p>
        </w:tc>
      </w:tr>
      <w:tr w:rsidR="005A7175" w:rsidRPr="005A7175" w14:paraId="695A5CA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35B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6E0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320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F98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249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34 </w:t>
            </w:r>
          </w:p>
        </w:tc>
      </w:tr>
      <w:tr w:rsidR="005A7175" w:rsidRPr="005A7175" w14:paraId="4804A15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0A8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6E4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F52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CDD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46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8D1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552 </w:t>
            </w:r>
          </w:p>
        </w:tc>
      </w:tr>
      <w:tr w:rsidR="005A7175" w:rsidRPr="005A7175" w14:paraId="6212023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E8E8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E97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8D3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BBA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7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AB7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778 </w:t>
            </w:r>
          </w:p>
        </w:tc>
      </w:tr>
      <w:tr w:rsidR="005A7175" w:rsidRPr="005A7175" w14:paraId="1F38008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B89B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FF3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869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501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36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CC8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4,009 </w:t>
            </w:r>
          </w:p>
        </w:tc>
      </w:tr>
      <w:tr w:rsidR="005A7175" w:rsidRPr="005A7175" w14:paraId="5A8249A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7F1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6CB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9B0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8EE3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3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87A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672 </w:t>
            </w:r>
          </w:p>
        </w:tc>
      </w:tr>
      <w:tr w:rsidR="005A7175" w:rsidRPr="005A7175" w14:paraId="1E603AB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018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0AD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D0C3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AF09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0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C19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533 </w:t>
            </w:r>
          </w:p>
        </w:tc>
      </w:tr>
      <w:tr w:rsidR="005A7175" w:rsidRPr="005A7175" w14:paraId="763B77D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930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F188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C8DA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2B8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9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D28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575 </w:t>
            </w:r>
          </w:p>
        </w:tc>
      </w:tr>
      <w:tr w:rsidR="005A7175" w:rsidRPr="005A7175" w14:paraId="7319377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292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B347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908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4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601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38,96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DFF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146,134 </w:t>
            </w:r>
          </w:p>
        </w:tc>
      </w:tr>
      <w:tr w:rsidR="005A7175" w:rsidRPr="005A7175" w14:paraId="1858A69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1DD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74D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9B61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C38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8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DAD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53 </w:t>
            </w:r>
          </w:p>
        </w:tc>
      </w:tr>
      <w:tr w:rsidR="005A7175" w:rsidRPr="005A7175" w14:paraId="7DC64B6C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FB6DC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B063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17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ACD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7,32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0131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65,912 </w:t>
            </w:r>
          </w:p>
        </w:tc>
      </w:tr>
      <w:tr w:rsidR="005A7175" w:rsidRPr="005A7175" w14:paraId="066DACC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874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1C6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316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5BD7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6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377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408 </w:t>
            </w:r>
          </w:p>
        </w:tc>
      </w:tr>
      <w:tr w:rsidR="005A7175" w:rsidRPr="005A7175" w14:paraId="46D3C6E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9A0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13C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46A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3F4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8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DD1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924 </w:t>
            </w:r>
          </w:p>
        </w:tc>
      </w:tr>
      <w:tr w:rsidR="005A7175" w:rsidRPr="005A7175" w14:paraId="576E5B8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363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43E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C7B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0879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3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D8D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782 </w:t>
            </w:r>
          </w:p>
        </w:tc>
      </w:tr>
      <w:tr w:rsidR="005A7175" w:rsidRPr="005A7175" w14:paraId="00958E9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A63A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D98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8944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D1B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1,24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7773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43,089 </w:t>
            </w:r>
          </w:p>
        </w:tc>
      </w:tr>
      <w:tr w:rsidR="005A7175" w:rsidRPr="005A7175" w14:paraId="54DD483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CECC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3B2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3F7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7D0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30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FF6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8,454 </w:t>
            </w:r>
          </w:p>
        </w:tc>
      </w:tr>
      <w:tr w:rsidR="005A7175" w:rsidRPr="005A7175" w14:paraId="3D118C5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7CA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0F6B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56D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FCE6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7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D7F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502 </w:t>
            </w:r>
          </w:p>
        </w:tc>
      </w:tr>
      <w:tr w:rsidR="005A7175" w:rsidRPr="005A7175" w14:paraId="0BE7BB8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2F2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977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DC2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A289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36C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13 </w:t>
            </w:r>
          </w:p>
        </w:tc>
      </w:tr>
      <w:tr w:rsidR="005A7175" w:rsidRPr="005A7175" w14:paraId="0CE3AA3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127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E82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A30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56B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6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1B6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03 </w:t>
            </w:r>
          </w:p>
        </w:tc>
      </w:tr>
      <w:tr w:rsidR="005A7175" w:rsidRPr="005A7175" w14:paraId="2C10DED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4A3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D16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EEB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694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4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6EF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02 </w:t>
            </w:r>
          </w:p>
        </w:tc>
      </w:tr>
      <w:tr w:rsidR="005A7175" w:rsidRPr="005A7175" w14:paraId="05DBCED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0CE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503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582E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BBA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1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DE1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141 </w:t>
            </w:r>
          </w:p>
        </w:tc>
      </w:tr>
      <w:tr w:rsidR="005A7175" w:rsidRPr="005A7175" w14:paraId="06E8C2C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B7D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C1F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1E0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297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2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908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888 </w:t>
            </w:r>
          </w:p>
        </w:tc>
      </w:tr>
      <w:tr w:rsidR="005A7175" w:rsidRPr="005A7175" w14:paraId="240F5E0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4C2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2C4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C0B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28C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0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05E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006 </w:t>
            </w:r>
          </w:p>
        </w:tc>
      </w:tr>
      <w:tr w:rsidR="005A7175" w:rsidRPr="005A7175" w14:paraId="35D81CC2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9654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239B6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67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0E14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50,59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4616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97,468 </w:t>
            </w:r>
          </w:p>
        </w:tc>
      </w:tr>
      <w:tr w:rsidR="005A7175" w:rsidRPr="005A7175" w14:paraId="3ED6E58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416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8109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1466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787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5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E08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888 </w:t>
            </w:r>
          </w:p>
        </w:tc>
      </w:tr>
      <w:tr w:rsidR="005A7175" w:rsidRPr="005A7175" w14:paraId="735EF67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FF3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FEE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F2A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ABB6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55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3C3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114 </w:t>
            </w:r>
          </w:p>
        </w:tc>
      </w:tr>
      <w:tr w:rsidR="005A7175" w:rsidRPr="005A7175" w14:paraId="056D233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312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959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E46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4A06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A76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36 </w:t>
            </w:r>
          </w:p>
        </w:tc>
      </w:tr>
      <w:tr w:rsidR="005A7175" w:rsidRPr="005A7175" w14:paraId="05CB70E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DC9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78E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611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52D2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8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2CB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567 </w:t>
            </w:r>
          </w:p>
        </w:tc>
      </w:tr>
      <w:tr w:rsidR="005A7175" w:rsidRPr="005A7175" w14:paraId="186E5BD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720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07B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00B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38E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1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788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36 </w:t>
            </w:r>
          </w:p>
        </w:tc>
      </w:tr>
      <w:tr w:rsidR="005A7175" w:rsidRPr="005A7175" w14:paraId="4E9FA5F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73A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B6E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B97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DDB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4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453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992 </w:t>
            </w:r>
          </w:p>
        </w:tc>
      </w:tr>
      <w:tr w:rsidR="005A7175" w:rsidRPr="005A7175" w14:paraId="1BA3793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F65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664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985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0BBC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5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1D63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928 </w:t>
            </w:r>
          </w:p>
        </w:tc>
      </w:tr>
      <w:tr w:rsidR="005A7175" w:rsidRPr="005A7175" w14:paraId="2A77CAF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DCAC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A37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F3E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D891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21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018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0,836 </w:t>
            </w:r>
          </w:p>
        </w:tc>
      </w:tr>
      <w:tr w:rsidR="005A7175" w:rsidRPr="005A7175" w14:paraId="7C358B7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3606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6C3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9D1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447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23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91A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4,986 </w:t>
            </w:r>
          </w:p>
        </w:tc>
      </w:tr>
      <w:tr w:rsidR="005A7175" w:rsidRPr="005A7175" w14:paraId="5B0719C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571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D4CE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BA7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4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AE5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83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D69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5,141 </w:t>
            </w:r>
          </w:p>
        </w:tc>
      </w:tr>
      <w:tr w:rsidR="005A7175" w:rsidRPr="005A7175" w14:paraId="7A93986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5849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D95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1775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AF2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3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D93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23 </w:t>
            </w:r>
          </w:p>
        </w:tc>
      </w:tr>
      <w:tr w:rsidR="005A7175" w:rsidRPr="005A7175" w14:paraId="2199CEC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9D7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ED7B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6A1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E8A6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4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081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35 </w:t>
            </w:r>
          </w:p>
        </w:tc>
      </w:tr>
      <w:tr w:rsidR="005A7175" w:rsidRPr="005A7175" w14:paraId="56B3424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DAF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8AF4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9EC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A4C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46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D0E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0,063 </w:t>
            </w:r>
          </w:p>
        </w:tc>
      </w:tr>
      <w:tr w:rsidR="005A7175" w:rsidRPr="005A7175" w14:paraId="325E840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2EB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8EB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3CD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76B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4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14E8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820 </w:t>
            </w:r>
          </w:p>
        </w:tc>
      </w:tr>
      <w:tr w:rsidR="005A7175" w:rsidRPr="005A7175" w14:paraId="6A1C064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D065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84D9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5263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80B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4,97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FFA8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8,320 </w:t>
            </w:r>
          </w:p>
        </w:tc>
      </w:tr>
      <w:tr w:rsidR="005A7175" w:rsidRPr="005A7175" w14:paraId="3A6484D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ACDA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162E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C17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E6A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2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039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504 </w:t>
            </w:r>
          </w:p>
        </w:tc>
      </w:tr>
      <w:tr w:rsidR="005A7175" w:rsidRPr="005A7175" w14:paraId="2F7FE2E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800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A090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930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7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E37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23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455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21,328 </w:t>
            </w:r>
          </w:p>
        </w:tc>
      </w:tr>
      <w:tr w:rsidR="005A7175" w:rsidRPr="005A7175" w14:paraId="49D9492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0E2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DA5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2F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3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CEF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69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F78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2,907 </w:t>
            </w:r>
          </w:p>
        </w:tc>
      </w:tr>
      <w:tr w:rsidR="005A7175" w:rsidRPr="005A7175" w14:paraId="2E4B1FB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835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99B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1F1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F9A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2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A31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709 </w:t>
            </w:r>
          </w:p>
        </w:tc>
      </w:tr>
      <w:tr w:rsidR="005A7175" w:rsidRPr="005A7175" w14:paraId="2ABADC3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D04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CCC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F18B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4673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3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8AC6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192 </w:t>
            </w:r>
          </w:p>
        </w:tc>
      </w:tr>
      <w:tr w:rsidR="005A7175" w:rsidRPr="005A7175" w14:paraId="4A6D9AF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DDF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3BA3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C83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E56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33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9047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620 </w:t>
            </w:r>
          </w:p>
        </w:tc>
      </w:tr>
      <w:tr w:rsidR="005A7175" w:rsidRPr="005A7175" w14:paraId="376B4F0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E6C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010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6A9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88C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4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5A6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136 </w:t>
            </w:r>
          </w:p>
        </w:tc>
      </w:tr>
      <w:tr w:rsidR="005A7175" w:rsidRPr="005A7175" w14:paraId="1EB5F96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421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2EC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C02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8D98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DAF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12 </w:t>
            </w:r>
          </w:p>
        </w:tc>
      </w:tr>
      <w:tr w:rsidR="005A7175" w:rsidRPr="005A7175" w14:paraId="413D94C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D3A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59F4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BA9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41E0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30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087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496 </w:t>
            </w:r>
          </w:p>
        </w:tc>
      </w:tr>
      <w:tr w:rsidR="005A7175" w:rsidRPr="005A7175" w14:paraId="4FEF0A7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12C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24E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D3F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3A6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5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B0F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821 </w:t>
            </w:r>
          </w:p>
        </w:tc>
      </w:tr>
      <w:tr w:rsidR="005A7175" w:rsidRPr="005A7175" w14:paraId="52ECAF5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290D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C49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2E3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902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4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C574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328 </w:t>
            </w:r>
          </w:p>
        </w:tc>
      </w:tr>
      <w:tr w:rsidR="005A7175" w:rsidRPr="005A7175" w14:paraId="4C4B36D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0263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755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F19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097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17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87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7,870 </w:t>
            </w:r>
          </w:p>
        </w:tc>
      </w:tr>
      <w:tr w:rsidR="005A7175" w:rsidRPr="005A7175" w14:paraId="0354645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4D7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7CA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652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4EA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1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CEB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9,143 </w:t>
            </w:r>
          </w:p>
        </w:tc>
      </w:tr>
      <w:tr w:rsidR="005A7175" w:rsidRPr="005A7175" w14:paraId="4DACD1D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A4F6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5B8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BB3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E1A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4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8A3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797 </w:t>
            </w:r>
          </w:p>
        </w:tc>
      </w:tr>
      <w:tr w:rsidR="005A7175" w:rsidRPr="005A7175" w14:paraId="0987588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B8A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D4B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381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BEE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1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27E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889 </w:t>
            </w:r>
          </w:p>
        </w:tc>
      </w:tr>
      <w:tr w:rsidR="005A7175" w:rsidRPr="005A7175" w14:paraId="09196CF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B44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F66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6F9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86C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3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B1C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18 </w:t>
            </w:r>
          </w:p>
        </w:tc>
      </w:tr>
      <w:tr w:rsidR="005A7175" w:rsidRPr="005A7175" w14:paraId="4B56918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64C8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26F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6B02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0D5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5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4FF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48 </w:t>
            </w:r>
          </w:p>
        </w:tc>
      </w:tr>
      <w:tr w:rsidR="005A7175" w:rsidRPr="005A7175" w14:paraId="5DE73B3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A90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7A8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86FC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4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4A4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31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DC9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8,920 </w:t>
            </w:r>
          </w:p>
        </w:tc>
      </w:tr>
      <w:tr w:rsidR="005A7175" w:rsidRPr="005A7175" w14:paraId="784B4C5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6D85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5452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B16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7457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83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083C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7,237 </w:t>
            </w:r>
          </w:p>
        </w:tc>
      </w:tr>
      <w:tr w:rsidR="005A7175" w:rsidRPr="005A7175" w14:paraId="28C709F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BAB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CD8B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31F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979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8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4978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032 </w:t>
            </w:r>
          </w:p>
        </w:tc>
      </w:tr>
      <w:tr w:rsidR="005A7175" w:rsidRPr="005A7175" w14:paraId="613FBB4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6FB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915A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06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6443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38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3D3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6,576 </w:t>
            </w:r>
          </w:p>
        </w:tc>
      </w:tr>
      <w:tr w:rsidR="005A7175" w:rsidRPr="005A7175" w14:paraId="045E2021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FF77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8B7C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4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2860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2,18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01928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9,115 </w:t>
            </w:r>
          </w:p>
        </w:tc>
      </w:tr>
      <w:tr w:rsidR="005A7175" w:rsidRPr="005A7175" w14:paraId="5A097F1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34D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04A1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634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D14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CEA6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99 </w:t>
            </w:r>
          </w:p>
        </w:tc>
      </w:tr>
      <w:tr w:rsidR="005A7175" w:rsidRPr="005A7175" w14:paraId="69426C9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E1B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49A0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610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878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2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3F4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05 </w:t>
            </w:r>
          </w:p>
        </w:tc>
      </w:tr>
      <w:tr w:rsidR="005A7175" w:rsidRPr="005A7175" w14:paraId="6647E0E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C3D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46D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2F9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395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23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A6F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5,166 </w:t>
            </w:r>
          </w:p>
        </w:tc>
      </w:tr>
      <w:tr w:rsidR="005A7175" w:rsidRPr="005A7175" w14:paraId="4D7D365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AD63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95BA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D841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019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3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96C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607 </w:t>
            </w:r>
          </w:p>
        </w:tc>
      </w:tr>
      <w:tr w:rsidR="005A7175" w:rsidRPr="005A7175" w14:paraId="4740156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BBEB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F608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6AE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F4D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6DB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38 </w:t>
            </w:r>
          </w:p>
        </w:tc>
      </w:tr>
      <w:tr w:rsidR="005A7175" w:rsidRPr="005A7175" w14:paraId="2688E8C0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825A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D0F6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2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8101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5,21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519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18,784 </w:t>
            </w:r>
          </w:p>
        </w:tc>
      </w:tr>
      <w:tr w:rsidR="005A7175" w:rsidRPr="005A7175" w14:paraId="25EEDF7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5C6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8F6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19F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1CF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5DB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</w:tr>
      <w:tr w:rsidR="005A7175" w:rsidRPr="005A7175" w14:paraId="09EDD58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F213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AC8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F18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62E0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0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FB9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276 </w:t>
            </w:r>
          </w:p>
        </w:tc>
      </w:tr>
      <w:tr w:rsidR="005A7175" w:rsidRPr="005A7175" w14:paraId="7E0783A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5217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0A2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7CA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2047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359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5 </w:t>
            </w:r>
          </w:p>
        </w:tc>
      </w:tr>
      <w:tr w:rsidR="005A7175" w:rsidRPr="005A7175" w14:paraId="1C9D285B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33D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152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0B1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8C7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CA1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3 </w:t>
            </w:r>
          </w:p>
        </w:tc>
      </w:tr>
      <w:tr w:rsidR="005A7175" w:rsidRPr="005A7175" w14:paraId="5289722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1F0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7C04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81B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41D2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4,62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EDB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6,213 </w:t>
            </w:r>
          </w:p>
        </w:tc>
      </w:tr>
      <w:tr w:rsidR="005A7175" w:rsidRPr="005A7175" w14:paraId="1D7BB2F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D62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1D05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17D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3D6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FA7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83 </w:t>
            </w:r>
          </w:p>
        </w:tc>
      </w:tr>
      <w:tr w:rsidR="005A7175" w:rsidRPr="005A7175" w14:paraId="61BBAF0C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8CA4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A244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16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35F3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7,55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BD8C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30,604 </w:t>
            </w:r>
          </w:p>
        </w:tc>
      </w:tr>
      <w:tr w:rsidR="005A7175" w:rsidRPr="005A7175" w14:paraId="6EC9665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75A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AF2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E1CF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9CA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4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F64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03 </w:t>
            </w:r>
          </w:p>
        </w:tc>
      </w:tr>
      <w:tr w:rsidR="005A7175" w:rsidRPr="005A7175" w14:paraId="197DF31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851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D2E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E7FC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815C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4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79C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360 </w:t>
            </w:r>
          </w:p>
        </w:tc>
      </w:tr>
      <w:tr w:rsidR="005A7175" w:rsidRPr="005A7175" w14:paraId="6BD6F0F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2C1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AC0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A18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BE47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785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9 </w:t>
            </w:r>
          </w:p>
        </w:tc>
      </w:tr>
      <w:tr w:rsidR="005A7175" w:rsidRPr="005A7175" w14:paraId="6917157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798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63C8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D18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290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03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CD1B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3,565 </w:t>
            </w:r>
          </w:p>
        </w:tc>
      </w:tr>
      <w:tr w:rsidR="005A7175" w:rsidRPr="005A7175" w14:paraId="7CEBFD6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EDC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0BC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3D0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5324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3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673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003 </w:t>
            </w:r>
          </w:p>
        </w:tc>
      </w:tr>
      <w:tr w:rsidR="005A7175" w:rsidRPr="005A7175" w14:paraId="544A24E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54B1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D54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2663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94D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5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9FC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237 </w:t>
            </w:r>
          </w:p>
        </w:tc>
      </w:tr>
      <w:tr w:rsidR="005A7175" w:rsidRPr="005A7175" w14:paraId="707772E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589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DC0A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588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03B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53B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84 </w:t>
            </w:r>
          </w:p>
        </w:tc>
      </w:tr>
      <w:tr w:rsidR="005A7175" w:rsidRPr="005A7175" w14:paraId="427FC26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07A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87A3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5F3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B20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F01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51 </w:t>
            </w:r>
          </w:p>
        </w:tc>
      </w:tr>
      <w:tr w:rsidR="005A7175" w:rsidRPr="005A7175" w14:paraId="670EC06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1AE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4D0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25A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392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5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7DE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659 </w:t>
            </w:r>
          </w:p>
        </w:tc>
      </w:tr>
      <w:tr w:rsidR="005A7175" w:rsidRPr="005A7175" w14:paraId="03454FB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7CE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1C0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003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C6A4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754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63 </w:t>
            </w:r>
          </w:p>
        </w:tc>
      </w:tr>
      <w:tr w:rsidR="005A7175" w:rsidRPr="005A7175" w14:paraId="0E18A45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0D6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693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A54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2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938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10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FF0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7,799 </w:t>
            </w:r>
          </w:p>
        </w:tc>
      </w:tr>
      <w:tr w:rsidR="005A7175" w:rsidRPr="005A7175" w14:paraId="2BF55AA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60ED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57CB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E746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CA9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DFB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54 </w:t>
            </w:r>
          </w:p>
        </w:tc>
      </w:tr>
      <w:tr w:rsidR="005A7175" w:rsidRPr="005A7175" w14:paraId="1DC1F76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2B5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E54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F29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4D2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DF0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00 </w:t>
            </w:r>
          </w:p>
        </w:tc>
      </w:tr>
      <w:tr w:rsidR="005A7175" w:rsidRPr="005A7175" w14:paraId="53A8CDC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C91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98ED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AD3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4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E1BA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2,64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860D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12,087 </w:t>
            </w:r>
          </w:p>
        </w:tc>
      </w:tr>
      <w:tr w:rsidR="005A7175" w:rsidRPr="005A7175" w14:paraId="14969689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DEB72A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110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99EE4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20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56AE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28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61D7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5,199 </w:t>
            </w:r>
          </w:p>
        </w:tc>
      </w:tr>
      <w:tr w:rsidR="005A7175" w:rsidRPr="005A7175" w14:paraId="06B4B8F3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19D1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8AAD8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18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2FF0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1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38C3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416 </w:t>
            </w:r>
          </w:p>
        </w:tc>
      </w:tr>
      <w:tr w:rsidR="005A7175" w:rsidRPr="005A7175" w14:paraId="6D623A6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7F9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FF8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A05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D39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B4B3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2 </w:t>
            </w:r>
          </w:p>
        </w:tc>
      </w:tr>
      <w:tr w:rsidR="005A7175" w:rsidRPr="005A7175" w14:paraId="1311DF6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65F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EF7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455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EF3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202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2 </w:t>
            </w:r>
          </w:p>
        </w:tc>
      </w:tr>
      <w:tr w:rsidR="005A7175" w:rsidRPr="005A7175" w14:paraId="1BE6601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4A4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2B9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5961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CB7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278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1 </w:t>
            </w:r>
          </w:p>
        </w:tc>
      </w:tr>
      <w:tr w:rsidR="005A7175" w:rsidRPr="005A7175" w14:paraId="6D2BEBBC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0D05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52A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80C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80F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A17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01 </w:t>
            </w:r>
          </w:p>
        </w:tc>
      </w:tr>
      <w:tr w:rsidR="005A7175" w:rsidRPr="005A7175" w14:paraId="39950ED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F8F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2B8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3CA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649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F705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0 </w:t>
            </w:r>
          </w:p>
        </w:tc>
      </w:tr>
      <w:tr w:rsidR="005A7175" w:rsidRPr="005A7175" w14:paraId="0E70DB6E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6689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8D1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7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0EA2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37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77A7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431 </w:t>
            </w:r>
          </w:p>
        </w:tc>
      </w:tr>
      <w:tr w:rsidR="005A7175" w:rsidRPr="005A7175" w14:paraId="72BF5A0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EB94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649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638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CD5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2CBB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0 </w:t>
            </w:r>
          </w:p>
        </w:tc>
      </w:tr>
      <w:tr w:rsidR="005A7175" w:rsidRPr="005A7175" w14:paraId="75D95CA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D409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2D0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5A3D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B01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538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5 </w:t>
            </w:r>
          </w:p>
        </w:tc>
      </w:tr>
      <w:tr w:rsidR="005A7175" w:rsidRPr="005A7175" w14:paraId="34BCEB32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577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3846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AD1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2B7F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8A2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9 </w:t>
            </w:r>
          </w:p>
        </w:tc>
      </w:tr>
      <w:tr w:rsidR="005A7175" w:rsidRPr="005A7175" w14:paraId="5C44859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7B9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BEE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4DD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ADD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066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83 </w:t>
            </w:r>
          </w:p>
        </w:tc>
      </w:tr>
      <w:tr w:rsidR="005A7175" w:rsidRPr="005A7175" w14:paraId="5667B8E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4BC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FD0B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704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F09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3D1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74 </w:t>
            </w:r>
          </w:p>
        </w:tc>
      </w:tr>
      <w:tr w:rsidR="005A7175" w:rsidRPr="005A7175" w14:paraId="524EE17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DDE6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AA0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BF6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9DC7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B48A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74 </w:t>
            </w:r>
          </w:p>
        </w:tc>
      </w:tr>
      <w:tr w:rsidR="005A7175" w:rsidRPr="005A7175" w14:paraId="038FF24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C98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073A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1904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8DF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5D1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50 </w:t>
            </w:r>
          </w:p>
        </w:tc>
      </w:tr>
      <w:tr w:rsidR="005A7175" w:rsidRPr="005A7175" w14:paraId="0F0EB3C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E917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E7B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F540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8A2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87D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0 </w:t>
            </w:r>
          </w:p>
        </w:tc>
      </w:tr>
      <w:tr w:rsidR="005A7175" w:rsidRPr="005A7175" w14:paraId="4F9D72E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39D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496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984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CD0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693B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36 </w:t>
            </w:r>
          </w:p>
        </w:tc>
      </w:tr>
      <w:tr w:rsidR="005A7175" w:rsidRPr="005A7175" w14:paraId="6F6C1CC6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CD9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A89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B50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98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5C6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11 </w:t>
            </w:r>
          </w:p>
        </w:tc>
      </w:tr>
      <w:tr w:rsidR="005A7175" w:rsidRPr="005A7175" w14:paraId="297A558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8D31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7CA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7A2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106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FD27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5 </w:t>
            </w:r>
          </w:p>
        </w:tc>
      </w:tr>
      <w:tr w:rsidR="005A7175" w:rsidRPr="005A7175" w14:paraId="5B7E197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0199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3D3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5C3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09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B45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</w:tr>
      <w:tr w:rsidR="005A7175" w:rsidRPr="005A7175" w14:paraId="65A6429D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A41EE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419B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6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F61C7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46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AFD5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859 </w:t>
            </w:r>
          </w:p>
        </w:tc>
      </w:tr>
      <w:tr w:rsidR="005A7175" w:rsidRPr="005A7175" w14:paraId="19B80F8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6744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7893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7FA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A36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1D1B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8 </w:t>
            </w:r>
          </w:p>
        </w:tc>
      </w:tr>
      <w:tr w:rsidR="005A7175" w:rsidRPr="005A7175" w14:paraId="114370F3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8C6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F0E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C10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3BC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CE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12 </w:t>
            </w:r>
          </w:p>
        </w:tc>
      </w:tr>
      <w:tr w:rsidR="005A7175" w:rsidRPr="005A7175" w14:paraId="5154E177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0C1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C0B3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73B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0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988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003F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09 </w:t>
            </w:r>
          </w:p>
        </w:tc>
      </w:tr>
      <w:tr w:rsidR="005A7175" w:rsidRPr="005A7175" w14:paraId="37221FC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A63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AAF9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F78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C1F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1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DAA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445 </w:t>
            </w:r>
          </w:p>
        </w:tc>
      </w:tr>
      <w:tr w:rsidR="005A7175" w:rsidRPr="005A7175" w14:paraId="01561B34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AE3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B37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B19C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9BC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0547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50 </w:t>
            </w:r>
          </w:p>
        </w:tc>
      </w:tr>
      <w:tr w:rsidR="005A7175" w:rsidRPr="005A7175" w14:paraId="58B6F28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E3A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961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5EA9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557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46A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9 </w:t>
            </w:r>
          </w:p>
        </w:tc>
      </w:tr>
      <w:tr w:rsidR="005A7175" w:rsidRPr="005A7175" w14:paraId="7CF29D70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3471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C04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811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8F2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0AB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40 </w:t>
            </w:r>
          </w:p>
        </w:tc>
      </w:tr>
      <w:tr w:rsidR="005A7175" w:rsidRPr="005A7175" w14:paraId="109EBD6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EC9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3B8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6BDA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9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6FE0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BE8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99 </w:t>
            </w:r>
          </w:p>
        </w:tc>
      </w:tr>
      <w:tr w:rsidR="005A7175" w:rsidRPr="005A7175" w14:paraId="30868E9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5E2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290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B38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669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5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110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7 </w:t>
            </w:r>
          </w:p>
        </w:tc>
      </w:tr>
      <w:tr w:rsidR="005A7175" w:rsidRPr="005A7175" w14:paraId="438AFF9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8AB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B5D9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198C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F1C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 xml:space="preserve">               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E9D0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 xml:space="preserve">             14 </w:t>
            </w:r>
          </w:p>
        </w:tc>
      </w:tr>
      <w:tr w:rsidR="005A7175" w:rsidRPr="005A7175" w14:paraId="78781158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B38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D333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2244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7E3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3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C0C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66 </w:t>
            </w:r>
          </w:p>
        </w:tc>
      </w:tr>
      <w:tr w:rsidR="005A7175" w:rsidRPr="005A7175" w14:paraId="0C044CB4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3E60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160C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25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E375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23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0EC7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015 </w:t>
            </w:r>
          </w:p>
        </w:tc>
      </w:tr>
      <w:tr w:rsidR="005A7175" w:rsidRPr="005A7175" w14:paraId="6B14049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F552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2C0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09B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D04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3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D87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75 </w:t>
            </w:r>
          </w:p>
        </w:tc>
      </w:tr>
      <w:tr w:rsidR="005A7175" w:rsidRPr="005A7175" w14:paraId="14178BB5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02E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680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735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15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44B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4 </w:t>
            </w:r>
          </w:p>
        </w:tc>
      </w:tr>
      <w:tr w:rsidR="005A7175" w:rsidRPr="005A7175" w14:paraId="23477AD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755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A8E1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8CD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126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4FD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21 </w:t>
            </w:r>
          </w:p>
        </w:tc>
      </w:tr>
      <w:tr w:rsidR="005A7175" w:rsidRPr="005A7175" w14:paraId="6FECF6E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0AFE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9C9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21D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FEC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155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44 </w:t>
            </w:r>
          </w:p>
        </w:tc>
      </w:tr>
      <w:tr w:rsidR="005A7175" w:rsidRPr="005A7175" w14:paraId="40299E59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95B4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F9EC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nud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A95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2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E8B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CA5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</w:tr>
      <w:tr w:rsidR="005A7175" w:rsidRPr="005A7175" w14:paraId="65A4950A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C85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A23B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92F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28E7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00D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</w:tr>
      <w:tr w:rsidR="005A7175" w:rsidRPr="005A7175" w14:paraId="36D89E71" w14:textId="77777777" w:rsidTr="005A7175">
        <w:trPr>
          <w:trHeight w:val="20"/>
        </w:trPr>
        <w:tc>
          <w:tcPr>
            <w:tcW w:w="243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F6910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267E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27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D78C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98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2454D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478 </w:t>
            </w:r>
          </w:p>
        </w:tc>
      </w:tr>
      <w:tr w:rsidR="005A7175" w:rsidRPr="005A7175" w14:paraId="1B90EE1D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32E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B13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825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3D3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211C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</w:tr>
      <w:tr w:rsidR="005A7175" w:rsidRPr="005A7175" w14:paraId="12C007D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B9A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EF3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1C2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6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DD0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F1F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6 </w:t>
            </w:r>
          </w:p>
        </w:tc>
      </w:tr>
      <w:tr w:rsidR="005A7175" w:rsidRPr="005A7175" w14:paraId="3B87DB01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89D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55A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22F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3D9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6F5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46 </w:t>
            </w:r>
          </w:p>
        </w:tc>
      </w:tr>
      <w:tr w:rsidR="005A7175" w:rsidRPr="005A7175" w14:paraId="4EC42CDF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985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0A1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31F9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13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F0C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DB9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29 </w:t>
            </w:r>
          </w:p>
        </w:tc>
      </w:tr>
      <w:tr w:rsidR="005A7175" w:rsidRPr="005A7175" w14:paraId="3E020ADE" w14:textId="77777777" w:rsidTr="005A7175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A46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893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C9C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         4 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BAE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860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3 </w:t>
            </w:r>
          </w:p>
        </w:tc>
      </w:tr>
    </w:tbl>
    <w:p w14:paraId="329A54F6" w14:textId="00719BD1" w:rsidR="00892C65" w:rsidRPr="00255D77" w:rsidRDefault="00CB2A7E" w:rsidP="00CB2A7E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17BBD9A4" w14:textId="1A6CDEFE" w:rsidR="006C0336" w:rsidRDefault="00892C65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DF080DE" w14:textId="3E8CB4F7" w:rsidR="006C0336" w:rsidRDefault="006C0336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3CE0E833" w14:textId="77777777" w:rsidR="006C0336" w:rsidRDefault="006C0336" w:rsidP="007A39F8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57C1035C" w14:textId="77777777" w:rsidR="00CB2A7E" w:rsidRDefault="00CB2A7E">
      <w:pPr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br w:type="page"/>
      </w:r>
    </w:p>
    <w:p w14:paraId="70C3867D" w14:textId="385682FC" w:rsidR="00892C65" w:rsidRPr="00856662" w:rsidRDefault="00892C65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Status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180B5C94" w14:textId="019E9BF3" w:rsidR="00892C65" w:rsidRDefault="00892C65" w:rsidP="007A39F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6EB544A" w14:textId="7E44BA23" w:rsidR="00892C65" w:rsidRPr="00681500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2E08D0" w:rsidRPr="002E08D0">
        <w:rPr>
          <w:rFonts w:ascii="Arial" w:eastAsia="Times New Roman" w:hAnsi="Arial" w:cs="Arial"/>
          <w:b/>
          <w:bCs/>
          <w:color w:val="0070C0"/>
          <w:sz w:val="24"/>
          <w:szCs w:val="24"/>
        </w:rPr>
        <w:t>3</w:t>
      </w:r>
      <w:r w:rsidR="00DF7468">
        <w:rPr>
          <w:rFonts w:ascii="Arial" w:eastAsia="Times New Roman" w:hAnsi="Arial" w:cs="Arial"/>
          <w:b/>
          <w:bCs/>
          <w:color w:val="0070C0"/>
          <w:sz w:val="24"/>
          <w:szCs w:val="24"/>
        </w:rPr>
        <w:t>4</w:t>
      </w:r>
      <w:r w:rsidR="002E08D0" w:rsidRPr="002E08D0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DF7468">
        <w:rPr>
          <w:rFonts w:ascii="Arial" w:eastAsia="Times New Roman" w:hAnsi="Arial" w:cs="Arial"/>
          <w:b/>
          <w:bCs/>
          <w:color w:val="0070C0"/>
          <w:sz w:val="24"/>
          <w:szCs w:val="24"/>
        </w:rPr>
        <w:t>744</w:t>
      </w:r>
      <w:r w:rsidR="002E08D0" w:rsidRPr="002E08D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2E08D0" w:rsidRPr="002E08D0">
        <w:rPr>
          <w:rFonts w:ascii="Arial" w:eastAsia="Times New Roman" w:hAnsi="Arial" w:cs="Arial"/>
          <w:b/>
          <w:bCs/>
          <w:color w:val="0070C0"/>
          <w:sz w:val="24"/>
          <w:szCs w:val="24"/>
        </w:rPr>
        <w:t>14</w:t>
      </w:r>
      <w:r w:rsidR="00DF7468">
        <w:rPr>
          <w:rFonts w:ascii="Arial" w:eastAsia="Times New Roman" w:hAnsi="Arial" w:cs="Arial"/>
          <w:b/>
          <w:bCs/>
          <w:color w:val="0070C0"/>
          <w:sz w:val="24"/>
          <w:szCs w:val="24"/>
        </w:rPr>
        <w:t>1</w:t>
      </w:r>
      <w:r w:rsidR="002E08D0" w:rsidRPr="002E08D0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DF7468">
        <w:rPr>
          <w:rFonts w:ascii="Arial" w:eastAsia="Times New Roman" w:hAnsi="Arial" w:cs="Arial"/>
          <w:b/>
          <w:bCs/>
          <w:color w:val="0070C0"/>
          <w:sz w:val="24"/>
          <w:szCs w:val="24"/>
        </w:rPr>
        <w:t>455</w:t>
      </w:r>
      <w:r w:rsidR="002E08D0" w:rsidRPr="002E08D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E08D0" w:rsidRPr="002E08D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DF7468">
        <w:rPr>
          <w:rFonts w:ascii="Arial" w:eastAsia="Times New Roman" w:hAnsi="Arial" w:cs="Arial"/>
          <w:b/>
          <w:bCs/>
          <w:color w:val="0070C0"/>
          <w:sz w:val="24"/>
          <w:szCs w:val="24"/>
        </w:rPr>
        <w:t>73</w:t>
      </w:r>
      <w:r w:rsidR="00400E5D">
        <w:rPr>
          <w:rFonts w:ascii="Arial" w:eastAsia="Times New Roman" w:hAnsi="Arial" w:cs="Arial"/>
          <w:b/>
          <w:bCs/>
          <w:color w:val="0070C0"/>
          <w:sz w:val="24"/>
          <w:szCs w:val="24"/>
        </w:rPr>
        <w:t>1</w:t>
      </w:r>
      <w:r w:rsidR="002E08D0" w:rsidRPr="002E08D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evacuation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>centers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45FEB" w:rsidRPr="007A39F8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7A39F8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A7BE8" w:rsidRPr="007A39F8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45FEB" w:rsidRPr="007A39F8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D97A12" w:rsidRPr="007A39F8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97A12" w:rsidRPr="007A39F8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D97A12" w:rsidRPr="007A39F8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0EB2003C" w14:textId="6860BF86" w:rsidR="00CB2A7E" w:rsidRDefault="00B22FCC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ab/>
      </w:r>
    </w:p>
    <w:p w14:paraId="51B7DA46" w14:textId="1699DFEA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596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"/>
        <w:gridCol w:w="2918"/>
        <w:gridCol w:w="1087"/>
        <w:gridCol w:w="1098"/>
        <w:gridCol w:w="1089"/>
        <w:gridCol w:w="1098"/>
        <w:gridCol w:w="1089"/>
        <w:gridCol w:w="1096"/>
      </w:tblGrid>
      <w:tr w:rsidR="005A7175" w:rsidRPr="005A7175" w14:paraId="6B67D9B0" w14:textId="77777777" w:rsidTr="00DF7468">
        <w:trPr>
          <w:trHeight w:val="20"/>
          <w:tblHeader/>
        </w:trPr>
        <w:tc>
          <w:tcPr>
            <w:tcW w:w="159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7B7A3A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13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B2AB38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273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50370F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5A7175" w:rsidRPr="005A7175" w14:paraId="74731E7D" w14:textId="77777777" w:rsidTr="00DF7468">
        <w:trPr>
          <w:trHeight w:val="20"/>
          <w:tblHeader/>
        </w:trPr>
        <w:tc>
          <w:tcPr>
            <w:tcW w:w="159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717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E66B4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273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4CAF19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5A7175" w:rsidRPr="005A7175" w14:paraId="1081E39F" w14:textId="77777777" w:rsidTr="00DF7468">
        <w:trPr>
          <w:trHeight w:val="20"/>
          <w:tblHeader/>
        </w:trPr>
        <w:tc>
          <w:tcPr>
            <w:tcW w:w="159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65A8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FB6A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37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D21BE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136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28341D8" w14:textId="51C2C7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</w:t>
            </w:r>
          </w:p>
        </w:tc>
      </w:tr>
      <w:tr w:rsidR="005A7175" w:rsidRPr="005A7175" w14:paraId="45E522C7" w14:textId="77777777" w:rsidTr="00DF7468">
        <w:trPr>
          <w:trHeight w:val="20"/>
          <w:tblHeader/>
        </w:trPr>
        <w:tc>
          <w:tcPr>
            <w:tcW w:w="159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0610A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DBA5C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168F4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286ECA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D325E4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0576A7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49C29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5A7175" w:rsidRPr="005A7175" w14:paraId="23B63ED6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D8028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6E559D9" w14:textId="46801ED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22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7B48FC8" w14:textId="7382C42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3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FCBD1A" w14:textId="5999A9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3,56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EF794C" w14:textId="11A430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,74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40D0CFB" w14:textId="7D9ECA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2,97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B7F81C" w14:textId="7F570D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1,455 </w:t>
            </w:r>
          </w:p>
        </w:tc>
      </w:tr>
      <w:tr w:rsidR="005A7175" w:rsidRPr="005A7175" w14:paraId="132FFCAD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956A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221F15" w14:textId="7CEBFE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0F7040" w14:textId="1F94C1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521866" w14:textId="47185D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3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7ED008" w14:textId="484F78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11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FF879E" w14:textId="5406AE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,53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028186" w14:textId="3B03EF0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830 </w:t>
            </w:r>
          </w:p>
        </w:tc>
      </w:tr>
      <w:tr w:rsidR="005A7175" w:rsidRPr="005A7175" w14:paraId="682B835E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D2A3A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9C17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F0C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02B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43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355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5A0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926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9C80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A7175" w:rsidRPr="005A7175" w14:paraId="124C0BC8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B8A48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4E3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785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14F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252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3391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59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2CDC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A7175" w:rsidRPr="005A7175" w14:paraId="341723F6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CA0A5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B9B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B1B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946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0EBC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2C4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60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C48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A7175" w:rsidRPr="005A7175" w14:paraId="1E66012B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B691C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C41B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2151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F3CA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86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719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B2C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63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FCFD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A7175" w:rsidRPr="005A7175" w14:paraId="4F506CDE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784CB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E46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40B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C956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08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BDD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941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232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D2E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A7175" w:rsidRPr="005A7175" w14:paraId="2F26BD49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D704A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9B9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C40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7D30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205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84A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094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4887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DDB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A7175" w:rsidRPr="005A7175" w14:paraId="221B8174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85C47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909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EA5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09D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4672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E36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36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E72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1210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78B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4552</w:t>
            </w:r>
          </w:p>
        </w:tc>
      </w:tr>
      <w:tr w:rsidR="005A7175" w:rsidRPr="005A7175" w14:paraId="75E03878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20EDE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1185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EA1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E85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653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61D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611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500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6657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25D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689</w:t>
            </w:r>
          </w:p>
        </w:tc>
      </w:tr>
      <w:tr w:rsidR="005A7175" w:rsidRPr="005A7175" w14:paraId="7D7645E5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33B25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0D57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A9DC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2FF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6A44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80B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974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98A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A7175" w:rsidRPr="005A7175" w14:paraId="5076B6B1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45DD3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036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3E39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EC6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04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495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6F5F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290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6708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A7175" w:rsidRPr="005A7175" w14:paraId="0A8875DE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B761F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say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F6A9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8E8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C2C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60B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EEF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65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470C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A7175" w:rsidRPr="005A7175" w14:paraId="3D298DA5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E6FC2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242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C92A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36F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851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7E8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68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6EC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350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5090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803</w:t>
            </w:r>
          </w:p>
        </w:tc>
      </w:tr>
      <w:tr w:rsidR="005A7175" w:rsidRPr="005A7175" w14:paraId="6EB8AF13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BBCE4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A81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04D3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FD0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84F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B0C7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439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925B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A7175" w:rsidRPr="005A7175" w14:paraId="629EEE4F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164C3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3663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5B3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A26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64BC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54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618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070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83A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186</w:t>
            </w:r>
          </w:p>
        </w:tc>
      </w:tr>
      <w:tr w:rsidR="005A7175" w:rsidRPr="005A7175" w14:paraId="497EB381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93E25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1C51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1FC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B7C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74C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24E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25C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</w:tr>
      <w:tr w:rsidR="005A7175" w:rsidRPr="005A7175" w14:paraId="667A5E55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93388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AAF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79C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6D23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112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C2C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5488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427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B82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A7175" w:rsidRPr="005A7175" w14:paraId="1F0E1055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1C2A2" w14:textId="77777777" w:rsidR="005A7175" w:rsidRPr="005A7175" w:rsidRDefault="005A7175" w:rsidP="00DF7468">
            <w:pPr>
              <w:spacing w:after="0" w:line="240" w:lineRule="auto"/>
              <w:ind w:left="13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C64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83EC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D4B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772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648F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9C1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2827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419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A7175" w:rsidRPr="005A7175" w14:paraId="0276184C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9955E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5080FF" w14:textId="255441C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71B7BE" w14:textId="3EF857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A2A64D" w14:textId="5C8707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D2AD3D" w14:textId="798FBCB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4CF21F" w14:textId="3E82F4E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1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F17DDC" w14:textId="56E3F1C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4BE80D25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8ED8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016148" w14:textId="196774B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FDB321" w14:textId="31C70E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CDDB7B" w14:textId="34693CB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69E1CB" w14:textId="61F6F6A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7CFA2" w14:textId="51493AD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B55E1B" w14:textId="41210E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05248E5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D2E6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9860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69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5A7175">
              <w:rPr>
                <w:rFonts w:ascii="Arial" w:hAnsi="Arial" w:cs="Arial"/>
                <w:i/>
                <w:iCs/>
              </w:rPr>
              <w:t>1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66E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5A7175">
              <w:rPr>
                <w:rFonts w:ascii="Arial" w:hAnsi="Arial" w:cs="Arial"/>
                <w:i/>
                <w:iCs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DDF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5A7175">
              <w:rPr>
                <w:rFonts w:ascii="Arial" w:hAnsi="Arial" w:cs="Arial"/>
                <w:i/>
                <w:iCs/>
              </w:rPr>
              <w:t>2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00E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5A7175">
              <w:rPr>
                <w:rFonts w:ascii="Arial" w:hAnsi="Arial" w:cs="Arial"/>
                <w:i/>
                <w:iCs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ADE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5A7175">
              <w:rPr>
                <w:rFonts w:ascii="Arial" w:hAnsi="Arial" w:cs="Arial"/>
                <w:i/>
                <w:iCs/>
              </w:rPr>
              <w:t>7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61B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5A7175">
              <w:rPr>
                <w:rFonts w:ascii="Arial" w:hAnsi="Arial" w:cs="Arial"/>
                <w:i/>
                <w:iCs/>
              </w:rPr>
              <w:t>-</w:t>
            </w:r>
          </w:p>
        </w:tc>
      </w:tr>
      <w:tr w:rsidR="005A7175" w:rsidRPr="005A7175" w14:paraId="7938993F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7477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94F93" w14:textId="74481F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DE8375" w14:textId="48B57B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65FD29" w14:textId="6ECAAEE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E100C" w14:textId="77E6E0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AA6378" w14:textId="6544D0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0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B6B488" w14:textId="4EBD43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2CB5F24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C0FE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B013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3F5A" w14:textId="3AA11E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A3065" w14:textId="7B19E7B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F5E38" w14:textId="476A52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E67C8" w14:textId="1AC5319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02A8B" w14:textId="566726A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CC387" w14:textId="05E66C2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D31967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B63C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FC4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0083F" w14:textId="50F83D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95293" w14:textId="28DF304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18448" w14:textId="5F5A2C5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C7E72" w14:textId="36D163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BAF69" w14:textId="0A3C7C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51A60" w14:textId="0D72B4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D7A1DB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51E0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EE7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693C8" w14:textId="6BCAC4B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012FB" w14:textId="1FA3443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51148" w14:textId="72691C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4D8CA" w14:textId="05902C4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D8ADB" w14:textId="0A0348A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4ECB9" w14:textId="30996A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C6B3CD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3E6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04D3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0017D" w14:textId="1AA34F3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5FA90" w14:textId="5ECF51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A6492" w14:textId="7FCDF12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0EAFD" w14:textId="0101DB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3BD5C" w14:textId="585FCB3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436E8" w14:textId="6F5E30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45814A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B01A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AC7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5C23D" w14:textId="597123B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946B1" w14:textId="033D2C7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9FEC5" w14:textId="724D945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F98D2" w14:textId="539636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66E2D" w14:textId="563F6C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DB5E7" w14:textId="4845E1F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9F8FE6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CBA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AF7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4E5BB" w14:textId="73E26A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E1318" w14:textId="602C620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6997" w14:textId="687A53D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2B8F3" w14:textId="5082516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DF5C1" w14:textId="08F11E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9BEC9" w14:textId="175D280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1529B3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4D0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A984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034AE" w14:textId="708E9C7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1D818" w14:textId="55BACDC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BE53D" w14:textId="31CC0A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62ACE" w14:textId="476DC7A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4EBE9" w14:textId="5C219F5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B49FE" w14:textId="634F86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A7A50C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A910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AD5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396BE" w14:textId="29A5267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AF474" w14:textId="208CABF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0E2AE" w14:textId="02EC3F2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4ED32" w14:textId="7712F0B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C9C03" w14:textId="63C3C6F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9FAE1" w14:textId="26664A3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300D51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976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32D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90A78" w14:textId="0D2A87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366F2" w14:textId="0D8C9A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14B72" w14:textId="261AC1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84614" w14:textId="11E0B13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55C3C" w14:textId="0DFB11E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04415" w14:textId="252484F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CB1B79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C7A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8C7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727FD" w14:textId="120A72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5D859" w14:textId="062255A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99418" w14:textId="7E97E3B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31450" w14:textId="0D161F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F38B9" w14:textId="33FB9E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FEE31" w14:textId="1416803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EC46E5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D54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75B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B3CF0" w14:textId="1D0950A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DA2F1" w14:textId="7A14F4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0FD00" w14:textId="7847F7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6AFCE" w14:textId="53A710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364A0" w14:textId="7F3E46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3274" w14:textId="11D17C2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1C39D8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B11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641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36837" w14:textId="1E2F3B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1C6F2" w14:textId="16E162B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9F7E6" w14:textId="6F0F1A3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7FF0E" w14:textId="5BC1EE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0A761" w14:textId="1134E80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238A3" w14:textId="49EA78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201550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030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B7F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602D2" w14:textId="312A8A0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6F7C0" w14:textId="1AE5BA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B42D7" w14:textId="2094E34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FED87" w14:textId="7F2B672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80918" w14:textId="1F8BE0D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1A845" w14:textId="27B5E1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171643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6DD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AA0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A142B" w14:textId="0DE0AAF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4977A" w14:textId="6A3FA0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405B4" w14:textId="21DF1C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B90D3" w14:textId="3E002C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FBE9A" w14:textId="146F69B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EC84" w14:textId="13A5837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689B19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F3B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2A2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EA59E" w14:textId="4CE57F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4741E" w14:textId="595106E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774F2" w14:textId="611C539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E3DC8" w14:textId="2C4D94D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501A4" w14:textId="0BAFE56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CBE34" w14:textId="5022C63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013D5C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00D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AB6A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D7BFB" w14:textId="2CE985C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A342F" w14:textId="42DA407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0CD6A" w14:textId="60BAFB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502EB" w14:textId="2CC1FCC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DE00A" w14:textId="3A16E18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8C46A" w14:textId="3472B35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8E2CF2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BE5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0209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E3D5B" w14:textId="19D4B15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4AE5E" w14:textId="1FC1297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20B9C" w14:textId="5F4F5BA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45A1C" w14:textId="303C0BA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19028" w14:textId="092A853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419E8" w14:textId="22C0AC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14CE90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18D9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0C6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51F0A" w14:textId="68241AA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4A804" w14:textId="5AA9123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E4BB6" w14:textId="55F2A47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B700B" w14:textId="5F4310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62832" w14:textId="72440DA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0C39B" w14:textId="0AD54AA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7BDBA2B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E9566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7AA6C5" w14:textId="418E57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3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5CBDAB" w14:textId="39E304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E50465" w14:textId="1555A5D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46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E63DCE" w14:textId="242C7D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DDE901" w14:textId="4026BE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38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40B070" w14:textId="34271E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8 </w:t>
            </w:r>
          </w:p>
        </w:tc>
      </w:tr>
      <w:tr w:rsidR="005A7175" w:rsidRPr="005A7175" w14:paraId="0102BCAA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9BB2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141408" w14:textId="7F5F66E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14B81" w14:textId="7CB1520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CA4A1D" w14:textId="24BC082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3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8A017F" w14:textId="3E0484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6824A3" w14:textId="7835F3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28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526BE9" w14:textId="68FBF6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6 </w:t>
            </w:r>
          </w:p>
        </w:tc>
      </w:tr>
      <w:tr w:rsidR="005A7175" w:rsidRPr="005A7175" w14:paraId="3513A52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C72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B50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70682" w14:textId="641FF3F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17356" w14:textId="2DCAF9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25001" w14:textId="3AA21DD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4252E" w14:textId="4CD37F5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3485A" w14:textId="2FD7762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B7B3D" w14:textId="5DFA3AD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E8C9E7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2D8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EF3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AB74E" w14:textId="1993D1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735F4" w14:textId="2DB8715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DACFA" w14:textId="34AE6FB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1DCC5" w14:textId="3F7C55A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4543" w14:textId="20B2454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4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0F110" w14:textId="2AAB3B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78E1C9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9440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2BA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3B5F5" w14:textId="1940410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858BE" w14:textId="71D47E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11151" w14:textId="189D39F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23547" w14:textId="2613AA9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2D15E" w14:textId="088F0E5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6BE44" w14:textId="13E1D65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965C55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C41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3C16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F96F7" w14:textId="7D18348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F4697" w14:textId="796757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3E5EC" w14:textId="213EF83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86B1F" w14:textId="50D01DD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25CAE" w14:textId="62E504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8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A3F93" w14:textId="3CA0DFC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65EF21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16E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F9B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D33DA" w14:textId="6F0BD9F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B15DA" w14:textId="5DB1A9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21601" w14:textId="63228F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2D49F" w14:textId="17D8AF2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38A56" w14:textId="40DC16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EF663" w14:textId="18E9463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766DA5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9D9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46E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F859A" w14:textId="2E157A5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52F5A" w14:textId="216C084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65155" w14:textId="60EAAB0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B0837" w14:textId="1A8F4C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6F3C2" w14:textId="2C79D3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221C8" w14:textId="00981B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2 </w:t>
            </w:r>
          </w:p>
        </w:tc>
      </w:tr>
      <w:tr w:rsidR="005A7175" w:rsidRPr="005A7175" w14:paraId="06BBBE7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3DA0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134B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0EE7C" w14:textId="3812DE7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9CAE3" w14:textId="3059E75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93704" w14:textId="244B506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0520B" w14:textId="619AE8D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855AC" w14:textId="734E231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B940D" w14:textId="6D8BB91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B338AB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7C6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EEC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39ADC" w14:textId="4C6FA9C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8B932" w14:textId="49F4047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593BF" w14:textId="5E5961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1E565" w14:textId="7ABBA71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A39D1" w14:textId="24C5096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8F6DF" w14:textId="5E89F1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16D180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DC0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F2B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AD891" w14:textId="53A2D54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313DC" w14:textId="5683423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DA8F4" w14:textId="258315D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75DCE" w14:textId="5046E16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64E0D" w14:textId="77D667B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D14A0" w14:textId="5162113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D111FB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0104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D22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BDB80" w14:textId="18B72D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08D1D" w14:textId="77B226C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257EE" w14:textId="3ECEBB7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42512" w14:textId="718A1E2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F4B0" w14:textId="43176C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DD2E9" w14:textId="176212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13F08A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A9E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19B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772AA" w14:textId="7A3F8D1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684CE" w14:textId="4E8C1A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18A49" w14:textId="30D9198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2E162" w14:textId="4F522E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D3A14" w14:textId="52743B7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9E40F" w14:textId="2071DC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28BC59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B32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778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60834" w14:textId="66546D6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9F89" w14:textId="108B1AE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63324" w14:textId="44BA43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4ED53" w14:textId="208BEF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19619" w14:textId="3249204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E3D2" w14:textId="4213ACF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DD8BAB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8BA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C30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F80FD" w14:textId="3699EAE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42E51" w14:textId="7B43C57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1D36A" w14:textId="7474488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831E5" w14:textId="7BEF95E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EF45C" w14:textId="36AF3B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8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14E61" w14:textId="69A3CB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2D52AC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043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ABB2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B5D75" w14:textId="1D0321F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F625" w14:textId="642C89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BBC77" w14:textId="6D6BEF0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9EC3C" w14:textId="6E5344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88CD1" w14:textId="7536A2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F11A8" w14:textId="188C6B8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BF54E5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7F3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EDD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88E6B" w14:textId="217304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C952E" w14:textId="2FAD8B1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3FEA6" w14:textId="6C01E56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CE060" w14:textId="68C900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893F2" w14:textId="70A1FE8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09949" w14:textId="090B3A5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029E85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B9B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772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0DA5F" w14:textId="7D2112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6340D" w14:textId="5DD8F12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7796A" w14:textId="61491DC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B52A" w14:textId="1FA565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80E8F" w14:textId="0B021F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358FE" w14:textId="7C2A0D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661907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2D97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DD3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A4EFF" w14:textId="20DEE1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566FF" w14:textId="10FB901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D4716" w14:textId="209B603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CF9F8" w14:textId="6A21B39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E9D46" w14:textId="51299D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45BC7" w14:textId="27A997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92BC92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142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54F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2A831" w14:textId="49952AE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B0EEE" w14:textId="6FD83DD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8A3F8" w14:textId="7BBE42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71CF6" w14:textId="12120C4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EE83A" w14:textId="4BE1523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FD142" w14:textId="0AA617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034978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1113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E7D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8BBCE" w14:textId="4E4007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992C6" w14:textId="15E549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0849A" w14:textId="45503F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BFD82" w14:textId="103B5BD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93DD8" w14:textId="3589D2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6443B" w14:textId="134A01F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5BE341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6C9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C0B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70032" w14:textId="36BE3B7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F2F05" w14:textId="7797E8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B96C7" w14:textId="31AABED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42077" w14:textId="1563BAD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E5CB6" w14:textId="780B1F9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75FAD" w14:textId="534D8FC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D59309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1DBD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C37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BF1A5" w14:textId="525CB06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1FD1E" w14:textId="7431A49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827E2" w14:textId="5EA8FF8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F0DF4" w14:textId="254C76D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6FF10" w14:textId="777088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3F635" w14:textId="444634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910DEC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9C27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5E5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2DD16" w14:textId="153F2A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877F9" w14:textId="16284C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F6345" w14:textId="17A2B8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049C5" w14:textId="2F1BA40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B0680" w14:textId="143BF61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5209D" w14:textId="37A83D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9E855B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F7DE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D68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EB3B8" w14:textId="44F4BA9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15CAF" w14:textId="073430E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D59F4" w14:textId="32725C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097D9" w14:textId="7F1A3AB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E07C5" w14:textId="763EF4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5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CE34A" w14:textId="55F6DEB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4 </w:t>
            </w:r>
          </w:p>
        </w:tc>
      </w:tr>
      <w:tr w:rsidR="005A7175" w:rsidRPr="005A7175" w14:paraId="5FF1A84B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2E14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E54C5E" w14:textId="76F1436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F998D" w14:textId="3100AA8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A2832D" w14:textId="2C6A62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05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8F1DBA" w14:textId="21B91BC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74543E" w14:textId="2D55FAC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40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D0A90A" w14:textId="23B296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4 </w:t>
            </w:r>
          </w:p>
        </w:tc>
      </w:tr>
      <w:tr w:rsidR="005A7175" w:rsidRPr="005A7175" w14:paraId="716FFA3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21F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F0A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A8C28" w14:textId="6356D54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C288" w14:textId="274A90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6B9BE" w14:textId="2BF17A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07BCC" w14:textId="247D8C4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A2FC7" w14:textId="6213C06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7CA13" w14:textId="0B5EAD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B654B7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EFC7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8BA4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D7B2" w14:textId="7A7C681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27239" w14:textId="035FB50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4D524" w14:textId="472C65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19726" w14:textId="56A8FC5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07B2C" w14:textId="1F366C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2362E" w14:textId="6B2128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B02E4D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CFC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B01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B83DE" w14:textId="462459F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E9C77" w14:textId="5135FEF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53946" w14:textId="63062C0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32D89" w14:textId="386FB3A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6CB66" w14:textId="2DDBAE5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5A761" w14:textId="38F638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2699C1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305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629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FDE4F" w14:textId="0F6447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05975" w14:textId="2E366A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4D8C4" w14:textId="7CE14DE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C82F7" w14:textId="3E2AE7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8F434" w14:textId="7FCBFC8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D4AC0" w14:textId="2281E5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D92B7C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6E1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F34B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6A355" w14:textId="11983EC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4ACC1" w14:textId="6F0FA7F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4166B" w14:textId="4E15F8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D0175" w14:textId="463A10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D9F46" w14:textId="5BB4E0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41BFF" w14:textId="1010D6A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703151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0A1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1DB9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2DD84" w14:textId="1FB96FA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F5E1" w14:textId="632F3E1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DAC47" w14:textId="3346219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6FD14" w14:textId="5632B6B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7C794" w14:textId="0FF8BA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02E0B" w14:textId="3BDEC1E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B8AE55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CFC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00DA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902B" w14:textId="6BA64E5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CB83C" w14:textId="7899C06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49DE1" w14:textId="3410BF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99089" w14:textId="5C0ACC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AC2C5" w14:textId="5712A2C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EC1BB" w14:textId="0B44A4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656508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C521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5BA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2CC01" w14:textId="00597E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903D9" w14:textId="04AE556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59298" w14:textId="1B31BB3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5A73C" w14:textId="024DEC3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D96B9" w14:textId="0CF7670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BD63B" w14:textId="4779B6D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09F4E2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D2E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F1D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DD40A" w14:textId="78125A2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C63C4" w14:textId="0BCD37B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C31C4" w14:textId="0DBCEB5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E04B1" w14:textId="713669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6E7FF" w14:textId="0440EAE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EF87B" w14:textId="5F6495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B2E6FE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6860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0ECD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C0C8A" w14:textId="694EA80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9E8C5" w14:textId="5892A2C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390EE" w14:textId="7C5DAB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BB941" w14:textId="5E1C96C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EAE55" w14:textId="1E1818D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2C3CE" w14:textId="51494E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84D8AA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7E8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9B3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75C02" w14:textId="59B4596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1817B" w14:textId="0C04B45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133D6" w14:textId="463CE66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E5EA7" w14:textId="498AE8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1F233" w14:textId="2CDCED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2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57DF3" w14:textId="1E5C35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34E7DE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CE51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C59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AEFEB" w14:textId="7DD4FC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2CF75" w14:textId="5BF66B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D811D" w14:textId="1A6785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F058E" w14:textId="4B23508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5187D" w14:textId="173F7A4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94F93" w14:textId="2E31C1D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19C071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146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374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3463" w14:textId="527156A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59381" w14:textId="12D8F48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89807" w14:textId="0FCF47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0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D080D" w14:textId="50C998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ACDD0" w14:textId="22C16A9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6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67E67" w14:textId="49ED83E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4 </w:t>
            </w:r>
          </w:p>
        </w:tc>
      </w:tr>
      <w:tr w:rsidR="005A7175" w:rsidRPr="005A7175" w14:paraId="170F9F4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8D6C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32B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FD1A9" w14:textId="279A11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B083F" w14:textId="744322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86081" w14:textId="643DE0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B2C60" w14:textId="011584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22DEC" w14:textId="4AD239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8A8C6" w14:textId="42F5316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C036D1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F31F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D17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D37E6" w14:textId="0039C07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62BE0" w14:textId="22F737F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E087E" w14:textId="1621C1D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894A1" w14:textId="04FD9C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AA993" w14:textId="1622AB7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83202" w14:textId="06F596F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613578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DCB1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4741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573B0" w14:textId="4B00658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3F3BD" w14:textId="25CBF6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A7A78" w14:textId="092952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91B25" w14:textId="545DC1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33436" w14:textId="6A35943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69FF5" w14:textId="6DE5A3E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77160B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130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A1E1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1F8E8" w14:textId="7901B3F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6A2DE" w14:textId="7F01E08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2E1AB" w14:textId="064F95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85C75" w14:textId="32D143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FFC5A" w14:textId="5D6E0ED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0C850" w14:textId="626628E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3E737D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7C9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209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ECC45" w14:textId="632EFD0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F3A79" w14:textId="52CBF1E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31D45" w14:textId="665DC13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6B209" w14:textId="4CD34F5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8F888" w14:textId="185C037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35D84" w14:textId="4FB27F8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648B5E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617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AFF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CDFAE" w14:textId="40F6573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E1884" w14:textId="2652A57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F2EA2" w14:textId="201B99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CDCE8" w14:textId="4D7D1A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3AB3E" w14:textId="6C65A6B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D1FC6" w14:textId="1C68553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9FD76F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69F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E64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31C59" w14:textId="684FCD4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3798C" w14:textId="4F9EEDB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AA2F5" w14:textId="7BFEF25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5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A8C90" w14:textId="653503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F3804" w14:textId="735CF6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6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4EB24" w14:textId="22252CB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A99A13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955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9F23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EFFC0" w14:textId="1495531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650AD" w14:textId="1914258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1D438" w14:textId="030CF2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713E1" w14:textId="67FE33F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266AB" w14:textId="78680B6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99658" w14:textId="0092C7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E9CDE9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A560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33A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1CF61" w14:textId="74BDAC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DA9DC" w14:textId="0DB6C2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A2CCB" w14:textId="5C1BF0F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559B6" w14:textId="508B10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F7F98" w14:textId="4EC5D5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EDA63" w14:textId="12B1A9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3630E2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3D3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5245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F1C0E" w14:textId="68CB4D8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41CC1" w14:textId="31CA4C7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FDF85" w14:textId="572A15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ECF21" w14:textId="611C73E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CE85A" w14:textId="4A4EAC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A837D" w14:textId="7E0BB41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60AB05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1D8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B43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92756" w14:textId="791282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6FC9D" w14:textId="60DB89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5DBF1" w14:textId="1662F44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37C46" w14:textId="1A0E329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36D75" w14:textId="028293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B0E27" w14:textId="449E364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70167D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B6F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85A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7B391" w14:textId="5E4B773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08DBA" w14:textId="4796B3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A006C" w14:textId="441814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EFFC9" w14:textId="0EE25B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77F9D" w14:textId="131BD8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76959" w14:textId="0DBB7EF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12E6DD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90A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2E7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C481A" w14:textId="14D711E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6C63E" w14:textId="7F9FA5A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00639" w14:textId="2FDE1FF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A069" w14:textId="74E8A6C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59E9C" w14:textId="200BEB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27E91" w14:textId="4D3016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4C1E97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8EA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FCA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0F47F" w14:textId="756F6A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05DD1" w14:textId="441FF5E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BDECF" w14:textId="30E1CE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F9AC5" w14:textId="5159037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13CE0" w14:textId="7657F17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937E4" w14:textId="6AFC36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0BB1DD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73B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219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915EB" w14:textId="4BC3B0D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AD115" w14:textId="0BC72D1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3DE15" w14:textId="54B0D1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BA21A" w14:textId="5293528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66415" w14:textId="3C84BA9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A7304" w14:textId="3EEFFB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81D3B9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3D20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E82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9EA17" w14:textId="730B079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642A8" w14:textId="16D74AF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7F9C0" w14:textId="5BB6CB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528F8" w14:textId="2C1FE4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1936D" w14:textId="118D38F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19490" w14:textId="7834AC7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C9F836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4039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BB6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891CD" w14:textId="6126D2F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E423C" w14:textId="10D58B8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FCCB1" w14:textId="6CDE12A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C746D" w14:textId="11B175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B3013" w14:textId="5AF8083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FFE66" w14:textId="6CEE2EC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CEF65CD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817D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B46D7" w14:textId="78D0ABE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C981BE" w14:textId="3F8497D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83357B" w14:textId="6C42C94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A79942" w14:textId="41065D8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AF5031" w14:textId="586B26E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5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A4521F" w14:textId="58A8B8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2A8B2C0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12A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150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CCA8C" w14:textId="3D76A3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349A9" w14:textId="075752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D81FB" w14:textId="7717734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04CC1" w14:textId="062012C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D6866" w14:textId="1F22D44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AD432" w14:textId="177FBC5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1B5090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5B6C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2CC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14DDA" w14:textId="7D56A5D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4665B" w14:textId="7A00708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799CE" w14:textId="5ECDBC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471A3" w14:textId="6022743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87971" w14:textId="5B83742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7CE60" w14:textId="49048A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841C57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8F8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EFD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62704" w14:textId="79EDC07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3B080" w14:textId="668B956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6F5A4" w14:textId="11ED35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A77EF" w14:textId="6BCDDB4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7E01E" w14:textId="6C425C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DC5FF" w14:textId="16DAB28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E6E678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058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2D3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77E5A" w14:textId="1E39A5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71A5C" w14:textId="157618F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B2932" w14:textId="4E48C2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81A9C" w14:textId="28C41B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1BC65" w14:textId="5DDF79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553D8" w14:textId="1E060A8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C5179E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75D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D34D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24672" w14:textId="19601B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571C8" w14:textId="5598612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AF4ED" w14:textId="4559182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2F7D2" w14:textId="44F84AB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A1752" w14:textId="2539D4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D6B13" w14:textId="1111FA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082C2C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EE0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3C3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7B00B" w14:textId="4295F4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97ED2" w14:textId="1ACF3E2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31CA0" w14:textId="409FE23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DF3E8" w14:textId="4EFD60B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2AD3A" w14:textId="24E0AB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C4869" w14:textId="6D110D7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6D0410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735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D3C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DE80" w14:textId="5C389D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7A50D" w14:textId="7CB269D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3A150" w14:textId="2220B52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05FBE" w14:textId="32F9CFB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5C23B" w14:textId="352D2F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932D8" w14:textId="646D1BD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D443A9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BFBC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768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EC51E" w14:textId="6A429F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CD25B" w14:textId="2EA1B6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EF1AE" w14:textId="2AAB281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A8D88" w14:textId="4D99D98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474C6" w14:textId="069FA9E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085A7" w14:textId="63189B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4807DD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7EA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272C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A8B9F" w14:textId="79C1D9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B1D3D" w14:textId="0F4945C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D9C20" w14:textId="316FD07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B7847" w14:textId="133A81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210FD" w14:textId="6031381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2818A" w14:textId="139A62D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E8A11F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8CB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7FD1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4BFC8" w14:textId="4816420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E3B7D" w14:textId="3D681A8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D1076" w14:textId="0D0BB5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D67D7" w14:textId="19F548D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58F60" w14:textId="5CD0AA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A41C5" w14:textId="1EBF2B6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7DA8D9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0CE3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3A3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863C4" w14:textId="696CEDF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855A8" w14:textId="4A06A28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AE6D1" w14:textId="7F2B29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5E97F" w14:textId="50F0D0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737E" w14:textId="452029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A981F" w14:textId="2A217A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AEFFBC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6B9C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15A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78ED9" w14:textId="2493EA3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00E5F" w14:textId="7B20EA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42FF3" w14:textId="20CC94A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04428" w14:textId="519E54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3AC4A" w14:textId="0A4E63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5732B" w14:textId="3B3820E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D3C927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A11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6D4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8DA78" w14:textId="52947E0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1F23B" w14:textId="51452BC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68399" w14:textId="3113946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35DFA" w14:textId="2972D49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8E7AF" w14:textId="449897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CF054" w14:textId="23AC37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80B7D4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CCC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41D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7FDF" w14:textId="6A124EE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C32BA" w14:textId="7B3DF6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2E38F" w14:textId="410D901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0DB90" w14:textId="5D1CB13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3EB78" w14:textId="394635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D315C" w14:textId="7518717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7641762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2B5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A2175" w14:textId="1D5B469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324830" w14:textId="5954EF8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084C9A" w14:textId="6BA976E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6F90C1" w14:textId="0DC57A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1109AB" w14:textId="3A6362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5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AC9885" w14:textId="00CEA1D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8 </w:t>
            </w:r>
          </w:p>
        </w:tc>
      </w:tr>
      <w:tr w:rsidR="005A7175" w:rsidRPr="005A7175" w14:paraId="4648A96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1E8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54E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80522" w14:textId="5EF4DF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9A3F3" w14:textId="21F1749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35667" w14:textId="395227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67EF1" w14:textId="1526F83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0AF01" w14:textId="78C6A29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68FD4" w14:textId="2052408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E2C8A9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6E7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382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CF66F" w14:textId="2787102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6F9A3" w14:textId="437FDD8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3989D" w14:textId="512B81E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293ED" w14:textId="5426CC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1E396" w14:textId="709EDC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4A7F7" w14:textId="477077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0E844C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DB7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ABC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06BED" w14:textId="5BFC33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942DC" w14:textId="06425C0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6AAA4" w14:textId="1FC90E5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D42AC" w14:textId="7544EC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3AC4E" w14:textId="2F3F8E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614C8" w14:textId="71C5D9F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D48BED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447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979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5EB47" w14:textId="7202E5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FFF9F" w14:textId="0E20F55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E6847" w14:textId="38FFAE9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34CC0" w14:textId="739B99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43D64" w14:textId="688A55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3DE6C" w14:textId="33E8260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8 </w:t>
            </w:r>
          </w:p>
        </w:tc>
      </w:tr>
      <w:tr w:rsidR="005A7175" w:rsidRPr="005A7175" w14:paraId="4BEDD4C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CE26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6E6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2498D" w14:textId="097C9FC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C8DB3" w14:textId="02B722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4DFF3" w14:textId="64CC76B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0318A" w14:textId="2578A2D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940D2" w14:textId="60C907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868EB" w14:textId="5C0B27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5A81F88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E0925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008EB9" w14:textId="49D59C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8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702DD7" w14:textId="234062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9B7AC2" w14:textId="524066E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,35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C11C72" w14:textId="6D2665F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3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6D358D" w14:textId="5809C47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6,99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AC50E4" w14:textId="2C8D57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819 </w:t>
            </w:r>
          </w:p>
        </w:tc>
      </w:tr>
      <w:tr w:rsidR="005A7175" w:rsidRPr="005A7175" w14:paraId="533B659D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CE83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860047" w14:textId="39D7C04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C5A87F" w14:textId="644A6A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DDB79F" w14:textId="687F25A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8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DA4466" w14:textId="6067A59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7EDDC9" w14:textId="7BC715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92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0F54F7" w14:textId="2014B20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</w:tr>
      <w:tr w:rsidR="005A7175" w:rsidRPr="005A7175" w14:paraId="15FB507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628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548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F1E67" w14:textId="4405ACE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E22F9" w14:textId="25B142E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05DDC" w14:textId="624409D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D8BA0" w14:textId="09E80CF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256A4" w14:textId="1C29F5E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27911" w14:textId="346FAB3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800869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A2C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4A4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4F618" w14:textId="03EBB3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199EF" w14:textId="41C6B1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B4DE6" w14:textId="4E7E96D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855DC" w14:textId="5D306B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2A295" w14:textId="2F08848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6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3D073" w14:textId="62EDF30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D9A560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8659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EFD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433BE" w14:textId="2B3513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1CBEC" w14:textId="0FF88A7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91D04" w14:textId="2EA7FFA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AD4BB" w14:textId="61DD2EC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FDF34" w14:textId="6C764BF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29C7E" w14:textId="6D10D7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3C2709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242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E9B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D4A05" w14:textId="1C75692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D5D28" w14:textId="0ABE233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BC257" w14:textId="2265FF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B5249" w14:textId="0A48D2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635B" w14:textId="0636516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073AD" w14:textId="175339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1ED200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71C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83E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1F15E" w14:textId="219C01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56037" w14:textId="1A4D50B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8F940" w14:textId="456D1CE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8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EB024" w14:textId="78BD38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82F25" w14:textId="11CEC9C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84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55EA8" w14:textId="048E402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</w:tr>
      <w:tr w:rsidR="005A7175" w:rsidRPr="005A7175" w14:paraId="5997F02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3AEC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5AF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0C149" w14:textId="185E50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3CDA8" w14:textId="3636660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59274" w14:textId="680845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03F9B" w14:textId="275BADA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52AD9" w14:textId="58B7AC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2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9A551" w14:textId="35E199E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72903C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4552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32B8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9D800" w14:textId="5CABB7B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03870" w14:textId="1093ED5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2029F" w14:textId="12BA30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B50BF" w14:textId="6F5971D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5980F" w14:textId="666CB6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76E22" w14:textId="7DC5CE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AC5BB8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241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6401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6572D" w14:textId="2E7B83F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B2D7E" w14:textId="34449F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D13F0" w14:textId="0494580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BDDE" w14:textId="6B3DF19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AEC20" w14:textId="06972C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2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178D7" w14:textId="1CAD74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73C8844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B8FC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FDA43" w14:textId="49A58F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551CDA" w14:textId="73FEF5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4088DF" w14:textId="3639DEA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3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FBD43" w14:textId="0572626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9C7C8B" w14:textId="115326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81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2CC18" w14:textId="4D02CCF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699AC09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460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64F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E6B5D" w14:textId="64CDEA9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98F72" w14:textId="51EF6EA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0FF41" w14:textId="1840C6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D173C" w14:textId="20D151F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14298" w14:textId="6915E4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4AD58" w14:textId="1C34105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192920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A4B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16C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734FB" w14:textId="1A9142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84B10" w14:textId="0ABDBE5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48DE6" w14:textId="753F335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49422" w14:textId="3865C3C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3C58C" w14:textId="0041EA6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E8CF6" w14:textId="44CCC21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461E60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82B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CA43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58064" w14:textId="128724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B5A10" w14:textId="6CC612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AFA91" w14:textId="575E3AA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B75F3" w14:textId="36213C3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8CCFB" w14:textId="3B7338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CB3FF" w14:textId="2D88CD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507117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24A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B0D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E3B28" w14:textId="5007481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04FC3" w14:textId="7A21F9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0CAB3" w14:textId="53465B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D0D39" w14:textId="185EC70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0EF2A" w14:textId="4FB46F5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40596" w14:textId="623EBD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20CA01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641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8009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B5887" w14:textId="6F79456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00B63" w14:textId="350FA4E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18E5C" w14:textId="0330C4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F3E82" w14:textId="013484E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DC7F6" w14:textId="477088B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CEDD4" w14:textId="5C70BD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1FAEFE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6E73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177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19A99" w14:textId="75C7EE5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4D585" w14:textId="2C0586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02568" w14:textId="531E83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7FBAB" w14:textId="189910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EB6BF" w14:textId="338AAA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59F3E" w14:textId="7018507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542CF9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25DB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205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71F88" w14:textId="2D285C0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19BB2" w14:textId="34C7070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EB5BD" w14:textId="1B12854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EBE5F" w14:textId="5E69AF3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A0A84" w14:textId="3F451E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25926" w14:textId="3B044ED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8B7E3E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189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570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418AB" w14:textId="2F6DA26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32838" w14:textId="52D349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ACCDA" w14:textId="5B3FF7A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19F3D" w14:textId="0C4EA2D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6AB0B" w14:textId="21F7F8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CB490" w14:textId="3C524A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E5CB69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F353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860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E0E6B" w14:textId="4C7B18D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BF3FD" w14:textId="0673314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C17F0" w14:textId="6FE071C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F22BD" w14:textId="29ED78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46A40" w14:textId="60E4AD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9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CFEED" w14:textId="1225B4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FB5346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5BF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673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9F1C8" w14:textId="46C69BA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D3097" w14:textId="017B706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DEDC4" w14:textId="4B5880C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7720A" w14:textId="251434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EAA71" w14:textId="1CD2D9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DB5D3" w14:textId="653B1E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724F12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7F13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E963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67D46" w14:textId="3907C3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0BB78" w14:textId="66BF4EA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4F103" w14:textId="6CFBCA1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EFB33" w14:textId="352650A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797CA" w14:textId="503B540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6E610" w14:textId="3E5097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8D52B9F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44D41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8A400B" w14:textId="5BE7C5A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C7A1DD" w14:textId="117BC04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97A25" w14:textId="31DD819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6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EFB5A1" w14:textId="6B43EDC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9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17D9AB" w14:textId="6CF688E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,97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0682CF" w14:textId="203257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176 </w:t>
            </w:r>
          </w:p>
        </w:tc>
      </w:tr>
      <w:tr w:rsidR="005A7175" w:rsidRPr="005A7175" w14:paraId="27A8BD2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746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10C7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8A4F9" w14:textId="2D571C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DB9A6" w14:textId="49D8F9F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8034D" w14:textId="3C6589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36D53" w14:textId="6171F0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5E684" w14:textId="7F452EE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915DE" w14:textId="737EEE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</w:tr>
      <w:tr w:rsidR="005A7175" w:rsidRPr="005A7175" w14:paraId="16039A2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DD4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E5C6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BEAC2" w14:textId="232E9BF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9DA4E" w14:textId="6B82A5E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8EDA1" w14:textId="64B645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106BD" w14:textId="438FF13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C64EA" w14:textId="71F04BB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2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84031" w14:textId="584937A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1D42EE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E8C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8A17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81180" w14:textId="0A5A1D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43437" w14:textId="24A4C7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3FE38" w14:textId="31A067F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93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C74D2" w14:textId="7239624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A8B41" w14:textId="55D2FD9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94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D3D45" w14:textId="595FF01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</w:tr>
      <w:tr w:rsidR="005A7175" w:rsidRPr="005A7175" w14:paraId="52C47E8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7F5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5FE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C68BE" w14:textId="621719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B274E" w14:textId="6B1D266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F8C7E" w14:textId="0EAB69C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D773F" w14:textId="6D8218D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48294" w14:textId="6290FDB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63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247AC" w14:textId="7AD3E43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95D7DE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5FF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FFC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56022" w14:textId="704D4A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5B0EC" w14:textId="4021DF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12CE5" w14:textId="75F8A5F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41AE4" w14:textId="4207B4B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88487" w14:textId="4CDCB1D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117DD" w14:textId="18A440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</w:tr>
      <w:tr w:rsidR="005A7175" w:rsidRPr="005A7175" w14:paraId="530806A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41A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D604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492CA" w14:textId="19DAF87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022EE" w14:textId="5549E6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CC3E" w14:textId="4AFAA6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040D1" w14:textId="7448FC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340AF" w14:textId="33CD5F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6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53A3C" w14:textId="31ED1B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</w:tr>
      <w:tr w:rsidR="005A7175" w:rsidRPr="005A7175" w14:paraId="33879D8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351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768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26241" w14:textId="4E6B76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03592" w14:textId="78949E3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419B3" w14:textId="2ABCEE2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7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AC504" w14:textId="0874BBD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4EDE3" w14:textId="071B23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22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70997" w14:textId="4B63693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95 </w:t>
            </w:r>
          </w:p>
        </w:tc>
      </w:tr>
      <w:tr w:rsidR="005A7175" w:rsidRPr="005A7175" w14:paraId="19046F3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31C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1DB7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E2DB0" w14:textId="6478FF4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BACA2" w14:textId="21F9E04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A6159" w14:textId="38475EE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56A67" w14:textId="690E26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FB2E8" w14:textId="4812E96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F3EAD" w14:textId="5D62552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51F7DC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BF1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F62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8A884" w14:textId="20D6B0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58F7F" w14:textId="49C7FC3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EAFCF" w14:textId="51B0F74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B8CA3" w14:textId="258201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F2D64" w14:textId="13A63A3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6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D4FEA" w14:textId="357ECEE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3791B9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916D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EA80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1C20D" w14:textId="01BF28C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E69ED" w14:textId="44D379D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296F2" w14:textId="1D63F7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5807C" w14:textId="146F68D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EBBDC" w14:textId="112F57D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8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9C436" w14:textId="00420A8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63 </w:t>
            </w:r>
          </w:p>
        </w:tc>
      </w:tr>
      <w:tr w:rsidR="005A7175" w:rsidRPr="005A7175" w14:paraId="11F4A80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35C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6BD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4041F" w14:textId="262981A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E983" w14:textId="50EC1B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10EAB" w14:textId="5628E6D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CAC49" w14:textId="1EBDCB1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A3127" w14:textId="34D4F30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6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C8DB1" w14:textId="7424EB0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B1209F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FD22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E6E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38596" w14:textId="62AFAC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89BAA" w14:textId="066C91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8B03D" w14:textId="78D410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5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DC1CB" w14:textId="068486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053FA" w14:textId="6B9FB47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64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25F62" w14:textId="33EB949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F341B4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54C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2E46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1B476" w14:textId="5D18C04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4F9AC" w14:textId="55A18FC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AF70E" w14:textId="5EF6EF8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49712" w14:textId="65CCE7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47637" w14:textId="1F17E5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6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7EC61" w14:textId="0DFE5E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741258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67A8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79F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17CCD" w14:textId="1C99011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D91F3" w14:textId="6E2293D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4EA12" w14:textId="61EBB1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4A9BA" w14:textId="048872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021B6" w14:textId="02205DA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7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9EE20" w14:textId="27AD98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CA16D7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8A4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E65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EB818" w14:textId="7C4CE1C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9574D" w14:textId="0DB43A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6CBA3" w14:textId="6E25530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EFB90" w14:textId="21EEAF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5AADE" w14:textId="330ACDA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8BB2D" w14:textId="47A42E0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4AF12C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21A7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E41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5C9DB" w14:textId="299A5BD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DD75C" w14:textId="0D8316D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BC77B" w14:textId="48756D8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0721A" w14:textId="319D06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64708" w14:textId="033A4D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FD3D9" w14:textId="407AA9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19700D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0728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65F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58B72" w14:textId="13E1CF3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35DB1" w14:textId="6A2EB9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E41DE" w14:textId="1D872D6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1B112" w14:textId="0475FD4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2EE10" w14:textId="69BC6BF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8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38C37" w14:textId="616306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5A7175" w:rsidRPr="005A7175" w14:paraId="5D3CF38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8C5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DCB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5DB42" w14:textId="15DBD0F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92C5E" w14:textId="3B3A5F3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81799" w14:textId="0397D4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E1AEE" w14:textId="637672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BE7D6" w14:textId="0BB161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9F29A" w14:textId="2054F03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E60778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69B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84A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FCF71" w14:textId="5D2809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5EF88" w14:textId="0075522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2E0D7" w14:textId="6D4328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866EF" w14:textId="6B0B495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19599" w14:textId="037FFF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4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4DFF4" w14:textId="72D66AE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521485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6080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EBE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A723F" w14:textId="4B7BE4E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DC86F" w14:textId="12A7E2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F1361" w14:textId="420C18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74DE6" w14:textId="0CB44E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44C58" w14:textId="340AC9B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19300" w14:textId="638FCA2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FD45C9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0BC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98DB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FCC13" w14:textId="3CE472E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4E020" w14:textId="7EFDB51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702C4" w14:textId="2C1105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1FC90" w14:textId="6589D6B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2CE3E" w14:textId="3D496E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F07A1" w14:textId="6B82124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8B625E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FFF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B3B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4C7AE" w14:textId="731170E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D1F52" w14:textId="707B976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78712" w14:textId="436B40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5A82A" w14:textId="0614C3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118F2" w14:textId="0C4807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2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6AC8B" w14:textId="15C5F51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94AC46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95E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CE0D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AC351" w14:textId="450E2B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3D624" w14:textId="667E405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AE324" w14:textId="5ECC53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8C188" w14:textId="4EBC1D6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55626" w14:textId="41A3FDA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76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6BE2E" w14:textId="133AA4F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4 </w:t>
            </w:r>
          </w:p>
        </w:tc>
      </w:tr>
      <w:tr w:rsidR="005A7175" w:rsidRPr="005A7175" w14:paraId="34C54799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5D67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4B24CE" w14:textId="01B2674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F99F2" w14:textId="60C8E7D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51D212" w14:textId="1A78A4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49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F4F1CE" w14:textId="6D22898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ED29A8" w14:textId="4FD436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50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63BFE3" w14:textId="62D4DFE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2 </w:t>
            </w:r>
          </w:p>
        </w:tc>
      </w:tr>
      <w:tr w:rsidR="005A7175" w:rsidRPr="005A7175" w14:paraId="7C2E9FB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894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827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0C329" w14:textId="3333CFF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BAC5F" w14:textId="381776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0A65C" w14:textId="319489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AD5D7" w14:textId="5F493A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A5858" w14:textId="5D4BA10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C0D7F" w14:textId="5D6892C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FEA46F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152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0DC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22F20" w14:textId="52227F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6D4F0" w14:textId="569210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3CDD6" w14:textId="458CEA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C4BA2" w14:textId="36DA0B7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E44DE" w14:textId="31A68F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4C945" w14:textId="3878D7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296491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239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656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36140" w14:textId="4101DCB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6C970" w14:textId="1719FDB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AAAD3" w14:textId="0A1964B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83206" w14:textId="50A474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3F40E" w14:textId="124B344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66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6C23D" w14:textId="479D61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0 </w:t>
            </w:r>
          </w:p>
        </w:tc>
      </w:tr>
      <w:tr w:rsidR="005A7175" w:rsidRPr="005A7175" w14:paraId="2F0FF95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EFA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1E0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AB0D2" w14:textId="279D02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E1FE3" w14:textId="0468C20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A18C3" w14:textId="57C2281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4CDC0" w14:textId="6DC34BF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62194" w14:textId="48F7E99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31B03" w14:textId="1E3BED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6F9776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C46E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82E4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71DF" w14:textId="4EE979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42DF7" w14:textId="64C991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407D0" w14:textId="0072023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CA169" w14:textId="7F005B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913E3" w14:textId="3A9C70B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1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C9DAB" w14:textId="2FDAB2E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6D4BF7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73C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A4A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6BB2D" w14:textId="322F26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7A4B6" w14:textId="403C71F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69B27" w14:textId="7853950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B1A7C" w14:textId="7F73449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3CF81" w14:textId="55843C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5425" w14:textId="47A4FCB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5F5A4C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248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71A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F0514" w14:textId="58E765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293DB" w14:textId="5FC61FF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EE5E3" w14:textId="735F63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6318C" w14:textId="1C88BA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799E7" w14:textId="0911AD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82F26" w14:textId="36D851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1C3AC1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FA7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6D87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AED73" w14:textId="355F3A1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432AA" w14:textId="157243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86E15" w14:textId="3CBDC8B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42306" w14:textId="1C1AE6A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07FB6" w14:textId="1EEFAB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03D7C" w14:textId="1E4A9D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2FDD4A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ECE4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CF3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48BAC" w14:textId="21C4A7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F19DB" w14:textId="6543BC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FAE44" w14:textId="74E57EF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D3A06" w14:textId="74D329D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7D16B" w14:textId="2DC923D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9DC87" w14:textId="472427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F3221F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4BC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00CD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90F63" w14:textId="17AB8D5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011CC" w14:textId="4D4B1BC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787DE" w14:textId="563A59D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41170" w14:textId="344AA88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DBB99" w14:textId="090D614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2A21D" w14:textId="08E473E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4106A1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D6B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D24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5FDB5" w14:textId="5BC65A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2ED4F" w14:textId="0CDF48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6C08C" w14:textId="1A0F2A3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59452" w14:textId="120E146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80959" w14:textId="5AA7A4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B62F8" w14:textId="61794C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E728F7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284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4DB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9B53F" w14:textId="21114EC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B38E9" w14:textId="3F96F9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30269" w14:textId="36CA8C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03FB9" w14:textId="30BDD8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98448" w14:textId="6C0BBC6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4A389" w14:textId="774E28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FA406D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6BA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F14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9DDE9" w14:textId="19EA258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3070B" w14:textId="4327FEA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1EAD8" w14:textId="765EF48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B1CA3" w14:textId="7D9277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66D95" w14:textId="16ECC9E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6DB33" w14:textId="1A674AF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1002E3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78C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575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DACCC" w14:textId="7EBA53B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AD957" w14:textId="202D5D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0A02B" w14:textId="05F60D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68FD" w14:textId="694DFAF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183CF" w14:textId="25B4D46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A6421" w14:textId="45C2732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4091A7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9C0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879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3A1AC" w14:textId="2723FA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E1D9F" w14:textId="2A6C5C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34A4F" w14:textId="79696C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6819B" w14:textId="1505591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6E708" w14:textId="152B09C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01EF" w14:textId="446776E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9F17D0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955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3E5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7D4D0" w14:textId="0A24DC2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C201A" w14:textId="0C6FE64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87F0F" w14:textId="3A7B6A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F0E6F" w14:textId="46938F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983B3" w14:textId="048BA9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E5FE3" w14:textId="315A53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54E6F6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64F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794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EFD27" w14:textId="52E8DA2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267E8" w14:textId="5E228E5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90599" w14:textId="3579DA5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8A202" w14:textId="1FE279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C285B" w14:textId="445294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4E7D3" w14:textId="699E47C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8E898A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4B5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2756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F6D4E" w14:textId="007AA47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0FE3D" w14:textId="06E65F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626C6" w14:textId="7EEE3F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A781B" w14:textId="7CF8587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E9F85" w14:textId="0B8ED09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A6098" w14:textId="01EC9C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19FDAC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565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F40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F28C4" w14:textId="57F9EF1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BB62E" w14:textId="0BBD9A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8C76B" w14:textId="30EC50E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7435D" w14:textId="6DE621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02B6B" w14:textId="6681F02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E592C" w14:textId="2CB3B1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EAFADF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7FB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876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54BA8" w14:textId="74F63D7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44E44" w14:textId="530C686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B3F34" w14:textId="0C2AE90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45FB8" w14:textId="1430035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8E7AA" w14:textId="2BE6B3F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7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C4C16" w14:textId="72CDE67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766C7B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21C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561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A6706" w14:textId="79F7E7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F4FCF" w14:textId="531C9AE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590FE" w14:textId="00E981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81D1E" w14:textId="29181F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1CE42" w14:textId="47844B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282F6" w14:textId="1A7ABA2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2F8144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7D79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5E90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AC94E" w14:textId="391A0E6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97B8B" w14:textId="77114C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564E8" w14:textId="186D34A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CD0DB" w14:textId="716BEB7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51A5A" w14:textId="485E741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0E2C2" w14:textId="370BB8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</w:tr>
      <w:tr w:rsidR="005A7175" w:rsidRPr="005A7175" w14:paraId="2DE712B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DCB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33F2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9E8E6" w14:textId="0347440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88876" w14:textId="2E51199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7E697" w14:textId="778133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612E3" w14:textId="3120FF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F54BF" w14:textId="2649B2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30BC3" w14:textId="54B2770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376350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6501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AAE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6E6D7" w14:textId="753990B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286EB" w14:textId="038F45F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EC3C8" w14:textId="1BDE7A3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9A466" w14:textId="2CBF59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4C79A" w14:textId="201344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0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A442C" w14:textId="1E3CADE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DE0393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D671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7FE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569E2" w14:textId="5BDD72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BDCDE" w14:textId="1578B6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4FB5B" w14:textId="115493C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B8934" w14:textId="0005F06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B841B" w14:textId="5B73B03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7CF15" w14:textId="316761C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94285F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FAB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7FF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82A32" w14:textId="35E3B3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781E1" w14:textId="413E222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E53AD" w14:textId="16040E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D03DE" w14:textId="69A1C6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A2467" w14:textId="2D12C92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36B91" w14:textId="741A1D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1AA707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980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F749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9AF0E" w14:textId="660EA3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DAE3D" w14:textId="1428B8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22144" w14:textId="074BB46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31601" w14:textId="095218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FF836" w14:textId="69784EE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1ECE9" w14:textId="1296907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F3FC37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8C2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675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B92A1" w14:textId="566F6F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50EF9" w14:textId="7FE5182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C09D3" w14:textId="1244B6F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1B34E" w14:textId="16FF0ED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86E09" w14:textId="4198276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219AD" w14:textId="0663A6D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98A7D69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3B4A6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A15F61" w14:textId="0B358C0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D4D48C" w14:textId="2C7D213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EABD33" w14:textId="053E66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5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692C2A" w14:textId="7A1CA2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D00A8C" w14:textId="7C2B28F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76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3154AF" w14:textId="0EA9347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71 </w:t>
            </w:r>
          </w:p>
        </w:tc>
      </w:tr>
      <w:tr w:rsidR="005A7175" w:rsidRPr="005A7175" w14:paraId="40D10A7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A1C0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329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A4A50" w14:textId="06E0D9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1A533" w14:textId="00E0CC7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B499A" w14:textId="06DC5B1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37C00" w14:textId="5D35FA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8EAC8" w14:textId="71D3364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3F23E" w14:textId="563489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AB0ACD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B5E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8FA9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1E0DF" w14:textId="123929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CB471" w14:textId="4BD7960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2F60C" w14:textId="7EB0B1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5D72A" w14:textId="6BEDC95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C636C" w14:textId="75DA8F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F23E3" w14:textId="5998849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5 </w:t>
            </w:r>
          </w:p>
        </w:tc>
      </w:tr>
      <w:tr w:rsidR="005A7175" w:rsidRPr="005A7175" w14:paraId="5D70590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33A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43E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975CB" w14:textId="6C7A07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8BF3F" w14:textId="4AF60CB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D86D6" w14:textId="7BCA8C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AAD5D" w14:textId="47D3A7B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998A8" w14:textId="16B8B6D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256FF" w14:textId="503AFF6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5A7175" w:rsidRPr="005A7175" w14:paraId="215AB54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4BDC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08F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44093" w14:textId="77CA689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E1554" w14:textId="1BFFC6D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50DC3" w14:textId="23CE220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DA7F0" w14:textId="064BCD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08192" w14:textId="0BA9BA6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7A0A4" w14:textId="0B31DAC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6 </w:t>
            </w:r>
          </w:p>
        </w:tc>
      </w:tr>
      <w:tr w:rsidR="005A7175" w:rsidRPr="005A7175" w14:paraId="5606852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94E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182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BAC75" w14:textId="2B598BA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3B08F" w14:textId="08F98AA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956AA" w14:textId="234D4F5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E5CD9" w14:textId="138FFE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CC74D" w14:textId="24051C3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6B6FB" w14:textId="5716E3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5A7175" w:rsidRPr="005A7175" w14:paraId="678D53D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E744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F4B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A69BC" w14:textId="038787E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7085F" w14:textId="539C32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8EB65" w14:textId="6B0074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B5516" w14:textId="17F3E3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C0D33" w14:textId="6E3611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3400E" w14:textId="1E3A6B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6710E5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5672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2D7B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9BF06" w14:textId="33324CF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23094" w14:textId="718CF2C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E9114" w14:textId="310DAAD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09B02" w14:textId="7509D0D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7878D" w14:textId="546B0ED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7EE62" w14:textId="790C329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950655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06A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499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4AD17" w14:textId="51DB96E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11B88" w14:textId="5BE8988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F186" w14:textId="48AAD6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34F3C" w14:textId="075A9A5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39B6C" w14:textId="3975FC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E43EB" w14:textId="165AB32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E72ECF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D76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C85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78CF4" w14:textId="0918E2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724C3" w14:textId="7184CE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A288E" w14:textId="714ED6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28FA7" w14:textId="6AA517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DB8C1" w14:textId="73D3F09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5C212" w14:textId="4E75EAF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07A18C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A14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AF3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CEEC3" w14:textId="4CA7774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058CD" w14:textId="5682C69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B7F85" w14:textId="2E986C4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8035B" w14:textId="47371AF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A594" w14:textId="05A59F0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E11B4" w14:textId="6BC59C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</w:tr>
      <w:tr w:rsidR="005A7175" w:rsidRPr="005A7175" w14:paraId="13D315D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67E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6F6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51742" w14:textId="47B80F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A2CE5" w14:textId="28651ED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938F0" w14:textId="632847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A30D1" w14:textId="2B36055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FB5C4" w14:textId="3E94AC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CF300" w14:textId="5BECD52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9FB9BC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91C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242C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7C9FE" w14:textId="2C4B8E4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CF3FC" w14:textId="48D7E9A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8D4CE" w14:textId="2BF703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89689" w14:textId="0F287A5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3EC58" w14:textId="21BFF33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2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EDF5B" w14:textId="3D29FE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1 </w:t>
            </w:r>
          </w:p>
        </w:tc>
      </w:tr>
      <w:tr w:rsidR="005A7175" w:rsidRPr="005A7175" w14:paraId="30837C4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3BC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785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6069" w14:textId="2047EDC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288F2" w14:textId="439321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C6C93" w14:textId="7D8F768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E3A3D" w14:textId="1F7DA0F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D1325" w14:textId="7A2C2B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45C3D" w14:textId="5166293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5A7175" w:rsidRPr="005A7175" w14:paraId="2758D20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3B41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1B4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ABF12" w14:textId="1C51094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11EBC" w14:textId="7C979D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4DC40" w14:textId="7EB30DC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267CF" w14:textId="509B04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51A88" w14:textId="2DAC396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7C54C" w14:textId="79DA743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876C1A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EDD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A66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B2595" w14:textId="1358B9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D814D" w14:textId="5DC455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614FB" w14:textId="5C01E73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FA8E4" w14:textId="53BF8D7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F0626" w14:textId="4461A4C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BB90B" w14:textId="401F85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95AE1E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FD14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D42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18674" w14:textId="323482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FE781" w14:textId="04B9E5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143A1" w14:textId="76D373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C27D1" w14:textId="33C78EF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05CD6" w14:textId="5AA6C47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64466" w14:textId="0E88899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3FEB2F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96E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DE5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437A9" w14:textId="3C939D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82E62" w14:textId="483C50A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80CDE" w14:textId="066C45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25B04" w14:textId="17013E8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A9565" w14:textId="5C451CB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8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247F1" w14:textId="085127B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9FFCCC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422A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1CB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89DC8" w14:textId="1743E3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9F054" w14:textId="70A0D1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584EF" w14:textId="49CCDB0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98410" w14:textId="5CA1A2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C3F57" w14:textId="46C0E5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6CB3E" w14:textId="627D07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2 </w:t>
            </w:r>
          </w:p>
        </w:tc>
      </w:tr>
      <w:tr w:rsidR="005A7175" w:rsidRPr="005A7175" w14:paraId="4AD35D5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0FF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238C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A0762" w14:textId="701AB2C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A1E8E" w14:textId="1BAC7B3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31345" w14:textId="56A1F5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6DDE9" w14:textId="4E02594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C150D" w14:textId="48EA4B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0810A" w14:textId="347DBD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52650A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16E8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954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D6D34" w14:textId="01F5A12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316FF" w14:textId="4C1EA18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5E378" w14:textId="703164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3A39" w14:textId="155263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A8F6B" w14:textId="225699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CFF99" w14:textId="336F20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3 </w:t>
            </w:r>
          </w:p>
        </w:tc>
      </w:tr>
      <w:tr w:rsidR="005A7175" w:rsidRPr="005A7175" w14:paraId="0ADB67E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0AF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58D7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A9B2" w14:textId="3CCA789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E11B8" w14:textId="7D5571D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A8F32" w14:textId="6633E8D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4325A" w14:textId="69BF1F3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C8195" w14:textId="5F58308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417A1" w14:textId="2EAA4E7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22FCC0F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E291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EC24B6" w14:textId="01BEEFE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93886" w14:textId="1776490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0A67C9" w14:textId="322807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3C7491" w14:textId="62549D0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50C3C0" w14:textId="7A2384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7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729E4D" w14:textId="3AD6F1D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</w:tr>
      <w:tr w:rsidR="005A7175" w:rsidRPr="005A7175" w14:paraId="719D0CD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43E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8F9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812BE" w14:textId="706EEE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3FE94" w14:textId="5650F15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A61D6" w14:textId="1AA318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220F" w14:textId="0369403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F990D" w14:textId="49DFE3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F6E74" w14:textId="71A64C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579C9C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17C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EF05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6A8AB" w14:textId="5E26CA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1A65F" w14:textId="12121DF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88D42" w14:textId="3A9D8C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01BC2" w14:textId="602D647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5A1D6" w14:textId="0C5C5CF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E9012" w14:textId="3B2497D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275722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F66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E9D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F9F35" w14:textId="35F8BC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B9D61" w14:textId="25628B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16602" w14:textId="26C5E39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33769" w14:textId="150E049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AB70" w14:textId="57E8A4C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A9792" w14:textId="21881DF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F74C9C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888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A09C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56025" w14:textId="17B355B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65145" w14:textId="4D9195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89823" w14:textId="78FE41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148E9" w14:textId="65ACD9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6F672" w14:textId="0B867FC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7186" w14:textId="261506D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CF0C0F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D44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791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50690" w14:textId="50BC820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98C45" w14:textId="4136C1E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6F142" w14:textId="36138C7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241AC" w14:textId="58D837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E5560" w14:textId="07B97F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E214F" w14:textId="4228412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227CA4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6D77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491B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74778" w14:textId="5DCC85F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D713B" w14:textId="3E7E84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DA57A" w14:textId="71308BB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1F6E7" w14:textId="13811F7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9D258" w14:textId="693AB8B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77B09" w14:textId="13E0BFD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DA534A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806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037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2E5AA" w14:textId="731866C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1A438" w14:textId="63568F2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5BCC0" w14:textId="7812DE8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70BBD" w14:textId="45A7AB1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9FA0B" w14:textId="40764DE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A7488" w14:textId="368800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5A7175" w:rsidRPr="005A7175" w14:paraId="6FB62420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E30F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C3E672" w14:textId="6EAB24F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6C5CA9" w14:textId="569EA22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2B908B" w14:textId="6266851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9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550A79" w14:textId="4A84E9A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7FA5F7" w14:textId="27698CF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74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0EBEB0" w14:textId="057FB0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6D04925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4D6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CE9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8378A" w14:textId="4A1B780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76BE6" w14:textId="445A45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303F7" w14:textId="7E3EF1D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BD10D" w14:textId="2155206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FD404" w14:textId="0F2923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54D56" w14:textId="2BFD418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DF8CCF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EF2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CB6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5A12A" w14:textId="667C51D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487B8" w14:textId="6417663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79846" w14:textId="723DF7D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9ADFE" w14:textId="4A92980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4A6CB" w14:textId="7C7692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F7217" w14:textId="5949DC4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406A2F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C468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A42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51837" w14:textId="06AB961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EEBB2" w14:textId="6620E19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4CCEE" w14:textId="194F74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681F4" w14:textId="564985D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45006" w14:textId="57C76E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BC9E" w14:textId="49EFCB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4504F4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770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50F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44135" w14:textId="7EAF94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684DE" w14:textId="7B2CDA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400BC" w14:textId="2E65CD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CD5BB" w14:textId="714F7EA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051EE" w14:textId="27E97E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3FFFC" w14:textId="5454BC8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8E57FA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EED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981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72DE3" w14:textId="4F99E67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81EF4" w14:textId="3C6FA0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8470A" w14:textId="7028EE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A20A6" w14:textId="168A40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36E3A" w14:textId="2785936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86C74" w14:textId="27BB16E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6036AC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DDC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740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A030" w14:textId="4972351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70F42" w14:textId="4B531B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104D6" w14:textId="5AC477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33F84" w14:textId="100FBBD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86026" w14:textId="3ABC525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D90A9" w14:textId="04A8BBE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58B9E0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518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16B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47BE5" w14:textId="03C222E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1BBE8" w14:textId="19DB79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2AA91" w14:textId="3B4317A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65D1C" w14:textId="26F6C7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ECC40" w14:textId="7FEEB7A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E54E5" w14:textId="47EBB57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DFD8BD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A14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1FCF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2C8BB" w14:textId="1ADAB95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B7377" w14:textId="2B42E7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98BA6" w14:textId="33F75A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F3D0A" w14:textId="34EFE9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58B64" w14:textId="0AE5CE3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13E3D" w14:textId="4F17AC7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264170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B98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69F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094C5" w14:textId="62CFAE4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7E957" w14:textId="139AB2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F62AF" w14:textId="6556AA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99BC4" w14:textId="7812E0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99BA2" w14:textId="1E1515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48DE4" w14:textId="0FB468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7B299C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35D8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7D3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A0B66" w14:textId="3C0F929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40D10" w14:textId="2E92FE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603D1" w14:textId="3A1F095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D3D11" w14:textId="46A3D96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CB4B5" w14:textId="70262C0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3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D3D3A" w14:textId="3ECB7C4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69C13C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190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F77F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A7063" w14:textId="6A7B5BC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5323" w14:textId="526420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0695D" w14:textId="0D1697D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6F42B" w14:textId="4E3855B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1F839" w14:textId="6B5148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CA468" w14:textId="1DC8BC3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3465AA9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CB0A0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0A2019" w14:textId="0F8E53E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0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7E3194" w14:textId="36AF220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40D415" w14:textId="43A0EC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2,16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14F0E3" w14:textId="42F5DD7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80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6A0457" w14:textId="1A7D4D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1,33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354934" w14:textId="730C839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,290 </w:t>
            </w:r>
          </w:p>
        </w:tc>
      </w:tr>
      <w:tr w:rsidR="005A7175" w:rsidRPr="005A7175" w14:paraId="1C59F504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10C8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DB7A4D" w14:textId="3086CF9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EFB8A8" w14:textId="70DE84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8BF952" w14:textId="1297A7E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78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E89509" w14:textId="0BFED5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AA305E" w14:textId="28500A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31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0E6589" w14:textId="560B190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2AB58B1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94F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8F2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DB88E" w14:textId="415BB22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DF54F" w14:textId="70F5EA9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88362" w14:textId="44E0F13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51C78" w14:textId="13C355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20793" w14:textId="521F33B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98665" w14:textId="0458C3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1992B2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4AB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01F9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83B19" w14:textId="770673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E8C1" w14:textId="23C33DB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0F034" w14:textId="770A3CE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BEEA7" w14:textId="245E12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F6EEF" w14:textId="247EF0B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FA0D0" w14:textId="2242FC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F5FD85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A08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6CF5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C99C4" w14:textId="0F0FEE0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3BC49" w14:textId="2D418C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B0C51" w14:textId="2742C24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46A6C" w14:textId="6A61A6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399C3" w14:textId="4201AE1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E903B" w14:textId="0815D1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F33F98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C3E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B87B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2591D" w14:textId="1447B2F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17B02" w14:textId="42C9210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8F4E2" w14:textId="17CD409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7775D" w14:textId="0B64760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B0EE3" w14:textId="7289C2E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7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70E15" w14:textId="6B6A9B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E486C3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83E8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2B6D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E8B50" w14:textId="0BA29A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35109" w14:textId="4965FF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878FF" w14:textId="2A041D2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6A75A" w14:textId="4DF61B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F0F65" w14:textId="38D7B5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E7E83" w14:textId="00D4B25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09BC36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C40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411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50A41" w14:textId="5B8472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7455E" w14:textId="478587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CF43F" w14:textId="6B13858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31191" w14:textId="78676C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5CB1B" w14:textId="07AC8AA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7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DA626" w14:textId="51C9037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014B87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3A7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B7D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9CFE6" w14:textId="2D410BB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98140" w14:textId="5B64BFD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02DCB" w14:textId="685AEAE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9B1C4" w14:textId="5D0B0C0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5910F" w14:textId="11426B7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AB2A9" w14:textId="3A8D434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639EE5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47F9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0D5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B9A13" w14:textId="3A3E48A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28E91" w14:textId="3B5045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404F9" w14:textId="02A1C7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FBC6A" w14:textId="24E8F0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C275E" w14:textId="3F0524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F1A8B" w14:textId="69F2E8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8376D9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A0B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B895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01609" w14:textId="43CFC88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A2BCA" w14:textId="7CDD7F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EBA07" w14:textId="00FB69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3699E" w14:textId="5D530B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7D2C0" w14:textId="7B5F631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CEF5C" w14:textId="1E658A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677627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349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4E3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B8B64" w14:textId="077199D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F3998" w14:textId="6F23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153E3" w14:textId="6FDE5B8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C09DF" w14:textId="3404416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3AB1F" w14:textId="3A2EFAB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88873" w14:textId="576CDA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B2ED0F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A56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4178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6B65C" w14:textId="0098347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EC2FB" w14:textId="208E94B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B1609" w14:textId="73A233D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9450B" w14:textId="60ED64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A6E85" w14:textId="17700F1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EAEA4" w14:textId="51BA56A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E660F5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3C2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C38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7EA03" w14:textId="1DC907E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9565A" w14:textId="15D76F8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26554" w14:textId="22FF7F5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62EEC" w14:textId="197F38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2C5CA" w14:textId="302D1BB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A96BF" w14:textId="586E3FA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027AD2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7D4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0AC3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4107" w14:textId="2C0EE6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A5FDD" w14:textId="675CA97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C9594" w14:textId="6394A5D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2FEA6" w14:textId="708796D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FDC66" w14:textId="6CA7F7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73ACD" w14:textId="01D51F5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DC94FD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A937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86E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EE917" w14:textId="6D54EFA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0E98D" w14:textId="3AB3F0A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CAA07" w14:textId="192609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3A649" w14:textId="31CD727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F0CE5" w14:textId="5D5DCF0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E86E1" w14:textId="5EE0D31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ACE931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8A6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37E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3157E" w14:textId="650247E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C519A" w14:textId="05FB956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337B7" w14:textId="075A3E3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D5F37" w14:textId="3C5D5A7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AA4DD" w14:textId="61303A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36AA2" w14:textId="3973CCE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481142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E4CD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7ED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8469F" w14:textId="342C926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A2F3B" w14:textId="72DF53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2D2BD" w14:textId="3CD2DE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B4A25" w14:textId="0BC447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82ABB" w14:textId="3C0EC54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C381A" w14:textId="1C2BA5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CCD7F5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E629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A5A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98F82" w14:textId="3CD77F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35ACC" w14:textId="7551FC6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F2584" w14:textId="075C7A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F17E3" w14:textId="59459D1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43EA1" w14:textId="1161A5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34DD3" w14:textId="2F50D80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3348F6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B888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1349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AD894" w14:textId="3F90057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362D6" w14:textId="521919E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360A4" w14:textId="4C6527F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F568F" w14:textId="38E445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883C4" w14:textId="771CDFD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3CB8C" w14:textId="419EE7E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F8CE0E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F331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717B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5FA6A" w14:textId="74DD0CB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45EB1" w14:textId="734378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19041" w14:textId="1C9FA8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7F34B" w14:textId="7DEA93A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D4A62" w14:textId="5685EA9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B45AD" w14:textId="5B9292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42F110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CDCB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BB6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C5ADA" w14:textId="6C9615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619AA" w14:textId="22AB37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358A4" w14:textId="6DB297D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C42CC" w14:textId="04D4B7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B874A" w14:textId="54A6213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21366" w14:textId="6975C1D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B1E02A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C7B9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DAE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41856" w14:textId="11647D8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671B6" w14:textId="29B90AA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51E20" w14:textId="3E0013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15E49" w14:textId="511E0E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AD3E3" w14:textId="73A0100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F7C3C" w14:textId="3594D25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DF1D5E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8C06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ABD7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3239F" w14:textId="46F65C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A56BD" w14:textId="201893F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E718C" w14:textId="4A33BFE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6B604" w14:textId="4DEC5E5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18D1A" w14:textId="2FC7D3C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EC328" w14:textId="52FA37F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DEC1D8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71E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4DD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73271" w14:textId="5F8986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6DA03" w14:textId="7363E8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69170" w14:textId="2648C87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64258" w14:textId="19C1BB0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BD67A" w14:textId="09691C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FDC1E" w14:textId="06C90B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19630E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67BF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EB9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D6165" w14:textId="268AD46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E39C1" w14:textId="7332A9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A87B1" w14:textId="19299B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45E67" w14:textId="02459B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66BBB" w14:textId="5EF948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FEEBA" w14:textId="3DC65E9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708CC7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F1E3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791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774B6" w14:textId="6A6FAA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515CD" w14:textId="06B07CC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22F57" w14:textId="7F7D88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EFC97" w14:textId="491225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CFA7B" w14:textId="0113B4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2216B" w14:textId="7ED4AB8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901074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85C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F42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825EA" w14:textId="1383F0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36059" w14:textId="6216850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3DDBF" w14:textId="79C9F62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EB0B1" w14:textId="6899F7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D5B01" w14:textId="76CDEB4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91400" w14:textId="2D92DD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9B0D24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159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B34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D7BC4" w14:textId="3E2EDC7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1F229" w14:textId="29D5BB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3CE5D" w14:textId="530D70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0737E" w14:textId="51D0524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B7AF9" w14:textId="3317300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95FE7" w14:textId="43473B3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B3F7C0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07B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14C3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683E4" w14:textId="6D239EA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EC9D4" w14:textId="2825CA9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17134" w14:textId="2F51879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0B1A9" w14:textId="29091DA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C44BC" w14:textId="557E05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5BDD0" w14:textId="2D874CC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DAB76F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6CDF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9903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E935A" w14:textId="1CA30F1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7C9D2" w14:textId="6B9C1C3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6D4E" w14:textId="233F98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C3874" w14:textId="379B5C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EA25E" w14:textId="4B57909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7BD07" w14:textId="37ADC7A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D8ED20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F5E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6A27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37669" w14:textId="5963A7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2898F" w14:textId="0CDB406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4370C" w14:textId="428E027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0AA30" w14:textId="0BDDFA1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DE3AD" w14:textId="56A6E39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467CC" w14:textId="0E47880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2E9003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B427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26B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198F7" w14:textId="2C41252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609E1" w14:textId="529468B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5E7E3" w14:textId="51AE77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DBFB6" w14:textId="3CC08D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0978F" w14:textId="1221260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33F1D" w14:textId="545FF33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1F6C18D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B3A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AD9014" w14:textId="49AD49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7D4D4B" w14:textId="0CF59FE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0B242B" w14:textId="7D5F90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774B01" w14:textId="589748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8546D9" w14:textId="12670C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78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FBB25F" w14:textId="22C3E4D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6 </w:t>
            </w:r>
          </w:p>
        </w:tc>
      </w:tr>
      <w:tr w:rsidR="005A7175" w:rsidRPr="005A7175" w14:paraId="4B8B4F9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C0C4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0A3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8509A" w14:textId="251F2EE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90415" w14:textId="7493E3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E4EE7" w14:textId="25852EA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5D360" w14:textId="70033BD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AF373" w14:textId="440C81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A59FF" w14:textId="0BBC724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078166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970C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7839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00BC6" w14:textId="2ECC15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0958E" w14:textId="73B2A1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62E46" w14:textId="6B68C00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9E40F" w14:textId="0BBF9C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EE8DE" w14:textId="665E28F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8692F" w14:textId="0AB8645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98E7F5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1321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B2B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A8F08" w14:textId="0C5EA6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E0B5C" w14:textId="500FBF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6A004" w14:textId="710D81B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579E4" w14:textId="7AB4D3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201C3" w14:textId="271FD50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7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A58D3" w14:textId="55F3E3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A2CBE2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789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FCC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7E636" w14:textId="6075D16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76AC7" w14:textId="25851C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820DE" w14:textId="143611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1D6EB" w14:textId="417EDE7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EA8EC" w14:textId="26F583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33E60" w14:textId="1CA274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CB999F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760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C4E3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1E4CE" w14:textId="553D2BD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395AB" w14:textId="17B056D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18B00" w14:textId="217846E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E5C96" w14:textId="05A313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2BB50" w14:textId="681BEA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8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8B738" w14:textId="472088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008908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367A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D29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8ECF6" w14:textId="47B4A8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79646" w14:textId="4CB8340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CD7A" w14:textId="2D4FE2F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3972F" w14:textId="5BA043E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BEC6C" w14:textId="75689B4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9B8F0" w14:textId="66029CE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</w:tr>
      <w:tr w:rsidR="005A7175" w:rsidRPr="005A7175" w14:paraId="107FD5A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D4D8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32C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08E6E" w14:textId="518FE0C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504C1" w14:textId="2053FE3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41E14" w14:textId="2549E1A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2C76D" w14:textId="260C7F1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95220" w14:textId="5F32F64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071EF" w14:textId="727F9C2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F2256A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392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2977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A5CEB" w14:textId="577EAC6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B7A4A" w14:textId="28947B0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F3756" w14:textId="3C4DC74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A988A" w14:textId="0E7576A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AA5BF" w14:textId="7A562FB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57264" w14:textId="5FE434C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29DD04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2DC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1C4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91145" w14:textId="0C9D3D5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86180" w14:textId="42A2A68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158C0" w14:textId="2D481A7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66AC7" w14:textId="7AEA17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B5ADD" w14:textId="16BF9D0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9B2D2" w14:textId="3A9E416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DD1F64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CBB5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AE5C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CC0B5" w14:textId="686AB0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99DF1" w14:textId="44AC577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D1D9D" w14:textId="3E8C91A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5DB90" w14:textId="190997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500C0" w14:textId="7E83E93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6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A8CA1" w14:textId="5ABBBC9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191040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0AF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CEE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7EB83" w14:textId="7A5F8B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2C8AB" w14:textId="15F158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93E48" w14:textId="49214DA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73B28" w14:textId="722F86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52FB1" w14:textId="5E6969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3820D" w14:textId="286B34F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1751D1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3D8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0F3A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03586" w14:textId="7ECC860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216B9" w14:textId="51967D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E5DCC" w14:textId="6970B3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1237D" w14:textId="298F465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B5E15" w14:textId="5C0F025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52624" w14:textId="107FE44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1D6523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A49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388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2C010" w14:textId="42BED9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FF20" w14:textId="2738E8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E5C40" w14:textId="0EAC0C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5ACC2" w14:textId="1B7CC7C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18070" w14:textId="6418AD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95388" w14:textId="5CF1CBF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359C7B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CB83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4AE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05371" w14:textId="7939EDE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DD42B" w14:textId="79E541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13F59" w14:textId="3A7434C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82F59" w14:textId="189B987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D2008" w14:textId="71CB18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29D50" w14:textId="23929F6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5DB7FD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EFC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449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9C17E" w14:textId="0BA009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B8FF" w14:textId="100A9C1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5C749" w14:textId="61648DB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AFB49" w14:textId="2FA9FA5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6E91A" w14:textId="0C0D37A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94C28" w14:textId="51B6D2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410C3C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3FE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357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9A87B" w14:textId="576B59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140B7" w14:textId="7C06355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C71A3" w14:textId="544667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06D28" w14:textId="652CD7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8636F" w14:textId="49020DD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B733D" w14:textId="3285124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276E5A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464B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99BA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4115A" w14:textId="4198D17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ADCA" w14:textId="5FE0452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A2794" w14:textId="32D977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D22B8" w14:textId="0A0D108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9D165" w14:textId="5649B1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306C1" w14:textId="27E2CA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1E0DAD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4A2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83A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5A883" w14:textId="08E5375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E5F50" w14:textId="5C6C33A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B62F7" w14:textId="6866E9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094F1" w14:textId="2C27B7E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BB17" w14:textId="290B1A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C3D84" w14:textId="48CE4DF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5A7175" w:rsidRPr="005A7175" w14:paraId="206C625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7C3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009C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51EB9" w14:textId="6EC021C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84E7C" w14:textId="61EA7E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7DC7D" w14:textId="6F327BD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28166" w14:textId="745E25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B05A9" w14:textId="33DCB34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51BE7" w14:textId="3E2D093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552667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522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E6C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1E20D" w14:textId="7988C63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9C8D1" w14:textId="1978BBE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9C754" w14:textId="0681A5C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0AD57" w14:textId="22415DA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6DBEA" w14:textId="4FF8D04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F7CC5" w14:textId="0FCE16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A3638F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18E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75CB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DE740" w14:textId="2D9629C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D503F" w14:textId="12A7182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C8475" w14:textId="5FECFC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27B35" w14:textId="05AC49B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8017" w14:textId="1AED7D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7B20C" w14:textId="397E914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C9DEA8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46E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7F1C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85D1" w14:textId="23370E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E60D1" w14:textId="023688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50D1E" w14:textId="51820A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4ED8C" w14:textId="1F9CC3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9EFCB" w14:textId="73CC93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13A14" w14:textId="31878C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A363A05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A3D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56C4F2" w14:textId="18F593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CE6981" w14:textId="7AB54F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B261CA" w14:textId="5CD134D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87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5E59BF" w14:textId="597424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81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A5ECA7" w14:textId="3F2CC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,34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74643D" w14:textId="3811D7B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974 </w:t>
            </w:r>
          </w:p>
        </w:tc>
      </w:tr>
      <w:tr w:rsidR="005A7175" w:rsidRPr="005A7175" w14:paraId="06365A7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CC5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091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894C9" w14:textId="0B1E279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0EA7E" w14:textId="421AC73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0A6D5" w14:textId="6700E58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D2905" w14:textId="068C0FF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B9788" w14:textId="3D8FCE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119C4" w14:textId="2DBA6E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64D4F2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9F83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39C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25B8C" w14:textId="4A13560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EF9CE" w14:textId="4965590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2158D" w14:textId="2E3FD29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1812B" w14:textId="2D3265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4F1EA" w14:textId="180C4FB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7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166B0" w14:textId="475BE0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75 </w:t>
            </w:r>
          </w:p>
        </w:tc>
      </w:tr>
      <w:tr w:rsidR="005A7175" w:rsidRPr="005A7175" w14:paraId="1E183F6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122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D5C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ECE5C" w14:textId="00DE605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F6B79" w14:textId="00D82B7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AE8CE" w14:textId="5DAFFEE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21DBF" w14:textId="14ED81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C0C6B" w14:textId="5726625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44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52B3A" w14:textId="0675F8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843 </w:t>
            </w:r>
          </w:p>
        </w:tc>
      </w:tr>
      <w:tr w:rsidR="005A7175" w:rsidRPr="005A7175" w14:paraId="163C0EA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59C3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6307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CFF58" w14:textId="1BDBB5A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CB7D2" w14:textId="2B771A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4E003" w14:textId="532EA9B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29C12" w14:textId="209BE12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A353C" w14:textId="0E0842D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6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F857" w14:textId="56A127C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11 </w:t>
            </w:r>
          </w:p>
        </w:tc>
      </w:tr>
      <w:tr w:rsidR="005A7175" w:rsidRPr="005A7175" w14:paraId="47E6450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9F4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807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068BD" w14:textId="25BED9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ED33B" w14:textId="27AB0C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A5D98" w14:textId="693A325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2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55DEC" w14:textId="0FEC7F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1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0E813" w14:textId="639721D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03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3E35E" w14:textId="6760533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27 </w:t>
            </w:r>
          </w:p>
        </w:tc>
      </w:tr>
      <w:tr w:rsidR="005A7175" w:rsidRPr="005A7175" w14:paraId="227302D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3A4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DD2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FFAB1" w14:textId="0266ECF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11417" w14:textId="76E9721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CB49C" w14:textId="5B9F2B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9A0FC" w14:textId="6BBFD6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1B4FF" w14:textId="2A78A39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5F1F" w14:textId="33328E5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B5A9F7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12F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488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9B822" w14:textId="3E2C169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9E59E" w14:textId="585091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A9C38" w14:textId="0B48EB8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7BE34" w14:textId="1C87151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8AA9" w14:textId="015566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C50F4" w14:textId="37F238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F0FA36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592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3BC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BE60F" w14:textId="132DC76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5B29A" w14:textId="4EA627A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1A007" w14:textId="2485065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4FD77" w14:textId="10305A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C9EAA" w14:textId="61EA10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FB0D4" w14:textId="4959294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C87B80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BD5C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5BB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4F582" w14:textId="3AF8656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B6F77" w14:textId="77967BE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01001" w14:textId="1A3BCF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2E629" w14:textId="19FD282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466AB" w14:textId="754C963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39BAA" w14:textId="0C3717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C2A279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BB44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F78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78A94" w14:textId="57B0E09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C384A" w14:textId="0101EA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857A2" w14:textId="516FE48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6B94C" w14:textId="1F7FBFE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F4B1C" w14:textId="13E94CE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15B59" w14:textId="5CC9C25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3 </w:t>
            </w:r>
          </w:p>
        </w:tc>
      </w:tr>
      <w:tr w:rsidR="005A7175" w:rsidRPr="005A7175" w14:paraId="23C0605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CD5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356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B0776" w14:textId="271219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9FE47" w14:textId="75E9AE0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CBD6B" w14:textId="523D92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B5A43" w14:textId="6D160AE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26C25" w14:textId="31C1B3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B9CEF" w14:textId="4B7C0E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5A7175" w:rsidRPr="005A7175" w14:paraId="4373E1E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C58C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5763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62713" w14:textId="6274E8A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5FC2A" w14:textId="0D6737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79F30" w14:textId="3BE2B28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2DCA9" w14:textId="75A6C8F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832A3" w14:textId="3F524D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B58A1" w14:textId="3DDEF89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B636AC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ECE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53EC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5FAD6" w14:textId="728351B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4B379" w14:textId="5DF39D1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5CEA1" w14:textId="588C386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4BFD4" w14:textId="7BEAB0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FE82D" w14:textId="3832DF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AC48F" w14:textId="69919C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189135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443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AFB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A3864" w14:textId="2CF650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215BE" w14:textId="6ADE008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8E374" w14:textId="1DA012B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AB348" w14:textId="065ED7E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C9857" w14:textId="1EF45B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D0A82" w14:textId="6A495C5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2DC2F3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6C81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7070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47360" w14:textId="0F5F235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B04B0" w14:textId="385601F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FB378" w14:textId="1C100B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4F322" w14:textId="5D8C37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058D0" w14:textId="575F43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BE7E5" w14:textId="5A22CF0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</w:tr>
      <w:tr w:rsidR="005A7175" w:rsidRPr="005A7175" w14:paraId="717E4D5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BD7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8BC6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2DE4" w14:textId="55AA16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A2F37" w14:textId="795841D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20AFB" w14:textId="7CCF5E4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BE2EE" w14:textId="128871D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D6A3A" w14:textId="531B02A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0FB87" w14:textId="732FEB1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5A7175" w:rsidRPr="005A7175" w14:paraId="5619D4C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936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BD1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29890" w14:textId="2B6AC7A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3A8B3" w14:textId="0BD7D6D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BC1D4" w14:textId="60C978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7C3F2" w14:textId="0E51BE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50443" w14:textId="2624F8E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16704" w14:textId="112A39D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B40403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4A55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7ECA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E6150" w14:textId="16743C6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81F12" w14:textId="2AD180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CA352" w14:textId="1CB6AE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259F4" w14:textId="210AA12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1D0CA" w14:textId="347AE82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3A57C" w14:textId="6C0FF3E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</w:tr>
      <w:tr w:rsidR="005A7175" w:rsidRPr="005A7175" w14:paraId="594E116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B6F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E75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8ED44" w14:textId="265E6ED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0EF1" w14:textId="0F892E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0E0BB" w14:textId="55F7DEE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A5415" w14:textId="44B0EE5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85D8F" w14:textId="589DD65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9E5B5" w14:textId="5CD05D5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EE56B0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F065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33A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98C71" w14:textId="3D260CB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D90D0" w14:textId="7A36CA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93328" w14:textId="1196EA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C7D32" w14:textId="007AD0F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B9DC9" w14:textId="6DDE83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4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111D1" w14:textId="39A9923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C5AC7B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889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8E0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988E7" w14:textId="7B1145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5E8BF" w14:textId="13C0499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ED7B4" w14:textId="22A5577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5F8F2" w14:textId="3714EB1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2C9D" w14:textId="2D6AB2F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8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84E90" w14:textId="2BCD87D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3 </w:t>
            </w:r>
          </w:p>
        </w:tc>
      </w:tr>
      <w:tr w:rsidR="005A7175" w:rsidRPr="005A7175" w14:paraId="42705E4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DD7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6356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51D6" w14:textId="4D0B4A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F5909" w14:textId="4F7EE71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75D06" w14:textId="6B74D75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7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89635" w14:textId="7AA47FF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2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73FCE" w14:textId="7FD45B5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47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77F6E" w14:textId="7399F2A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300 </w:t>
            </w:r>
          </w:p>
        </w:tc>
      </w:tr>
      <w:tr w:rsidR="005A7175" w:rsidRPr="005A7175" w14:paraId="3B78E89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D8F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751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FD7E7" w14:textId="49AD6CC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A784F" w14:textId="2E17D1F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63BCC" w14:textId="2BDC7D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0FDC9" w14:textId="0F2B5E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511CF" w14:textId="5DEDEC9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933E7" w14:textId="43DD3B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</w:tr>
      <w:tr w:rsidR="005A7175" w:rsidRPr="005A7175" w14:paraId="3D70C67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F50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D5D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B095F" w14:textId="06EC2E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353DC" w14:textId="13D2AF7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4EA4C" w14:textId="26B545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4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D5B78" w14:textId="3C52A14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B0028" w14:textId="16FF4B3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20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1D838" w14:textId="7E0DA0F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37 </w:t>
            </w:r>
          </w:p>
        </w:tc>
      </w:tr>
      <w:tr w:rsidR="005A7175" w:rsidRPr="005A7175" w14:paraId="6DE884C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9BE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50D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27E85" w14:textId="5B36E33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C8325" w14:textId="790859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FD937" w14:textId="10F40A5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CE45B" w14:textId="27001EF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13493" w14:textId="0C9FEDD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ACA1C" w14:textId="0CB2F90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C71158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B13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5E32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7B70A" w14:textId="78E5908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5E81B" w14:textId="2EBB476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615BF" w14:textId="0DCA2EB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D143C" w14:textId="11C0E5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DFF17" w14:textId="3D102C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FDF2A" w14:textId="26AC8D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EE5F698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338D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B7E8C5" w14:textId="203243B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8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69998B" w14:textId="3E9506B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344A62" w14:textId="6408807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45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163FC2" w14:textId="2D9D16F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98CB1F" w14:textId="68B2A44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1,40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B52F58" w14:textId="5517D81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72 </w:t>
            </w:r>
          </w:p>
        </w:tc>
      </w:tr>
      <w:tr w:rsidR="005A7175" w:rsidRPr="005A7175" w14:paraId="631F5D5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204D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00A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2BC3C" w14:textId="127939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C0E81" w14:textId="64C9DE5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55A5B" w14:textId="789B6CD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839B0" w14:textId="7D1B8A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9ECAD" w14:textId="13BC9F3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99D96" w14:textId="56892D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9D8FFA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C57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795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37643" w14:textId="01D8F6C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CB417" w14:textId="7D554B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5C8B3" w14:textId="625BBCA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135B3" w14:textId="2C80F23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5D01E" w14:textId="4331080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3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E02A9" w14:textId="4F990ED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7E02FA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4D05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83F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2C1E0" w14:textId="48F4DBE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47D20" w14:textId="3E50A9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10ACA" w14:textId="259AD0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7E33E" w14:textId="2442D4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57EBE" w14:textId="339934B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95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C01DB" w14:textId="4A4FB2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ECDEDB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13F0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C11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9A9E2" w14:textId="6AB6E11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71945" w14:textId="5B570BE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14190" w14:textId="15BD8D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CEE75" w14:textId="76C3A2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4BA60" w14:textId="561B259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EAD5F" w14:textId="62B3F0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F5700D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4E4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3D2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053E7" w14:textId="09BE91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F6B36" w14:textId="2D47C2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0A31F" w14:textId="3285077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ED86B" w14:textId="1F3302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159F7" w14:textId="675A30D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50B16" w14:textId="03C68B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5EA04E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90F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62D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FFA6F" w14:textId="428B3FD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74279" w14:textId="340AA7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E071A" w14:textId="5CE66F5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69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3670F" w14:textId="0624473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57288" w14:textId="68DA3B5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67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79B35" w14:textId="122FC8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7 </w:t>
            </w:r>
          </w:p>
        </w:tc>
      </w:tr>
      <w:tr w:rsidR="005A7175" w:rsidRPr="005A7175" w14:paraId="35F847D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A60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7B2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DD4B0" w14:textId="41DC30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52EDE" w14:textId="20C06A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3C6B3" w14:textId="31B8DB5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AA8E1" w14:textId="259192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D9023" w14:textId="08FE45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F64BB" w14:textId="2325DEF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0D8318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962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21BE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54EB4" w14:textId="106F7F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0470" w14:textId="4BDEC37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C2D9A" w14:textId="78A90F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6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E62F4" w14:textId="601E235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72E12" w14:textId="546C91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16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F0CBA" w14:textId="7D02434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D75F32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01E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DBE0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0FE9E" w14:textId="145F38A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4E3F0" w14:textId="3A7692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967A5" w14:textId="431F28D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A0FA4" w14:textId="44823C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6D33C" w14:textId="1DD3BD5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2514D" w14:textId="67C356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92981C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D12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B61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AB66B" w14:textId="7F6B319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517B7" w14:textId="0DA052B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B9016" w14:textId="21DAF0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37635" w14:textId="69AAC2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A9D67" w14:textId="07A76E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56391" w14:textId="570DCA3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D60BE7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469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DC5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75AE4" w14:textId="79E624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6D35D" w14:textId="734D47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77E43" w14:textId="6BADB0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3A442" w14:textId="73559AB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1629A" w14:textId="73A0645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6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073A2" w14:textId="6BE030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668AAA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84A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FA3F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2BA8A" w14:textId="19AF074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AF842" w14:textId="5F4789C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2B153" w14:textId="54D0F3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4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9A395" w14:textId="200AF7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54A4A" w14:textId="525417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76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FFDCF" w14:textId="2F29156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D8A310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82C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CD9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9E40D" w14:textId="0691D4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EB000" w14:textId="47C30B6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2AB59" w14:textId="4B6804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2369" w14:textId="6F5B961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F682F" w14:textId="5EC5823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56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CA246" w14:textId="16959C0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98CB92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856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CEF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8297D" w14:textId="27AA628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C84BE" w14:textId="7C7F5F1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D28D1" w14:textId="4A0351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3B1D2" w14:textId="12600A7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97B3C" w14:textId="7FAFE6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4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9A49C" w14:textId="08A0F62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3AB4F2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80E1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285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7525F" w14:textId="397EA90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FD87D" w14:textId="68A68C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0DBF3" w14:textId="2E2824D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2B705" w14:textId="1B4D4D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40811" w14:textId="4A9C4A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5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6586E" w14:textId="7E0080C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5A7175" w:rsidRPr="005A7175" w14:paraId="4BC4F02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840D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B6D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28C40" w14:textId="020CE7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B72DA" w14:textId="2467A9D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1FBD9" w14:textId="30B6AAB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787D3" w14:textId="2F059F0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29B3E" w14:textId="381F7D7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A8173" w14:textId="44B70B7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F4B402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D8D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40A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511FF" w14:textId="669A03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03083" w14:textId="4AF766C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1F95D" w14:textId="3DE8FAF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7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85494" w14:textId="1DABA0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18BE7" w14:textId="3DC3B3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45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10A77" w14:textId="42B947B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8A83D3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84E7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602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31321" w14:textId="48DAE5C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19B26" w14:textId="7D74A92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9E98F" w14:textId="190A33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1C408" w14:textId="49272C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A1969" w14:textId="73E2AC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3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D94F4" w14:textId="09E234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A83686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23C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656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0F3F2" w14:textId="4A6760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B79CF" w14:textId="6694DF2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CCD72" w14:textId="0CAFA36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260B0" w14:textId="089466B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40458" w14:textId="6CDB07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79DF4" w14:textId="7F3E60E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755895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89A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BCFA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936FF" w14:textId="47FDD12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F9081" w14:textId="576A99C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783B9" w14:textId="5FA2E7D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4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52866" w14:textId="4176F41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BA2E1" w14:textId="38A046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7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452B3" w14:textId="3965F6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C39FCC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3F4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2F2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43FE3" w14:textId="2DDBF5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3E1F9" w14:textId="4B12ED1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0E6B3" w14:textId="6CE771D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F2151" w14:textId="47BCEC9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DF46C" w14:textId="3E0632A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9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69E76" w14:textId="6C8EA4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814848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3CF1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D5D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63342" w14:textId="200205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92CD7" w14:textId="13D147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A00FB" w14:textId="603C0C5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484F5" w14:textId="32E769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D9ACB" w14:textId="7B5B90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70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85E40" w14:textId="2FE6493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5A7175" w:rsidRPr="005A7175" w14:paraId="01D4644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C3F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D940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574C3" w14:textId="7BF042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D45F6" w14:textId="15E54B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E893" w14:textId="393F2D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4330E" w14:textId="3C4DCED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79041" w14:textId="664D178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44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5E44E" w14:textId="2347D31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FD82A9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68B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438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2B1E9" w14:textId="239C40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FE99F" w14:textId="025C567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25886" w14:textId="642F9D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5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AC567" w14:textId="11EA3C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3C727" w14:textId="3F26DEB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13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BE8A0" w14:textId="1B90F4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B8E80C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62B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9453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1AABF" w14:textId="4085F42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031B5" w14:textId="0638F7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FE22A" w14:textId="18D00F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45760" w14:textId="31AF39B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8C9DA" w14:textId="1489E2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49114" w14:textId="6452130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AC9221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F74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B68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1B3BB" w14:textId="17BB9F8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8EC8C" w14:textId="5075687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761A5" w14:textId="08DE35E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9C5EA" w14:textId="79B270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A8D14" w14:textId="052F3E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6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327C3" w14:textId="0E4902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029ED4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E3D7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938E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7D51F" w14:textId="3FDFFD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7E7BF" w14:textId="03E026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249ED" w14:textId="406513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AE422" w14:textId="0E5424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EE0CA" w14:textId="211222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89B6" w14:textId="36C4858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A19411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06E5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51C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3E2E4" w14:textId="21630AE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42FAD" w14:textId="6E2D23C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5DA70" w14:textId="4D612B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9C552" w14:textId="7B97B23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38AF8" w14:textId="2EB7B27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54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71E12" w14:textId="5290925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5A7175" w:rsidRPr="005A7175" w14:paraId="696C4C3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25A0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3CB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51A13" w14:textId="65C23E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62616" w14:textId="663D661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01C5E" w14:textId="3F0248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D1E17" w14:textId="6EAE291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806F6" w14:textId="7C35FEB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FE475" w14:textId="7E5FD5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D3F9E7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4F9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5D7E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8F092" w14:textId="5A66FC6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1CC3C" w14:textId="375C15D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4E04E" w14:textId="7B99740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DE740" w14:textId="38C5FE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D7710" w14:textId="580C00D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D818C" w14:textId="189F2D5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C031AE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E32E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4EB8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C07FC" w14:textId="6DFA5A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B3101" w14:textId="0CE4FCE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3C0C3" w14:textId="4807D5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6EB08" w14:textId="3CE8229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364DA" w14:textId="41BC9B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0DBF6" w14:textId="6BE706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A0F8AF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BBBA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BC6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9D5A3" w14:textId="684C0A0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5CB93" w14:textId="20B412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F7588" w14:textId="7F29F75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CC5E9" w14:textId="542C1D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5DE0" w14:textId="1CC756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B393C" w14:textId="19FD0BF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9A8F5F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3DD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E364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46E66" w14:textId="3623D5A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C1287" w14:textId="57A2803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F85DC" w14:textId="04342CF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0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F00F9" w14:textId="239A4CD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4FED6" w14:textId="09BE119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98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1424B" w14:textId="43FEA9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C146FB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0B97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878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C57A0" w14:textId="0636099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A9015" w14:textId="560E191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65251" w14:textId="60D72A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0BB5A" w14:textId="6FC7606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041F1" w14:textId="4892FF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7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E70A6" w14:textId="12C9DA0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8FC3BE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D95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ED0D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E6555" w14:textId="67B92F6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21B36" w14:textId="61BDDE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ABC55" w14:textId="2BAC618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8014B" w14:textId="40610EF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649C0" w14:textId="07E04C1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82ABD" w14:textId="4D69A68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93C747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3AD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29B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7EB3C" w14:textId="419FE08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82720" w14:textId="54AA56E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1D7A8" w14:textId="533F66E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B2A90" w14:textId="1801FA1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CAAAE" w14:textId="41B5E44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CC347" w14:textId="50B6FA5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9304DD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D45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2659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98F1" w14:textId="7F3361D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820C8" w14:textId="7C4E16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E5A37" w14:textId="5ED7F72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EDB7" w14:textId="27E4F0E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73103" w14:textId="16CB526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02E63" w14:textId="295E099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DDF5BAC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68AE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AB349A" w14:textId="64B136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DE7BD" w14:textId="348BB6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7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8017CD" w14:textId="49C5BB1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52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1DDAA7" w14:textId="0B3FC8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927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5A27F0" w14:textId="40848FA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48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BAF1EA" w14:textId="49F2B00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468 </w:t>
            </w:r>
          </w:p>
        </w:tc>
      </w:tr>
      <w:tr w:rsidR="005A7175" w:rsidRPr="005A7175" w14:paraId="370C027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CC2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0548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70E57" w14:textId="5D36C64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DF6E6" w14:textId="64111D7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5A07B" w14:textId="5D7E9E5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A8119" w14:textId="049FA6B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78402" w14:textId="2A7632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7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0182B" w14:textId="34D3F13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01 </w:t>
            </w:r>
          </w:p>
        </w:tc>
      </w:tr>
      <w:tr w:rsidR="005A7175" w:rsidRPr="005A7175" w14:paraId="6372B31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8393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801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F6A46" w14:textId="13272F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CAC3D" w14:textId="4EA0EE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86B76" w14:textId="7934586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7CC2" w14:textId="7F6CC1C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21815" w14:textId="2FD9C95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5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2D643" w14:textId="622FCC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</w:tr>
      <w:tr w:rsidR="005A7175" w:rsidRPr="005A7175" w14:paraId="490ED68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E333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034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D8E38" w14:textId="1C7311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5A9D8" w14:textId="17EF379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1C9D0" w14:textId="17711E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3B8E" w14:textId="7186FE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18E54" w14:textId="4BD40D3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2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DFAE4" w14:textId="26BADAD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</w:tr>
      <w:tr w:rsidR="005A7175" w:rsidRPr="005A7175" w14:paraId="2EB4153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870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F84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56489" w14:textId="79DFDB3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EAE90" w14:textId="3A7A69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BBF81" w14:textId="6D86BB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E6EA3" w14:textId="7924E56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73497" w14:textId="0113DA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3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94260" w14:textId="284697C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2 </w:t>
            </w:r>
          </w:p>
        </w:tc>
      </w:tr>
      <w:tr w:rsidR="005A7175" w:rsidRPr="005A7175" w14:paraId="01EF8B6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EF5F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EB86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63A89" w14:textId="4DB3D2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08D2A" w14:textId="71F265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42D3F" w14:textId="30DD6FF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8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88B12" w14:textId="0A73B3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C32CA" w14:textId="257F44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78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555F5" w14:textId="1E3402D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46 </w:t>
            </w:r>
          </w:p>
        </w:tc>
      </w:tr>
      <w:tr w:rsidR="005A7175" w:rsidRPr="005A7175" w14:paraId="0792F8A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371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4743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A20F7" w14:textId="28BB99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F812A" w14:textId="6DE2ECF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B1580" w14:textId="6BF29F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4C943" w14:textId="4C0341C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9C92F" w14:textId="252F4EF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F29B" w14:textId="7EE1CE2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5A7175" w:rsidRPr="005A7175" w14:paraId="6F8BFEB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AF2E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5F4B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9038B" w14:textId="582A30F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ABC8" w14:textId="001ACF6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01204" w14:textId="60668C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FEEC2" w14:textId="65EA46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75103" w14:textId="08C767A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B8CF9" w14:textId="46BA21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</w:tr>
      <w:tr w:rsidR="005A7175" w:rsidRPr="005A7175" w14:paraId="471CF29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8105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7D3A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FF679" w14:textId="6DC2B4D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F785D" w14:textId="2FEF326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98403" w14:textId="054F7BE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A6D70" w14:textId="3AF704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52F64" w14:textId="74CCB8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7D0AA" w14:textId="75603DF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</w:tr>
      <w:tr w:rsidR="005A7175" w:rsidRPr="005A7175" w14:paraId="7E2A362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31C7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7CF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D4809" w14:textId="4851F2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13FB0" w14:textId="363FC39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5022E" w14:textId="658B123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15DE1" w14:textId="4A7593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B38F0" w14:textId="2AB81E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40B82" w14:textId="5F19034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5A7175" w:rsidRPr="005A7175" w14:paraId="44AA743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CF57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110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306E6" w14:textId="659999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C853C" w14:textId="136743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04D46" w14:textId="133EB64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33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167A5" w14:textId="2DC586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8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1063" w14:textId="0FAC66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61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B91F0" w14:textId="11EC79E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379 </w:t>
            </w:r>
          </w:p>
        </w:tc>
      </w:tr>
      <w:tr w:rsidR="005A7175" w:rsidRPr="005A7175" w14:paraId="154843B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915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D7BB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F1F2C" w14:textId="6316FB7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BCE13" w14:textId="65C396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D88BF" w14:textId="0D75597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7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3B2B1" w14:textId="437F6FD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8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B300D" w14:textId="6B9023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34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F5763" w14:textId="51717C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317 </w:t>
            </w:r>
          </w:p>
        </w:tc>
      </w:tr>
      <w:tr w:rsidR="005A7175" w:rsidRPr="005A7175" w14:paraId="3C2B1E0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97E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213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FDE5C" w14:textId="7EF498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256D3" w14:textId="540BD4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9A99A" w14:textId="161BAF1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0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C67B0" w14:textId="388D0E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B6C2" w14:textId="31E0DA3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59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A18ED" w14:textId="130CCE7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69 </w:t>
            </w:r>
          </w:p>
        </w:tc>
      </w:tr>
      <w:tr w:rsidR="005A7175" w:rsidRPr="005A7175" w14:paraId="1A38CE3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BDB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FA2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9FF2F" w14:textId="14EDF7E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FA37D" w14:textId="0FA4A0A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FBE17" w14:textId="228C5B6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C3D5E" w14:textId="4F52BC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AFDCA" w14:textId="17ACE9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2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70288" w14:textId="1B6495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9 </w:t>
            </w:r>
          </w:p>
        </w:tc>
      </w:tr>
      <w:tr w:rsidR="005A7175" w:rsidRPr="005A7175" w14:paraId="532D58B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BA6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01D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10431" w14:textId="72A5A36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A90E3" w14:textId="418894D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51A13" w14:textId="0B15C97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61AEE" w14:textId="3C447A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3CFA4" w14:textId="2DCD1BA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17C60" w14:textId="3734729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1270040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DB28A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77442A" w14:textId="77C1E24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7EAA92" w14:textId="6AD23C5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625610" w14:textId="531D134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5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8C9868" w14:textId="22D2D70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BF732C" w14:textId="1C76109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29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B22AF7" w14:textId="76CFC6F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4A5B97C0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416B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D03A36" w14:textId="1458AA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55F4B2" w14:textId="412B40E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992AA8" w14:textId="5AADF1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6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062847" w14:textId="752EBF4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43FCF1" w14:textId="4EEA568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50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4B7886" w14:textId="321A980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549EB0F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990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F7F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DD2D5" w14:textId="5483209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E2327" w14:textId="5D2D136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7469E" w14:textId="63492CB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CDEC2" w14:textId="2450D0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A9DA2" w14:textId="4F3A7A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E0B92" w14:textId="424468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13BA2F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7ADC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362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85CDE" w14:textId="0138D12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F797B" w14:textId="51ADB68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42C71" w14:textId="0A58B5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9ACD7" w14:textId="6765CE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87A03" w14:textId="1DAA119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DB0FD" w14:textId="65EDB5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3EC2EE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7BB6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CC71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F90EF" w14:textId="1EB59B3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7DBCB" w14:textId="72994D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7D2B6" w14:textId="5D9DF6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B7367" w14:textId="6FDFC17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6DD62" w14:textId="3B53277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7BD77" w14:textId="234AD8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80E9B4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1633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7E7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9E482" w14:textId="109AEEB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FFFB4" w14:textId="38EC477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18A3C" w14:textId="02684BD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10494" w14:textId="600907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96115" w14:textId="275A310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E28C3" w14:textId="15E95FB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16A928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7D5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3C4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AB2B2" w14:textId="55421DF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633A7" w14:textId="52D801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8511A" w14:textId="612796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C3E91" w14:textId="2A64B3A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91EA2" w14:textId="02917EA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92482" w14:textId="348280E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550C1B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31B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C55C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2D111" w14:textId="52CF61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B3318" w14:textId="5EFB4CD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40939" w14:textId="39DF61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27997" w14:textId="548218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F844D" w14:textId="75F1F46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9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364DA" w14:textId="3D749B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DA2EB3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5082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6F60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8F197" w14:textId="613629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8E42E" w14:textId="20F675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686A3" w14:textId="5DF9DDB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7F175" w14:textId="1D891CA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6F1F6" w14:textId="67005C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1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D701D" w14:textId="6A1031C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71451EE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267F4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EDF959" w14:textId="76E1FD8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839F7A" w14:textId="7D3BF09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9E47D" w14:textId="472CE0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0F48BA" w14:textId="10E9E0F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6060C" w14:textId="19C9A1C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0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02EB94" w14:textId="07B02B4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65376D0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7BDA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461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6DCAA" w14:textId="6E96503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C3E66" w14:textId="0FFA13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2A452" w14:textId="54A030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6D2C1" w14:textId="5F92C9A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FFE6B" w14:textId="091374E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03393" w14:textId="2570F05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C74934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EDB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7A48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0C1CA" w14:textId="4B6DB3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732EF" w14:textId="3B4630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9B86A" w14:textId="0A65B7A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4A02F" w14:textId="6844FA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217A6" w14:textId="6A5DE6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1F65A" w14:textId="3FD316C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1CCF0A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276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6C9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FB052" w14:textId="4B8B048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C2995" w14:textId="309B34A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41346" w14:textId="36FEC2F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40541" w14:textId="59681C3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A3129" w14:textId="218CC0D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C9B41" w14:textId="19BE0D3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AF31B4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8BEA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82A1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4CC7E" w14:textId="4EE94F4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5C077" w14:textId="2C515D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53BAB" w14:textId="060307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EEFEF" w14:textId="4ADA41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74B04" w14:textId="15D3AC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9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58BDB" w14:textId="1BA521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79CD7C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9B6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8970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776A2" w14:textId="7F1A6E8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F0570" w14:textId="77AB320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05DCC" w14:textId="33B17E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B3937" w14:textId="39B6F9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EF894" w14:textId="55BE2E4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31A82" w14:textId="5B9470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BCFBDF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EAC0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9A3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F4427" w14:textId="14675EB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645DD" w14:textId="169BD7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303E2" w14:textId="2323BB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8AB5A" w14:textId="06A81F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262A7" w14:textId="311CD25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F7B09" w14:textId="1D9DFB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53D5F3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89C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C61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7846B" w14:textId="52F47E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FABB3" w14:textId="6A59357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AE006" w14:textId="68CADF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11288" w14:textId="7135C8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0C8C4" w14:textId="144962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2ED7C" w14:textId="4D91839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24455F7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7A075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793A79" w14:textId="0C8FBF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C51CEF" w14:textId="14F33E4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F3C2A8" w14:textId="737877D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7F8BF5" w14:textId="1BFFD8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29298C" w14:textId="6D57C8B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2B96C8" w14:textId="39B3B6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77ED4CF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2C0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AB59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5E4E2" w14:textId="7D41234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AA052" w14:textId="1BE4A26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54B1F" w14:textId="1572D58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FBC3A" w14:textId="0BA42E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4E059" w14:textId="4A733F5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FAA18" w14:textId="010DEF4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5DDDC4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F39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F1C7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36642" w14:textId="4F39AD7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6BCD5" w14:textId="39749C7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6FC76" w14:textId="2A87DB4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026D6" w14:textId="45DCFC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ED620" w14:textId="5E77DC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98987" w14:textId="63A9A20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26C9ED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880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BB5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B1380" w14:textId="5026B40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80A03" w14:textId="5B3AA09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50050" w14:textId="332136D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9D434" w14:textId="2F7E75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EB23E" w14:textId="7802208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8EF2F" w14:textId="51E4E44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836EE1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5690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A243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CC640" w14:textId="2C4F35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E3E6C" w14:textId="4D2B308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D7F69" w14:textId="7D8FD53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DD89B" w14:textId="089EB53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B76A5" w14:textId="3F365D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6497" w14:textId="7663B3F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487B71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8BE2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390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79A09" w14:textId="14231F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D2BB4" w14:textId="1464503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26989" w14:textId="67C94F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7A21C" w14:textId="0E600BD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2D0E2" w14:textId="7CAB7DF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4373C" w14:textId="6E098AD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FCC075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6B8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00E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9662A" w14:textId="732F990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142FC" w14:textId="77A8F9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37C57" w14:textId="7FDE8CA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5D153" w14:textId="75C8FC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C2E13" w14:textId="1EC41D3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06F57" w14:textId="4B0542C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ACA934A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41766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694927" w14:textId="791F4E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6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284C49" w14:textId="69938BE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0374AC" w14:textId="69DBB0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75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9FB065" w14:textId="28DED00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80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3ED839" w14:textId="63CE05B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8,24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F9F220" w14:textId="016D4C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604 </w:t>
            </w:r>
          </w:p>
        </w:tc>
      </w:tr>
      <w:tr w:rsidR="005A7175" w:rsidRPr="005A7175" w14:paraId="445C2DF4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81334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9A24BC" w14:textId="1776D2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7FFB44" w14:textId="3F9AD9A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7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D737AC" w14:textId="6CB036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4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7F7E67" w14:textId="36A036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35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102BF" w14:textId="3ED903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6,12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731E3E" w14:textId="35549E6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,226 </w:t>
            </w:r>
          </w:p>
        </w:tc>
      </w:tr>
      <w:tr w:rsidR="005A7175" w:rsidRPr="005A7175" w14:paraId="5ED01DB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BC6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E92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EBB82" w14:textId="175AEC8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C6C4C" w14:textId="1F990CF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3AC66" w14:textId="3FB7A7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9AA96" w14:textId="26FAC6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1F4B1" w14:textId="6145300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4E69F" w14:textId="5D3B17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3 </w:t>
            </w:r>
          </w:p>
        </w:tc>
      </w:tr>
      <w:tr w:rsidR="005A7175" w:rsidRPr="005A7175" w14:paraId="3CE58D5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0683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B00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BB4DB" w14:textId="1EA4078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600F0" w14:textId="14B2B0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EC6B0" w14:textId="5AC286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91D0F" w14:textId="2CA4C50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CC175" w14:textId="04FE24E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8CD5" w14:textId="652A6F7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2D8A30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CF5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ADC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61BF7" w14:textId="7C0810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B84A2" w14:textId="329A09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C13A4" w14:textId="0F1297C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A5DC9" w14:textId="4AAE54C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CAE61" w14:textId="6EE0F1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0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A8839" w14:textId="1C413F7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</w:tr>
      <w:tr w:rsidR="005A7175" w:rsidRPr="005A7175" w14:paraId="491F448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3702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35B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50A13" w14:textId="0514247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06E71" w14:textId="5BB99B9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9C27D" w14:textId="1670A1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92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6FC4C" w14:textId="4732CD3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7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99CA4" w14:textId="29DA4FF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81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B1FC9" w14:textId="5B8DD3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116 </w:t>
            </w:r>
          </w:p>
        </w:tc>
      </w:tr>
      <w:tr w:rsidR="005A7175" w:rsidRPr="005A7175" w14:paraId="278E76A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5A99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7F3E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59E6B" w14:textId="35C2FD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B481C" w14:textId="757993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A40D3" w14:textId="700792A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6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5B2CC" w14:textId="17883DA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91547" w14:textId="485C2DF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00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1FE1E" w14:textId="1DB932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188BC9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AAF8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C6CC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560CF" w14:textId="640830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FDB96" w14:textId="1D0EEAE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7E308" w14:textId="4AAB471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D8611" w14:textId="4C652A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D240C" w14:textId="1471C23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CD373" w14:textId="1B6EE28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057F47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8CB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34AE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E5AAF" w14:textId="2DB95D9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9DDB1" w14:textId="2F801F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9B5A" w14:textId="337F103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49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B38D" w14:textId="538704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2D269" w14:textId="55C343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19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EC3BD" w14:textId="1643474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</w:tr>
      <w:tr w:rsidR="005A7175" w:rsidRPr="005A7175" w14:paraId="58C9432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AC1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EDD4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7C7C" w14:textId="318C7B4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06CA7" w14:textId="0346973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500B6" w14:textId="32F26F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908E2" w14:textId="47435D7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67F03" w14:textId="2AFAE07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35B0F" w14:textId="7888C92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0 </w:t>
            </w:r>
          </w:p>
        </w:tc>
      </w:tr>
      <w:tr w:rsidR="005A7175" w:rsidRPr="005A7175" w14:paraId="5010565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1F22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3AA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DF0CC" w14:textId="2FCADC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B6ACC" w14:textId="400C49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CDFC9" w14:textId="0527CB0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20D64" w14:textId="291804D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89A55" w14:textId="177F6AA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58306" w14:textId="0DB798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0 </w:t>
            </w:r>
          </w:p>
        </w:tc>
      </w:tr>
      <w:tr w:rsidR="005A7175" w:rsidRPr="005A7175" w14:paraId="4984C81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D4D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8D7C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B04E1" w14:textId="6596FB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6CA76" w14:textId="6CBDCB8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1D67A" w14:textId="3E87CC0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2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ED59" w14:textId="61BFE8E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73FCF" w14:textId="3A47454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92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79ED2" w14:textId="445CC4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6D0244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CE01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E967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05770" w14:textId="6330F37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71A3C" w14:textId="017220C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652A2" w14:textId="127D6F3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CCB60" w14:textId="0F1FBD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2D008" w14:textId="7E3FCD4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7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3988D" w14:textId="5E43B8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5A7175" w:rsidRPr="005A7175" w14:paraId="64AE640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D77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FF7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902F7" w14:textId="2434ABC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3B325" w14:textId="29C368E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C5E32" w14:textId="3439479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67023" w14:textId="5F920B6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8F5F5" w14:textId="4548892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3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0B2F6" w14:textId="41E11A5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5A29DA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13B0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1B8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97158" w14:textId="6FC79E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DF5FE" w14:textId="14D04F8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2CD83" w14:textId="6901B37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31C4B" w14:textId="71AD018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12CD5" w14:textId="771593C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7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1BB13" w14:textId="2C7AD7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68E043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5AE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0111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B9928" w14:textId="5D06970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F8785" w14:textId="1D8E68A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EDA0C" w14:textId="27C403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FEB4E" w14:textId="3417A7F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2ED5E" w14:textId="4C4A9B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3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92DC7" w14:textId="6C7052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871DA7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53C9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1B7E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822D5" w14:textId="45F8541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D1507" w14:textId="62D7C4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C8A9A" w14:textId="75016E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E26B7" w14:textId="2B2DFE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FFC32" w14:textId="174049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7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AC91B" w14:textId="6AB929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73DF10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6CF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2FED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D50C" w14:textId="184B21C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7F286" w14:textId="44AAC6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FA4E5" w14:textId="556B192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79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5B117" w14:textId="6668DDD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79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7BFA3" w14:textId="5C36091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,48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F827F" w14:textId="5B7584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,483 </w:t>
            </w:r>
          </w:p>
        </w:tc>
      </w:tr>
      <w:tr w:rsidR="005A7175" w:rsidRPr="005A7175" w14:paraId="2E53C15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5019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B12D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D934C" w14:textId="02F3C5F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8AD5E" w14:textId="0C4F825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FB210" w14:textId="0ED004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ECB29" w14:textId="74B4189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491FA" w14:textId="6950093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0F27E" w14:textId="129CAF8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3 </w:t>
            </w:r>
          </w:p>
        </w:tc>
      </w:tr>
      <w:tr w:rsidR="005A7175" w:rsidRPr="005A7175" w14:paraId="7E7D3418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2CD9D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AE89AF" w14:textId="28D9C4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E50AB1" w14:textId="7822ACF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D7F58D" w14:textId="7DD29C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9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F4067A" w14:textId="704CAA1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A95183" w14:textId="2E0C3B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99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A8C43C" w14:textId="0D8E227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</w:tr>
      <w:tr w:rsidR="005A7175" w:rsidRPr="005A7175" w14:paraId="4D33348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478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143C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1450B" w14:textId="3ABC78B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26946" w14:textId="2AF21A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77B2" w14:textId="77DF8DD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5DCA0" w14:textId="2E356B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DD4B8" w14:textId="2E0F0CE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7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67493" w14:textId="635E99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4CD7F8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2BB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9314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54989" w14:textId="6B3F5D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3028F" w14:textId="7FC0522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5F01C" w14:textId="756DFD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91293" w14:textId="310A44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A7847" w14:textId="60FEF94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5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24B0" w14:textId="5D891E2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2CFB85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2472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1106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EA904" w14:textId="05CCBE9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6CC61" w14:textId="2813150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B7B7B" w14:textId="564B22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CFA26" w14:textId="21BEA10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53CD2" w14:textId="0B843ED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B4D41" w14:textId="6A1F16B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436C2C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EBF1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589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1A381" w14:textId="0D6D77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A33F3" w14:textId="48DADA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7D1F0" w14:textId="2BF2CB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DA3CC" w14:textId="5B115AC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1D17A" w14:textId="1DFB2DC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47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E25A2" w14:textId="5047610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70B970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AD0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A4BF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164A6" w14:textId="171AC8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F224C" w14:textId="0B6B9EF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3B054" w14:textId="5179D1F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5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03D96" w14:textId="4A5F9AB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790BD" w14:textId="791C193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57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87634" w14:textId="1332CC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752B53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E0E8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1591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2C834" w14:textId="12BE19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7435D" w14:textId="44D0BB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023C6" w14:textId="347E146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265F" w14:textId="2E2F26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1A9E9" w14:textId="39393C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0073F" w14:textId="4B203E7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37717C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DD26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D8E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FAC2E" w14:textId="7B796DD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D4D94" w14:textId="20BB0A7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6240B" w14:textId="58B34B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1AECF" w14:textId="61C4AFD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C1BDC" w14:textId="1124A06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58689" w14:textId="520948E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CDF509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7F73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5108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76F9F" w14:textId="7DCC2B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1EE2A" w14:textId="00AC24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AC56E" w14:textId="3B018E7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4F6B0" w14:textId="3CC661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87CBB" w14:textId="6CA7C1D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5CDA7" w14:textId="16D49AF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04BD98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391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9950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722E1" w14:textId="74D50A6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1FCCF" w14:textId="468B0D8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C80B1" w14:textId="109FCD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1EAEE" w14:textId="58B06D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E8421" w14:textId="27A28F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FAD65" w14:textId="20C6184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4241B2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3ED3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088D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F5064" w14:textId="39CDB73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BD874" w14:textId="645EE1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BC8F6" w14:textId="368C276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951B9" w14:textId="60D9A1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0DD34" w14:textId="1A830B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1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2FA2C" w14:textId="366228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033048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1ED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2F9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A489E" w14:textId="47F7224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0C198" w14:textId="15A5360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FC925" w14:textId="6C2D578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483FC" w14:textId="7238DF6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81178" w14:textId="2AB25C8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8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307E7" w14:textId="17C610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F1B08E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29B0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2DE9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15E42" w14:textId="56423DC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9CDF0" w14:textId="289DA3C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E405C" w14:textId="17D0CB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7F0E7" w14:textId="3EF32EF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17B79" w14:textId="763E71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0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ABB95" w14:textId="38F1137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5A7175" w:rsidRPr="005A7175" w14:paraId="0ACCFAC8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30CA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288E5" w14:textId="097B5B4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7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DA9619" w14:textId="20281EB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BD4646" w14:textId="2BBB0A4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18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3DDBBF" w14:textId="34C6BF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3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2412F1" w14:textId="4460343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3,26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F77840" w14:textId="7D6D864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338 </w:t>
            </w:r>
          </w:p>
        </w:tc>
      </w:tr>
      <w:tr w:rsidR="005A7175" w:rsidRPr="005A7175" w14:paraId="3B0A5E6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D81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6A9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D8A78" w14:textId="7E6FE7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60BBD" w14:textId="6DAC43F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D2BF3" w14:textId="2D2F147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BDE66" w14:textId="04B18C4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FAFB8" w14:textId="174C9AA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8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4F652" w14:textId="2116CB3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D58D0D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4CBF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0C8A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F4C73" w14:textId="224E362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482B5" w14:textId="31223D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75D07" w14:textId="7A0F01E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5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8B860" w14:textId="353E8E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5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604C1" w14:textId="4D3866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11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13DB3" w14:textId="35A160E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114 </w:t>
            </w:r>
          </w:p>
        </w:tc>
      </w:tr>
      <w:tr w:rsidR="005A7175" w:rsidRPr="005A7175" w14:paraId="1AD54D9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0DF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DA7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FDB5A" w14:textId="260742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EDD4C" w14:textId="69D7A6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C58AB" w14:textId="2B01ED6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26A78" w14:textId="785C2B4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B5FFA" w14:textId="45A3823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DC041" w14:textId="7CD77C1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8BC840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D5FE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4416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D3619" w14:textId="5E21912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153B1" w14:textId="298A723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49BBE" w14:textId="7E418C7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7BE57" w14:textId="7ECA4A9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DBBE2" w14:textId="298B3B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6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DDAB8" w14:textId="2302F58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E8C5EE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11F4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A163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284D6" w14:textId="7F312C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EC536" w14:textId="18BFD0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05652" w14:textId="154DFBA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C805A" w14:textId="402FD4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4BA24" w14:textId="013DC5B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5A875" w14:textId="6889FB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</w:tr>
      <w:tr w:rsidR="005A7175" w:rsidRPr="005A7175" w14:paraId="453D4CE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0B7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9BAB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C204C" w14:textId="1837E61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FD115" w14:textId="2BC4E5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50BC9" w14:textId="1CDBF9C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21336" w14:textId="19DF4D4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7B563" w14:textId="3F126F3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99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68EB3" w14:textId="4DD5D4D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</w:tr>
      <w:tr w:rsidR="005A7175" w:rsidRPr="005A7175" w14:paraId="15D2D2C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C3E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9608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8F51B" w14:textId="49C29CC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FF362" w14:textId="7C8CDA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8E9FE" w14:textId="4FE4323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5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5849F" w14:textId="5D38D4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DAF50" w14:textId="3353EF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2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B6AF4" w14:textId="2DC0FC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C1BB17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D08B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427F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D7C74" w14:textId="6EF5F60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C4C8D" w14:textId="28BC2C2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191F7" w14:textId="48CF3D7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99B48" w14:textId="165F69B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6D806" w14:textId="55364B1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8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A20DE" w14:textId="119680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37E94F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369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66D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218C3" w14:textId="513EEAE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CBB8B" w14:textId="67808AB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3A102" w14:textId="0A04DA8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49795" w14:textId="23A37E4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7D80A" w14:textId="15FB134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9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7D838" w14:textId="050C58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3D6DA7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6940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A18A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184E8" w14:textId="03C8B31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48D06" w14:textId="04C253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309BB" w14:textId="088B5A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909CD" w14:textId="28DC8B0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9C028" w14:textId="31EB13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DB1B2" w14:textId="492D37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F4C2E8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8218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A51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847FA" w14:textId="513FF9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E1F54" w14:textId="2E97E0E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4CDBA" w14:textId="08EF2C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4E34" w14:textId="2C3E7D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627FD" w14:textId="288E73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8DB92" w14:textId="256CE4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1ECC35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1DD9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FB18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9FADB" w14:textId="5F89D8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97E98" w14:textId="5263A3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A81A9" w14:textId="4782842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CEE5C" w14:textId="247D07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12194" w14:textId="6E43B5F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202A8" w14:textId="2BDA6C3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9F9FF5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ED8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145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E8EA6" w14:textId="1DD87D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340EE" w14:textId="0F9ED95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EE75D" w14:textId="2B05792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ED332" w14:textId="12E0BB3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8FB1B" w14:textId="1DAC4AA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2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621C3" w14:textId="421654F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A552CF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5B41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A265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2DCB" w14:textId="5A96CB8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2B750" w14:textId="5A21E0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F477D" w14:textId="6E8C949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97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64E92" w14:textId="7654E3F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0E771" w14:textId="1919301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32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BC0EE" w14:textId="796857E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4E4D23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C17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C625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54A0B" w14:textId="6039AA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668CE" w14:textId="74AB89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F7462" w14:textId="64D7ADD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0D3BB" w14:textId="16E9E95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777CA" w14:textId="1BF9FD4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0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B4578" w14:textId="6EB815E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58D0C4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0E4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ABE8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CDD05" w14:textId="052E3C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7F2B0" w14:textId="38E1326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63D1B" w14:textId="140F488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8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2EF54" w14:textId="29E5CE4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43E09" w14:textId="4C9E7D7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64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CC060" w14:textId="4D7E2A3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857190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DAF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91CD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4D6D" w14:textId="3EB252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E1DBA" w14:textId="5C5CDCC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714DA" w14:textId="2D59036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7D673" w14:textId="1E93147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AB8F0" w14:textId="22E1ADD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6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5D41D" w14:textId="596189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524679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7053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0F91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17BFF" w14:textId="111DD2A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E8A6C" w14:textId="2D1FC5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1588E" w14:textId="48343EF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F1B39" w14:textId="1D843CE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4392B" w14:textId="6F51ADE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1E9D4" w14:textId="3F3666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5A7175" w:rsidRPr="005A7175" w14:paraId="5EA48D5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71C8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ED0A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81799" w14:textId="5F62D50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E1C80" w14:textId="64E8E7C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84520" w14:textId="4891A6E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0A261" w14:textId="5B934F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26791" w14:textId="4A5277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BD0C2" w14:textId="171367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5A7175" w:rsidRPr="005A7175" w14:paraId="281A3BB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E83E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69A6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DE2FE" w14:textId="7F29F77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9FCFF" w14:textId="361CA17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B8A7F" w14:textId="77B4FAB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CE507" w14:textId="799650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B34E8" w14:textId="6B07CE1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96951" w14:textId="36BDA0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5 </w:t>
            </w:r>
          </w:p>
        </w:tc>
      </w:tr>
      <w:tr w:rsidR="005A7175" w:rsidRPr="005A7175" w14:paraId="061D73F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2B07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92AF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1F5C2" w14:textId="69791C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DFDF2" w14:textId="0139B5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43163" w14:textId="00F47B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78232" w14:textId="6B80CD8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8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AB345" w14:textId="4D21667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91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C48B1" w14:textId="35B6DFE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708 </w:t>
            </w:r>
          </w:p>
        </w:tc>
      </w:tr>
      <w:tr w:rsidR="005A7175" w:rsidRPr="005A7175" w14:paraId="0E83515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7618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5C08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8BDC2" w14:textId="0F97D18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4A1D3" w14:textId="28C86A2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120A6" w14:textId="0B2065B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E6A07" w14:textId="5CCB63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673B2" w14:textId="2A906CE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155BF" w14:textId="6BF7D84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2 </w:t>
            </w:r>
          </w:p>
        </w:tc>
      </w:tr>
      <w:tr w:rsidR="005A7175" w:rsidRPr="005A7175" w14:paraId="0CA5C66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324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DFD6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0069A" w14:textId="0CD23F6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A3124" w14:textId="10D5F8A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BFAD6" w14:textId="006AB4E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2A588" w14:textId="0DBBAB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51851" w14:textId="5C83D5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6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2A0F5" w14:textId="0EFB924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5A7175" w:rsidRPr="005A7175" w14:paraId="7EF0DCD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9FAF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DDED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B141C" w14:textId="5F86052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F3183" w14:textId="2281845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B6966" w14:textId="239041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73CBB" w14:textId="68227EC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1A121" w14:textId="5DD0091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F6EF8" w14:textId="22390AF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7 </w:t>
            </w:r>
          </w:p>
        </w:tc>
      </w:tr>
      <w:tr w:rsidR="005A7175" w:rsidRPr="005A7175" w14:paraId="262BBAD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5C9A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6BF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E0669" w14:textId="52D23E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8CC61" w14:textId="3F61FB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55DBC" w14:textId="49D579B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9CD7D" w14:textId="7E0168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063C" w14:textId="1158943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2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4ECC3" w14:textId="5F21C85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6 </w:t>
            </w:r>
          </w:p>
        </w:tc>
      </w:tr>
      <w:tr w:rsidR="005A7175" w:rsidRPr="005A7175" w14:paraId="57ACE5A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AFD2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EAC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B2F43" w14:textId="0D3214D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11BF9" w14:textId="4F0C622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AD1E3" w14:textId="3066D73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6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2AE4F" w14:textId="182E25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5D310" w14:textId="4E4F3BE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98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EAF6F" w14:textId="19BD7E0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5A7175" w:rsidRPr="005A7175" w14:paraId="051303B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32E9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EC7B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0C385" w14:textId="59FA042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9B1E3" w14:textId="6FC1A85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A32DF" w14:textId="768C3EC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7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73F3" w14:textId="2D945C4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2EA12" w14:textId="38DB501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27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AA89A" w14:textId="24C805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F65404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299A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CDC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E563E" w14:textId="3D0C03E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F516E" w14:textId="0445E07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3B8B0" w14:textId="0B8649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0F59A" w14:textId="6749E62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B0198" w14:textId="3146718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9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8E63C" w14:textId="55A5763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8177C3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E90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7496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83A9B" w14:textId="02741EF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D10A4" w14:textId="492C92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45698" w14:textId="67A77FC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AD82A" w14:textId="325A66F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A005" w14:textId="71AA078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EB4B6" w14:textId="4E69F00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0F476A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60CF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D6E8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4F2A7" w14:textId="0D7874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DB574" w14:textId="5B4BF6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6F33D" w14:textId="501B6B9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4BAC" w14:textId="5B76223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9B729" w14:textId="5EF8689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48A24" w14:textId="0B334AA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</w:tr>
      <w:tr w:rsidR="005A7175" w:rsidRPr="005A7175" w14:paraId="4668917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883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B18A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E9312" w14:textId="1DB525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CD46F" w14:textId="6AD0C6C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E7752" w14:textId="27DA1D3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46C31" w14:textId="590DA22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760C1" w14:textId="2B81337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79480" w14:textId="4FA39F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9 </w:t>
            </w:r>
          </w:p>
        </w:tc>
      </w:tr>
      <w:tr w:rsidR="005A7175" w:rsidRPr="005A7175" w14:paraId="1B8D54E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09C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131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66A38" w14:textId="34C79F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5DF22" w14:textId="02C1828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DC756" w14:textId="77FCFA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4F99F" w14:textId="57C73C0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91842" w14:textId="579BE72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5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49178" w14:textId="294C61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9C0FB6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DFCA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1828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87CC8" w14:textId="694EB56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7F066" w14:textId="14252DF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E80E7" w14:textId="69092EC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3DD89" w14:textId="14195E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68C69" w14:textId="7A0603C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6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58877" w14:textId="4A77CAB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48 </w:t>
            </w:r>
          </w:p>
        </w:tc>
      </w:tr>
      <w:tr w:rsidR="005A7175" w:rsidRPr="005A7175" w14:paraId="57D9DD3D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A2EE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752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F2422" w14:textId="775E08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9F33B" w14:textId="7283169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51831" w14:textId="57A7139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DF016" w14:textId="28E86FF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3F21" w14:textId="0243C99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0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2A53D" w14:textId="339079C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459FDE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9635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42B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0A68B" w14:textId="3E935F1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20B52" w14:textId="5A31B3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9270D" w14:textId="10A434D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6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BE487" w14:textId="5D6C22A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B01D5" w14:textId="49065A8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48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22CB6" w14:textId="72F575E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28EBCFD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6EAB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78315" w14:textId="5A890A8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2C8E13" w14:textId="4663BDD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5359C1" w14:textId="2F6E93D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A6F57D" w14:textId="0BEDDF3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2494F9" w14:textId="44C266C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1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74091F" w14:textId="69FCDA2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483313B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4D7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86BA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7B3DA" w14:textId="52E644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B6A2B" w14:textId="451AA1E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4C165" w14:textId="1D69421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C2E5C" w14:textId="7570F90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B6420" w14:textId="6235C33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CFE43" w14:textId="6B3DBC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B0B9E8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79F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289C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D01AB" w14:textId="1F900F6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5DD8F" w14:textId="0BC6487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161A8" w14:textId="7B3A08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5867" w14:textId="357B2ED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83040" w14:textId="1694D32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4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D002" w14:textId="5CF6A2F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9ABD9C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CF3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42A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E6338" w14:textId="594978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10E86" w14:textId="7EF922B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6E07B" w14:textId="098657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E9232" w14:textId="44F6DC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B54E4" w14:textId="489CB5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7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488AB" w14:textId="6627D94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1F358B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F1A2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A7E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4AF4D" w14:textId="6A1A9A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60F50" w14:textId="78441BD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65119" w14:textId="3866140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1E82C" w14:textId="5021E2B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4D3C0" w14:textId="199E5E1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C3895" w14:textId="7BF41F6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3E753CA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9F1A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D6FEA2" w14:textId="104498B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F375F9" w14:textId="351F2D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01CB98" w14:textId="7818BB1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EC3C8A" w14:textId="3450F3A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DB6E6D" w14:textId="50C2776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0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27FB7A" w14:textId="57D15EA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5FD9ADA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6160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87D8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4CCEE" w14:textId="327F58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6B055" w14:textId="301997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7A00C" w14:textId="7DB3804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3A6CF" w14:textId="4962C33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2FA63" w14:textId="68CE86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C81BB" w14:textId="0E1D98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D5E233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723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2646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35283" w14:textId="16489A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125CF" w14:textId="1E014CE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45535" w14:textId="7C83D0D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5B862" w14:textId="5642AD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F5142" w14:textId="07D8813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D19A8" w14:textId="57876A3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73876A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9BF0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19B4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DB2D3" w14:textId="0564E5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23AEB" w14:textId="3907864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B235C" w14:textId="2345244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86007" w14:textId="2646D7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8E40D" w14:textId="727DEBC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1BC0F" w14:textId="1D5EFE2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BAB081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D7B8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9AC9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FB516" w14:textId="2FC89E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2F3B9" w14:textId="506385C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B4CF" w14:textId="0ABFCE3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1304F" w14:textId="6ABEB2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708A3" w14:textId="508ECC5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3290E" w14:textId="1BABEA7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B89899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2BD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6C67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8C143" w14:textId="5AE303E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AEEC0" w14:textId="7C4189B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5F332" w14:textId="4600839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FAEE3" w14:textId="004864C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51F9F" w14:textId="6E29C7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AD27B" w14:textId="34A4A38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A9DE892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70DFB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444D18" w14:textId="4AEF939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4E8016" w14:textId="09FC62B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4BB30" w14:textId="1C92A19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18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DDE931" w14:textId="19723B0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47E4F3" w14:textId="3613312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04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72AB4" w14:textId="0341FDD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76FAAF2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0172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640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004E7" w14:textId="2933A63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8F8F3" w14:textId="4C9D1B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32C63" w14:textId="774B86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AAEF3" w14:textId="3B9503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68A14" w14:textId="34A4EF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BE707" w14:textId="03378A0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54E6930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DC9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344D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595B8" w14:textId="29619F0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D9FF7" w14:textId="3ACDA6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EA4B1" w14:textId="6089924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0EB99" w14:textId="2A33B11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B297F" w14:textId="48F0B2F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3A99C" w14:textId="0296848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1E9EEAF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6340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69F0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E8E27" w14:textId="04C4E1D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04F21" w14:textId="3A4E321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85A1D" w14:textId="4CA0136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5DC0F" w14:textId="40DFC4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7F6E7" w14:textId="6703570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7D263" w14:textId="7F909C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E6A782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8FF1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FDF43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5047A" w14:textId="38D1EF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98ED0" w14:textId="32D33D6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C13E" w14:textId="35D761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A2EC9" w14:textId="7979896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17E88" w14:textId="63FCA69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1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FF302" w14:textId="526E695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0BB6D1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F731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FF34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5D406" w14:textId="0797DE6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B81B" w14:textId="12B89C7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ABA0C" w14:textId="10BF9E2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06130" w14:textId="3CE6DDD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D279C" w14:textId="1207A83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8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555DB" w14:textId="4B61A66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67ED29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46CC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E30A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DB4D7" w14:textId="06068BE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F4FBB" w14:textId="59A9E41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2988C" w14:textId="296543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2DDA6" w14:textId="3D5603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DD1EB" w14:textId="5FF5F70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B0014" w14:textId="4D1267A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9F931B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19DB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CF59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64F7D" w14:textId="7DB83F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439A3" w14:textId="14E033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40A24" w14:textId="693AF42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5DE85" w14:textId="3FA8073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66D2E" w14:textId="550C306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767E2" w14:textId="69EC57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FC2D603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48FB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B658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3EA40" w14:textId="0782164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E8825" w14:textId="2D93938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9C6B0" w14:textId="035A62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82036" w14:textId="7300871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87C08" w14:textId="0D83430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1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AEC2A" w14:textId="0FDBBEE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2C99A7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8F7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AFEF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4C783" w14:textId="1958D0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6CEC0" w14:textId="17CE216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64D6E" w14:textId="7F29329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538D9" w14:textId="3B270E4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2A60A" w14:textId="741B1A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8A9E0" w14:textId="50BDDDD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66DC4F2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89C6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4267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41BA9" w14:textId="63167F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61556" w14:textId="1E51A40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D504C" w14:textId="7B47B4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E3518" w14:textId="382032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7D07B" w14:textId="4F0DA95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5D4B3" w14:textId="5470CE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277246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963A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12B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D165B" w14:textId="10C3C91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F5CB4" w14:textId="41BFD38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42F58" w14:textId="0A3A28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92786" w14:textId="7888E98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E1088" w14:textId="3E1FB33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3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CE481" w14:textId="0F0DA96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6B3E1C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D0AF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992D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44E41" w14:textId="65566D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AD3E8" w14:textId="14243C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018EB" w14:textId="286537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89FBC" w14:textId="081B04C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4D1C1" w14:textId="1B2404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FA684" w14:textId="77AAC11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2A2BD8E1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9889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A58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9ECA6" w14:textId="22AE12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86E80" w14:textId="314A372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4084E" w14:textId="3E6D2EE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F7014" w14:textId="200EDD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B7DA3" w14:textId="61CB021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FD644" w14:textId="766C80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F4D571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BF1F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ECD2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20A97" w14:textId="650D4C9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D3B7E" w14:textId="4481C6C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01555" w14:textId="22875DC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1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F3F70" w14:textId="3C448A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17232" w14:textId="240126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84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6BF16" w14:textId="625C265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4ED7E3A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127AE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02A41A" w14:textId="4A7CB36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5E304B" w14:textId="2B7EEF0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6F8597" w14:textId="41856E1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64AB3F" w14:textId="2700B1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0A9555" w14:textId="5E5060A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0FCB0C" w14:textId="5CA6632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</w:tr>
      <w:tr w:rsidR="005A7175" w:rsidRPr="005A7175" w14:paraId="74B8EEE5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103C15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DDB046" w14:textId="595458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C01B36" w14:textId="09BDC6D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E0BFC9" w14:textId="26EE9A1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2A3B56" w14:textId="783CD80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3350B8" w14:textId="4E0EA7B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AC9410" w14:textId="0C61F07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145D729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1B32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3225B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9DDA4" w14:textId="317B3EB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8BB97" w14:textId="20405DD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14F9F" w14:textId="0BA818B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85058" w14:textId="0A6430C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F01AF" w14:textId="367B66E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05583" w14:textId="1509EF5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DF43EB9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2935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BC4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CB5C4" w14:textId="66F822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60BBA" w14:textId="3229136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CAB26" w14:textId="69F49D8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E9CB6" w14:textId="63D9C03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EA5AA" w14:textId="298DD78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669C4" w14:textId="4CF0088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339D9CB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1713B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5C9C37" w14:textId="624EA5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E1B50E" w14:textId="27A45EF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EBDA71" w14:textId="23A3305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27DA4B" w14:textId="39A446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EE66C1" w14:textId="77AFCC1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E8EF86" w14:textId="0F8B695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5FDE94A6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5331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5B3D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26CE5" w14:textId="75E43A4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862D6" w14:textId="449B54D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76D3" w14:textId="6847C36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F3048" w14:textId="7200F19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BF366" w14:textId="0E69E5A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58791" w14:textId="7C6EAC9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BF775EF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98F6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E45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80BC6" w14:textId="05EF7DC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8A8F5" w14:textId="3C2C07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6ACED" w14:textId="4D8039D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4C57B" w14:textId="6817EFF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8E12B" w14:textId="7781790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EE29" w14:textId="325D628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5B4500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41FE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89EB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E6697" w14:textId="5287D0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295F5" w14:textId="5FB68CF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FAF71" w14:textId="2CA55A3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A8147" w14:textId="50B706A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E6B1E" w14:textId="6562995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02E13" w14:textId="64CBACE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712EBAA1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6E7D5F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C9022" w14:textId="0A2B6C4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C25466" w14:textId="246D412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2CA40C" w14:textId="69D912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9E35C7" w14:textId="0F87473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81EFD5" w14:textId="3FA77EB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DA7E5D" w14:textId="0BD059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</w:tr>
      <w:tr w:rsidR="005A7175" w:rsidRPr="005A7175" w14:paraId="538BCB2C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AB4A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0BEB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027E0" w14:textId="78772A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69038" w14:textId="6E9D5C3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797FF" w14:textId="2342A70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F01CD" w14:textId="7999A54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51288" w14:textId="3C91F0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A507" w14:textId="04BD04A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713E95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E285C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F0EF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CEBE5" w14:textId="4BFCDD4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2A0D0" w14:textId="4793BB1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FFF57" w14:textId="17BBB5D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373C9" w14:textId="70A2191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DD549" w14:textId="673AA97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C479B" w14:textId="793C81C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F24A27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B74E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010D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2E2EA" w14:textId="3E95C6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830E7" w14:textId="5E51F44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8FE89" w14:textId="6B6F48C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9A7E9" w14:textId="0B6B71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B5CD5" w14:textId="70ABF5F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4F9EC" w14:textId="4A817EC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5A7175" w:rsidRPr="005A7175" w14:paraId="2A4A795A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9468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3BC21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5070C" w14:textId="6C84C10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C0EA8" w14:textId="4320F385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B1ED2" w14:textId="73F6F76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A2552" w14:textId="1D0CF57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69C1F" w14:textId="018BD1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02939" w14:textId="14A8437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643ABB17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E3F1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76DE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05698" w14:textId="0CFED2C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6BB9E" w14:textId="644D610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8714C" w14:textId="057300C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F1C5D" w14:textId="4199EE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01EFB" w14:textId="18715E9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1857C" w14:textId="395CBE6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3DCABB8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8416A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2541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1460F" w14:textId="151BC54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97469" w14:textId="1D0FADB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39425" w14:textId="0D612D5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72B88" w14:textId="0FD5199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DBCF3" w14:textId="2E8B34E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68721" w14:textId="5F2C6D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992C708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A03C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F2D2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303EF" w14:textId="45FB7C7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AC376" w14:textId="63ACB7E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96553" w14:textId="0E5F180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10ABB" w14:textId="2B76BB9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558DD" w14:textId="6EDE7F4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EE137" w14:textId="1C52ABA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07B7F7BE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A65C2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E93E0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BCE64" w14:textId="482719C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9C040" w14:textId="18EA116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11CA2" w14:textId="7E78741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45456" w14:textId="4E97331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426C8" w14:textId="53F97E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 xml:space="preserve"> 4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0A1B1" w14:textId="27368AF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</w:tr>
      <w:tr w:rsidR="005A7175" w:rsidRPr="005A7175" w14:paraId="07BEFBE3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A7F1FD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FB5911" w14:textId="004B7F9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94B912" w14:textId="707EAC8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8C9D7D" w14:textId="25C1D57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9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295DB" w14:textId="1646C740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BDD69" w14:textId="488350D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29B986" w14:textId="24B8031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16534B74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1DB6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AD12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619F0" w14:textId="0D41481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DC715" w14:textId="5E96DFA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B41A1" w14:textId="5B961A8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19587" w14:textId="289759F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2464A" w14:textId="68ADD5E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F7473" w14:textId="0812000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BF645C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2555E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1C1C6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3C5D6" w14:textId="576624B2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974B6" w14:textId="75E715C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F5F61" w14:textId="12A212E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AF059" w14:textId="7051B85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32D38" w14:textId="4DECC8A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A199" w14:textId="7ED2FDE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511BFDB5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F729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A7175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B73B4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2955B" w14:textId="2C8961BB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8C384" w14:textId="7E7249D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1514F" w14:textId="41AA40B3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8F992" w14:textId="6E8E141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B46E1" w14:textId="39F7C0C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2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B14DC" w14:textId="25C53E2E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A7175" w:rsidRPr="005A7175" w14:paraId="445FD6F5" w14:textId="77777777" w:rsidTr="00DF7468">
        <w:trPr>
          <w:trHeight w:val="20"/>
        </w:trPr>
        <w:tc>
          <w:tcPr>
            <w:tcW w:w="159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E0F507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24D315" w14:textId="5D65802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C26F52" w14:textId="6F11278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357A73" w14:textId="508967F4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A76991" w14:textId="21DA84F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89A6B5" w14:textId="5744067F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CD4F16" w14:textId="52DDBDFD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71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A7175" w:rsidRPr="005A7175" w14:paraId="02ADA2DB" w14:textId="77777777" w:rsidTr="00DF7468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65849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5B5D8" w14:textId="77777777" w:rsidR="005A7175" w:rsidRPr="005A7175" w:rsidRDefault="005A7175" w:rsidP="005A7175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E0AB0" w14:textId="76A6DBA8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CFF71" w14:textId="4C39D4B9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0757A" w14:textId="5A3A34A1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7CAF3" w14:textId="6586E146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1890C" w14:textId="462A9D5C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350C0" w14:textId="048A1E9A" w:rsidR="005A7175" w:rsidRPr="005A7175" w:rsidRDefault="005A7175" w:rsidP="005A7175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A717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03CC37DC" w14:textId="757493FB" w:rsidR="00892C65" w:rsidRPr="0037297E" w:rsidRDefault="00892C65" w:rsidP="007A39F8">
      <w:pPr>
        <w:spacing w:after="0" w:line="240" w:lineRule="auto"/>
        <w:ind w:left="81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29F024F" w14:textId="055333FE" w:rsidR="007A39F8" w:rsidRDefault="00156293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3FE4C3F" w14:textId="77777777" w:rsidR="00BF3F57" w:rsidRPr="00BF3F57" w:rsidRDefault="00BF3F57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63894B4" w14:textId="205188EF" w:rsidR="00892C65" w:rsidRDefault="00892C65" w:rsidP="007A39F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11B2B099" w14:textId="5724B869" w:rsidR="00892C65" w:rsidRDefault="00CB74AF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E60E4F" w:rsidRPr="00E60E4F">
        <w:rPr>
          <w:rFonts w:ascii="Arial" w:eastAsia="Times New Roman" w:hAnsi="Arial" w:cs="Arial"/>
          <w:b/>
          <w:bCs/>
          <w:color w:val="0070C0"/>
          <w:sz w:val="24"/>
          <w:szCs w:val="24"/>
        </w:rPr>
        <w:t>1</w:t>
      </w:r>
      <w:r w:rsidR="00DF7468">
        <w:rPr>
          <w:rFonts w:ascii="Arial" w:eastAsia="Times New Roman" w:hAnsi="Arial" w:cs="Arial"/>
          <w:b/>
          <w:bCs/>
          <w:color w:val="0070C0"/>
          <w:sz w:val="24"/>
          <w:szCs w:val="24"/>
        </w:rPr>
        <w:t>2</w:t>
      </w:r>
      <w:r w:rsidR="00E60E4F" w:rsidRPr="00E60E4F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DF7468">
        <w:rPr>
          <w:rFonts w:ascii="Arial" w:eastAsia="Times New Roman" w:hAnsi="Arial" w:cs="Arial"/>
          <w:b/>
          <w:bCs/>
          <w:color w:val="0070C0"/>
          <w:sz w:val="24"/>
          <w:szCs w:val="24"/>
        </w:rPr>
        <w:t>829</w:t>
      </w:r>
      <w:r w:rsidR="00E60E4F" w:rsidRPr="00E60E4F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DF7468">
        <w:rPr>
          <w:rFonts w:ascii="Arial" w:eastAsia="Times New Roman" w:hAnsi="Arial" w:cs="Arial"/>
          <w:b/>
          <w:bCs/>
          <w:color w:val="0070C0"/>
          <w:sz w:val="24"/>
          <w:szCs w:val="24"/>
        </w:rPr>
        <w:t>46</w:t>
      </w:r>
      <w:r w:rsidR="00E60E4F" w:rsidRPr="00E60E4F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DF7468">
        <w:rPr>
          <w:rFonts w:ascii="Arial" w:eastAsia="Times New Roman" w:hAnsi="Arial" w:cs="Arial"/>
          <w:b/>
          <w:bCs/>
          <w:color w:val="0070C0"/>
          <w:sz w:val="24"/>
          <w:szCs w:val="24"/>
        </w:rPr>
        <w:t>848</w:t>
      </w:r>
      <w:r w:rsidR="00E60E4F" w:rsidRPr="00E60E4F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currently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A7BE8" w:rsidRPr="007A39F8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CALABARZON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21929F39" w14:textId="77777777" w:rsidR="00CB74AF" w:rsidRPr="00345FEB" w:rsidRDefault="00CB74AF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0F2D8ED0" w14:textId="3EF8D2B8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596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"/>
        <w:gridCol w:w="4347"/>
        <w:gridCol w:w="1286"/>
        <w:gridCol w:w="1286"/>
        <w:gridCol w:w="1286"/>
        <w:gridCol w:w="1284"/>
      </w:tblGrid>
      <w:tr w:rsidR="00DF7468" w:rsidRPr="00DF7468" w14:paraId="63FA7755" w14:textId="77777777" w:rsidTr="00DF7468">
        <w:trPr>
          <w:trHeight w:val="20"/>
          <w:tblHeader/>
        </w:trPr>
        <w:tc>
          <w:tcPr>
            <w:tcW w:w="232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37AA02A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REGION / PROVINCE / MUNICIPALITY </w:t>
            </w:r>
          </w:p>
        </w:tc>
        <w:tc>
          <w:tcPr>
            <w:tcW w:w="2675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035333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DF7468" w:rsidRPr="00DF7468" w14:paraId="0B234AD9" w14:textId="77777777" w:rsidTr="00DF7468">
        <w:trPr>
          <w:trHeight w:val="20"/>
          <w:tblHeader/>
        </w:trPr>
        <w:tc>
          <w:tcPr>
            <w:tcW w:w="232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C0D41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75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2964D6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DF7468" w:rsidRPr="00DF7468" w14:paraId="6D89585B" w14:textId="77777777" w:rsidTr="00DF7468">
        <w:trPr>
          <w:trHeight w:val="20"/>
          <w:tblHeader/>
        </w:trPr>
        <w:tc>
          <w:tcPr>
            <w:tcW w:w="232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FB1AC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3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33E599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337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A00033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DF7468" w:rsidRPr="00DF7468" w14:paraId="561F1111" w14:textId="77777777" w:rsidTr="00DF7468">
        <w:trPr>
          <w:trHeight w:val="20"/>
        </w:trPr>
        <w:tc>
          <w:tcPr>
            <w:tcW w:w="232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0F9E8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742A56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2CFFE8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064CEE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661199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DF7468" w:rsidRPr="00DF7468" w14:paraId="06D59D43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80DBD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7F92D0" w14:textId="6CE2EA7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5,17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30141E" w14:textId="4B6294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D80CBF2" w14:textId="18C2D0D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7,83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11CBEEF" w14:textId="47738BD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848 </w:t>
            </w:r>
          </w:p>
        </w:tc>
      </w:tr>
      <w:tr w:rsidR="00DF7468" w:rsidRPr="00DF7468" w14:paraId="308F00D8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BFEBCE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A2A2AC" w14:textId="62B2205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475A68" w14:textId="4DB6088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640AEB" w14:textId="41952B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03A99F" w14:textId="4ED9D9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18B514AE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202E4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9BD1B3" w14:textId="7784F6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C8A88E" w14:textId="695F8C1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F711F9" w14:textId="08AAD83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7954C0" w14:textId="75D30A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755CD4B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7234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0A93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78D5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DF7468">
              <w:rPr>
                <w:rFonts w:ascii="Arial" w:hAnsi="Arial" w:cs="Arial"/>
                <w:i/>
                <w:iCs/>
              </w:rPr>
              <w:t>2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6734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DF7468">
              <w:rPr>
                <w:rFonts w:ascii="Arial" w:hAnsi="Arial" w:cs="Arial"/>
                <w:i/>
                <w:iCs/>
              </w:rPr>
              <w:t>-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19D3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DF7468">
              <w:rPr>
                <w:rFonts w:ascii="Arial" w:hAnsi="Arial" w:cs="Arial"/>
                <w:i/>
                <w:iCs/>
              </w:rPr>
              <w:t>7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873B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DF7468">
              <w:rPr>
                <w:rFonts w:ascii="Arial" w:hAnsi="Arial" w:cs="Arial"/>
                <w:i/>
                <w:iCs/>
              </w:rPr>
              <w:t>-</w:t>
            </w:r>
          </w:p>
        </w:tc>
      </w:tr>
      <w:tr w:rsidR="00DF7468" w:rsidRPr="00DF7468" w14:paraId="158F27A3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58DC5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093B63" w14:textId="4C32F1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3819A3" w14:textId="222AFB6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3C3F6E" w14:textId="7965D9A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5A482A" w14:textId="2D865E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38A7C3A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04A6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3B92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39FB4" w14:textId="6B82FE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2AA9B" w14:textId="1F5B33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80400" w14:textId="1C40429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E7267" w14:textId="222309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829F568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0A405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529BBF" w14:textId="584F57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2DE84C" w14:textId="70B5BE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357377" w14:textId="2BEE97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B7D7E" w14:textId="3C856F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66BC106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87E2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DA97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C0723" w14:textId="344F035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AA4AD" w14:textId="18CE943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C6E51" w14:textId="5B1929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101BA" w14:textId="015ABBF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2E820E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E962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3931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DA36E" w14:textId="1CBE5D9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38BE6" w14:textId="2B55AD4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AE7B2" w14:textId="65E887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77C4B" w14:textId="688C30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D5491A5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3786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F585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C0527" w14:textId="21BA70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E6809" w14:textId="663A4A2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9E3F5" w14:textId="3181FFD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AFACF" w14:textId="4C6922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8DFA250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4347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E9F8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B3BD6" w14:textId="5C37D4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35E40" w14:textId="29645D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3B176" w14:textId="138F238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BF194" w14:textId="69300DD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2847CD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2D85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15BA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56F9A" w14:textId="48F7AAA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75CA8" w14:textId="0BF855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80A9" w14:textId="49D71A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68EE3" w14:textId="06203B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74DA26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6574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E9BA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62851" w14:textId="02FF792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56C51" w14:textId="576146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91E71" w14:textId="423CFF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1A5AD" w14:textId="5D4943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B16AC70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85C515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A93D1D" w14:textId="602D8E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6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9A5873" w14:textId="677CA81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402898" w14:textId="6B1647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3,53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620997" w14:textId="754AC7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79 </w:t>
            </w:r>
          </w:p>
        </w:tc>
      </w:tr>
      <w:tr w:rsidR="00DF7468" w:rsidRPr="00DF7468" w14:paraId="04CA1C98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E2229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52BCF" w14:textId="22B5843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0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7E65D6" w14:textId="3DDD10B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15A113" w14:textId="5B5EBC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5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D15582" w14:textId="290F8C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2 </w:t>
            </w:r>
          </w:p>
        </w:tc>
      </w:tr>
      <w:tr w:rsidR="00DF7468" w:rsidRPr="00DF7468" w14:paraId="35E9F1B0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7A7D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DEA6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0CFD" w14:textId="01279D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D401D" w14:textId="1FEA56D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1A28E" w14:textId="594341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5EB8B" w14:textId="55F96ED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31B072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9BDA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CE1B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D1377" w14:textId="3F304D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2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05CC0" w14:textId="407F2D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30526" w14:textId="1A06B2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97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953A7" w14:textId="36AF31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FBD428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D788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65A7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A601F" w14:textId="1136FB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68910" w14:textId="1395BAF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4F1C6" w14:textId="68D61DB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BECEE" w14:textId="4E0AA6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749775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ED7C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84B0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40B2F" w14:textId="49A764F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E05A1" w14:textId="056D81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AEB1A" w14:textId="6DE0081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13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9F06D" w14:textId="47AA15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7F1178F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4141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41EF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38978" w14:textId="5FE4D2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6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A7D9" w14:textId="41FDE4A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CEEDA" w14:textId="2E281E9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17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3CB75" w14:textId="77660E4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28F4AD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1B18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3C79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D570E" w14:textId="6B7409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19471" w14:textId="29D94F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8A384" w14:textId="2C5F663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4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5F185" w14:textId="20531A5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ECCB43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6030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FDC5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5E966" w14:textId="58D1C05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7D36E" w14:textId="175B6CD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71A05" w14:textId="4CFC83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E23B5" w14:textId="5ADBCF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22FBDE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982A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746F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A784D" w14:textId="41DB799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60480" w14:textId="0517FD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79D3C" w14:textId="43A238A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7CEA7" w14:textId="3A0979C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3A2665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5FE1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1C63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D4016" w14:textId="1E7F5EB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5040" w14:textId="4C64E0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3934C" w14:textId="35D595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6A19A" w14:textId="53CEDB1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E1A1C95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DDA5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D622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ADD91" w14:textId="6E794C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2B906" w14:textId="4D43753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1019A" w14:textId="36FA182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6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77CC4" w14:textId="795A03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AC2A17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74E8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B848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8FF65" w14:textId="43B1C0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AAE5D" w14:textId="5EFA82B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01C78" w14:textId="5E2E3AA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8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11D01" w14:textId="24B46B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21355C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9B7A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7AF4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C0B51" w14:textId="586ECC9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AD1B5" w14:textId="0B9A8E4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BD7D5" w14:textId="2E3B176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6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3E05F" w14:textId="2F2983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26BD33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DC4A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CFD1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69328" w14:textId="0803888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82EA9" w14:textId="5AFB748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2EE06" w14:textId="1E4E9A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233D8" w14:textId="74B477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999ED8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3A8F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61BD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60614" w14:textId="0E993F5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40F59" w14:textId="10487D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D9A41" w14:textId="0A7C0D0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0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3900D" w14:textId="5B7A777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8BD475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9633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F86C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14AD1" w14:textId="2E14269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01050" w14:textId="6335A6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EA57B" w14:textId="031911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4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F200B" w14:textId="5E47C7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3F175A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6026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7460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5F96C" w14:textId="1801640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E70AA" w14:textId="66E00E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4E7BA" w14:textId="1186803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A865E" w14:textId="05BBC57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111CD8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C4A2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5D85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96C74" w14:textId="127E5A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278BB" w14:textId="34E304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E6890" w14:textId="2A65BD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E32DC" w14:textId="6242F1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9397EC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6A94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9F98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6112C" w14:textId="1884D56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DA51E" w14:textId="690978A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44B75" w14:textId="3E692A8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FC65B" w14:textId="74F854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3293D1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088F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2E67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107D3" w14:textId="2CFE482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60F55" w14:textId="002A11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6F603" w14:textId="2C0677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8AB88" w14:textId="2BD782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CC6C4F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9C6D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F0F7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1E3E9" w14:textId="1F0998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12FA5" w14:textId="5EBE4D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DAA27" w14:textId="502777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57283" w14:textId="79CFC65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DF7468" w:rsidRPr="00DF7468" w14:paraId="268A75B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FD6A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9CB9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3FEF4" w14:textId="19BCEA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898BB" w14:textId="33B236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7F95A" w14:textId="35E48D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8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5CD1C" w14:textId="294C04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CA4811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3302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AD18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5434B" w14:textId="775298A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37BDE" w14:textId="72C4C39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3FBF2" w14:textId="0A50278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535F9" w14:textId="202DB1E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 </w:t>
            </w:r>
          </w:p>
        </w:tc>
      </w:tr>
      <w:tr w:rsidR="00DF7468" w:rsidRPr="00DF7468" w14:paraId="0621AF9E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F98EA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E245BA" w14:textId="2A94C36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0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99DF17" w14:textId="4EA74D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104C20" w14:textId="598AFE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,37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452823" w14:textId="0AA60B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2F8CF09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AFF4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F966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94721" w14:textId="1C6FEA3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A9DCD" w14:textId="6E3C44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468A9" w14:textId="135FD5E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5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FF528" w14:textId="3FA196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30DB95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6FB1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B959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5D150" w14:textId="554AEC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BCAA5" w14:textId="260F7E0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9FAF3" w14:textId="16DC940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D2267" w14:textId="007B59E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A8C11B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CE6A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93B2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0527D" w14:textId="3D2891C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96C24" w14:textId="573E5CD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655AE" w14:textId="2D84E7B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1BB52" w14:textId="71FC452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5F1488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0FDB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2139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69E50" w14:textId="1DD3173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432B6" w14:textId="4172B6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A4D2F" w14:textId="4F912DF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FA81E" w14:textId="52B315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F91F07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88E1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06F9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595F2" w14:textId="6296136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6578E" w14:textId="158451B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9B8FA" w14:textId="15EFF8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A3938" w14:textId="0C14DFD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986B9E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3A86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04BB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56C37" w14:textId="1ED3D6B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29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577C9" w14:textId="64D5BA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132F6" w14:textId="0C63F7D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,00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CD225" w14:textId="45288E6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0C5B17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75C7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310E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B64CD" w14:textId="6DA133A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6D6E0" w14:textId="76FAEFA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E3760" w14:textId="05833C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6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F3C35" w14:textId="1994FD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5AA2E3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617F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1601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0A07C" w14:textId="5520D2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9831F" w14:textId="6D6675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82071" w14:textId="14F95AF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16345" w14:textId="6D1A0DA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EA132D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B361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6E8D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F9429" w14:textId="0F7381A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E619" w14:textId="0A784CF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F3B01" w14:textId="3E36EE9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75ABF" w14:textId="26A721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8BE855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9548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D804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E586B" w14:textId="02D210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2BEB0" w14:textId="51E94A7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A3A29" w14:textId="0F46A11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8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5F0A9" w14:textId="2687BB3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18B89B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D736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2183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85E09" w14:textId="7B510C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C4794" w14:textId="187ACE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2B71B" w14:textId="6F6B664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76572" w14:textId="3F77D1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8EA0FE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E763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9DBD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2D7D7" w14:textId="4AD00AF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10B2" w14:textId="4BCA44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06259" w14:textId="0735BA4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99019" w14:textId="350E25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7BACC3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04B2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0399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F0E15" w14:textId="79D755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C117F" w14:textId="2CC080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8151F" w14:textId="6ABC9D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F13E4" w14:textId="614562E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DC793B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8871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41B0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ED8C7" w14:textId="5A3F16C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F2B54" w14:textId="6514B57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DF19C" w14:textId="3764F8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6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ABB13" w14:textId="6E86591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EC9A350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B3FE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E778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B3E65" w14:textId="69D9037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57ACF" w14:textId="07DCC5F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55A65" w14:textId="5D4380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9D6FD" w14:textId="16BB34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E6BB2C5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B3A9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25B9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068F3" w14:textId="5C79A1F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71BDA" w14:textId="7C6D4B9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45169" w14:textId="044AB46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41377" w14:textId="19314FE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1F7BCD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5F0A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F172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7379D" w14:textId="79CEDA5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D47B9" w14:textId="55A197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54BD7" w14:textId="13E686D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B4376" w14:textId="5BC4E58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DE21CC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5509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07BD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B53D9" w14:textId="0703A9C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C91E3" w14:textId="53DE59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5743A" w14:textId="341ABD7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8A8D6" w14:textId="079C74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64CAA6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765C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72DA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FFECB" w14:textId="548EC62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E8D63" w14:textId="328413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2C810" w14:textId="09A6F4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1D107" w14:textId="4548D97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65F35D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1DD6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710C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B9F20" w14:textId="3E5E496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459A1" w14:textId="14284B8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F4882" w14:textId="611E3C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D86F4" w14:textId="00F341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3E0AE8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1C5B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B997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B0761" w14:textId="2B7A7DC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6E0F8" w14:textId="1CCA38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13D91" w14:textId="0BEB43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3DBB7" w14:textId="21B689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67E14F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37F7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D50E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52D2B" w14:textId="20D101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2AB80" w14:textId="79DA06E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A4862" w14:textId="233AA55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7AD3E" w14:textId="21DDA8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33F6FCF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721B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56F7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18649" w14:textId="1BA7418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993DC" w14:textId="6FD48E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A23A2" w14:textId="7E2C2A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8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5C6FC" w14:textId="6392474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C248ACF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B1563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5DCFE" w14:textId="4349D37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3BC1A9" w14:textId="04F15D5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12B84" w14:textId="5D2CA1D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63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6F267F" w14:textId="0A42A85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</w:tr>
      <w:tr w:rsidR="00DF7468" w:rsidRPr="00DF7468" w14:paraId="04AE3EDF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E1BA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7208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856A7" w14:textId="67010A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11C8F" w14:textId="26B6C29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17644" w14:textId="6414F19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2B9C9" w14:textId="13AE59F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5472A00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EA53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5DFC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71EEE" w14:textId="1F919F0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A3C12" w14:textId="11130F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F4D70" w14:textId="6C4DC0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AA5CA" w14:textId="6A2E20D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DF7468" w:rsidRPr="00DF7468" w14:paraId="3C6B36C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2FFF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288E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A445B" w14:textId="3ADD7A9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D335F" w14:textId="776F3ED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894F6" w14:textId="31E8F7A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765DB" w14:textId="6042A1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F28DB9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187A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DC1D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273E1" w14:textId="531672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4549A" w14:textId="7F41BB2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E9E4B" w14:textId="4FCD337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B70F2" w14:textId="6A02F3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4DD42C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DFED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71C2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0FE08" w14:textId="1FCCB1B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E5346" w14:textId="5AD1840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5A28" w14:textId="005C85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86D13" w14:textId="71CB243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81DF73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6993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0A82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08DFB" w14:textId="5BFBF1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3A289" w14:textId="41DC49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F3F22" w14:textId="37FDAC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07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5BB45" w14:textId="78475A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714D2E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1FF2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75E6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D7553" w14:textId="66D3EA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ADE2C" w14:textId="313B57A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A39D8" w14:textId="1552E1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9D09C" w14:textId="00BF26E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DF7468" w:rsidRPr="00DF7468" w14:paraId="4C7EDE8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BC6C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5987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79EDF" w14:textId="0A2FFCA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691F9" w14:textId="7CDC69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AE9CE" w14:textId="1E245C0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85057" w14:textId="17B280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A64DE5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C322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D73E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3A441" w14:textId="20A4DF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134D1" w14:textId="300C71E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422A5" w14:textId="4915E2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20348" w14:textId="657404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8CA0C1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35D5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0BE6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6440D" w14:textId="38A57A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D6225" w14:textId="64DB70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ADA7F" w14:textId="30AEAF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CDE55" w14:textId="75175B8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54B33A4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EA47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79E6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3B78C" w14:textId="088B8D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53432" w14:textId="616E343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0672A" w14:textId="061A0C6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28527" w14:textId="74A875E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CC54D9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C17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2D67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B2E3B" w14:textId="7EA5CA6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98FCE" w14:textId="74AA3D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ED422" w14:textId="68819D1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D17C2" w14:textId="771701D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DF7468" w:rsidRPr="00DF7468" w14:paraId="09C5C39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F353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A174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C3937" w14:textId="3A7D0E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BC9D3" w14:textId="3839011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A6B22" w14:textId="4EB2B93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CDC22" w14:textId="322855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44D32B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D5D6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4572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0A293" w14:textId="00479AC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9DAB5" w14:textId="23016FD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854F4" w14:textId="223413D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FF093" w14:textId="10D499B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33AF987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A02F8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4C817F" w14:textId="4353BE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10C01A" w14:textId="7AD3D69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A66C8E" w14:textId="07AE65C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7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9F4587" w14:textId="12037B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6 </w:t>
            </w:r>
          </w:p>
        </w:tc>
      </w:tr>
      <w:tr w:rsidR="00DF7468" w:rsidRPr="00DF7468" w14:paraId="06D60EC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36D5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6460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A27F8" w14:textId="1E9B00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C3C16" w14:textId="6E9BD35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9D1D7" w14:textId="0C34A8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3E145" w14:textId="29CA6D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1C8D2A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2962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8360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DAA26" w14:textId="50E5B7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53419" w14:textId="4936EE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C50B7" w14:textId="203202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147B6" w14:textId="185A481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796336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7349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8E3A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2B8B1" w14:textId="0415B8A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4202A" w14:textId="208EA02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2B823" w14:textId="4E0DB6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ED820" w14:textId="3D9677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6 </w:t>
            </w:r>
          </w:p>
        </w:tc>
      </w:tr>
      <w:tr w:rsidR="00DF7468" w:rsidRPr="00DF7468" w14:paraId="59A05D7E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83F6A0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D2BC5A" w14:textId="04DD16E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4,66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907235" w14:textId="52F65D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6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7A26DB" w14:textId="42416F4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2,17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3183F6" w14:textId="6D4CC9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644 </w:t>
            </w:r>
          </w:p>
        </w:tc>
      </w:tr>
      <w:tr w:rsidR="00DF7468" w:rsidRPr="00DF7468" w14:paraId="6D16BE51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2F7E9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9570D" w14:textId="1BA412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2D7E0A" w14:textId="34F73F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492A2F" w14:textId="701EB01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69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E44423" w14:textId="7838E7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380 </w:t>
            </w:r>
          </w:p>
        </w:tc>
      </w:tr>
      <w:tr w:rsidR="00DF7468" w:rsidRPr="00DF7468" w14:paraId="254C6FB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00DD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F672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4A3DA" w14:textId="3C28AD0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E9885" w14:textId="4CA80B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DF43D" w14:textId="2F75FA8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,3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FC4C3" w14:textId="29484A1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9E39C7F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78C1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60D7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EA603" w14:textId="631BEA1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3698C" w14:textId="094AE7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5235C" w14:textId="287D18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9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A51DF" w14:textId="7ADDE40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91 </w:t>
            </w:r>
          </w:p>
        </w:tc>
      </w:tr>
      <w:tr w:rsidR="00DF7468" w:rsidRPr="00DF7468" w14:paraId="740C8734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78EB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B403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ABB12" w14:textId="53848BB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77383" w14:textId="4B67ADE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7377E" w14:textId="3B3440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38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89A83" w14:textId="67E18EF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11 </w:t>
            </w:r>
          </w:p>
        </w:tc>
      </w:tr>
      <w:tr w:rsidR="00DF7468" w:rsidRPr="00DF7468" w14:paraId="2A457A0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BBA3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3D89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85E44" w14:textId="5D155D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50887" w14:textId="0E1DC8F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51B3B" w14:textId="2A2AC7E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4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26765" w14:textId="6C5A595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42 </w:t>
            </w:r>
          </w:p>
        </w:tc>
      </w:tr>
      <w:tr w:rsidR="00DF7468" w:rsidRPr="00DF7468" w14:paraId="34B47B9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79E2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A69A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3E357" w14:textId="5AFB3A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558DE" w14:textId="565299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F3BCD" w14:textId="1A80216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60AAE" w14:textId="4C6E519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5 </w:t>
            </w:r>
          </w:p>
        </w:tc>
      </w:tr>
      <w:tr w:rsidR="00DF7468" w:rsidRPr="00DF7468" w14:paraId="63B1CAB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5590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4EB8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BBA23" w14:textId="6C5AE26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09760" w14:textId="0B70A26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C07DE" w14:textId="0DE3C6D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6A481" w14:textId="3DAC631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DF7468" w:rsidRPr="00DF7468" w14:paraId="4CB4CCB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AD73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F928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42ECF" w14:textId="36F733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4B422" w14:textId="4E3A59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F5CCA" w14:textId="6337AAE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75C17" w14:textId="057ADA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E14F45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ECFD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9386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50569" w14:textId="31DB80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D3FB8" w14:textId="0419C2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266FC" w14:textId="1AB62D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45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5B606" w14:textId="18CCC56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A088F0A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EED10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D5B32A" w14:textId="0F48B1E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471FE2" w14:textId="3D9417A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9F01D5" w14:textId="19F0882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163554" w14:textId="76E1574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11D6701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43CF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38A6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14D83" w14:textId="0931024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767FE" w14:textId="18111BC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D4719" w14:textId="1B139A0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4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D8363" w14:textId="0EF74D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EC36D47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96F76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9DE41D" w14:textId="021AF5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450122" w14:textId="19F4D1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492B9A" w14:textId="63E02E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4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1A79E8" w14:textId="0BEDFC5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840 </w:t>
            </w:r>
          </w:p>
        </w:tc>
      </w:tr>
      <w:tr w:rsidR="00DF7468" w:rsidRPr="00DF7468" w14:paraId="75A53E7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43F3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B108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4FCAD" w14:textId="18F28F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E748D" w14:textId="645B9D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A413B" w14:textId="49463B0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53F96" w14:textId="0905404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</w:tr>
      <w:tr w:rsidR="00DF7468" w:rsidRPr="00DF7468" w14:paraId="674860F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99D4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30B4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55B66" w14:textId="1D67689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0040A" w14:textId="78E0D0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7BF03" w14:textId="7415AC7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7A597" w14:textId="1C4161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DF7468" w:rsidRPr="00DF7468" w14:paraId="195B590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D4FD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C5F4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9915" w14:textId="5939404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08B40" w14:textId="0AEB786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B012D" w14:textId="1FCE5F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54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8D68B" w14:textId="4875851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544 </w:t>
            </w:r>
          </w:p>
        </w:tc>
      </w:tr>
      <w:tr w:rsidR="00DF7468" w:rsidRPr="00DF7468" w14:paraId="7012545F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2524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B629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2B4F7" w14:textId="2B50323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54DB5" w14:textId="3BE4122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2FAC2" w14:textId="34B1C77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AD4CC" w14:textId="2B06E82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0 </w:t>
            </w:r>
          </w:p>
        </w:tc>
      </w:tr>
      <w:tr w:rsidR="00DF7468" w:rsidRPr="00DF7468" w14:paraId="4AC34B7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BBE8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9A20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AB878" w14:textId="0099D72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B514" w14:textId="3DD4B5E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67FCE" w14:textId="32EDCE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1DCE1" w14:textId="0F9044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DF7468" w:rsidRPr="00DF7468" w14:paraId="25C340F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25EF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1B13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8B7D7" w14:textId="24A592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18EAB" w14:textId="10128DB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B0E9C" w14:textId="6800359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C645E" w14:textId="0E4A7F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DF7468" w:rsidRPr="00DF7468" w14:paraId="016F478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117C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92BE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5AF6F" w14:textId="0E0EB4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7F47D" w14:textId="6F6C0A5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B3DF8" w14:textId="4A76C48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54CC7" w14:textId="38C3F2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0 </w:t>
            </w:r>
          </w:p>
        </w:tc>
      </w:tr>
      <w:tr w:rsidR="00DF7468" w:rsidRPr="00DF7468" w14:paraId="2A6A86F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8130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FFA7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7BE25" w14:textId="7C9A08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661A7" w14:textId="520DE2A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D1B7B" w14:textId="447940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43964" w14:textId="63CFE43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2B2093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8C98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866C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B0015" w14:textId="3633451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F1D24" w14:textId="3F0C688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DBD0E" w14:textId="26CEAE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A86CD" w14:textId="6F9DDAA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DF7468" w:rsidRPr="00DF7468" w14:paraId="4A69895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94DC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A160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CB821" w14:textId="4488729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0A7CC" w14:textId="49D49B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226D6" w14:textId="7B916E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89E9B" w14:textId="6CFBFD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DF7468" w:rsidRPr="00DF7468" w14:paraId="33091BD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75B3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37A8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FE781" w14:textId="0A7B7C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119B3" w14:textId="74AF9D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3E010" w14:textId="665017D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79F5A" w14:textId="5789308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</w:tr>
      <w:tr w:rsidR="00DF7468" w:rsidRPr="00DF7468" w14:paraId="64261B69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7E8A6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91910D" w14:textId="6F5E6F2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2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767990" w14:textId="5E057F6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225AFD" w14:textId="3B198CF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05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094EF0" w14:textId="4C002E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32 </w:t>
            </w:r>
          </w:p>
        </w:tc>
      </w:tr>
      <w:tr w:rsidR="00DF7468" w:rsidRPr="00DF7468" w14:paraId="071ED6E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67D4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03F5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9E750" w14:textId="13800F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B9638" w14:textId="49A502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EB7FD" w14:textId="0EE3B3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94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2FFD" w14:textId="2A8849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9DC650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7152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3BD6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60DC2" w14:textId="28E1694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A9030" w14:textId="62CC7D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A4A91" w14:textId="31DE8C1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B814D" w14:textId="05999A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DC1508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B9EE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C891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52560" w14:textId="5F01D02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7E023" w14:textId="2BA67A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EA01D" w14:textId="193F94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16D0C" w14:textId="58F2578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665F35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A5B7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41F6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58237" w14:textId="1206DE9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1630D" w14:textId="56E614F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1D937" w14:textId="1D7740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6F79D" w14:textId="65DE1F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6167795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5180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708E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D4948" w14:textId="2DEB8C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10E05" w14:textId="28D3386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3BEDD" w14:textId="2AC0537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E1774" w14:textId="6CC8621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839FE3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6830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E16C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C018B" w14:textId="6BD4898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40F02" w14:textId="784B74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08D94" w14:textId="5EFD3C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3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4360B" w14:textId="61567F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32 </w:t>
            </w:r>
          </w:p>
        </w:tc>
      </w:tr>
      <w:tr w:rsidR="00DF7468" w:rsidRPr="00DF7468" w14:paraId="3132451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A62F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4786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C5669" w14:textId="717C9F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BB87D" w14:textId="05FFA1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14BAF" w14:textId="43D73B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13BDB" w14:textId="545558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E2D981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2031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D3A8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A6D0F" w14:textId="537598A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6BE80" w14:textId="5F6CEAB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71D79" w14:textId="3348E2D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92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29728" w14:textId="70A302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548D460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0C44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60C5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442D2" w14:textId="313067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42444" w14:textId="57815C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02476" w14:textId="63082C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3A1F3" w14:textId="6991CF3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43FBFF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82C5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9A15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EF54B" w14:textId="7C7216A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54005" w14:textId="681B45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5F0BD" w14:textId="2123D6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9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12BF3" w14:textId="0749B0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38C43EF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4A43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D06B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72C17" w14:textId="74A357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33C22" w14:textId="1D1EAEC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6ACA8" w14:textId="7A0D94D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A8DBD" w14:textId="7B7BC12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A9ECD3F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6EB1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66F5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ADC42" w14:textId="7AF5C7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0C6E3" w14:textId="2EBC40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AD67F" w14:textId="76A332A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4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38C6B" w14:textId="7D623E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0529B5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4C4C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DC66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25661" w14:textId="2329473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8C113" w14:textId="2A4E9E9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3B6DE" w14:textId="6C2752F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73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B28A2" w14:textId="597E69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D4D8E4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EB6F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F0C4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80B0A" w14:textId="238644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C5E77" w14:textId="6FD412A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0E148" w14:textId="2F333D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F7022" w14:textId="5314EFA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991ECE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765E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C0B6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F589F" w14:textId="5EDB80E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7A78D" w14:textId="18874A3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39341" w14:textId="5B23323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505F2" w14:textId="48BCB7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D1B431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9570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C282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CD84C" w14:textId="01AE320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2D90A" w14:textId="08EB373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D312A" w14:textId="39899A6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9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24F9" w14:textId="69D7194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C1237C2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9B30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50B8D" w14:textId="5BAF047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18E023" w14:textId="75FA7D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5B763B" w14:textId="4DE0425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D39544" w14:textId="577924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</w:tr>
      <w:tr w:rsidR="00DF7468" w:rsidRPr="00DF7468" w14:paraId="0ADCED8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1D01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8C83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4BE5F" w14:textId="6487219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80054" w14:textId="752028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16ABC" w14:textId="4F604F8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88E6E" w14:textId="08AB9F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DF7468" w:rsidRPr="00DF7468" w14:paraId="64BC5174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1062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68D5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83344" w14:textId="68ED3B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3A58D" w14:textId="73F812B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2D0A2" w14:textId="6EAB6DA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AE2D2" w14:textId="1828C1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</w:tr>
      <w:tr w:rsidR="00DF7468" w:rsidRPr="00DF7468" w14:paraId="6C176CA1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8DADB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D8EB6" w14:textId="1989A3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689810" w14:textId="7A1C803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9E5D48" w14:textId="1323C0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8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6D4C5E" w14:textId="04FFBE9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34 </w:t>
            </w:r>
          </w:p>
        </w:tc>
      </w:tr>
      <w:tr w:rsidR="00DF7468" w:rsidRPr="00DF7468" w14:paraId="1CEDF70F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F40B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2245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7F29E" w14:textId="7611F76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38444" w14:textId="5AB698B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62210" w14:textId="5C428E3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56EF2" w14:textId="016CE54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890827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BB65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E2EA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15007" w14:textId="7F870D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80AB0" w14:textId="57E875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EDC39" w14:textId="037520A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37230" w14:textId="4FDDA6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DF7468" w:rsidRPr="00DF7468" w14:paraId="3F4197B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9DFB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7D96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B21AD" w14:textId="534410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7AF9B" w14:textId="30D640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8AB44" w14:textId="45FF0A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F475E" w14:textId="0976788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4 </w:t>
            </w:r>
          </w:p>
        </w:tc>
      </w:tr>
      <w:tr w:rsidR="00DF7468" w:rsidRPr="00DF7468" w14:paraId="01CF6D1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56A7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35F7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2C740" w14:textId="735E91F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2CCBA" w14:textId="1A86B2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4B351" w14:textId="0E615B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7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009AA" w14:textId="350AC69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71 </w:t>
            </w:r>
          </w:p>
        </w:tc>
      </w:tr>
      <w:tr w:rsidR="00DF7468" w:rsidRPr="00DF7468" w14:paraId="75DDBAF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7E26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4FF8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BCFCA" w14:textId="2F10D95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F2185" w14:textId="0609FD3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5BA70" w14:textId="514089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E53B2" w14:textId="0924D3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0 </w:t>
            </w:r>
          </w:p>
        </w:tc>
      </w:tr>
      <w:tr w:rsidR="00DF7468" w:rsidRPr="00DF7468" w14:paraId="2EFC53F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B684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B78A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F8B5C" w14:textId="4514A78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21E38" w14:textId="73131B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DFCFE" w14:textId="1F145AC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F9462" w14:textId="6F8FC2F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</w:tr>
      <w:tr w:rsidR="00DF7468" w:rsidRPr="00DF7468" w14:paraId="4B6B1F9C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DCE7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56C415" w14:textId="66CF4D1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D4873" w14:textId="7203EC6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C13021" w14:textId="67E4DD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603F5A" w14:textId="4DBEED1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5113DF24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87B3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AC04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EFD1E" w14:textId="07889C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150E0" w14:textId="3E33E50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86748" w14:textId="321FBE5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F210D" w14:textId="2A8C164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676B24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445B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43F7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2E5CF" w14:textId="4CA861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72E89" w14:textId="5907758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10CD1" w14:textId="5C8A84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59FF7" w14:textId="4B66151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2820F6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1343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C07B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05E4E" w14:textId="200764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EC60D" w14:textId="46D0F97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0DA41" w14:textId="1D0D16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1E16E" w14:textId="402E11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7A8A750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296B9F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690BC0" w14:textId="2C3852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49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F4A87B" w14:textId="3D833C8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F04776" w14:textId="5A647BA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2,9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F22601" w14:textId="5FDE356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360 </w:t>
            </w:r>
          </w:p>
        </w:tc>
      </w:tr>
      <w:tr w:rsidR="00DF7468" w:rsidRPr="00DF7468" w14:paraId="73647BA3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2795A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A62A73" w14:textId="48B5FAA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74988" w14:textId="3D45A0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8CB262" w14:textId="01AE79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A43A7B" w14:textId="7BDFBDF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3 </w:t>
            </w:r>
          </w:p>
        </w:tc>
      </w:tr>
      <w:tr w:rsidR="00DF7468" w:rsidRPr="00DF7468" w14:paraId="68B9D72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81F4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441B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973AE" w14:textId="61142F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79328" w14:textId="6226BDD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5412B" w14:textId="5DDF8B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20516" w14:textId="3B0AB7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842BD9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F31C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4A35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BEFFE" w14:textId="12286E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2A895" w14:textId="00759F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A36A5" w14:textId="55BC024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F1B9B" w14:textId="7B8B7E6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2246F4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0DB4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8B87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A65C1" w14:textId="05540A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E8EEE" w14:textId="25C659B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E16EF" w14:textId="54C3D18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27376" w14:textId="4AC511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</w:tr>
      <w:tr w:rsidR="00DF7468" w:rsidRPr="00DF7468" w14:paraId="76AD393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CCDF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6E6F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72E80" w14:textId="031339F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FDB1D" w14:textId="36F556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5AF9D" w14:textId="600B73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F1032" w14:textId="3AF73C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</w:tr>
      <w:tr w:rsidR="00DF7468" w:rsidRPr="00DF7468" w14:paraId="25B2F82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9A24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3D58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2DA54" w14:textId="3018FA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EBD41" w14:textId="3C9D5B0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F404D" w14:textId="27367C4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2B413" w14:textId="360DB7B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1AFD41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77D7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4EAA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B4A95" w14:textId="6BE943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91343" w14:textId="75DE314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4E914" w14:textId="5CBA6D1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61EE" w14:textId="10CCFE1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409D7B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8F85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BBDA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6A0C8" w14:textId="2D3870A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2E396" w14:textId="5D9A36D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1BD8B" w14:textId="664A122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1655A" w14:textId="1862F2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9F61A2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5F6F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FB63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D87E9" w14:textId="0CCBBC8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3D722" w14:textId="609E9B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0E389" w14:textId="474D00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5AA61" w14:textId="074F4DF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</w:tr>
      <w:tr w:rsidR="00DF7468" w:rsidRPr="00DF7468" w14:paraId="4CA099EB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594D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3B098A" w14:textId="0283E39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E9D764" w14:textId="014A90D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F8D79E" w14:textId="7FD3FB8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0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749C65" w14:textId="3EC9388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51 </w:t>
            </w:r>
          </w:p>
        </w:tc>
      </w:tr>
      <w:tr w:rsidR="00DF7468" w:rsidRPr="00DF7468" w14:paraId="54A03CF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DB44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A9EF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1AEB8" w14:textId="373D97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890C7" w14:textId="66F05C4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6FB29" w14:textId="18E9973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E17B4" w14:textId="2815CB6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CE83F40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0A5A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EE4A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6F2B3" w14:textId="5A8F718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9858F" w14:textId="063D3F6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59231" w14:textId="0D1076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65A6F" w14:textId="55F900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677593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F357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21CE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C60A6" w14:textId="1403D2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4B51E" w14:textId="1E8A6C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20A1" w14:textId="46D8562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1AD70" w14:textId="6A36A80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95099C5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636F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6C2F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1A05F" w14:textId="14D2F7A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229EA" w14:textId="5DACB6B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EC1D5" w14:textId="6F1390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F01B1" w14:textId="1945BE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DF7468" w:rsidRPr="00DF7468" w14:paraId="39D37F7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81CC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565E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2ED57" w14:textId="5A3C33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7F2B4" w14:textId="51BCD38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6C3E6" w14:textId="14211F6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62699" w14:textId="2DA6299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</w:tr>
      <w:tr w:rsidR="00DF7468" w:rsidRPr="00DF7468" w14:paraId="70FB070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DE7C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268B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7BB4D" w14:textId="5A77F7D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957C1" w14:textId="420597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87EB2" w14:textId="44AFBC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16EF8" w14:textId="2F5CCD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4 </w:t>
            </w:r>
          </w:p>
        </w:tc>
      </w:tr>
      <w:tr w:rsidR="00DF7468" w:rsidRPr="00DF7468" w14:paraId="1662D323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4A20D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DB9F77" w14:textId="1BBFB8E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8188A0" w14:textId="7C74AC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632748" w14:textId="1420F6A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43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E6E818" w14:textId="0E2DB2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4 </w:t>
            </w:r>
          </w:p>
        </w:tc>
      </w:tr>
      <w:tr w:rsidR="00DF7468" w:rsidRPr="00DF7468" w14:paraId="02312AF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AA73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D464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E5AE7" w14:textId="2149391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2177A" w14:textId="2C4041A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B68B3" w14:textId="2FFB254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A2E0" w14:textId="1DB538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A4AAF1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B0DE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1BA5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5FDB5" w14:textId="0F1B17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2F6C0" w14:textId="683991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0F01A" w14:textId="3F56D57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7F2CE" w14:textId="6EE74A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DF7468" w:rsidRPr="00DF7468" w14:paraId="21ED09D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CC30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3A98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C92A3" w14:textId="68832B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26031" w14:textId="24A9CD6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0FDA2" w14:textId="44E9D06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F14C7" w14:textId="65431DD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</w:tr>
      <w:tr w:rsidR="00DF7468" w:rsidRPr="00DF7468" w14:paraId="4EF0DF55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F0DD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1D1C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AC598" w14:textId="20BBAFF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B3880" w14:textId="5D4C3D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37000" w14:textId="14DDFE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C8040" w14:textId="7284C8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DF7468" w:rsidRPr="00DF7468" w14:paraId="6E6346B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48FA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8CAD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AA8FE" w14:textId="4BB698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20119" w14:textId="6F6BC6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0FA58" w14:textId="0DE1179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0C8C7" w14:textId="6BF7DAC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51DC33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CE52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0AB3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53BEA" w14:textId="0AA4B12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85F2B" w14:textId="6394E7F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7C253" w14:textId="4F554E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AB7D" w14:textId="376A338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F566F4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7B32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FED2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8D34C" w14:textId="3E8458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EC8F2" w14:textId="1838E6B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FF0EA" w14:textId="05D7F03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A045E" w14:textId="4D00D7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DF7468" w:rsidRPr="00DF7468" w14:paraId="51ECC3C0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8BF0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64D0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52629" w14:textId="7E1A3D6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5C40B" w14:textId="5A0A99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EA8F9" w14:textId="3D73EEB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51D2B" w14:textId="77F36D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DF7468" w:rsidRPr="00DF7468" w14:paraId="5ACA918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E816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63DE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1B4B1" w14:textId="41FFCAD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DB8C0" w14:textId="2488F0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57E68" w14:textId="336ED50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F41C3" w14:textId="071F71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F29C91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EEBE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BAA7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6A87D" w14:textId="4DFD628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A8B6C" w14:textId="41D94B2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350B4" w14:textId="701441F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BD225" w14:textId="5A7D768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D21719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4723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F63C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4A0FE" w14:textId="17A724A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0EADE" w14:textId="21756D7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F2222" w14:textId="4B869C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9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D6A3D" w14:textId="75E11C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C886A98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106A8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D2A1DD" w14:textId="7D50F4D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56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9894AC" w14:textId="55F98D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8C47DA" w14:textId="0507E5A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,34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AD46F9" w14:textId="7E3BC5A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340 </w:t>
            </w:r>
          </w:p>
        </w:tc>
      </w:tr>
      <w:tr w:rsidR="00DF7468" w:rsidRPr="00DF7468" w14:paraId="5562B4F4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DFC2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FEB3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07965" w14:textId="37C597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E09CE" w14:textId="41F267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162D" w14:textId="73A561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E9D3B" w14:textId="65E7C93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A2C199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4CA4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11D9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95093" w14:textId="785CC98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4D0A6" w14:textId="70843E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54174" w14:textId="1C7A574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CCE1E" w14:textId="16E3AD8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637D99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F3EC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9231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4741C" w14:textId="012946B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743F2" w14:textId="572FF26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6525C" w14:textId="1B8A822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27D26" w14:textId="346319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3F8247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37E4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120E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7D19F" w14:textId="11EC506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1B833" w14:textId="4245D4A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444AF" w14:textId="37385ED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BC458" w14:textId="32B900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C2DD06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C6B9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8185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B441B" w14:textId="5EC80BF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0B2F8" w14:textId="2797864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EDB45" w14:textId="5B4971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E8D41" w14:textId="6BE424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DF7468" w:rsidRPr="00DF7468" w14:paraId="007735A5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FFAF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AEA5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D9A19" w14:textId="5E62431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D806E" w14:textId="2D8F9EA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4E382" w14:textId="6FA9EC0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8F3A0" w14:textId="313A92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802CBB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1995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554E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64E39" w14:textId="5B54656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3BEBE" w14:textId="1E0F428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9574A" w14:textId="4983C6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68AAC" w14:textId="3EA9B9F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7492A9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D0BA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51B6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80892" w14:textId="348179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D8295" w14:textId="3173DC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77B27" w14:textId="02BF32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C45A8" w14:textId="6EF4C1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03092A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4376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F368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AA78A" w14:textId="53DAD1E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A2736" w14:textId="65FE8F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F006F" w14:textId="2D7F9E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0768C" w14:textId="73F029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8 </w:t>
            </w:r>
          </w:p>
        </w:tc>
      </w:tr>
      <w:tr w:rsidR="00DF7468" w:rsidRPr="00DF7468" w14:paraId="49A841C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6060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2F93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F7A4F" w14:textId="2D2F558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425E7" w14:textId="71BFA26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EFCD7" w14:textId="272F03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3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68991" w14:textId="7E3F498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BF6209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FB79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42A2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2CAE7" w14:textId="0FA081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ECF7F" w14:textId="29339D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AEADD" w14:textId="22CE571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01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1152C" w14:textId="30B9B9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4 </w:t>
            </w:r>
          </w:p>
        </w:tc>
      </w:tr>
      <w:tr w:rsidR="00DF7468" w:rsidRPr="00DF7468" w14:paraId="27CABF9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DE29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B174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980EC" w14:textId="530CAC2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AE0E" w14:textId="28DB17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9447F" w14:textId="33F9384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42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5AE41" w14:textId="374A716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F32B0E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4E4B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7FB2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BE95A" w14:textId="3B6A71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41323" w14:textId="4043C15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EFFDA" w14:textId="12F9A03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A3BBE" w14:textId="2DD1C2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937764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A6A2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8711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7DF2A" w14:textId="17C667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93D9B" w14:textId="6E30083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D13A3" w14:textId="7D75381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01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3420" w14:textId="6B55B0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DF7468" w:rsidRPr="00DF7468" w14:paraId="19BD40D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18D0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B724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CAF05" w14:textId="27F20B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30B64" w14:textId="42BE9E6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8B421" w14:textId="7290D1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2FD53" w14:textId="5256995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6186F1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DD40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BA21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5A012" w14:textId="6DE9E35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AC568" w14:textId="749ADA9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EBCB" w14:textId="48985ED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98963" w14:textId="2655A1A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09F47E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B5E5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EE8E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AA436" w14:textId="64E0A16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9CD5" w14:textId="2118FD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F82E7" w14:textId="698EC54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DA492" w14:textId="70883E1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873933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68B7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020B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36B24" w14:textId="7BBD97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FE26" w14:textId="56FCAC8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FC8E1" w14:textId="2F1D03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A27BF" w14:textId="7D3B87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075E55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3941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56B3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FA2DB" w14:textId="5E22DEA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77F07" w14:textId="145548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116B8" w14:textId="4A7615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31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16F42" w14:textId="4396BF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76E826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CBE9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93C6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E9A61" w14:textId="582C451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52ABF" w14:textId="26ADD43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9B02" w14:textId="79A20E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2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8695A" w14:textId="4E942F4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D41BB9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E7C8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CBE6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07FEF" w14:textId="6581E89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9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8AE7E" w14:textId="690F3B3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FA3B" w14:textId="404D3E4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24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E76D5" w14:textId="394A9C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097610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5A2F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A7A4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2FD98" w14:textId="6C37B31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78258" w14:textId="502575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02072" w14:textId="4762A1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15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96AEA" w14:textId="7B8B958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64 </w:t>
            </w:r>
          </w:p>
        </w:tc>
      </w:tr>
      <w:tr w:rsidR="00DF7468" w:rsidRPr="00DF7468" w14:paraId="590CCDC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166F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6DD8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D63CC" w14:textId="2CB48D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9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A8E90" w14:textId="6BD98B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BCAC1" w14:textId="470CF55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63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E40E7" w14:textId="162255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6C575D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F793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989E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CE7E5" w14:textId="757BE5E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908C5" w14:textId="57411B1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23977" w14:textId="324A21D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38A81" w14:textId="7D444B6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866620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79AE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EF7F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BD3B0" w14:textId="0D02987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4E4AC" w14:textId="2A2F63D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57D3D" w14:textId="62188FE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27670" w14:textId="53E4874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5DB046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BA15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9C85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8B3DD" w14:textId="5D77F2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8E678" w14:textId="78E270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E8AD8" w14:textId="659F68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1670C" w14:textId="1A4639A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DF7468" w:rsidRPr="00DF7468" w14:paraId="2041B19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4195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BF99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3D6ED" w14:textId="406490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9023C" w14:textId="466170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7A439" w14:textId="675CBA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3CBE3" w14:textId="4E56A95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725565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7936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F89B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26E58" w14:textId="376443C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00965" w14:textId="2245F9A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56965" w14:textId="784AAE4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90B5B" w14:textId="76DF772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2 </w:t>
            </w:r>
          </w:p>
        </w:tc>
      </w:tr>
      <w:tr w:rsidR="00DF7468" w:rsidRPr="00DF7468" w14:paraId="7491E6C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ED90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8673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D6182" w14:textId="1627803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2839A" w14:textId="046FB82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FA0CE" w14:textId="3DFCCE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8F452" w14:textId="5AEDFC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88F0C3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0075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739F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6FDD6" w14:textId="7DA24FE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4DD6C" w14:textId="7A33A50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F5A9E" w14:textId="305460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9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425E9" w14:textId="4B2972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DF7468" w:rsidRPr="00DF7468" w14:paraId="03A7439F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D3CEF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82D8E" w14:textId="6FC324D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7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B8672B" w14:textId="13A7710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5ABA81" w14:textId="61D52E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70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B1D78F" w14:textId="025E87D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72 </w:t>
            </w:r>
          </w:p>
        </w:tc>
      </w:tr>
      <w:tr w:rsidR="00DF7468" w:rsidRPr="00DF7468" w14:paraId="13AE9E0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9E6D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A2CF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BA532" w14:textId="6A9F4CA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D421C" w14:textId="6BA264C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E08EE" w14:textId="28D9F73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98DB8" w14:textId="13BB77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2A5DF9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1C97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9A56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C3B57" w14:textId="3092CC9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D2BEE" w14:textId="2621C4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B3390" w14:textId="3169727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5D694" w14:textId="0B7CC5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E6D1CE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0104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C6A6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9B9C4" w14:textId="3E7DEC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88CB0" w14:textId="41240C0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A18C5" w14:textId="4505351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53FCC" w14:textId="55AB836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E7FA7F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A685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1B8B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7CF32" w14:textId="2ACC0B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48A08" w14:textId="777000B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018B8" w14:textId="02F144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10D14" w14:textId="7C9724B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DF7468" w:rsidRPr="00DF7468" w14:paraId="57AB41F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C41B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1FB4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26914" w14:textId="6EB0BC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5EF44" w14:textId="78EF57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8FD17" w14:textId="6F447D0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218B8" w14:textId="67ABF5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DF7468" w:rsidRPr="00DF7468" w14:paraId="54E6CE0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F0CD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C084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5FE15" w14:textId="30C01B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13C41" w14:textId="7EBE69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14E2C" w14:textId="775347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0CF8A" w14:textId="48E70DF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B9DED4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9D34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B3F9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3FDF7" w14:textId="3CCF7B4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2D2B6" w14:textId="08B5BC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A4BC3" w14:textId="2FD91E6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73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941CC" w14:textId="5319611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00 </w:t>
            </w:r>
          </w:p>
        </w:tc>
      </w:tr>
      <w:tr w:rsidR="00DF7468" w:rsidRPr="00DF7468" w14:paraId="5591A5B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573A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3590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A587" w14:textId="7240A99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CF2ED" w14:textId="4CAF37E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0417F" w14:textId="2A005B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D5EFB" w14:textId="6A75F9D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DF7468" w:rsidRPr="00DF7468" w14:paraId="78282F9E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F8F31D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783FE7" w14:textId="36CEDDF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38543C" w14:textId="1C83EEA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048166" w14:textId="49D51D6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E50CC9" w14:textId="7F0A02D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2659DC56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B7ADD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960605" w14:textId="14DE0E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71EEFF" w14:textId="52F421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EA65CF" w14:textId="26FB16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508061" w14:textId="16B53B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16E02EF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6939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8616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E18BE" w14:textId="3E1FB3D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806D2" w14:textId="4B2EDBE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A58F0" w14:textId="0F84AD0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2E74D" w14:textId="62AA02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DA2C02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6AA3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C32A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01F7D" w14:textId="38C5ADD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4CAB0" w14:textId="0D1E0C2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09854" w14:textId="4E54B1D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0B8EB" w14:textId="332B7E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1BC8EB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2552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9DA3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44A8B" w14:textId="1E259E5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C6792" w14:textId="3C14BA3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E4B44" w14:textId="361D13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A5A07" w14:textId="5DB0B9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188C85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BE9F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B2FE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A5B5B" w14:textId="60CB89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F9E1B" w14:textId="33BE280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148CE" w14:textId="5BCC19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2B5E5" w14:textId="51DCEA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A334786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7B952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155B7F" w14:textId="5511C9A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63F3AC" w14:textId="7576BD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87F3D6" w14:textId="2DA0C1D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A23761" w14:textId="61A4BA5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7ED6088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BBDD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FAD7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64F5" w14:textId="368E262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0EEF5" w14:textId="54FD63A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C1E24" w14:textId="16E508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D55EB" w14:textId="5875EE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BD33E9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26CB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2DAB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C8327" w14:textId="2C2CC18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05A9D" w14:textId="7D307F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13C15" w14:textId="2674FE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AE5EC" w14:textId="1F720B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1C2D98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5E98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B8C8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AACEB" w14:textId="3733871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8B513" w14:textId="465EC1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75D7C" w14:textId="2EDD062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A581A" w14:textId="64E4135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FF63F6D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B1FE21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31623B" w14:textId="12A4498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34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921BB1" w14:textId="58ED50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69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3D403A" w14:textId="5D4A1C8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5,49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D5B7BB" w14:textId="52AE91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721 </w:t>
            </w:r>
          </w:p>
        </w:tc>
      </w:tr>
      <w:tr w:rsidR="00DF7468" w:rsidRPr="00DF7468" w14:paraId="68EACD34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BFEC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9B063F" w14:textId="0216A4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89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4B5775" w14:textId="061550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7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6702AA" w14:textId="38438E4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14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DE0176" w14:textId="3489C3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830 </w:t>
            </w:r>
          </w:p>
        </w:tc>
      </w:tr>
      <w:tr w:rsidR="00DF7468" w:rsidRPr="00DF7468" w14:paraId="6891FE6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F2CB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346B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DADD4" w14:textId="299828F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290CE" w14:textId="25F555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A132B" w14:textId="3B27DA4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E146B" w14:textId="7081FBD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9EE1BB5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96B5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8C69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7A012" w14:textId="3D4932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96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486C4" w14:textId="10E6DB5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2D7D5" w14:textId="4FB4DEA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76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EDCEC" w14:textId="4AE549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285888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9BDA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D93C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AE02F" w14:textId="4F18B4A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728F8" w14:textId="62B8559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B66EA" w14:textId="2B5805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82163" w14:textId="1F34B2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B64836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3EB1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F1DA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2A93A" w14:textId="322835D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2EA11" w14:textId="7C0C88A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A5967" w14:textId="0F772C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7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4AC58" w14:textId="2D846DD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B046AD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22C0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F32E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08A28" w14:textId="3DCD22C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0E9E4" w14:textId="3932685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97CA3" w14:textId="4584964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83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F4485" w14:textId="10349B0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830 </w:t>
            </w:r>
          </w:p>
        </w:tc>
      </w:tr>
      <w:tr w:rsidR="00DF7468" w:rsidRPr="00DF7468" w14:paraId="2F252BC9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83DA1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52039D" w14:textId="1C02BCA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61697C" w14:textId="5CFF4D8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18B6E1" w14:textId="36CA49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45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2CA0E4" w14:textId="33A8FB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41A1001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D998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6E1B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F4E34" w14:textId="3172DC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7F75B" w14:textId="65B10BD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94F6C" w14:textId="03AA116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8DBB1" w14:textId="016BA0A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768241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CAC9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63F4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73F04" w14:textId="10547B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978B0" w14:textId="7C33C38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7B1B4" w14:textId="5A8F6C8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6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94851" w14:textId="52E87A2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E00693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C757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2650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A12B0" w14:textId="0B396FB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BA150" w14:textId="6C280F4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83674" w14:textId="3D924B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DE96B" w14:textId="02B434B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3FA87C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1376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81F5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76F93" w14:textId="7407E68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036DC" w14:textId="4A04BD8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59BAC" w14:textId="35D404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1D1CD" w14:textId="40A993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7FDF37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7C31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5505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79F13" w14:textId="22CEE1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E7FC7" w14:textId="74A2C28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8FA5D" w14:textId="4B22F32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71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9B268" w14:textId="012E917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405869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29C4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1835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97C80" w14:textId="58A5F2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9FBB0" w14:textId="3EB580C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969D3" w14:textId="2EE94C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DAA27" w14:textId="6582994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F741DC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9225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6B15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DC1EC" w14:textId="5B53B7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575D8" w14:textId="11F3976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6AF1E" w14:textId="5A3E942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8EEF6" w14:textId="6AA2C7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94E179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6F69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DF70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9FBDD" w14:textId="4DE58E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03BF4" w14:textId="67455EF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8E458" w14:textId="10390D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CE29A" w14:textId="7B76F1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D8FA1A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C006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855B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C652E" w14:textId="65A2D29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2758C" w14:textId="01D402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43B8C" w14:textId="211EA66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D52D6" w14:textId="5D371B1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F92007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9493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A18F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BD993" w14:textId="281D4E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6B857" w14:textId="1E11C0F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AB693" w14:textId="31E8D08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AFE7E" w14:textId="5CC93FB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CFEA09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997A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B85C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8389F" w14:textId="145497D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12C57" w14:textId="2A0E5A1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ED3C1" w14:textId="1170B53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E7E43" w14:textId="41CD4C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2C0DD2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388F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92F2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2244A" w14:textId="1220AEA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6E4CD" w14:textId="1A2A30D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475F9" w14:textId="57E9A1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EB8B5" w14:textId="729EFFD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96697E0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F031F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BA0861" w14:textId="0D212C3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E052CB" w14:textId="25E00E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D5229E" w14:textId="3DA285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00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9DDE52" w14:textId="295976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891 </w:t>
            </w:r>
          </w:p>
        </w:tc>
      </w:tr>
      <w:tr w:rsidR="00DF7468" w:rsidRPr="00DF7468" w14:paraId="506EE1A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D4D0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111E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7ED1C" w14:textId="2322D0D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01520" w14:textId="6810020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7512E" w14:textId="330F7FD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22269" w14:textId="62900E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8669CC5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460E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7049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8F4CB" w14:textId="2C2A16C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3EFF5" w14:textId="50309C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9462B" w14:textId="738DE2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5DA5A" w14:textId="30E1804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51CA94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8DE8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D93E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08507" w14:textId="0043C8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C0B52" w14:textId="5D95F04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B4851" w14:textId="5AAB03A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22B1D" w14:textId="23A4E9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C2A785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746B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185B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4B5FE" w14:textId="08F067E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6C7A8" w14:textId="67212D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677EE" w14:textId="7FEB00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,68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3E810" w14:textId="68F562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EA7285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87DB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BF84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17092" w14:textId="4828338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26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87FA2" w14:textId="6574D6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55EAA" w14:textId="7FD48EF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13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D807E" w14:textId="3B7FDF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E5DBEF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408F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7F63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E898D" w14:textId="5A95D7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FEF0B" w14:textId="112118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2468B" w14:textId="0CF5A7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9429F" w14:textId="3B36AF4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B86F334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4685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3C48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7FAC2" w14:textId="5C50BA0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BE4C1" w14:textId="2A7DBED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398C2" w14:textId="035F752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44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F962" w14:textId="47EDFF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179709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CDA1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8B50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47D78" w14:textId="74578E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0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E2E79" w14:textId="7797CFF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9B58A" w14:textId="1AA4227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80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66A51" w14:textId="3926B5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952 </w:t>
            </w:r>
          </w:p>
        </w:tc>
      </w:tr>
      <w:tr w:rsidR="00DF7468" w:rsidRPr="00DF7468" w14:paraId="4C925B4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0BEB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19AD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E2FEE" w14:textId="79D65F7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180D2" w14:textId="4FDC8B5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7DD72" w14:textId="442E74D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71A21" w14:textId="111320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0 </w:t>
            </w:r>
          </w:p>
        </w:tc>
      </w:tr>
      <w:tr w:rsidR="00DF7468" w:rsidRPr="00DF7468" w14:paraId="69DC0A90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4786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BD77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4E397" w14:textId="46181F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BF418" w14:textId="46F0C6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00733" w14:textId="146922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63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0F821" w14:textId="6DD165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8F0830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E2AD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DCBC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04793" w14:textId="7789ACE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68C8C" w14:textId="3F7D1B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AAEE7" w14:textId="4A58226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497CF" w14:textId="47FE4E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0 </w:t>
            </w:r>
          </w:p>
        </w:tc>
      </w:tr>
      <w:tr w:rsidR="00DF7468" w:rsidRPr="00DF7468" w14:paraId="456D228F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0023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264F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8B8F6" w14:textId="6C44705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CB605" w14:textId="5758FA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FB302" w14:textId="0877DB6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8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341B9" w14:textId="7CCA41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0C8858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3A55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9ADF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42756" w14:textId="3CA63D3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5EE14" w14:textId="2471FAD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B406C" w14:textId="65C694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6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329D5" w14:textId="4CDA1C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5851015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6776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EDC6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ACB57" w14:textId="638AC8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793C2" w14:textId="4D9A45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C5A6F" w14:textId="5121A43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62FCF" w14:textId="0B96782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0E57F10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6E77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9D6E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56740" w14:textId="1F47DD3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70993" w14:textId="7AB8C7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701AC" w14:textId="103B16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8294F" w14:textId="342DDD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</w:tr>
      <w:tr w:rsidR="00DF7468" w:rsidRPr="00DF7468" w14:paraId="31EEC8F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8479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FC10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D0615" w14:textId="19111C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F139E" w14:textId="15B350E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072E2" w14:textId="679B70E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36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423D1" w14:textId="2B593AA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360 </w:t>
            </w:r>
          </w:p>
        </w:tc>
      </w:tr>
      <w:tr w:rsidR="00DF7468" w:rsidRPr="00DF7468" w14:paraId="1372E5F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1775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D026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103AE" w14:textId="23AD5C8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6E5C8" w14:textId="2CE46E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9ECA5" w14:textId="662696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83841" w14:textId="2583DE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B7EB48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BF73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8AAD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EBF1E" w14:textId="1F2D102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6A089" w14:textId="7D765D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9A248" w14:textId="68B6FBC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35708" w14:textId="181D56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B34CBAF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E1A5F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A80037" w14:textId="27F704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1D2CE0" w14:textId="3832590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4F60A0" w14:textId="1E94B0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0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3A8609" w14:textId="2D6309E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5C5F36DA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6BCD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7236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6E3BD" w14:textId="13BC455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BAD05" w14:textId="554B636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946C0" w14:textId="063698E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BF47E" w14:textId="01500F8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E75023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8220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F839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9535C" w14:textId="1EC293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FE024" w14:textId="354FE20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6983F" w14:textId="49D1482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B9A8D" w14:textId="12B39C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29B864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1EC1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B037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11FFB" w14:textId="62AD24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4D719" w14:textId="54E84E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C97BF" w14:textId="1F9F15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1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66709" w14:textId="38E305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9A6D38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B52F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AD3A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591BE" w14:textId="7C37CD8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50017" w14:textId="610144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13291" w14:textId="5E7D239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3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DD812" w14:textId="7004F9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1AF0B2F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DA33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BF4C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AA181" w14:textId="56E046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2AD93" w14:textId="7F2D73F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9C6D5" w14:textId="19F2B4A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9879" w14:textId="3953A0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3120375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4CF0E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C1A34F" w14:textId="2563F9E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A2D0B0" w14:textId="4DFC3EC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2CB23F" w14:textId="4855E69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6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BF1192" w14:textId="2D7FF06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6EF63C1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B44E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ED12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B5682" w14:textId="28026AD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284AD" w14:textId="05DF099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8DDAD" w14:textId="799B13A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6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D2736" w14:textId="42782A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2927539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6B8FA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73B38A" w14:textId="2B72EF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BBB14B" w14:textId="7797BE5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8D3CF9" w14:textId="677AD59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02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68F52C" w14:textId="2D9075A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77D85340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7D62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0B80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15835" w14:textId="68356F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1DDC5" w14:textId="4C7DBD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935A" w14:textId="15D039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2B3CB" w14:textId="49D4DF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E708AA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EBCA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83CF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8AC72" w14:textId="30B0534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C78E4" w14:textId="2E6D92E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696D2" w14:textId="311B58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4E7E1" w14:textId="6CC6D3F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D1F0F1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4732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1648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A309D" w14:textId="47D1EB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7B8E6" w14:textId="7715950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D1C6E" w14:textId="64B97F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88FBE" w14:textId="1612C3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1CD54C0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2BF7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9325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C3CB2" w14:textId="1279407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14864" w14:textId="2AD9390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2E1FE" w14:textId="53D4FB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4B9EC" w14:textId="7966EC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1EB455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8FE3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CCA0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091FE" w14:textId="2CF5A5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D9085" w14:textId="00E072D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E1097" w14:textId="013A1E3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F3543" w14:textId="6673A4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030B260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F4FE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9271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D4C7D" w14:textId="593F57F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C148E" w14:textId="6C41AB1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D52F5" w14:textId="0AB6D0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9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44826" w14:textId="275A8FD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C20A97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7B4D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0624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75260" w14:textId="6EE7248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00E35" w14:textId="4578AD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DDF38" w14:textId="67F4CA3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94A9F" w14:textId="194679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C72C87D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18C0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4B32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94F6F" w14:textId="7245410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9299F" w14:textId="2D60B0A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E797F" w14:textId="3CBB7E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7FAF0" w14:textId="2E532B3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03F769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254A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569A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2D1E1" w14:textId="4922801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A9701" w14:textId="016D631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FDB47" w14:textId="010CDA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24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C0B6E" w14:textId="1B19D2D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E65C31B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DB573F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2EC756" w14:textId="76D7956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A20AB5" w14:textId="6843B0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817AC7" w14:textId="6B2C86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8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4FE08A" w14:textId="6CF1844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44 </w:t>
            </w:r>
          </w:p>
        </w:tc>
      </w:tr>
      <w:tr w:rsidR="00DF7468" w:rsidRPr="00DF7468" w14:paraId="31FE624F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FACCC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8E0252" w14:textId="4E4FF73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FBE772" w14:textId="68EA940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EACA38" w14:textId="02587FC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5C9CF6" w14:textId="012876A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0735507F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E3B7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C9BC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1D134" w14:textId="05D4D98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38789" w14:textId="658A0C2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39631" w14:textId="0FA141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5C6B8" w14:textId="1128E1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678C13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DCED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4B22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31D71" w14:textId="623D99F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D5664" w14:textId="287CDDB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E1BD" w14:textId="26CFAE7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BFE54" w14:textId="64AA40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467E29DF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95FF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3E37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A50C8" w14:textId="135A6E0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9C87F" w14:textId="461952E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D80AF" w14:textId="7332D93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E9D87" w14:textId="61F2145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43A9A3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9241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A0BD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48189" w14:textId="146991E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A1D30" w14:textId="53D729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EB207" w14:textId="113DDD8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06620" w14:textId="5FA4FEA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B02DBF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AF97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1EB2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72098" w14:textId="437CCC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A307F" w14:textId="36352B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36AB3" w14:textId="2C3A5B9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14AE3" w14:textId="5E4CFB3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B69E019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BCF24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A7C1D8" w14:textId="0CC3676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C467D0" w14:textId="4D108E2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F896E" w14:textId="7E69D2F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4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D805F8" w14:textId="6D3BA78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63 </w:t>
            </w:r>
          </w:p>
        </w:tc>
      </w:tr>
      <w:tr w:rsidR="00DF7468" w:rsidRPr="00DF7468" w14:paraId="6286C5A5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6F33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DD13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0CA7A" w14:textId="1AD6A4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4A8E0" w14:textId="6709FA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F6B46" w14:textId="36BABD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3245D" w14:textId="76773FD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</w:tr>
      <w:tr w:rsidR="00DF7468" w:rsidRPr="00DF7468" w14:paraId="29CC9424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93E2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3527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04ED7" w14:textId="53B98FA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D683F" w14:textId="4C74FDD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50011" w14:textId="38E4B8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07B72" w14:textId="72FA25D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0CB071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BE6B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FF3A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3CF7F" w14:textId="3E4005A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C15F4" w14:textId="2F8F03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2EAD0" w14:textId="1E3A7A0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6F7BE" w14:textId="6447A1A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</w:tr>
      <w:tr w:rsidR="00DF7468" w:rsidRPr="00DF7468" w14:paraId="52232258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CF49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05E3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BF6AA" w14:textId="16AE5F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2D3E9" w14:textId="503AEBC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89119" w14:textId="3995AAD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344CD" w14:textId="178BAB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 </w:t>
            </w:r>
          </w:p>
        </w:tc>
      </w:tr>
      <w:tr w:rsidR="00DF7468" w:rsidRPr="00DF7468" w14:paraId="342366E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97AD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9462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5B9D7" w14:textId="1B31941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714E4" w14:textId="653FBE8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959FA" w14:textId="697B28F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D9BEB" w14:textId="63A43C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 </w:t>
            </w:r>
          </w:p>
        </w:tc>
      </w:tr>
      <w:tr w:rsidR="00DF7468" w:rsidRPr="00DF7468" w14:paraId="64FDB9D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E9DC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7C58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22EB3" w14:textId="0D990B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6749F" w14:textId="2C509A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4F1AB" w14:textId="5A3E257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81B57" w14:textId="26715A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</w:tr>
      <w:tr w:rsidR="00DF7468" w:rsidRPr="00DF7468" w14:paraId="7232EE1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0244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CC58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3CBE7" w14:textId="6BD6ACC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2255F" w14:textId="424FA6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0A026" w14:textId="19E6C18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CCEB6" w14:textId="7D7224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0 </w:t>
            </w:r>
          </w:p>
        </w:tc>
      </w:tr>
      <w:tr w:rsidR="00DF7468" w:rsidRPr="00DF7468" w14:paraId="287D4B7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4B74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71CC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86BF7" w14:textId="7DE3B0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2C2DD" w14:textId="523BC1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A73D9" w14:textId="4EC7051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B2452" w14:textId="2942EC6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DF7468" w:rsidRPr="00DF7468" w14:paraId="1D1A6D6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5AAE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9B44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71F7A" w14:textId="5A2A0C8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F70EC" w14:textId="2B79B59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BF342" w14:textId="41D6F7C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02FE5" w14:textId="3936061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6 </w:t>
            </w:r>
          </w:p>
        </w:tc>
      </w:tr>
      <w:tr w:rsidR="00DF7468" w:rsidRPr="00DF7468" w14:paraId="6C03639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338E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B73E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B1BCB" w14:textId="53E9AF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62CA3" w14:textId="13EDA3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B46A7" w14:textId="7B5768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23B8E" w14:textId="62C011F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</w:tr>
      <w:tr w:rsidR="00DF7468" w:rsidRPr="00DF7468" w14:paraId="24AEB955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1849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910D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7DC7A" w14:textId="2416E06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1FC07" w14:textId="354134A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E6BDD" w14:textId="5A43514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CD685" w14:textId="606C53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DF7468" w:rsidRPr="00DF7468" w14:paraId="7015D9C5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8C60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1AD5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3E8A8" w14:textId="416B68A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126C9" w14:textId="285496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9B7E1" w14:textId="2903DC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FE877" w14:textId="0EACC8D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DF7468" w:rsidRPr="00DF7468" w14:paraId="350023FB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5051C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5E18D5" w14:textId="6207A78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EB7F8B" w14:textId="387D9D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88BB01" w14:textId="04E3B5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7B0874" w14:textId="0D665BC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</w:tr>
      <w:tr w:rsidR="00DF7468" w:rsidRPr="00DF7468" w14:paraId="6E9355BC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125D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61BF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B0780" w14:textId="5C0B23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BAB9D" w14:textId="1A0CDEC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39860" w14:textId="5B12A6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97BE9" w14:textId="4EAD5D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7C3030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D011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E8EB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5DC66" w14:textId="73BE912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4E755" w14:textId="2D2C64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B7D26" w14:textId="3F77B0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CE968" w14:textId="1C64DA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F6A3284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767D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6EC6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83B0F" w14:textId="4D1F95A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E69CC" w14:textId="1E846F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D6531" w14:textId="5D64D4E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FD77A" w14:textId="1200B5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DF7468" w:rsidRPr="00DF7468" w14:paraId="79FC08EE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0F1E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E1A9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EF89D" w14:textId="29ADC32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445C7" w14:textId="008407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5AA3D" w14:textId="4A081FC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0D79B" w14:textId="1504354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DF7468" w:rsidRPr="00DF7468" w14:paraId="4DF2525B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F986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7AB7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A0FEE" w14:textId="08B0DAF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2088A" w14:textId="61B5365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E38E6" w14:textId="3B7B6B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9B430" w14:textId="648866C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4077AE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E3A6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2ACD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CF1B8" w14:textId="4765522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1FC3C" w14:textId="413D3D8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63BDA" w14:textId="45364F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2DA90" w14:textId="6D0865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20DA2D4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32A1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382D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F1F97" w14:textId="015C1F3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BA126" w14:textId="7E32283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1F89C" w14:textId="285684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B4F49" w14:textId="624DDE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F9607D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C438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6975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7B4AC" w14:textId="5FDDCC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B17CE" w14:textId="6C6E1B9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D1446" w14:textId="5A30F25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FA47C" w14:textId="71A1DD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</w:tr>
      <w:tr w:rsidR="00DF7468" w:rsidRPr="00DF7468" w14:paraId="12AD1A5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7479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2B4E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24F6B" w14:textId="21DAF6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D8561" w14:textId="185A754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294FC" w14:textId="3D591C0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A4A9C" w14:textId="1EF709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</w:tr>
      <w:tr w:rsidR="00DF7468" w:rsidRPr="00DF7468" w14:paraId="09A95A63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8430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FA7E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90C48" w14:textId="1AC919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8E4F2" w14:textId="19E611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3F9FF" w14:textId="32B755A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A7C8F" w14:textId="026342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DF7468" w:rsidRPr="00DF7468" w14:paraId="00874470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FD32A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8DDEDA" w14:textId="2BDBECB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AB4063" w14:textId="47FC0C1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D20516" w14:textId="44D423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19DEDB" w14:textId="2EA27F9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6CB6F05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93E1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034E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5AFB" w14:textId="71D0D8D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40E58" w14:textId="407018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4AE4" w14:textId="39116F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0EFAA" w14:textId="509A17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FD70871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F6AE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4575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67187" w14:textId="63FF2B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E1D3D" w14:textId="3DA8F98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474CA" w14:textId="3E84AE4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15C1A" w14:textId="1CAFCD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AF9282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BBD5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B170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F6DBD" w14:textId="77CFCEF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1D1B6" w14:textId="43A34E4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71C18" w14:textId="4DB7FC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D8A8D" w14:textId="4304A01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87C38A4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62D6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9462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414D1" w14:textId="5E399C6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F4B93" w14:textId="3EE426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32256" w14:textId="2AFE737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93892" w14:textId="672CE6F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2A44F42" w14:textId="77777777" w:rsidTr="00DF7468">
        <w:trPr>
          <w:trHeight w:val="20"/>
        </w:trPr>
        <w:tc>
          <w:tcPr>
            <w:tcW w:w="23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5D24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B1D54D" w14:textId="2A5208E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50B214" w14:textId="5A266B5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CC9D11" w14:textId="1E435B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277A2" w14:textId="30A7E6F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7468" w:rsidRPr="00DF7468" w14:paraId="41EF76F9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13C7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88E0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C6368" w14:textId="1AC039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E3240" w14:textId="1D329A0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A6DD6" w14:textId="1F305F8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46124" w14:textId="18F9BBB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84847C2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4009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70A9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E91D0" w14:textId="53A2C83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C8034" w14:textId="3049724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F01BE" w14:textId="14E4C7C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28801" w14:textId="55A86E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CF5F356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5C81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8E33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22AF8" w14:textId="1164F2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75286" w14:textId="626A971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59DC4" w14:textId="364EB7E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26628" w14:textId="3EE8F0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CD93ED7" w14:textId="77777777" w:rsidTr="00DF7468">
        <w:trPr>
          <w:trHeight w:val="20"/>
        </w:trPr>
        <w:tc>
          <w:tcPr>
            <w:tcW w:w="6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4E5C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11F8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426AF" w14:textId="347B50F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CE5E9" w14:textId="44C097E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CE96C" w14:textId="1D972E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39C8A" w14:textId="568DA9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DFEC2FC" w14:textId="57E2E71C" w:rsidR="00892C65" w:rsidRDefault="00CB2A7E" w:rsidP="008D417E">
      <w:pPr>
        <w:spacing w:after="0" w:line="240" w:lineRule="auto"/>
        <w:ind w:left="810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>
        <w:rPr>
          <w:rFonts w:ascii="Arial" w:eastAsia="Times New Roman" w:hAnsi="Arial" w:cs="Arial"/>
          <w:bCs/>
          <w:i/>
          <w:iCs/>
          <w:sz w:val="16"/>
          <w:szCs w:val="24"/>
        </w:rPr>
        <w:t>O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5305EFED" w14:textId="5E3D0BB0" w:rsidR="00175769" w:rsidRDefault="00156293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19286A04" w14:textId="2751B343" w:rsidR="007A39F8" w:rsidRDefault="007A39F8" w:rsidP="007A39F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456E7D0" w14:textId="1507BB35" w:rsidR="00E60E4F" w:rsidRDefault="00E60E4F" w:rsidP="007A39F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64A58CE9" w14:textId="3E1BAA60" w:rsidR="00E60E4F" w:rsidRDefault="00E60E4F" w:rsidP="007A39F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BCD1788" w14:textId="5A6241A6" w:rsidR="00E60E4F" w:rsidRPr="00DF7468" w:rsidRDefault="00E60E4F" w:rsidP="00DF746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868B20B" w14:textId="0FB912C9" w:rsidR="00156293" w:rsidRPr="00156293" w:rsidRDefault="00156293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Damag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4E59C1A9" w14:textId="77368881" w:rsidR="008D417E" w:rsidRDefault="00CB2A7E" w:rsidP="008D417E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The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DF7468">
        <w:rPr>
          <w:rFonts w:ascii="Arial" w:eastAsia="Arial" w:hAnsi="Arial" w:cs="Arial"/>
          <w:b/>
          <w:bCs/>
          <w:color w:val="0070C0"/>
          <w:sz w:val="24"/>
          <w:szCs w:val="24"/>
        </w:rPr>
        <w:t>84</w:t>
      </w:r>
      <w:r w:rsidR="005D7160" w:rsidRPr="005D7160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DF7468">
        <w:rPr>
          <w:rFonts w:ascii="Arial" w:eastAsia="Arial" w:hAnsi="Arial" w:cs="Arial"/>
          <w:b/>
          <w:bCs/>
          <w:color w:val="0070C0"/>
          <w:sz w:val="24"/>
          <w:szCs w:val="24"/>
        </w:rPr>
        <w:t>183</w:t>
      </w:r>
      <w:r w:rsidR="005D7160" w:rsidRPr="005D7160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houses</w:t>
      </w:r>
      <w:r w:rsidR="00966F27" w:rsidRPr="00966F27">
        <w:rPr>
          <w:rFonts w:ascii="Arial" w:eastAsia="Arial" w:hAnsi="Arial" w:cs="Arial"/>
          <w:bCs/>
          <w:color w:val="0070C0"/>
          <w:sz w:val="24"/>
          <w:szCs w:val="24"/>
        </w:rPr>
        <w:t>;</w:t>
      </w:r>
      <w:r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of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which,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5D7160" w:rsidRPr="005D7160">
        <w:rPr>
          <w:rFonts w:ascii="Arial" w:eastAsia="Arial" w:hAnsi="Arial" w:cs="Arial"/>
          <w:b/>
          <w:bCs/>
          <w:color w:val="0070C0"/>
          <w:sz w:val="24"/>
          <w:szCs w:val="24"/>
        </w:rPr>
        <w:t>9,</w:t>
      </w:r>
      <w:r w:rsidR="00DF7468">
        <w:rPr>
          <w:rFonts w:ascii="Arial" w:eastAsia="Arial" w:hAnsi="Arial" w:cs="Arial"/>
          <w:b/>
          <w:bCs/>
          <w:color w:val="0070C0"/>
          <w:sz w:val="24"/>
          <w:szCs w:val="24"/>
        </w:rPr>
        <w:t>291</w:t>
      </w:r>
      <w:r w:rsidR="005D7160" w:rsidRPr="005D7160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totally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nd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5D7160" w:rsidRPr="005D7160">
        <w:rPr>
          <w:rFonts w:ascii="Arial" w:eastAsia="Arial" w:hAnsi="Arial" w:cs="Arial"/>
          <w:b/>
          <w:bCs/>
          <w:color w:val="0070C0"/>
          <w:sz w:val="24"/>
          <w:szCs w:val="24"/>
        </w:rPr>
        <w:t>7</w:t>
      </w:r>
      <w:r w:rsidR="00DF7468">
        <w:rPr>
          <w:rFonts w:ascii="Arial" w:eastAsia="Arial" w:hAnsi="Arial" w:cs="Arial"/>
          <w:b/>
          <w:bCs/>
          <w:color w:val="0070C0"/>
          <w:sz w:val="24"/>
          <w:szCs w:val="24"/>
        </w:rPr>
        <w:t>4</w:t>
      </w:r>
      <w:r w:rsidR="005D7160" w:rsidRPr="005D7160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DF7468">
        <w:rPr>
          <w:rFonts w:ascii="Arial" w:eastAsia="Arial" w:hAnsi="Arial" w:cs="Arial"/>
          <w:b/>
          <w:bCs/>
          <w:color w:val="0070C0"/>
          <w:sz w:val="24"/>
          <w:szCs w:val="24"/>
        </w:rPr>
        <w:t>892</w:t>
      </w:r>
      <w:r w:rsidR="005D7160" w:rsidRPr="005D7160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color w:val="0070C0"/>
          <w:sz w:val="24"/>
          <w:szCs w:val="24"/>
        </w:rPr>
        <w:t>partially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(se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Tabl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8D417E">
        <w:rPr>
          <w:rFonts w:ascii="Arial" w:eastAsia="Arial" w:hAnsi="Arial" w:cs="Arial"/>
          <w:bCs/>
          <w:sz w:val="24"/>
          <w:szCs w:val="24"/>
        </w:rPr>
        <w:t>4).</w:t>
      </w:r>
    </w:p>
    <w:p w14:paraId="69FF2CD0" w14:textId="77777777" w:rsidR="008D417E" w:rsidRDefault="008D417E" w:rsidP="008D417E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sz w:val="24"/>
          <w:szCs w:val="24"/>
        </w:rPr>
      </w:pPr>
    </w:p>
    <w:p w14:paraId="588BC91B" w14:textId="64674CEE" w:rsidR="00156293" w:rsidRPr="008D417E" w:rsidRDefault="00156293" w:rsidP="008D417E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Cs/>
          <w:sz w:val="24"/>
          <w:szCs w:val="24"/>
        </w:rPr>
      </w:pPr>
      <w:r w:rsidRPr="008D417E">
        <w:rPr>
          <w:rFonts w:ascii="Arial" w:eastAsia="Arial" w:hAnsi="Arial" w:cs="Arial"/>
          <w:b/>
          <w:i/>
          <w:iCs/>
        </w:rPr>
        <w:t>Table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4.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Number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of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Damaged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Houses</w:t>
      </w:r>
    </w:p>
    <w:tbl>
      <w:tblPr>
        <w:tblW w:w="4797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"/>
        <w:gridCol w:w="5411"/>
        <w:gridCol w:w="1493"/>
        <w:gridCol w:w="1493"/>
        <w:gridCol w:w="1495"/>
      </w:tblGrid>
      <w:tr w:rsidR="00DF7468" w:rsidRPr="00DF7468" w14:paraId="7F33D25F" w14:textId="77777777" w:rsidTr="00DF7468">
        <w:trPr>
          <w:trHeight w:val="20"/>
          <w:tblHeader/>
        </w:trPr>
        <w:tc>
          <w:tcPr>
            <w:tcW w:w="276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835A0F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3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C6CA647" w14:textId="0BEBC6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DF7468" w:rsidRPr="00DF7468" w14:paraId="49AF9DB6" w14:textId="77777777" w:rsidTr="00DF7468">
        <w:trPr>
          <w:trHeight w:val="20"/>
          <w:tblHeader/>
        </w:trPr>
        <w:tc>
          <w:tcPr>
            <w:tcW w:w="276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0DD90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E4B956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4AF11D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B4C504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DF7468" w:rsidRPr="00DF7468" w14:paraId="4615BA2F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B0BD4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5A9C90" w14:textId="47E26D5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4,18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A34FEF4" w14:textId="1AADF0F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29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25AAC9" w14:textId="199C2D5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4,892 </w:t>
            </w:r>
          </w:p>
        </w:tc>
      </w:tr>
      <w:tr w:rsidR="00DF7468" w:rsidRPr="00DF7468" w14:paraId="06A32886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A947CC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82F698" w14:textId="02D76F6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6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3AF012" w14:textId="5B73C7B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18CDFC" w14:textId="39F39F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4 </w:t>
            </w:r>
          </w:p>
        </w:tc>
      </w:tr>
      <w:tr w:rsidR="00DF7468" w:rsidRPr="00DF7468" w14:paraId="11BDA205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56465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D55125" w14:textId="63AFC39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96D49B" w14:textId="7DCFF53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6701D2" w14:textId="139ABB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DF7468" w:rsidRPr="00DF7468" w14:paraId="2A99AE71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D4D4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B07E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B9BC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DF7468">
              <w:rPr>
                <w:rFonts w:ascii="Arial" w:hAnsi="Arial" w:cs="Arial"/>
                <w:i/>
                <w:iCs/>
              </w:rPr>
              <w:t>11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3561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DF7468">
              <w:rPr>
                <w:rFonts w:ascii="Arial" w:hAnsi="Arial" w:cs="Arial"/>
                <w:i/>
                <w:iCs/>
              </w:rPr>
              <w:t>-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995E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DF7468">
              <w:rPr>
                <w:rFonts w:ascii="Arial" w:hAnsi="Arial" w:cs="Arial"/>
                <w:i/>
                <w:iCs/>
              </w:rPr>
              <w:t>11</w:t>
            </w:r>
          </w:p>
        </w:tc>
      </w:tr>
      <w:tr w:rsidR="00DF7468" w:rsidRPr="00DF7468" w14:paraId="7F949A1F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5FCD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82BCFF" w14:textId="2D1D03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94F24" w14:textId="623458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7DDD04" w14:textId="294995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DF7468" w:rsidRPr="00DF7468" w14:paraId="2009C050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995E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824C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76459" w14:textId="231FC8E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17F73" w14:textId="7725B5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345CE" w14:textId="4EAAAC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DF7468" w:rsidRPr="00DF7468" w14:paraId="5D2E0ADC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2373B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19EA60" w14:textId="5BEA99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4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412AA2" w14:textId="0A5F0E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0D66D0" w14:textId="7C7B284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93 </w:t>
            </w:r>
          </w:p>
        </w:tc>
      </w:tr>
      <w:tr w:rsidR="00DF7468" w:rsidRPr="00DF7468" w14:paraId="0E5C1733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376D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2AC3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55D80" w14:textId="47526C6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0AEBA" w14:textId="26B0178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BC408" w14:textId="256635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DF7468" w:rsidRPr="00DF7468" w14:paraId="0B2BCDA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2C8C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D097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0FF03" w14:textId="5A692F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3D553" w14:textId="22A05BF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BDD0B" w14:textId="2EE9C7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DF7468" w:rsidRPr="00DF7468" w14:paraId="7AA58F07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C832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FB3E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564C2" w14:textId="28B415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73707" w14:textId="41CB29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6C522" w14:textId="1007174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DF7468" w:rsidRPr="00DF7468" w14:paraId="4BD84ED0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CEC0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8161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39399" w14:textId="1E0F8CD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20D02" w14:textId="0E67FAE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9B096" w14:textId="6FB0CC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DF7468" w:rsidRPr="00DF7468" w14:paraId="0C6FE911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4546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7FC1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FE3E9" w14:textId="633FBE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759C2" w14:textId="7A4FE84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B2179" w14:textId="66EBE4B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DF7468" w:rsidRPr="00DF7468" w14:paraId="146E2763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CD6F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EA40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6AD00" w14:textId="2E2A4E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7D5E9" w14:textId="6B778C0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5F755" w14:textId="712F49F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DF7468" w:rsidRPr="00DF7468" w14:paraId="3E83A82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9BA9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7DA1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791A2" w14:textId="53E490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ABA6F" w14:textId="58A39A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F1DB6" w14:textId="5C92D3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DF7468" w:rsidRPr="00DF7468" w14:paraId="795A568B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5F21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5897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67E29" w14:textId="0E0266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290A8" w14:textId="73F9F50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46BD9" w14:textId="137544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DF7468" w:rsidRPr="00DF7468" w14:paraId="1E45B010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7163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C48C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09305" w14:textId="37A039D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4FE69" w14:textId="7E03C0A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0C294" w14:textId="435F1A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DF7468" w:rsidRPr="00DF7468" w14:paraId="58B1E375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018D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712A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38362" w14:textId="32996A2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423F6" w14:textId="7FE1E86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47AA6" w14:textId="2E7DC0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DF7468" w:rsidRPr="00DF7468" w14:paraId="3949B3FD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FDF5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7CC4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54238" w14:textId="790E99E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A4A8B" w14:textId="0086CB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A7510" w14:textId="38253A5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DF7468" w:rsidRPr="00DF7468" w14:paraId="08E5185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ACE3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5337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48499" w14:textId="1A89F9E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F9AC1" w14:textId="091C73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0A84B" w14:textId="12425CF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DF7468" w:rsidRPr="00DF7468" w14:paraId="1C976EF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3AC4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5F8F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DD4C9" w14:textId="341EAB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8D273" w14:textId="51FB93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E5ECC" w14:textId="69C7256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DF7468" w:rsidRPr="00DF7468" w14:paraId="143890F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8855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060B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B9ECD" w14:textId="74F912A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81981" w14:textId="0C5E37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74D98" w14:textId="4F49B03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DF7468" w:rsidRPr="00DF7468" w14:paraId="7382711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F32C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B88E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0D5D" w14:textId="7B9AA4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0524B" w14:textId="33A487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1F936" w14:textId="1ACA4C9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56D1A1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995E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7FC2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16A84" w14:textId="6D3ACE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01795" w14:textId="4DDC97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56980" w14:textId="01E5856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DF7468" w:rsidRPr="00DF7468" w14:paraId="22E4CF83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E758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F135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67223" w14:textId="52EE49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3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567BB" w14:textId="302A198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9418E" w14:textId="58BB5DB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94 </w:t>
            </w:r>
          </w:p>
        </w:tc>
      </w:tr>
      <w:tr w:rsidR="00DF7468" w:rsidRPr="00DF7468" w14:paraId="2064970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98FD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0B86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EF3DA" w14:textId="365295A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DC105" w14:textId="1EED7E7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2B9F4" w14:textId="3079EF1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DF7468" w:rsidRPr="00DF7468" w14:paraId="21F8B9C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231F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3D5C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0A17" w14:textId="3EFA60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5EE6B" w14:textId="0B89ABA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86572" w14:textId="62839F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DF7468" w:rsidRPr="00DF7468" w14:paraId="439D2C47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DFCE32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A469A0" w14:textId="392603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74FA03" w14:textId="743879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9A82B97" w14:textId="23C8937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0 </w:t>
            </w:r>
          </w:p>
        </w:tc>
      </w:tr>
      <w:tr w:rsidR="00DF7468" w:rsidRPr="00DF7468" w14:paraId="03E5F2BF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B8735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2D9863" w14:textId="2EAF8D8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3BE868" w14:textId="50A730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4F9A79" w14:textId="7142B0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</w:tr>
      <w:tr w:rsidR="00DF7468" w:rsidRPr="00DF7468" w14:paraId="11623F0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E343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72AD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2EDF7" w14:textId="0D344B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00CC0" w14:textId="1D2C976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5EA81" w14:textId="4C67333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DF7468" w:rsidRPr="00DF7468" w14:paraId="67FEFB6B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8428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C6F1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D79A0" w14:textId="0AD257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FD90A" w14:textId="76548A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6119F" w14:textId="7C00CB6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DF7468" w:rsidRPr="00DF7468" w14:paraId="611B9DE9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001F0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B3EDC4" w14:textId="0D7442C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B5734F" w14:textId="1C03711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58852" w14:textId="52746F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 </w:t>
            </w:r>
          </w:p>
        </w:tc>
      </w:tr>
      <w:tr w:rsidR="00DF7468" w:rsidRPr="00DF7468" w14:paraId="7E6743B5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5D1A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9D87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29942" w14:textId="63ADB6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E6A1F" w14:textId="7CE796F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9E587" w14:textId="2EB554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8618E5A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D648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6469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DF301" w14:textId="7C1F0AD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04E65" w14:textId="74D630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C5B25" w14:textId="256F140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DF7468" w:rsidRPr="00DF7468" w14:paraId="55EAA535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F12E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4D33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83177" w14:textId="04E821E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E5590" w14:textId="0D7940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512AF" w14:textId="7386DC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35409459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0BB3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A37F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0FD08" w14:textId="16CBC4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7E5A3" w14:textId="54D7AA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16DDC" w14:textId="76B7A9C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DF7468" w:rsidRPr="00DF7468" w14:paraId="0EE4BB59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87E4E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4A80A" w14:textId="7CC1AC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8F5DB9" w14:textId="04729E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0B7718" w14:textId="2A7600D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2 </w:t>
            </w:r>
          </w:p>
        </w:tc>
      </w:tr>
      <w:tr w:rsidR="00DF7468" w:rsidRPr="00DF7468" w14:paraId="52602B0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400E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360E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966BE" w14:textId="4BA54FD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76548" w14:textId="00FAC6C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56854" w14:textId="4C6450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DF7468" w:rsidRPr="00DF7468" w14:paraId="1BDBDDA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F23C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B5AC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6A94A" w14:textId="05B2702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92E4F" w14:textId="197FDD7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26FE7" w14:textId="7C2F894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03E9C1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2A58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635A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4B47D" w14:textId="0E9428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CE611" w14:textId="5672ABB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2FF07" w14:textId="5A3D6B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DF7468" w:rsidRPr="00DF7468" w14:paraId="3BBBB96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7E5F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D2D7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6CD36" w14:textId="540C31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B37F5" w14:textId="6DF4B2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E7357" w14:textId="31B53C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DF7468" w:rsidRPr="00DF7468" w14:paraId="09136C4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58F3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4448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54862" w14:textId="625716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69591" w14:textId="028DB3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BDD5" w14:textId="76BF79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</w:tr>
      <w:tr w:rsidR="00DF7468" w:rsidRPr="00DF7468" w14:paraId="50FD1306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2D6F6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16ADAF" w14:textId="7F18DF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11FD6C" w14:textId="1B39284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33F2F9" w14:textId="64DE90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4 </w:t>
            </w:r>
          </w:p>
        </w:tc>
      </w:tr>
      <w:tr w:rsidR="00DF7468" w:rsidRPr="00DF7468" w14:paraId="2423011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F9B7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C906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CADA3" w14:textId="2893A9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E2778" w14:textId="198EA0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D1DF4" w14:textId="19640F0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365082A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EAFE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EAF6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C83CD" w14:textId="7ABFD6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9008E" w14:textId="219BF5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6FA17" w14:textId="002EA34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760EDB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71BD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4904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FC6F6" w14:textId="4FBAC04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0BD08" w14:textId="5F2E12F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0CACC" w14:textId="4176F81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</w:tr>
      <w:tr w:rsidR="00DF7468" w:rsidRPr="00DF7468" w14:paraId="00C1E34E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C8C7E1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CF094F" w14:textId="6696284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1,58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A4EF51" w14:textId="46CEF5F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07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7DEB8A" w14:textId="56017F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6,505 </w:t>
            </w:r>
          </w:p>
        </w:tc>
      </w:tr>
      <w:tr w:rsidR="00DF7468" w:rsidRPr="00DF7468" w14:paraId="70615549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39D67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E576BD" w14:textId="0547D1E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4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08F808" w14:textId="1E84D8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20120D" w14:textId="548DB1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354 </w:t>
            </w:r>
          </w:p>
        </w:tc>
      </w:tr>
      <w:tr w:rsidR="00DF7468" w:rsidRPr="00DF7468" w14:paraId="522C0959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1C62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CCBE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5F8D5" w14:textId="05DF9D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40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806E2" w14:textId="68AC2AD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CCE1C" w14:textId="369157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290 </w:t>
            </w:r>
          </w:p>
        </w:tc>
      </w:tr>
      <w:tr w:rsidR="00DF7468" w:rsidRPr="00DF7468" w14:paraId="19743C1D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F7AD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960D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47842" w14:textId="539997F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6749C" w14:textId="088CE7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46F71" w14:textId="493D5E8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DF7468" w:rsidRPr="00DF7468" w14:paraId="6921C3ED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2D3E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7A3E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69E3E" w14:textId="21BD791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19083" w14:textId="2F49F43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198DB" w14:textId="3A886A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DF7468" w:rsidRPr="00DF7468" w14:paraId="76D7DC55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6480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6ABE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CC76F" w14:textId="40ED1B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BA7FE" w14:textId="5B7388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89DBB" w14:textId="62E3F9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DF7468" w:rsidRPr="00DF7468" w14:paraId="1B7309F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C9B1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5D47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575CF" w14:textId="2EBA51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55B18" w14:textId="3C1A39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479D6" w14:textId="1D68C8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</w:tr>
      <w:tr w:rsidR="00DF7468" w:rsidRPr="00DF7468" w14:paraId="355808DB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13E7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7166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26054" w14:textId="1D6DA4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64F4E" w14:textId="114A01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D468B" w14:textId="4A7F66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</w:tr>
      <w:tr w:rsidR="00DF7468" w:rsidRPr="00DF7468" w14:paraId="380E847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8828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4BED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98490" w14:textId="4BD5F9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F4EF9" w14:textId="79141EE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564F3" w14:textId="27F0BA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</w:tr>
      <w:tr w:rsidR="00DF7468" w:rsidRPr="00DF7468" w14:paraId="79319AB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D6A7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9C31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D8F10" w14:textId="4E7CE0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62683" w14:textId="3003993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0574A" w14:textId="34EA32C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2 </w:t>
            </w:r>
          </w:p>
        </w:tc>
      </w:tr>
      <w:tr w:rsidR="00DF7468" w:rsidRPr="00DF7468" w14:paraId="68577ADB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08F00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EC906A" w14:textId="7787B04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6CE695" w14:textId="724A70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D6C52F" w14:textId="5A1E070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1 </w:t>
            </w:r>
          </w:p>
        </w:tc>
      </w:tr>
      <w:tr w:rsidR="00DF7468" w:rsidRPr="00DF7468" w14:paraId="6563867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11B2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B306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C06A1" w14:textId="04BAE9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71EF6" w14:textId="0C7AE6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BA05A" w14:textId="5AFFBB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DF7468" w:rsidRPr="00DF7468" w14:paraId="0C49CC87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B7BE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CDE2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34F77" w14:textId="77C9B0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C6524" w14:textId="3089FB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0F8E8" w14:textId="28FE83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DF7468" w:rsidRPr="00DF7468" w14:paraId="56566F7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80E4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81B8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AED6" w14:textId="1CE606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40256" w14:textId="23C70B6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A78BC" w14:textId="76D0CAD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DF7468" w:rsidRPr="00DF7468" w14:paraId="7F74498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EA6F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7DB7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B7BF6" w14:textId="123962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F5F63" w14:textId="38B823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B3CB3" w14:textId="7CA4A16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</w:tr>
      <w:tr w:rsidR="00DF7468" w:rsidRPr="00DF7468" w14:paraId="25C4830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5000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FEE6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AC788" w14:textId="45D3455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57084" w14:textId="2454136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A5610" w14:textId="65680D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DF7468" w:rsidRPr="00DF7468" w14:paraId="7F0058E0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4380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6482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9B689" w14:textId="7F0746A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C877B" w14:textId="6E1C89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627C4" w14:textId="0BA9F7B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DF7468" w:rsidRPr="00DF7468" w14:paraId="08DC35FA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E7EF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896E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0F97A" w14:textId="7AE2AE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F7898" w14:textId="322385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21D55" w14:textId="2CB16F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7EE8BB0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F611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D25E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2A66C" w14:textId="3D0ED66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72F82" w14:textId="32C8852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65287" w14:textId="1730394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DF7468" w:rsidRPr="00DF7468" w14:paraId="1ADB3CE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BE3A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9853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85903" w14:textId="55F634A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B8D40" w14:textId="4E31B7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69CD4" w14:textId="7516EF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DF7468" w:rsidRPr="00DF7468" w14:paraId="72C2AAE7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CDD4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2122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F842A" w14:textId="094CBE9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E0DDB" w14:textId="69542CA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67928" w14:textId="25CF5A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DF7468" w:rsidRPr="00DF7468" w14:paraId="4EF04165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2342A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C1A9E9" w14:textId="274043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40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A018ED" w14:textId="7A4FED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1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E9084C" w14:textId="6CA44DB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487 </w:t>
            </w:r>
          </w:p>
        </w:tc>
      </w:tr>
      <w:tr w:rsidR="00DF7468" w:rsidRPr="00DF7468" w14:paraId="628E246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9AE3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D246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9AAA2" w14:textId="3B3938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4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3B30A" w14:textId="083B03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84439" w14:textId="51F82A6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78 </w:t>
            </w:r>
          </w:p>
        </w:tc>
      </w:tr>
      <w:tr w:rsidR="00DF7468" w:rsidRPr="00DF7468" w14:paraId="45A0C2C1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6B01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E898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E9660" w14:textId="652D56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BB04C" w14:textId="31FAA44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74220" w14:textId="0512DF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</w:tr>
      <w:tr w:rsidR="00DF7468" w:rsidRPr="00DF7468" w14:paraId="1A13D39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C4CF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26EC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1E06D" w14:textId="27446FE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0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B9EA6" w14:textId="10051BA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2131C" w14:textId="0E9A12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1 </w:t>
            </w:r>
          </w:p>
        </w:tc>
      </w:tr>
      <w:tr w:rsidR="00DF7468" w:rsidRPr="00DF7468" w14:paraId="0D19FC9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A21F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5410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D0DB2" w14:textId="001DAD1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3699D" w14:textId="1E4B0BE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780EF" w14:textId="00E641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5 </w:t>
            </w:r>
          </w:p>
        </w:tc>
      </w:tr>
      <w:tr w:rsidR="00DF7468" w:rsidRPr="00DF7468" w14:paraId="2983B3D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BBCF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D2B9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E3438" w14:textId="5E7B6D2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6258F" w14:textId="7857873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B90EC" w14:textId="0C9EB0B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</w:tr>
      <w:tr w:rsidR="00DF7468" w:rsidRPr="00DF7468" w14:paraId="60E5D6B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7B7C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2BB6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CB517" w14:textId="067CB74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BF631" w14:textId="5317B1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0908B" w14:textId="54D4D67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7 </w:t>
            </w:r>
          </w:p>
        </w:tc>
      </w:tr>
      <w:tr w:rsidR="00DF7468" w:rsidRPr="00DF7468" w14:paraId="55BBACE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A5F5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7EC3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EA804" w14:textId="4DFA7F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082B6" w14:textId="1BF261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3511E" w14:textId="1255DD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8 </w:t>
            </w:r>
          </w:p>
        </w:tc>
      </w:tr>
      <w:tr w:rsidR="00DF7468" w:rsidRPr="00DF7468" w14:paraId="3D75DE7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6402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76D7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F0D2D" w14:textId="7124D69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3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951EF" w14:textId="76B591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92ED0" w14:textId="369BC5F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09 </w:t>
            </w:r>
          </w:p>
        </w:tc>
      </w:tr>
      <w:tr w:rsidR="00DF7468" w:rsidRPr="00DF7468" w14:paraId="389B07A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4739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2509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9FB95" w14:textId="43EEABF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5576D" w14:textId="43E2C8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7B157" w14:textId="3AA0A26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</w:tr>
      <w:tr w:rsidR="00DF7468" w:rsidRPr="00DF7468" w14:paraId="417BEF3A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29D7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EBBD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9CF85" w14:textId="35CD5A7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B1109" w14:textId="017886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95984" w14:textId="232ADC2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6 </w:t>
            </w:r>
          </w:p>
        </w:tc>
      </w:tr>
      <w:tr w:rsidR="00DF7468" w:rsidRPr="00DF7468" w14:paraId="35BA427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5487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A6A4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D0117" w14:textId="36E5D9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7F29" w14:textId="4288A8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E1D63" w14:textId="79BEC62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5 </w:t>
            </w:r>
          </w:p>
        </w:tc>
      </w:tr>
      <w:tr w:rsidR="00DF7468" w:rsidRPr="00DF7468" w14:paraId="57EB492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4D7D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8988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FB1C9" w14:textId="3598B1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178E" w14:textId="74BADC4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86A85" w14:textId="6D2D169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DF7468" w:rsidRPr="00DF7468" w14:paraId="14C8042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353E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5EDB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CDBBF" w14:textId="019C3D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7018E" w14:textId="338E48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39640" w14:textId="37973CA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</w:tr>
      <w:tr w:rsidR="00DF7468" w:rsidRPr="00DF7468" w14:paraId="4A55FCE5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3D2B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67C3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7E807" w14:textId="7866471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7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D2829" w14:textId="457F8C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AA202" w14:textId="7EFE5BE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87 </w:t>
            </w:r>
          </w:p>
        </w:tc>
      </w:tr>
      <w:tr w:rsidR="00DF7468" w:rsidRPr="00DF7468" w14:paraId="170B1ED7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3B2A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AC71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42C80" w14:textId="0207156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BE300" w14:textId="4CF005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028D4" w14:textId="7E5154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DF7468" w:rsidRPr="00DF7468" w14:paraId="3D96732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ADF1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C7B8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B902E" w14:textId="71AD255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72001" w14:textId="2D14B4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3CAC3" w14:textId="4278974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DF7468" w:rsidRPr="00DF7468" w14:paraId="1718CA27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D8B7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C59A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92EF2" w14:textId="526AC93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ABF60" w14:textId="3AC8E7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C87F6" w14:textId="3BD55B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</w:tr>
      <w:tr w:rsidR="00DF7468" w:rsidRPr="00DF7468" w14:paraId="23299FC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FEF3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901E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AA422" w14:textId="79B9D97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75C16" w14:textId="7E250EF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46027" w14:textId="50F899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8 </w:t>
            </w:r>
          </w:p>
        </w:tc>
      </w:tr>
      <w:tr w:rsidR="00DF7468" w:rsidRPr="00DF7468" w14:paraId="4B7806D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4109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DC65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E4AF3" w14:textId="6E19C7C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82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E1C3A" w14:textId="1F6EB6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DAFA4" w14:textId="3BE6C6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286 </w:t>
            </w:r>
          </w:p>
        </w:tc>
      </w:tr>
      <w:tr w:rsidR="00DF7468" w:rsidRPr="00DF7468" w14:paraId="5F718FFA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C0F6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8727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C722" w14:textId="665DF90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00CCA" w14:textId="57C8C6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76605" w14:textId="35AF38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</w:tr>
      <w:tr w:rsidR="00DF7468" w:rsidRPr="00DF7468" w14:paraId="62D296B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D529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5825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5C1CE" w14:textId="0EF7E3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92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8EE41" w14:textId="448B6F1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5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8F52C" w14:textId="1C1382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772 </w:t>
            </w:r>
          </w:p>
        </w:tc>
      </w:tr>
      <w:tr w:rsidR="00DF7468" w:rsidRPr="00DF7468" w14:paraId="0988F524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ECBC8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095CE9" w14:textId="631F60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08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3E36A1" w14:textId="1B8A4E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28C30" w14:textId="1CAD18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327 </w:t>
            </w:r>
          </w:p>
        </w:tc>
      </w:tr>
      <w:tr w:rsidR="00DF7468" w:rsidRPr="00DF7468" w14:paraId="03FD2AD5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1288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D146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42D7F" w14:textId="25CD18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9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253EC" w14:textId="5DC5D3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8F6D" w14:textId="01B46D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52 </w:t>
            </w:r>
          </w:p>
        </w:tc>
      </w:tr>
      <w:tr w:rsidR="00DF7468" w:rsidRPr="00DF7468" w14:paraId="38CA767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0E5E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F9A9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97E7F" w14:textId="4EAB734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6B577" w14:textId="6A6993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C5C36" w14:textId="6C163A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</w:tr>
      <w:tr w:rsidR="00DF7468" w:rsidRPr="00DF7468" w14:paraId="4AC72F3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0380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3561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A8480" w14:textId="72BC5B5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9FBA9" w14:textId="49B88B6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88871" w14:textId="36E6197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DF7468" w:rsidRPr="00DF7468" w14:paraId="53AB8B1D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C2F5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12A4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06B98" w14:textId="655611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6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C72B9" w14:textId="22B47E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9E824" w14:textId="36B79ED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5 </w:t>
            </w:r>
          </w:p>
        </w:tc>
      </w:tr>
      <w:tr w:rsidR="00DF7468" w:rsidRPr="00DF7468" w14:paraId="011F7E0D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4AFC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9244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1019E" w14:textId="51B552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7FE17" w14:textId="6001F0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B7D36" w14:textId="2EFFF3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</w:tr>
      <w:tr w:rsidR="00DF7468" w:rsidRPr="00DF7468" w14:paraId="5DDD48F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36EE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22D8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A177B" w14:textId="714F0D1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3B414" w14:textId="7A4B07C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060C6" w14:textId="5D35220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</w:tr>
      <w:tr w:rsidR="00DF7468" w:rsidRPr="00DF7468" w14:paraId="755ACD5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639E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80F8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8D296" w14:textId="704121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399D5" w14:textId="181B970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17C4F" w14:textId="780462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5 </w:t>
            </w:r>
          </w:p>
        </w:tc>
      </w:tr>
      <w:tr w:rsidR="00DF7468" w:rsidRPr="00DF7468" w14:paraId="47C0CE99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3AEE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9FEA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C317A" w14:textId="13E6A9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2EE1B" w14:textId="36AFB0E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58B61" w14:textId="35ECF0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</w:tr>
      <w:tr w:rsidR="00DF7468" w:rsidRPr="00DF7468" w14:paraId="48AA340A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28C9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7470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BD145" w14:textId="1409883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0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83116" w14:textId="251E60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FFDD9" w14:textId="284735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8 </w:t>
            </w:r>
          </w:p>
        </w:tc>
      </w:tr>
      <w:tr w:rsidR="00DF7468" w:rsidRPr="00DF7468" w14:paraId="73CF1F9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B450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46F9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8ECD7" w14:textId="44D04BB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29B72" w14:textId="5382AC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25C0" w14:textId="32C639B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1 </w:t>
            </w:r>
          </w:p>
        </w:tc>
      </w:tr>
      <w:tr w:rsidR="00DF7468" w:rsidRPr="00DF7468" w14:paraId="2582E05D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B28B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6A88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B78F1" w14:textId="358FD50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B76BE" w14:textId="2ECB47C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70B8C" w14:textId="3488F56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6 </w:t>
            </w:r>
          </w:p>
        </w:tc>
      </w:tr>
      <w:tr w:rsidR="00DF7468" w:rsidRPr="00DF7468" w14:paraId="024CFED5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615D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0D2F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9285D" w14:textId="7373217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E5632" w14:textId="19BA0D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D90E8" w14:textId="123D7A0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DF7468" w:rsidRPr="00DF7468" w14:paraId="7C8209F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8F01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FA3D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D0E6E" w14:textId="0ECE02D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F4296" w14:textId="1747AB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A7047" w14:textId="2E8FAE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</w:tr>
      <w:tr w:rsidR="00DF7468" w:rsidRPr="00DF7468" w14:paraId="19738249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52F1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C174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54EFE" w14:textId="098514B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41E18" w14:textId="3BD3B5B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364EC" w14:textId="1996C0A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 </w:t>
            </w:r>
          </w:p>
        </w:tc>
      </w:tr>
      <w:tr w:rsidR="00DF7468" w:rsidRPr="00DF7468" w14:paraId="162156A7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9E81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A5FD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BF467" w14:textId="2601612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BF4D3" w14:textId="5CD0B36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C2196" w14:textId="2B2333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</w:tr>
      <w:tr w:rsidR="00DF7468" w:rsidRPr="00DF7468" w14:paraId="0713548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6125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B87D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778A8" w14:textId="416E39F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CA34B" w14:textId="5B5720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13B0E" w14:textId="0FD8B42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</w:tr>
      <w:tr w:rsidR="00DF7468" w:rsidRPr="00DF7468" w14:paraId="48E6CCD1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E09E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F5E8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A38F0" w14:textId="5B79DC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6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70522" w14:textId="5EA9D93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CE129" w14:textId="3F944EC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20 </w:t>
            </w:r>
          </w:p>
        </w:tc>
      </w:tr>
      <w:tr w:rsidR="00DF7468" w:rsidRPr="00DF7468" w14:paraId="3A0B4C49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C4F7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20E8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53482" w14:textId="4306B5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C0750" w14:textId="5233DD8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168B9" w14:textId="758934F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0 </w:t>
            </w:r>
          </w:p>
        </w:tc>
      </w:tr>
      <w:tr w:rsidR="00DF7468" w:rsidRPr="00DF7468" w14:paraId="372CCDF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A668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B68D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AAE3" w14:textId="51AFD65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5BBCE" w14:textId="7D053A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2928C" w14:textId="1E96E72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DF7468" w:rsidRPr="00DF7468" w14:paraId="76B4118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75E8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2C91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98C50" w14:textId="0EC933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6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8B6CC" w14:textId="65D4714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92DE" w14:textId="1CA4B2D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56 </w:t>
            </w:r>
          </w:p>
        </w:tc>
      </w:tr>
      <w:tr w:rsidR="00DF7468" w:rsidRPr="00DF7468" w14:paraId="2DC02D65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27CA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50D7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2D012" w14:textId="6116A08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18B5" w14:textId="298F1C3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1AD3F" w14:textId="68F404D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</w:tr>
      <w:tr w:rsidR="00DF7468" w:rsidRPr="00DF7468" w14:paraId="7BFAE339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A378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247C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9A864" w14:textId="22E53F0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DD639" w14:textId="7A416D8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03700" w14:textId="0C0C00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DF7468" w:rsidRPr="00DF7468" w14:paraId="58C54DA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BF4F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0CFD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24279" w14:textId="08C843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CEDDB" w14:textId="6BB534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DB27D" w14:textId="5DC0597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3 </w:t>
            </w:r>
          </w:p>
        </w:tc>
      </w:tr>
      <w:tr w:rsidR="00DF7468" w:rsidRPr="00DF7468" w14:paraId="0EB09623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0332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7C10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408AC" w14:textId="002D9D0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D88FF" w14:textId="34104E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D88A8" w14:textId="5F04D2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8 </w:t>
            </w:r>
          </w:p>
        </w:tc>
      </w:tr>
      <w:tr w:rsidR="00DF7468" w:rsidRPr="00DF7468" w14:paraId="3AA507BE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7C6EF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BADB8A" w14:textId="221046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2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53218" w14:textId="16DFB5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DFB163" w14:textId="4F624BC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170 </w:t>
            </w:r>
          </w:p>
        </w:tc>
      </w:tr>
      <w:tr w:rsidR="00DF7468" w:rsidRPr="00DF7468" w14:paraId="2432AEEA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6E9A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D84A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6D93A" w14:textId="678CF9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868BF" w14:textId="51D4522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7700E" w14:textId="4E86D41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6 </w:t>
            </w:r>
          </w:p>
        </w:tc>
      </w:tr>
      <w:tr w:rsidR="00DF7468" w:rsidRPr="00DF7468" w14:paraId="473E9A1A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D1B1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4A07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CB2AD" w14:textId="690C280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7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F483A" w14:textId="4FC4731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2A772" w14:textId="749BF3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78 </w:t>
            </w:r>
          </w:p>
        </w:tc>
      </w:tr>
      <w:tr w:rsidR="00DF7468" w:rsidRPr="00DF7468" w14:paraId="546D3C37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AC18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FD32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36677" w14:textId="28A97F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EB62C" w14:textId="4341514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FB91D" w14:textId="7D54AA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DF7468" w:rsidRPr="00DF7468" w14:paraId="17FC17D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BEA0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E563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ECBC2" w14:textId="0793554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4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B9F67" w14:textId="5A88FFE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F08AA" w14:textId="2EE59CD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06 </w:t>
            </w:r>
          </w:p>
        </w:tc>
      </w:tr>
      <w:tr w:rsidR="00DF7468" w:rsidRPr="00DF7468" w14:paraId="00B43785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C0BF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2FF2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37CDF" w14:textId="50E4E8F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A3A98" w14:textId="265BF5D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6D348" w14:textId="50B891B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DF7468" w:rsidRPr="00DF7468" w14:paraId="552AAF0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28BF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F268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5815D" w14:textId="2BB656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A221" w14:textId="234633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8A18F" w14:textId="24CAEE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DF7468" w:rsidRPr="00DF7468" w14:paraId="0454B32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AB08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43D2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C08BE" w14:textId="0DFAF9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8449A" w14:textId="4718FA4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B126" w14:textId="1D6310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DF7468" w:rsidRPr="00DF7468" w14:paraId="2D53F32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AC44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8A61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8B971" w14:textId="105311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EEBE8" w14:textId="351737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D0489" w14:textId="4BCEFE1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9 </w:t>
            </w:r>
          </w:p>
        </w:tc>
      </w:tr>
      <w:tr w:rsidR="00DF7468" w:rsidRPr="00DF7468" w14:paraId="253A0E23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3207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1492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0216E" w14:textId="07BE2F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F3EB8" w14:textId="5705CB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5F6CE" w14:textId="710CB77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DF7468" w:rsidRPr="00DF7468" w14:paraId="558F3D8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D0B4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5EC2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21DDD" w14:textId="193663F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084DF" w14:textId="3C92D0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633D5" w14:textId="7C3DD6B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DF7468" w:rsidRPr="00DF7468" w14:paraId="75402BB7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86B5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BAA4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01106" w14:textId="3ECFDA1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A0BF6" w14:textId="7802EBB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9D513" w14:textId="56FD07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DF7468" w:rsidRPr="00DF7468" w14:paraId="1C96E9B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A085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DB03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E0EEF" w14:textId="6056FD6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FE8D3" w14:textId="4043F1A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3C630" w14:textId="5F29ED7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</w:tr>
      <w:tr w:rsidR="00DF7468" w:rsidRPr="00DF7468" w14:paraId="3624CFE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0055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AA75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367CF" w14:textId="1B6BA55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265E9" w14:textId="57CE5F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C8345" w14:textId="071EF5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DF7468" w:rsidRPr="00DF7468" w14:paraId="050B5E6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9731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20C5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FE8D4" w14:textId="126E36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4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3DF97" w14:textId="0B8EF9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55DC7" w14:textId="3B0C136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4 </w:t>
            </w:r>
          </w:p>
        </w:tc>
      </w:tr>
      <w:tr w:rsidR="00DF7468" w:rsidRPr="00DF7468" w14:paraId="3E37A9C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2723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449B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C27D4" w14:textId="283BAB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0B4A6" w14:textId="625FBD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F2CD5" w14:textId="3EC3800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3 </w:t>
            </w:r>
          </w:p>
        </w:tc>
      </w:tr>
      <w:tr w:rsidR="00DF7468" w:rsidRPr="00DF7468" w14:paraId="0B687E0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89B7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22D8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97E83" w14:textId="251645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76C11" w14:textId="1C2E33C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9810C" w14:textId="4AA8496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4 </w:t>
            </w:r>
          </w:p>
        </w:tc>
      </w:tr>
      <w:tr w:rsidR="00DF7468" w:rsidRPr="00DF7468" w14:paraId="54887DA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7B61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2AC7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F059B" w14:textId="04F392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E3DF" w14:textId="6BB9EA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0D6AD" w14:textId="0D2A5B8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DF7468" w:rsidRPr="00DF7468" w14:paraId="335542B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8F1C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FC95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BDFFB" w14:textId="43FC806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C5DDA" w14:textId="463D70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93A7B" w14:textId="125442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</w:tr>
      <w:tr w:rsidR="00DF7468" w:rsidRPr="00DF7468" w14:paraId="2FE80ED0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EC817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3004DA" w14:textId="638027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25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370FBD" w14:textId="4CE0516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4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6398C1" w14:textId="1E494A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606 </w:t>
            </w:r>
          </w:p>
        </w:tc>
      </w:tr>
      <w:tr w:rsidR="00DF7468" w:rsidRPr="00DF7468" w14:paraId="6B6A984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D0E3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726D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A4F24" w14:textId="18D9F96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AD8AA" w14:textId="7768993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6E1A1" w14:textId="4CFF56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DF7468" w:rsidRPr="00DF7468" w14:paraId="0494D6B7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1D8B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4431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EBC60" w14:textId="5137304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D5B61" w14:textId="79C497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79465" w14:textId="1F7AB2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</w:tr>
      <w:tr w:rsidR="00DF7468" w:rsidRPr="00DF7468" w14:paraId="79D4C639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DCCD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96F2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A642A" w14:textId="3CF294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18B27" w14:textId="73BCAB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44695" w14:textId="4C6621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9 </w:t>
            </w:r>
          </w:p>
        </w:tc>
      </w:tr>
      <w:tr w:rsidR="00DF7468" w:rsidRPr="00DF7468" w14:paraId="7432850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581E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544E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003A4" w14:textId="68400DD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1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8823E" w14:textId="0BDD2B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9724B" w14:textId="2B0CB1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35 </w:t>
            </w:r>
          </w:p>
        </w:tc>
      </w:tr>
      <w:tr w:rsidR="00DF7468" w:rsidRPr="00DF7468" w14:paraId="048AF6B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753C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7116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46BA6" w14:textId="3FA516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28C41" w14:textId="13FD48B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B885B" w14:textId="3DEA12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</w:tr>
      <w:tr w:rsidR="00DF7468" w:rsidRPr="00DF7468" w14:paraId="1829C75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83E7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0857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BF459" w14:textId="0EAAEF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9F24C" w14:textId="38F7033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F9BE" w14:textId="475B835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6 </w:t>
            </w:r>
          </w:p>
        </w:tc>
      </w:tr>
      <w:tr w:rsidR="00DF7468" w:rsidRPr="00DF7468" w14:paraId="53A8D86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1275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E896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8E2C4" w14:textId="2327D2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07091" w14:textId="26FA9F8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B2BB6" w14:textId="4B93201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</w:tr>
      <w:tr w:rsidR="00DF7468" w:rsidRPr="00DF7468" w14:paraId="5B4CF2D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3E2B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CFF1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1E354" w14:textId="5B28B06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AD12C" w14:textId="2BDDC5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78602" w14:textId="3DF5C29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DF7468" w:rsidRPr="00DF7468" w14:paraId="3B1DD8F5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CDC1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49B8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03C59" w14:textId="22968F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81126" w14:textId="296BA8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6D172" w14:textId="75C164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4 </w:t>
            </w:r>
          </w:p>
        </w:tc>
      </w:tr>
      <w:tr w:rsidR="00DF7468" w:rsidRPr="00DF7468" w14:paraId="739DBA1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900F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745B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A87F3" w14:textId="117C162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E599C" w14:textId="2A3643E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07177" w14:textId="14A4F31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</w:tr>
      <w:tr w:rsidR="00DF7468" w:rsidRPr="00DF7468" w14:paraId="2C4781FD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A139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DBFD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5D2AE" w14:textId="082176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037CE" w14:textId="3A3C9B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97E1A" w14:textId="300268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8 </w:t>
            </w:r>
          </w:p>
        </w:tc>
      </w:tr>
      <w:tr w:rsidR="00DF7468" w:rsidRPr="00DF7468" w14:paraId="5E76559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298E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FE50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1151B" w14:textId="27607B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37A10" w14:textId="2818336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E75B5" w14:textId="2694043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8 </w:t>
            </w:r>
          </w:p>
        </w:tc>
      </w:tr>
      <w:tr w:rsidR="00DF7468" w:rsidRPr="00DF7468" w14:paraId="7B3A0510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DEAC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4B03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99C7B" w14:textId="21BF388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4D460" w14:textId="34E7D81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461D4" w14:textId="4AE7790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</w:tr>
      <w:tr w:rsidR="00DF7468" w:rsidRPr="00DF7468" w14:paraId="34CAB010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12B2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23AA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0383C" w14:textId="4E4F60A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A3868" w14:textId="1B68AC9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2A2C1" w14:textId="6700ED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</w:tr>
      <w:tr w:rsidR="00DF7468" w:rsidRPr="00DF7468" w14:paraId="6E90CE1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129A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7F5B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92ABF" w14:textId="0B38FDB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991A4" w14:textId="3DD7D73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51985" w14:textId="77327D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DF7468" w:rsidRPr="00DF7468" w14:paraId="54C71979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F533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7955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8B47F" w14:textId="53D2D0C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14513" w14:textId="616CE18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3DB0B" w14:textId="40571B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8 </w:t>
            </w:r>
          </w:p>
        </w:tc>
      </w:tr>
      <w:tr w:rsidR="00DF7468" w:rsidRPr="00DF7468" w14:paraId="354E415B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9270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BED5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E32A6" w14:textId="199690C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9DBAD" w14:textId="71E809C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D5FBB" w14:textId="3A87EE8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</w:tr>
      <w:tr w:rsidR="00DF7468" w:rsidRPr="00DF7468" w14:paraId="3D99F7FD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E114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9CD1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E1F09" w14:textId="099229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965C6" w14:textId="46EC1A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24C68" w14:textId="60DC9A0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40 </w:t>
            </w:r>
          </w:p>
        </w:tc>
      </w:tr>
      <w:tr w:rsidR="00DF7468" w:rsidRPr="00DF7468" w14:paraId="31EB01B8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CB865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ECB05C" w14:textId="14A06CD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369896" w14:textId="19123F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8859D4" w14:textId="2F6AF7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30 </w:t>
            </w:r>
          </w:p>
        </w:tc>
      </w:tr>
      <w:tr w:rsidR="00DF7468" w:rsidRPr="00DF7468" w14:paraId="18ACBC3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DB24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E389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E0C65" w14:textId="26B7268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E24C2" w14:textId="05A80E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4E472" w14:textId="5FD572D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</w:tr>
      <w:tr w:rsidR="00DF7468" w:rsidRPr="00DF7468" w14:paraId="7E7D5B1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D327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4F63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560D0" w14:textId="12869AB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FC913" w14:textId="67DECB2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1E2FA" w14:textId="5AA3A8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DF7468" w:rsidRPr="00DF7468" w14:paraId="0EF1313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BC1F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D077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3EE77" w14:textId="151C5E4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038B3" w14:textId="49FDDD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C1367" w14:textId="748B56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DF7468" w:rsidRPr="00DF7468" w14:paraId="02EE20B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A83F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58B4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Iba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CF87" w14:textId="4748CE3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23262" w14:textId="699812B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37FE5" w14:textId="1D562F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</w:tr>
      <w:tr w:rsidR="00DF7468" w:rsidRPr="00DF7468" w14:paraId="196025F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948D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B794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98E13" w14:textId="566468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C5D46" w14:textId="6A4329D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30F56" w14:textId="449CB28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DF7468" w:rsidRPr="00DF7468" w14:paraId="1C40757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D58C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2F71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F48A3" w14:textId="7D98FE3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27008" w14:textId="140839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09C13" w14:textId="66F87C0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DF7468" w:rsidRPr="00DF7468" w14:paraId="77A281A3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6698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A8AE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072C1" w14:textId="03B2B5E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F02B1" w14:textId="57B920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7436D" w14:textId="11C3197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DF7468" w:rsidRPr="00DF7468" w14:paraId="482ECE09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450A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651F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30E8D" w14:textId="679F5F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21C4C" w14:textId="2D1FEB9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49116" w14:textId="008136D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DF7468" w:rsidRPr="00DF7468" w14:paraId="432BA550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30F5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FDE1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8B4C9" w14:textId="413AC4C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C49F9" w14:textId="298AC5A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ED62F" w14:textId="28E3783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</w:tr>
      <w:tr w:rsidR="00DF7468" w:rsidRPr="00DF7468" w14:paraId="30EA663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1B88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1751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640BB" w14:textId="149CDAC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E416B" w14:textId="0CD03E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06689" w14:textId="3FA7EC0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DF7468" w:rsidRPr="00DF7468" w14:paraId="6E752D1E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B61358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4EA606" w14:textId="27316E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6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44204E" w14:textId="68D417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9807F0" w14:textId="2F93930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05 </w:t>
            </w:r>
          </w:p>
        </w:tc>
      </w:tr>
      <w:tr w:rsidR="00DF7468" w:rsidRPr="00DF7468" w14:paraId="1949B00E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50DB2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509D0" w14:textId="2F3C61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8660CE" w14:textId="59FA345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3C9C6B" w14:textId="0E6A773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3 </w:t>
            </w:r>
          </w:p>
        </w:tc>
      </w:tr>
      <w:tr w:rsidR="00DF7468" w:rsidRPr="00DF7468" w14:paraId="0795DCC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3D43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2091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49F63" w14:textId="7991D4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36A7D" w14:textId="3C2A970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908DD" w14:textId="09C0F33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DF7468" w:rsidRPr="00DF7468" w14:paraId="7D8A246B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2A31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888E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9831A" w14:textId="13EBA95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74D39" w14:textId="158446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A2FD7" w14:textId="46FD1C0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DF7468" w:rsidRPr="00DF7468" w14:paraId="5F21BA09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40A7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353B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FB2C7" w14:textId="55F10F5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A5C94" w14:textId="5E41D6A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E5CFB" w14:textId="05ED047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DF7468" w:rsidRPr="00DF7468" w14:paraId="29A4E93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AD59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0F86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5FBCF" w14:textId="725547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9E1D5" w14:textId="459581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9739B" w14:textId="72DAD15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DF7468" w:rsidRPr="00DF7468" w14:paraId="6BA318CA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47A3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24F0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E835B" w14:textId="13A2C73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1FC5E" w14:textId="2BE8D6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B98D6" w14:textId="57DEF1C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DF7468" w:rsidRPr="00DF7468" w14:paraId="1124B9B8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FAEF6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BFEDC2" w14:textId="5A639E7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5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10F821" w14:textId="3201BCF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0BDCDB" w14:textId="78D3A2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2 </w:t>
            </w:r>
          </w:p>
        </w:tc>
      </w:tr>
      <w:tr w:rsidR="00DF7468" w:rsidRPr="00DF7468" w14:paraId="7EECBADA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57A9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C0BC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BC75A" w14:textId="41B092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B922C" w14:textId="37C7144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390F3" w14:textId="4DB92E6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</w:tr>
      <w:tr w:rsidR="00DF7468" w:rsidRPr="00DF7468" w14:paraId="18F19A2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931B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4D7F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E68E3" w14:textId="3936FE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AA901" w14:textId="6F4DF29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24B5B" w14:textId="44D3649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9 </w:t>
            </w:r>
          </w:p>
        </w:tc>
      </w:tr>
      <w:tr w:rsidR="00DF7468" w:rsidRPr="00DF7468" w14:paraId="101D7C3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4B26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DBFA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E9BDA" w14:textId="155656F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DAB6D" w14:textId="071BC3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63509" w14:textId="1504C5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DF7468" w:rsidRPr="00DF7468" w14:paraId="7C113CD2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3299E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460F0C" w14:textId="2011D3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0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BC360D" w14:textId="6350A84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723969" w14:textId="705DB2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40 </w:t>
            </w:r>
          </w:p>
        </w:tc>
      </w:tr>
      <w:tr w:rsidR="00DF7468" w:rsidRPr="00DF7468" w14:paraId="43ADF4E7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72FA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C4B7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83C11" w14:textId="26AF6F0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55395" w14:textId="5D97A8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45B42" w14:textId="526BA10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DF7468" w:rsidRPr="00DF7468" w14:paraId="3BF4F11B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91A9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CB53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0F3F1" w14:textId="1CF353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B5325" w14:textId="5FEC54F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1902D" w14:textId="0E86F4C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DF7468" w:rsidRPr="00DF7468" w14:paraId="1AFFC70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25BB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5838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48CAA" w14:textId="6FD259A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54ACC" w14:textId="4733A6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34375" w14:textId="2E2CDF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DF7468" w:rsidRPr="00DF7468" w14:paraId="7BF0FE1A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43EF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0BCF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DEF6C" w14:textId="3FF73E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6FC11" w14:textId="3480A44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0FF5A" w14:textId="5B6743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DF7468" w:rsidRPr="00DF7468" w14:paraId="3BDA576A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1268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0D9D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21F83" w14:textId="317283F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FE1F3" w14:textId="50A3D8C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BD655" w14:textId="29FBBC4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</w:tr>
      <w:tr w:rsidR="00DF7468" w:rsidRPr="00DF7468" w14:paraId="5B80B3B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863D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BCD6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3EA7D" w14:textId="5839A1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7CA33" w14:textId="3CF205D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4EC0F" w14:textId="4CEBE59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DF7468" w:rsidRPr="00DF7468" w14:paraId="2F22077B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B837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056F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4DB48" w14:textId="0CF9A78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D30AC" w14:textId="31F69C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11652" w14:textId="49EBA01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DF7468" w:rsidRPr="00DF7468" w14:paraId="691C94F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5BC4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5757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754FB" w14:textId="5E74B6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EE6F" w14:textId="37F3E12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FC95" w14:textId="60DDA4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DF7468" w:rsidRPr="00DF7468" w14:paraId="0287E52B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B30A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6529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BD947" w14:textId="6E39D86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B51E2" w14:textId="15517E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123D0" w14:textId="0E97C1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</w:tr>
      <w:tr w:rsidR="00DF7468" w:rsidRPr="00DF7468" w14:paraId="72B0C35A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F46D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C692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A50CF" w14:textId="2C3717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B0105" w14:textId="5E8E8E6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30558" w14:textId="6B0211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</w:tr>
      <w:tr w:rsidR="00DF7468" w:rsidRPr="00DF7468" w14:paraId="6964E3C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3515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4B4B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50A0D" w14:textId="052F148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F692A" w14:textId="49CEA1D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2654C" w14:textId="7BAACA7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DF7468" w:rsidRPr="00DF7468" w14:paraId="38A82B8B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455D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CEFB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43F0D" w14:textId="6588842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3C92F" w14:textId="615059D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A0CC2" w14:textId="3DDAA56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 </w:t>
            </w:r>
          </w:p>
        </w:tc>
      </w:tr>
      <w:tr w:rsidR="00DF7468" w:rsidRPr="00DF7468" w14:paraId="6DF8ACF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B4EC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94B7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09F51" w14:textId="3FDC71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CE221" w14:textId="7D805BB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C07EC" w14:textId="5E1379D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DF7468" w:rsidRPr="00DF7468" w14:paraId="5ACA4B0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1785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1B8E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065E4" w14:textId="59C2FC1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1B717" w14:textId="452C19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9D055" w14:textId="0EDF4E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DF7468" w:rsidRPr="00DF7468" w14:paraId="34EE5B21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E53C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1685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BAF89" w14:textId="018CF3A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9F8E2" w14:textId="529F23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DAEFA" w14:textId="5B354E5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DF7468" w:rsidRPr="00DF7468" w14:paraId="5E82CEE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ABE3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FBA1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2DF18" w14:textId="6CF4D2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745C" w14:textId="7A6F1A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DC2B1" w14:textId="26E19B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</w:tr>
      <w:tr w:rsidR="00DF7468" w:rsidRPr="00DF7468" w14:paraId="7144E42E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B483C2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385B89" w14:textId="4ADF423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79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1C9FE3" w14:textId="08280C6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79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2EB0E4" w14:textId="0205C9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994 </w:t>
            </w:r>
          </w:p>
        </w:tc>
      </w:tr>
      <w:tr w:rsidR="00DF7468" w:rsidRPr="00DF7468" w14:paraId="52179631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F2B23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ACE657" w14:textId="2FC0C9A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4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0D6E26" w14:textId="5FDE23B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4779C6" w14:textId="61ED9E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6 </w:t>
            </w:r>
          </w:p>
        </w:tc>
      </w:tr>
      <w:tr w:rsidR="00DF7468" w:rsidRPr="00DF7468" w14:paraId="484810E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9B9F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0A66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C9D8D" w14:textId="7579834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505C9" w14:textId="17A938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BC883" w14:textId="48B62CD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6C877D7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E049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2694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C7AAA" w14:textId="7C1F232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AB15C" w14:textId="70E271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2FBF3" w14:textId="6B93EE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7 </w:t>
            </w:r>
          </w:p>
        </w:tc>
      </w:tr>
      <w:tr w:rsidR="00DF7468" w:rsidRPr="00DF7468" w14:paraId="539FEFE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A2F6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A248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8A7F6" w14:textId="745BB28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05C70" w14:textId="0C4815D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706E3" w14:textId="2AE7868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0 </w:t>
            </w:r>
          </w:p>
        </w:tc>
      </w:tr>
      <w:tr w:rsidR="00DF7468" w:rsidRPr="00DF7468" w14:paraId="3541216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36F0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7078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AC46" w14:textId="2F2A3D0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2E386" w14:textId="4AD7892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F93AD" w14:textId="386EED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DF7468" w:rsidRPr="00DF7468" w14:paraId="645DA449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B1FD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F085FF" w14:textId="55729FC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79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513EC9" w14:textId="72D5B4C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8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E272DF" w14:textId="5BB3B0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18 </w:t>
            </w:r>
          </w:p>
        </w:tc>
      </w:tr>
      <w:tr w:rsidR="00DF7468" w:rsidRPr="00DF7468" w14:paraId="5BDE713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4651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7757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1C946" w14:textId="603F5D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325A5" w14:textId="219B93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81304" w14:textId="71ECC49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CF7C91D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A595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2634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87530" w14:textId="567267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481B5" w14:textId="197635A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03B4" w14:textId="2A9B73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12C13B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B244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B308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16D21" w14:textId="2194C33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46CC6" w14:textId="10ABC08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D9CFA" w14:textId="11E9502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0116B6D3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E14D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2A4D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ACE68" w14:textId="255DE67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5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40C1" w14:textId="5894E6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9DED8" w14:textId="3B61D87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229 </w:t>
            </w:r>
          </w:p>
        </w:tc>
      </w:tr>
      <w:tr w:rsidR="00DF7468" w:rsidRPr="00DF7468" w14:paraId="442B1F8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0728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66F8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13BBF" w14:textId="30DEE2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E0718" w14:textId="4F4935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31576" w14:textId="03C46D2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9F2F5C9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4E80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5ABD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ED88E" w14:textId="62FDFF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6C449" w14:textId="61503D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7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4F260" w14:textId="2CF75D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1311B00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C009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FF2F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860C4" w14:textId="3BEB6B3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52F25" w14:textId="0EC844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E86AB" w14:textId="10B57F8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 </w:t>
            </w:r>
          </w:p>
        </w:tc>
      </w:tr>
      <w:tr w:rsidR="00DF7468" w:rsidRPr="00DF7468" w14:paraId="67DFF49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5906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1FBF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B0053" w14:textId="115160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85DB2" w14:textId="706739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F64F0" w14:textId="05CAD02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29127DA7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862C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1950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E09C1" w14:textId="2D1D05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8E20B" w14:textId="7F7C2D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48AEC" w14:textId="7565EA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1 </w:t>
            </w:r>
          </w:p>
        </w:tc>
      </w:tr>
      <w:tr w:rsidR="00DF7468" w:rsidRPr="00DF7468" w14:paraId="687EC36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B3FD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D029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8E20C" w14:textId="149B61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4D0FC" w14:textId="33F2531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2193B" w14:textId="44623D8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</w:tr>
      <w:tr w:rsidR="00DF7468" w:rsidRPr="00DF7468" w14:paraId="7EBAFD5C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1C020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862FFD" w14:textId="65AFE5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03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EBE344" w14:textId="6FA0CA2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8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7A5FD2" w14:textId="4E23E7F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53 </w:t>
            </w:r>
          </w:p>
        </w:tc>
      </w:tr>
      <w:tr w:rsidR="00DF7468" w:rsidRPr="00DF7468" w14:paraId="148992C9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6BF3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2602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F4A00" w14:textId="6ECA17D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6C4AE" w14:textId="344400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42985" w14:textId="103411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DF7468" w:rsidRPr="00DF7468" w14:paraId="14C7F4E1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0D6B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A6FC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E9615" w14:textId="651C11D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0826A" w14:textId="7894307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7EDBB" w14:textId="5AFD5D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7 </w:t>
            </w:r>
          </w:p>
        </w:tc>
      </w:tr>
      <w:tr w:rsidR="00DF7468" w:rsidRPr="00DF7468" w14:paraId="34222B8D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A1C5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D8C0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17CED" w14:textId="122FDA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25329" w14:textId="346AC2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D152D" w14:textId="7FE338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DF7468" w:rsidRPr="00DF7468" w14:paraId="06D101D3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D8FA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C9B7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4D4A3" w14:textId="681EA8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E31BA" w14:textId="77DA63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69578" w14:textId="6E27C3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77 </w:t>
            </w:r>
          </w:p>
        </w:tc>
      </w:tr>
      <w:tr w:rsidR="00DF7468" w:rsidRPr="00DF7468" w14:paraId="2E75406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FBE5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5DC6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56296" w14:textId="15C754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1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40869" w14:textId="5834DB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3579F" w14:textId="159F30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42 </w:t>
            </w:r>
          </w:p>
        </w:tc>
      </w:tr>
      <w:tr w:rsidR="00DF7468" w:rsidRPr="00DF7468" w14:paraId="08706E7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5BBB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F29B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FD083" w14:textId="23000DB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ED734" w14:textId="6C078B2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2C6C6" w14:textId="5B2787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4 </w:t>
            </w:r>
          </w:p>
        </w:tc>
      </w:tr>
      <w:tr w:rsidR="00DF7468" w:rsidRPr="00DF7468" w14:paraId="5B761B8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A076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B855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6280E" w14:textId="5398AB6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B5A55" w14:textId="7F1BE0E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54006" w14:textId="10B0E58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8 </w:t>
            </w:r>
          </w:p>
        </w:tc>
      </w:tr>
      <w:tr w:rsidR="00DF7468" w:rsidRPr="00DF7468" w14:paraId="59FBFB4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A820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B0FA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51E1D" w14:textId="7E22DF4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11647" w14:textId="07B54C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0702B" w14:textId="25E4AA2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7E2F675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4EFC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046B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6B480" w14:textId="17B3DE3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4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7654C" w14:textId="2BFED92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0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5E370" w14:textId="19E90C3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53 </w:t>
            </w:r>
          </w:p>
        </w:tc>
      </w:tr>
      <w:tr w:rsidR="00DF7468" w:rsidRPr="00DF7468" w14:paraId="2AF1EE25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5DE3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BAE0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09458" w14:textId="53B3CA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7BE39" w14:textId="313F633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96AC6" w14:textId="4678390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1B69058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9CE7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2A0F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52519" w14:textId="2E7585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D3156" w14:textId="2B7DB2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A7074" w14:textId="3E3C920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2 </w:t>
            </w:r>
          </w:p>
        </w:tc>
      </w:tr>
      <w:tr w:rsidR="00DF7468" w:rsidRPr="00DF7468" w14:paraId="28D906C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601C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E30A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DC4A6" w14:textId="470ED1E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9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DD472" w14:textId="53636E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BDF79" w14:textId="61ABC5C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85 </w:t>
            </w:r>
          </w:p>
        </w:tc>
      </w:tr>
      <w:tr w:rsidR="00DF7468" w:rsidRPr="00DF7468" w14:paraId="365243F8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E683F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6296D8" w14:textId="7936F0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41A1B5" w14:textId="52DF61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E549EF" w14:textId="14D48C7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 </w:t>
            </w:r>
          </w:p>
        </w:tc>
      </w:tr>
      <w:tr w:rsidR="00DF7468" w:rsidRPr="00DF7468" w14:paraId="46DD39B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65B6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C93B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BE0DE" w14:textId="262CE9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E9B7C" w14:textId="0E717F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FC109" w14:textId="2F279C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DF7468" w:rsidRPr="00DF7468" w14:paraId="7EAB89E6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FB9A8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63718C" w14:textId="287FB9A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07FF86" w14:textId="06498FE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26E39" w14:textId="66AF51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</w:tr>
      <w:tr w:rsidR="00DF7468" w:rsidRPr="00DF7468" w14:paraId="0920FBB0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62CE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44BA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6AA3E" w14:textId="4CBE9D3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DFA4C" w14:textId="0E711A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7ED21" w14:textId="1E4F28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DF7468" w:rsidRPr="00DF7468" w14:paraId="1277AC3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43A3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B5C4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FDE04" w14:textId="28DABAE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53192" w14:textId="33E1001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B7A18" w14:textId="64967C3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DF7468" w:rsidRPr="00DF7468" w14:paraId="68F500CC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4163DA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4805B0" w14:textId="6FAADAB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6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0EF87E" w14:textId="08B7EBB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5FE585" w14:textId="2FB7DD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24 </w:t>
            </w:r>
          </w:p>
        </w:tc>
      </w:tr>
      <w:tr w:rsidR="00DF7468" w:rsidRPr="00DF7468" w14:paraId="490EA77E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2C780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04E621" w14:textId="10B8EC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FD4E10" w14:textId="47DC280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89FFD" w14:textId="37967C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DF7468" w:rsidRPr="00DF7468" w14:paraId="262C9E63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C6CE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ADBD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0C5F5" w14:textId="0821DAA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735C7" w14:textId="1442886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CABE" w14:textId="6920AB0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DF7468" w:rsidRPr="00DF7468" w14:paraId="0FA4137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4FAC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4A03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26F17" w14:textId="140985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C7F6D" w14:textId="4DB49B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149AC" w14:textId="788008C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DF7468" w:rsidRPr="00DF7468" w14:paraId="06134331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8C919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AB010" w14:textId="1C09376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013DF6" w14:textId="159E402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B2F2A3" w14:textId="5A857DF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6 </w:t>
            </w:r>
          </w:p>
        </w:tc>
      </w:tr>
      <w:tr w:rsidR="00DF7468" w:rsidRPr="00DF7468" w14:paraId="5971D7FD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5587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F806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DF1F2" w14:textId="35AEFB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7946E" w14:textId="056AF7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5E652" w14:textId="586BE6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DF7468" w:rsidRPr="00DF7468" w14:paraId="5564635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7FD0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2892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54D9A" w14:textId="5190A3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EE702" w14:textId="430616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11E4D" w14:textId="290CB26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DF7468" w:rsidRPr="00DF7468" w14:paraId="78919C1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4B62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C1DE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401CE" w14:textId="2F72EC5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6226A" w14:textId="5D79E86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30988" w14:textId="758961D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DF7468" w:rsidRPr="00DF7468" w14:paraId="2825122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F128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6809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0CA05" w14:textId="7B415F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30A7E" w14:textId="330E24E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65419" w14:textId="5525996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</w:tr>
      <w:tr w:rsidR="00DF7468" w:rsidRPr="00DF7468" w14:paraId="19E2850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56E0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AEDE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60F03" w14:textId="76B042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ABA3C" w14:textId="13ECC3A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768F7" w14:textId="77FD9E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DF7468" w:rsidRPr="00DF7468" w14:paraId="69B4E440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71BD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3D1F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A8F74" w14:textId="6F63922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E1AE6" w14:textId="41EF28D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AC784" w14:textId="539DEB1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</w:tr>
      <w:tr w:rsidR="00DF7468" w:rsidRPr="00DF7468" w14:paraId="55AC3A1D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5482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E2FB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9BC72" w14:textId="6DA0861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F6583" w14:textId="11ADFE3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6356B" w14:textId="1EEA9F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DF7468" w:rsidRPr="00DF7468" w14:paraId="3D70D347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E481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1A21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3CAC8" w14:textId="5651DD7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73B9C" w14:textId="740153F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6D186" w14:textId="6798CDB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DF7468" w:rsidRPr="00DF7468" w14:paraId="0365D71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61D3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B995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5F6E4" w14:textId="17E269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D7EB2" w14:textId="325FC0D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21B7F" w14:textId="4035AD6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</w:tr>
      <w:tr w:rsidR="00DF7468" w:rsidRPr="00DF7468" w14:paraId="094EDF6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A56A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B9D8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677D6" w14:textId="751D97D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0575D" w14:textId="5F80421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43FC2" w14:textId="689ACD3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DF7468" w:rsidRPr="00DF7468" w14:paraId="3C79785D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E2C4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60EF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8EBC8" w14:textId="1742EA5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A072A" w14:textId="4873BA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18FE1" w14:textId="065CE7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DF7468" w:rsidRPr="00DF7468" w14:paraId="4216E18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B688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57CE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56171" w14:textId="4B6D28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7F661" w14:textId="71EAF39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3C846" w14:textId="1A4827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DF7468" w:rsidRPr="00DF7468" w14:paraId="32DFAA53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D69F1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A1B474" w14:textId="1E1E620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94BF74" w14:textId="5978B86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81928B" w14:textId="0FCE03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2 </w:t>
            </w:r>
          </w:p>
        </w:tc>
      </w:tr>
      <w:tr w:rsidR="00DF7468" w:rsidRPr="00DF7468" w14:paraId="4DF78BC3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6051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E6CD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26F5D" w14:textId="5E446D7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714E9" w14:textId="6D788D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9E51D" w14:textId="3E296CF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DF7468" w:rsidRPr="00DF7468" w14:paraId="2016D5B0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985F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6260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EDD8C" w14:textId="31FAFD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6245D" w14:textId="5A657BA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E0231" w14:textId="5F1255E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DF7468" w:rsidRPr="00DF7468" w14:paraId="2AF9698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08A2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072A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C2A66" w14:textId="361FADA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32C7A" w14:textId="350EF04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DF83F" w14:textId="2B5AAA0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</w:tr>
      <w:tr w:rsidR="00DF7468" w:rsidRPr="00DF7468" w14:paraId="5FA998E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16F8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F621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9EA3" w14:textId="6F1D62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B958" w14:textId="0DADDF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F2E8D" w14:textId="779FA45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DF7468" w:rsidRPr="00DF7468" w14:paraId="2D0574DB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CEE2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831A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54F9F" w14:textId="2456CD8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C6818" w14:textId="458EBD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238AF" w14:textId="243DE4A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52E9390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0C2E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1435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09E39" w14:textId="3242F88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2A6BA" w14:textId="282C5F6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32C5A" w14:textId="06633C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7468" w:rsidRPr="00DF7468" w14:paraId="6D49331B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ECF6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7DC9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75B56" w14:textId="500EFFB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7C616" w14:textId="68AA97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71DA6" w14:textId="6ED99E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DF7468" w:rsidRPr="00DF7468" w14:paraId="596905CE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A8FC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B115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467EF" w14:textId="0E71B7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3F9F1" w14:textId="1A15228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85C47" w14:textId="62F337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</w:tr>
      <w:tr w:rsidR="00DF7468" w:rsidRPr="00DF7468" w14:paraId="6489B324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08CE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A1DF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C2802" w14:textId="32FC6B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78CB3" w14:textId="14EDA5F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D7CCD" w14:textId="120506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DF7468" w:rsidRPr="00DF7468" w14:paraId="1113C46E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AA50D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CC729" w14:textId="7086CC8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A1556D" w14:textId="0C5C0EF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56EECB" w14:textId="178D816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9 </w:t>
            </w:r>
          </w:p>
        </w:tc>
      </w:tr>
      <w:tr w:rsidR="00DF7468" w:rsidRPr="00DF7468" w14:paraId="17A8CC1F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36BE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F62C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C0D75" w14:textId="5760AB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13B3" w14:textId="278CFBB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99DD6" w14:textId="241FE8E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</w:tr>
      <w:tr w:rsidR="00DF7468" w:rsidRPr="00DF7468" w14:paraId="6FAFA763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B8FA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239E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43D04" w14:textId="5CD2F81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5A416" w14:textId="551F8A1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4AD78" w14:textId="56F93DD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DF7468" w:rsidRPr="00DF7468" w14:paraId="33C1B291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5762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2934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E8B6" w14:textId="55B8D78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14BA1" w14:textId="0E241E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F648F" w14:textId="6331278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</w:tr>
      <w:tr w:rsidR="00DF7468" w:rsidRPr="00DF7468" w14:paraId="614BD0E8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C3ED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29F1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EBE14" w14:textId="3BB6ED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ED4FC" w14:textId="23ADEBE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DD1F1" w14:textId="3BA9742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DF7468" w:rsidRPr="00DF7468" w14:paraId="4473E1E9" w14:textId="77777777" w:rsidTr="00DF7468">
        <w:trPr>
          <w:trHeight w:val="20"/>
        </w:trPr>
        <w:tc>
          <w:tcPr>
            <w:tcW w:w="2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9A43A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127D2" w14:textId="0769410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015CD6" w14:textId="4AFE3F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534465" w14:textId="50686BD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 </w:t>
            </w:r>
          </w:p>
        </w:tc>
      </w:tr>
      <w:tr w:rsidR="00DF7468" w:rsidRPr="00DF7468" w14:paraId="586CF120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E6E0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EE55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137A9" w14:textId="1FB555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12E4E" w14:textId="7BB4B4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A2CFF" w14:textId="738F34E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DF7468" w:rsidRPr="00DF7468" w14:paraId="1F6867DC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B453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A709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D6FFA" w14:textId="4F868DC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D829D" w14:textId="62BACEC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8B51A" w14:textId="4AA6A87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DF7468" w:rsidRPr="00DF7468" w14:paraId="3AC32D06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52C5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352D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DA2ED" w14:textId="12460C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02700" w14:textId="14B795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52116" w14:textId="636D26E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</w:tr>
      <w:tr w:rsidR="00DF7468" w:rsidRPr="00DF7468" w14:paraId="3029E442" w14:textId="77777777" w:rsidTr="00DF7468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3057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5683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CED69" w14:textId="68A91B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CBBA5" w14:textId="1A97B4D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7955D" w14:textId="152473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</w:tbl>
    <w:p w14:paraId="0D296C47" w14:textId="3E394616" w:rsidR="00156293" w:rsidRDefault="00156293" w:rsidP="007A39F8">
      <w:pPr>
        <w:spacing w:after="0" w:line="240" w:lineRule="auto"/>
        <w:ind w:left="426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ngoing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ssessment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nd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validation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being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conducted.</w:t>
      </w:r>
    </w:p>
    <w:p w14:paraId="3B958C7C" w14:textId="2F34B30E" w:rsidR="00E860D0" w:rsidRDefault="00156293" w:rsidP="007A39F8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 xml:space="preserve">II,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CALABARZON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0F41DDDB" w14:textId="6CE8C21E" w:rsidR="00124514" w:rsidRDefault="00124514" w:rsidP="007A39F8">
      <w:pPr>
        <w:spacing w:after="0" w:line="240" w:lineRule="auto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386BF581" w14:textId="77777777" w:rsidR="00124514" w:rsidRPr="00175769" w:rsidRDefault="00124514" w:rsidP="007A39F8">
      <w:pPr>
        <w:spacing w:after="0" w:line="240" w:lineRule="auto"/>
        <w:ind w:left="720" w:hanging="14"/>
        <w:contextualSpacing/>
        <w:jc w:val="right"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2A79C8A5" w14:textId="46FE0207" w:rsidR="008D417E" w:rsidRDefault="008D417E" w:rsidP="008D417E">
      <w:pPr>
        <w:tabs>
          <w:tab w:val="left" w:pos="6112"/>
        </w:tabs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tab/>
      </w:r>
    </w:p>
    <w:p w14:paraId="5D815DF2" w14:textId="7445920A" w:rsidR="008D417E" w:rsidRDefault="008D417E" w:rsidP="008D417E">
      <w:pPr>
        <w:tabs>
          <w:tab w:val="left" w:pos="6112"/>
        </w:tabs>
        <w:rPr>
          <w:rFonts w:ascii="Arial" w:eastAsia="Arial" w:hAnsi="Arial" w:cs="Arial"/>
          <w:b/>
          <w:color w:val="002060"/>
          <w:sz w:val="24"/>
          <w:szCs w:val="24"/>
        </w:rPr>
      </w:pPr>
      <w:r w:rsidRPr="008D417E">
        <w:rPr>
          <w:rFonts w:ascii="Arial" w:eastAsia="Arial" w:hAnsi="Arial" w:cs="Arial"/>
          <w:sz w:val="24"/>
          <w:szCs w:val="24"/>
        </w:rPr>
        <w:br w:type="page"/>
      </w:r>
    </w:p>
    <w:p w14:paraId="1767F776" w14:textId="13C5E89F" w:rsidR="00156293" w:rsidRDefault="00156293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 w:hanging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531CB4"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Assistance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provid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0A8D3972" w14:textId="3244A615" w:rsidR="00156293" w:rsidRPr="00A2022E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  <w:r w:rsidRPr="00A2022E">
        <w:rPr>
          <w:rFonts w:ascii="Arial" w:eastAsia="Arial" w:hAnsi="Arial" w:cs="Arial"/>
          <w:bCs/>
          <w:sz w:val="24"/>
          <w:szCs w:val="24"/>
        </w:rPr>
        <w:t>A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otal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DF7468">
        <w:rPr>
          <w:rFonts w:ascii="Arial" w:eastAsia="Arial" w:hAnsi="Arial" w:cs="Arial"/>
          <w:b/>
          <w:bCs/>
          <w:color w:val="0070C0"/>
          <w:sz w:val="24"/>
          <w:szCs w:val="24"/>
        </w:rPr>
        <w:t>125,200,908.59</w:t>
      </w:r>
      <w:r w:rsidR="00055BCD" w:rsidRPr="00055BC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worth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assistanc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was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provided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o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h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affected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families</w:t>
      </w:r>
      <w:r w:rsidR="00966F27">
        <w:rPr>
          <w:rFonts w:ascii="Arial" w:eastAsia="Arial" w:hAnsi="Arial" w:cs="Arial"/>
          <w:bCs/>
          <w:sz w:val="24"/>
          <w:szCs w:val="24"/>
        </w:rPr>
        <w:t>;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>
        <w:rPr>
          <w:rFonts w:ascii="Arial" w:eastAsia="Arial" w:hAnsi="Arial" w:cs="Arial"/>
          <w:bCs/>
          <w:sz w:val="24"/>
          <w:szCs w:val="24"/>
        </w:rPr>
        <w:t>which,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E6342E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E6342E" w:rsidRPr="00E6342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77,633,380.11 </w:t>
      </w:r>
      <w:r w:rsidR="00966F27" w:rsidRPr="00055BCD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055BCD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966F27" w:rsidRPr="00055BCD">
        <w:rPr>
          <w:rFonts w:ascii="Arial" w:eastAsia="Arial" w:hAnsi="Arial" w:cs="Arial"/>
          <w:b/>
          <w:color w:val="auto"/>
          <w:sz w:val="24"/>
          <w:szCs w:val="24"/>
        </w:rPr>
        <w:t>DSWD</w:t>
      </w:r>
      <w:r w:rsidR="00E860D0" w:rsidRPr="00055BCD">
        <w:rPr>
          <w:rFonts w:ascii="Arial" w:eastAsia="Arial" w:hAnsi="Arial" w:cs="Arial"/>
          <w:b/>
          <w:color w:val="auto"/>
          <w:sz w:val="24"/>
          <w:szCs w:val="24"/>
        </w:rPr>
        <w:t>,</w:t>
      </w:r>
      <w:r w:rsidR="00CB2A7E" w:rsidRPr="00055BCD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E6342E" w:rsidRPr="00E6342E">
        <w:rPr>
          <w:rFonts w:ascii="Arial" w:eastAsia="Arial" w:hAnsi="Arial" w:cs="Arial"/>
          <w:b/>
          <w:color w:val="0070C0"/>
          <w:sz w:val="24"/>
          <w:szCs w:val="24"/>
        </w:rPr>
        <w:t xml:space="preserve">44,002,438.48 </w:t>
      </w:r>
      <w:r w:rsidR="00966F27" w:rsidRPr="00966F27">
        <w:rPr>
          <w:rFonts w:ascii="Arial" w:eastAsia="Arial" w:hAnsi="Arial" w:cs="Arial"/>
          <w:sz w:val="24"/>
          <w:szCs w:val="24"/>
        </w:rPr>
        <w:t>from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LGUs</w:t>
      </w:r>
      <w:r w:rsidR="007262F0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CB2A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E860D0" w:rsidRPr="00E6342E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E6342E" w:rsidRPr="00E6342E">
        <w:rPr>
          <w:rFonts w:ascii="Arial" w:eastAsia="Arial" w:hAnsi="Arial" w:cs="Arial"/>
          <w:b/>
          <w:bCs/>
          <w:color w:val="0070C0"/>
          <w:sz w:val="24"/>
          <w:szCs w:val="24"/>
        </w:rPr>
        <w:t>728,492.00</w:t>
      </w:r>
      <w:r w:rsidR="00CB2A7E" w:rsidRPr="00E6342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7262F0" w:rsidRPr="00E6342E">
        <w:rPr>
          <w:rFonts w:ascii="Arial" w:eastAsia="Arial" w:hAnsi="Arial" w:cs="Arial"/>
          <w:b/>
          <w:bCs/>
          <w:color w:val="0070C0"/>
          <w:sz w:val="24"/>
          <w:szCs w:val="24"/>
        </w:rPr>
        <w:t>NGOs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color w:val="auto"/>
          <w:sz w:val="24"/>
          <w:szCs w:val="24"/>
        </w:rPr>
        <w:t>and</w:t>
      </w:r>
      <w:r w:rsidR="00CB2A7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597FFB" w:rsidRPr="005570E3">
        <w:rPr>
          <w:rFonts w:ascii="Arial" w:eastAsia="Arial" w:hAnsi="Arial" w:cs="Arial"/>
          <w:b/>
          <w:bCs/>
          <w:color w:val="auto"/>
          <w:sz w:val="24"/>
          <w:szCs w:val="24"/>
        </w:rPr>
        <w:t>2,836,598.00</w:t>
      </w:r>
      <w:r w:rsidR="00CB2A7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b/>
          <w:color w:val="auto"/>
          <w:sz w:val="24"/>
          <w:szCs w:val="24"/>
        </w:rPr>
        <w:t>Private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b/>
          <w:color w:val="auto"/>
          <w:sz w:val="24"/>
          <w:szCs w:val="24"/>
        </w:rPr>
        <w:t>P</w:t>
      </w:r>
      <w:r w:rsidR="00E860D0" w:rsidRPr="005570E3">
        <w:rPr>
          <w:rFonts w:ascii="Arial" w:eastAsia="Arial" w:hAnsi="Arial" w:cs="Arial"/>
          <w:b/>
          <w:color w:val="auto"/>
          <w:sz w:val="24"/>
          <w:szCs w:val="24"/>
        </w:rPr>
        <w:t>artners</w:t>
      </w:r>
      <w:r w:rsidR="00CB2A7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Cs/>
          <w:color w:val="auto"/>
          <w:sz w:val="24"/>
          <w:szCs w:val="24"/>
        </w:rPr>
        <w:t>(</w:t>
      </w:r>
      <w:r w:rsidRPr="00A2022E">
        <w:rPr>
          <w:rFonts w:ascii="Arial" w:eastAsia="Arial" w:hAnsi="Arial" w:cs="Arial"/>
          <w:bCs/>
          <w:sz w:val="24"/>
          <w:szCs w:val="24"/>
        </w:rPr>
        <w:t>se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abl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5).</w:t>
      </w:r>
    </w:p>
    <w:p w14:paraId="66E17A24" w14:textId="77777777" w:rsidR="00156293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</w:p>
    <w:p w14:paraId="7317ABF7" w14:textId="09C68D5E" w:rsidR="00156293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</w:rPr>
      </w:pPr>
      <w:r w:rsidRPr="00AF7C70">
        <w:rPr>
          <w:rFonts w:ascii="Arial" w:eastAsia="Arial" w:hAnsi="Arial" w:cs="Arial"/>
          <w:b/>
          <w:i/>
          <w:iCs/>
        </w:rPr>
        <w:t>Table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>
        <w:rPr>
          <w:rFonts w:ascii="Arial" w:eastAsia="Arial" w:hAnsi="Arial" w:cs="Arial"/>
          <w:b/>
          <w:i/>
          <w:iCs/>
        </w:rPr>
        <w:t>5</w:t>
      </w:r>
      <w:r w:rsidRPr="00AF7C70">
        <w:rPr>
          <w:rFonts w:ascii="Arial" w:eastAsia="Arial" w:hAnsi="Arial" w:cs="Arial"/>
          <w:b/>
          <w:i/>
          <w:iCs/>
        </w:rPr>
        <w:t>.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Cost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of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ssistance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rovided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to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ffected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Families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/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ersons</w:t>
      </w:r>
    </w:p>
    <w:tbl>
      <w:tblPr>
        <w:tblW w:w="0" w:type="auto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"/>
        <w:gridCol w:w="3095"/>
        <w:gridCol w:w="1402"/>
        <w:gridCol w:w="1402"/>
        <w:gridCol w:w="1124"/>
        <w:gridCol w:w="1291"/>
        <w:gridCol w:w="1578"/>
      </w:tblGrid>
      <w:tr w:rsidR="00DF7468" w:rsidRPr="00DF7468" w14:paraId="11270CA8" w14:textId="77777777" w:rsidTr="00DF7468">
        <w:trPr>
          <w:trHeight w:val="20"/>
          <w:tblHeader/>
        </w:trPr>
        <w:tc>
          <w:tcPr>
            <w:tcW w:w="3236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5A9843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3431FC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DF7468" w:rsidRPr="00DF7468" w14:paraId="5ACCE7D3" w14:textId="77777777" w:rsidTr="00DF7468">
        <w:trPr>
          <w:trHeight w:val="20"/>
          <w:tblHeader/>
        </w:trPr>
        <w:tc>
          <w:tcPr>
            <w:tcW w:w="3236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0D6CF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11A650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CA2657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D1BF26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42F47A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4DC198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DF7468" w:rsidRPr="00DF7468" w14:paraId="4DD2E82D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D0AFD7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19AACC86" w14:textId="6FEB0C7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7,633,380.1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4874E1AF" w14:textId="274A02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,002,438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4702C879" w14:textId="5D4732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28,4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50D191E3" w14:textId="0F68E28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836,59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12D699B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5,200,908.59 </w:t>
            </w:r>
          </w:p>
        </w:tc>
      </w:tr>
      <w:tr w:rsidR="00DF7468" w:rsidRPr="00DF7468" w14:paraId="724C89A9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F21EE2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3B90B0E" w14:textId="17DF3E3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497,2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CE9F23A" w14:textId="39037E1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5FE6241" w14:textId="4C72320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B0C2085" w14:textId="28B362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B485E0B" w14:textId="308EB5A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497,210.00 </w:t>
            </w:r>
          </w:p>
        </w:tc>
      </w:tr>
      <w:tr w:rsidR="00DF7468" w:rsidRPr="00DF7468" w14:paraId="6ACE340E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A050A" w14:textId="77777777" w:rsidR="00DF7468" w:rsidRPr="00DF7468" w:rsidRDefault="00DF7468" w:rsidP="00DF7468">
            <w:pPr>
              <w:spacing w:after="0" w:line="240" w:lineRule="auto"/>
              <w:ind w:left="140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03929" w14:textId="5181A11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202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D9C5B" w14:textId="45B118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42D52" w14:textId="265745D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B6999" w14:textId="7346C6D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EDF03" w14:textId="0D7795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202,960.00 </w:t>
            </w:r>
          </w:p>
        </w:tc>
      </w:tr>
      <w:tr w:rsidR="00DF7468" w:rsidRPr="00DF7468" w14:paraId="5A8C6C59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FDF3F" w14:textId="77777777" w:rsidR="00DF7468" w:rsidRPr="00DF7468" w:rsidRDefault="00DF7468" w:rsidP="00DF7468">
            <w:pPr>
              <w:spacing w:after="0" w:line="240" w:lineRule="auto"/>
              <w:ind w:left="140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42591" w14:textId="3CC4D0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47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1EF8F" w14:textId="07059D9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03084" w14:textId="29497A1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2238D" w14:textId="6F69C6A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AABC5" w14:textId="2F1B44F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472,000.00 </w:t>
            </w:r>
          </w:p>
        </w:tc>
      </w:tr>
      <w:tr w:rsidR="00DF7468" w:rsidRPr="00DF7468" w14:paraId="54B6D978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56C9F" w14:textId="77777777" w:rsidR="00DF7468" w:rsidRPr="00DF7468" w:rsidRDefault="00DF7468" w:rsidP="00DF7468">
            <w:pPr>
              <w:spacing w:after="0" w:line="240" w:lineRule="auto"/>
              <w:ind w:left="140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4E4E2" w14:textId="4AE9A9E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3,64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D72C4" w14:textId="40CFA5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899AE" w14:textId="3996146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C5ED6" w14:textId="6D51BA4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EFB2D" w14:textId="39CAAB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3,644,000.00 </w:t>
            </w:r>
          </w:p>
        </w:tc>
      </w:tr>
      <w:tr w:rsidR="00DF7468" w:rsidRPr="00DF7468" w14:paraId="07572596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1AE8F" w14:textId="77777777" w:rsidR="00DF7468" w:rsidRPr="00DF7468" w:rsidRDefault="00DF7468" w:rsidP="00DF7468">
            <w:pPr>
              <w:spacing w:after="0" w:line="240" w:lineRule="auto"/>
              <w:ind w:left="140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24EE1" w14:textId="3013D24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1,1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91103" w14:textId="36BDB56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E82EC" w14:textId="224353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1619E" w14:textId="385F1A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AA19E" w14:textId="62BDE00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1,180,000.00 </w:t>
            </w:r>
          </w:p>
        </w:tc>
      </w:tr>
      <w:tr w:rsidR="00DF7468" w:rsidRPr="00DF7468" w14:paraId="2C21F031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99048" w14:textId="77777777" w:rsidR="00DF7468" w:rsidRPr="00DF7468" w:rsidRDefault="00DF7468" w:rsidP="00DF7468">
            <w:pPr>
              <w:spacing w:after="0" w:line="240" w:lineRule="auto"/>
              <w:ind w:left="140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0FB1D" w14:textId="255FB9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23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E6307" w14:textId="37E7A2D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9AEB5" w14:textId="0AFF83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FFAD8" w14:textId="431885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706EF" w14:textId="2EE9DD1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236,000.00 </w:t>
            </w:r>
          </w:p>
        </w:tc>
      </w:tr>
      <w:tr w:rsidR="00DF7468" w:rsidRPr="00DF7468" w14:paraId="0ACD8336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85AD3" w14:textId="77777777" w:rsidR="00DF7468" w:rsidRPr="00DF7468" w:rsidRDefault="00DF7468" w:rsidP="00DF7468">
            <w:pPr>
              <w:spacing w:after="0" w:line="240" w:lineRule="auto"/>
              <w:ind w:left="140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10E05" w14:textId="4602F1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1,762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3A697" w14:textId="5466797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AC15A" w14:textId="38A0BD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87302" w14:textId="5025FC3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10158" w14:textId="0FEAC34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 xml:space="preserve"> 1,762,250.00 </w:t>
            </w:r>
          </w:p>
        </w:tc>
      </w:tr>
      <w:tr w:rsidR="00DF7468" w:rsidRPr="00DF7468" w14:paraId="47AE4FC1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92F540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7B69CB3" w14:textId="09B00B8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6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3A68646" w14:textId="3CE0E7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4,27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67A0007" w14:textId="3CC50CD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15FC2CA" w14:textId="7A0AF6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1C0ACB4" w14:textId="052050A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59,222.00 </w:t>
            </w:r>
          </w:p>
        </w:tc>
      </w:tr>
      <w:tr w:rsidR="00DF7468" w:rsidRPr="00DF7468" w14:paraId="239DB3B4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367B3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6213670" w14:textId="23FE8F9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332112D" w14:textId="1093D21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2C99E74" w14:textId="11C2D61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BD076F9" w14:textId="4426AE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770F617" w14:textId="1F2CFDE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0,000.00 </w:t>
            </w:r>
          </w:p>
        </w:tc>
      </w:tr>
      <w:tr w:rsidR="00DF7468" w:rsidRPr="00DF7468" w14:paraId="22AC2108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3C56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8BF0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67697" w14:textId="522995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DF7468">
              <w:rPr>
                <w:rFonts w:ascii="Arial" w:hAnsi="Arial" w:cs="Arial"/>
                <w:i/>
                <w:iCs/>
              </w:rPr>
              <w:t xml:space="preserve">15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07E63" w14:textId="0E058E5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DF7468">
              <w:rPr>
                <w:rFonts w:ascii="Arial" w:hAnsi="Arial" w:cs="Arial"/>
                <w:i/>
                <w:iCs/>
              </w:rPr>
              <w:t xml:space="preserve"> 14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D5570" w14:textId="1EB05E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DF7468">
              <w:rPr>
                <w:rFonts w:ascii="Arial" w:hAnsi="Arial" w:cs="Arial"/>
                <w:i/>
                <w:iCs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36960" w14:textId="35A0A4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DF7468">
              <w:rPr>
                <w:rFonts w:ascii="Arial" w:hAnsi="Arial" w:cs="Arial"/>
                <w:i/>
                <w:iCs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E70DA" w14:textId="18DC85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</w:rPr>
            </w:pPr>
            <w:r w:rsidRPr="00DF7468">
              <w:rPr>
                <w:rFonts w:ascii="Arial" w:hAnsi="Arial" w:cs="Arial"/>
                <w:i/>
                <w:iCs/>
              </w:rPr>
              <w:t xml:space="preserve">300,000.00 </w:t>
            </w:r>
          </w:p>
        </w:tc>
      </w:tr>
      <w:tr w:rsidR="00DF7468" w:rsidRPr="00DF7468" w14:paraId="05E143E2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7BEE7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D786521" w14:textId="62F9DF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ECCA6A3" w14:textId="5929475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7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C219A99" w14:textId="7396246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034C230" w14:textId="013D6C0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30A86C6" w14:textId="542810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72.00 </w:t>
            </w:r>
          </w:p>
        </w:tc>
      </w:tr>
      <w:tr w:rsidR="00DF7468" w:rsidRPr="00DF7468" w14:paraId="6322F3BE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5E26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C920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B820C" w14:textId="0E5271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8B5DD" w14:textId="4E953DD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57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5BF45" w14:textId="52DB1BB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787C4" w14:textId="726B7BC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051E7" w14:textId="51F15CC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572.00 </w:t>
            </w:r>
          </w:p>
        </w:tc>
      </w:tr>
      <w:tr w:rsidR="00DF7468" w:rsidRPr="00DF7468" w14:paraId="57A9A7AE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ED9E4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CDE1D55" w14:textId="609E4F0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017EBF1" w14:textId="7A2D112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7,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0C360E1" w14:textId="5177589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26879E6" w14:textId="69A658B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D191E3B" w14:textId="09C1F23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49,650.00 </w:t>
            </w:r>
          </w:p>
        </w:tc>
      </w:tr>
      <w:tr w:rsidR="00DF7468" w:rsidRPr="00DF7468" w14:paraId="16C5648B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2ADC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196E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67C5F" w14:textId="5996FD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E36BB" w14:textId="3E3549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68531" w14:textId="0BFC3C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079CD" w14:textId="556C915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D6E82" w14:textId="009ACE3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,000.00 </w:t>
            </w:r>
          </w:p>
        </w:tc>
      </w:tr>
      <w:tr w:rsidR="00DF7468" w:rsidRPr="00DF7468" w14:paraId="74159C57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EF0F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E8CE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0E9C3" w14:textId="71370D9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4C83C" w14:textId="11AB6E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2A34D" w14:textId="42E4442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FA466" w14:textId="0A88E3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2DEAF" w14:textId="62D4E58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0,000.00 </w:t>
            </w:r>
          </w:p>
        </w:tc>
      </w:tr>
      <w:tr w:rsidR="00DF7468" w:rsidRPr="00DF7468" w14:paraId="61C349D2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B9B5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3E5A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EDBD0" w14:textId="384DA2D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39CB8" w14:textId="35DF593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016BB" w14:textId="6AEE250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5069B" w14:textId="378F569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B601F" w14:textId="1E9120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800.00 </w:t>
            </w:r>
          </w:p>
        </w:tc>
      </w:tr>
      <w:tr w:rsidR="00DF7468" w:rsidRPr="00DF7468" w14:paraId="71229531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3DED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8F15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F6D85" w14:textId="4CCB25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97C22" w14:textId="41D5EE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BDEA5" w14:textId="54B44A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945EC" w14:textId="275734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C2A61" w14:textId="45544E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000.00 </w:t>
            </w:r>
          </w:p>
        </w:tc>
      </w:tr>
      <w:tr w:rsidR="00DF7468" w:rsidRPr="00DF7468" w14:paraId="768E57E8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25D5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43CE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169BE" w14:textId="3CE0A4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299BB" w14:textId="21450F6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07080" w14:textId="29B2D2F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8C8FA" w14:textId="4E932E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2D690" w14:textId="16BBAE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00.00 </w:t>
            </w:r>
          </w:p>
        </w:tc>
      </w:tr>
      <w:tr w:rsidR="00DF7468" w:rsidRPr="00DF7468" w14:paraId="5F5517F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F5A6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B729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7D089" w14:textId="186C34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8151F" w14:textId="6758DD6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F420C" w14:textId="7F8D01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57C88" w14:textId="1C0EA7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753C2" w14:textId="0884FCA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50.00 </w:t>
            </w:r>
          </w:p>
        </w:tc>
      </w:tr>
      <w:tr w:rsidR="00DF7468" w:rsidRPr="00DF7468" w14:paraId="1780E9FC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5141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029B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C50C1" w14:textId="3B70839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2D3B4" w14:textId="55B998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08731" w14:textId="01716F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F44BB" w14:textId="34336F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CA349" w14:textId="727EF8F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000.00 </w:t>
            </w:r>
          </w:p>
        </w:tc>
      </w:tr>
      <w:tr w:rsidR="00DF7468" w:rsidRPr="00DF7468" w14:paraId="7E627E8F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D207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27C3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46321" w14:textId="110191E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BF3AF" w14:textId="363CDB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03C71" w14:textId="2EFA7C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B99E9" w14:textId="1856AE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C57D5" w14:textId="14CEB7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00.00 </w:t>
            </w:r>
          </w:p>
        </w:tc>
      </w:tr>
      <w:tr w:rsidR="00DF7468" w:rsidRPr="00DF7468" w14:paraId="2FE62EC4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39E41A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948F6A4" w14:textId="237EC47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,708,73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F2A9EAF" w14:textId="4D38BD8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164,67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11686C0" w14:textId="14CBD87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2,6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83C5229" w14:textId="6B3CCAD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569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D28C3A3" w14:textId="163F54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,545,314.00 </w:t>
            </w:r>
          </w:p>
        </w:tc>
      </w:tr>
      <w:tr w:rsidR="00DF7468" w:rsidRPr="00DF7468" w14:paraId="72BE9867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9CD3E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77AB97D" w14:textId="27FC4AA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,533,539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A2A9F17" w14:textId="150B6DF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026156A" w14:textId="360A90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010581A" w14:textId="7DBD845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E10BA0E" w14:textId="6A8BBF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,533,539.44 </w:t>
            </w:r>
          </w:p>
        </w:tc>
      </w:tr>
      <w:tr w:rsidR="00DF7468" w:rsidRPr="00DF7468" w14:paraId="7938896B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9A82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46FA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D30B0" w14:textId="546200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86,58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1BEE8" w14:textId="66A10F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5A493" w14:textId="6C13724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74A29" w14:textId="50B6BC6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4C78F" w14:textId="6076F0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86,586.00 </w:t>
            </w:r>
          </w:p>
        </w:tc>
      </w:tr>
      <w:tr w:rsidR="00DF7468" w:rsidRPr="00DF7468" w14:paraId="7A6C10E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CD13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33B3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3A012" w14:textId="2819D35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0AC61" w14:textId="14CE3FD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1D6E9" w14:textId="2C23BD2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E8209" w14:textId="66BDF7A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F617F" w14:textId="24C2278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8,000.00 </w:t>
            </w:r>
          </w:p>
        </w:tc>
      </w:tr>
      <w:tr w:rsidR="00DF7468" w:rsidRPr="00DF7468" w14:paraId="430ACDEA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0C6C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7ADD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6001C" w14:textId="2E807F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59,51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ED935" w14:textId="17EAB0B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FB871" w14:textId="7D088DA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3C05B" w14:textId="5788B0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76642" w14:textId="020F4F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59,513.00 </w:t>
            </w:r>
          </w:p>
        </w:tc>
      </w:tr>
      <w:tr w:rsidR="00DF7468" w:rsidRPr="00DF7468" w14:paraId="089F6D35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A5EF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A75E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A445C" w14:textId="72E0428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6,4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D59A8" w14:textId="7CB584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572DF" w14:textId="7942B56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4C3FB" w14:textId="72355C5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F4E66" w14:textId="30B113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6,420.00 </w:t>
            </w:r>
          </w:p>
        </w:tc>
      </w:tr>
      <w:tr w:rsidR="00DF7468" w:rsidRPr="00DF7468" w14:paraId="55A44C2F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D4F0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E02B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BA070" w14:textId="248CFD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2,41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6E717" w14:textId="3A34EA0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C47AE" w14:textId="027F5C3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6AE62" w14:textId="4C1738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CCD15" w14:textId="2275D2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2,411.00 </w:t>
            </w:r>
          </w:p>
        </w:tc>
      </w:tr>
      <w:tr w:rsidR="00DF7468" w:rsidRPr="00DF7468" w14:paraId="29A7AF45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B91B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145B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C2E1C" w14:textId="32912DF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1BD96" w14:textId="20E3B3F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32665" w14:textId="7A4513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4B0C1" w14:textId="004124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DC191" w14:textId="00B4341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5,000.00 </w:t>
            </w:r>
          </w:p>
        </w:tc>
      </w:tr>
      <w:tr w:rsidR="00DF7468" w:rsidRPr="00DF7468" w14:paraId="038B893F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BAA8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8F8C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D6D18" w14:textId="0538324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7,01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F1A8C" w14:textId="658D30D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A24C2" w14:textId="05E73E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ED48" w14:textId="0658AF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BD5F3" w14:textId="457F7CA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7,018.00 </w:t>
            </w:r>
          </w:p>
        </w:tc>
      </w:tr>
      <w:tr w:rsidR="00DF7468" w:rsidRPr="00DF7468" w14:paraId="1E9EFF80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CF1A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0781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C59C2" w14:textId="482E87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04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C38ED" w14:textId="0717006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0A095" w14:textId="2F16DC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D4EB7" w14:textId="6B9DD7E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1B37A" w14:textId="08A69FD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04,080.00 </w:t>
            </w:r>
          </w:p>
        </w:tc>
      </w:tr>
      <w:tr w:rsidR="00DF7468" w:rsidRPr="00DF7468" w14:paraId="5AA877D1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CA37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827D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DE0A9" w14:textId="1B88A4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3,1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0A702" w14:textId="286D18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3DC0E" w14:textId="783900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DE73E" w14:textId="6809CB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D0D6B" w14:textId="6F7189D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3,190.00 </w:t>
            </w:r>
          </w:p>
        </w:tc>
      </w:tr>
      <w:tr w:rsidR="00DF7468" w:rsidRPr="00DF7468" w14:paraId="3A30B29E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984B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60B2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66509" w14:textId="5236B57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5,0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EAE88" w14:textId="1E9FD91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A9450" w14:textId="17F794A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8931C" w14:textId="15A5D88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06F0A" w14:textId="086E827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5,020.00 </w:t>
            </w:r>
          </w:p>
        </w:tc>
      </w:tr>
      <w:tr w:rsidR="00DF7468" w:rsidRPr="00DF7468" w14:paraId="39AC9CBE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1250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637E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BD2AA" w14:textId="1E726B7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9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DA89C" w14:textId="75ECB3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A553F" w14:textId="20F88D7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50D01" w14:textId="0FDA495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0C544" w14:textId="5E27F3E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9,570.00 </w:t>
            </w:r>
          </w:p>
        </w:tc>
      </w:tr>
      <w:tr w:rsidR="00DF7468" w:rsidRPr="00DF7468" w14:paraId="44F73B9C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5F31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BEA4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6E08F" w14:textId="59D7DAF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,00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1AE15" w14:textId="4793276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03732" w14:textId="63B8BE7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22B4A" w14:textId="65DAE1E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3A395" w14:textId="64C7B74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,008.00 </w:t>
            </w:r>
          </w:p>
        </w:tc>
      </w:tr>
      <w:tr w:rsidR="00DF7468" w:rsidRPr="00DF7468" w14:paraId="24BB03FE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6972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197F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F0485" w14:textId="405A724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6,68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D217C" w14:textId="1921B3C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A4A3E" w14:textId="5396060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F0F35" w14:textId="216E927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72033" w14:textId="154CDB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6,685.00 </w:t>
            </w:r>
          </w:p>
        </w:tc>
      </w:tr>
      <w:tr w:rsidR="00DF7468" w:rsidRPr="00DF7468" w14:paraId="5A4A34B4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4FB5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B312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9FC10" w14:textId="1A4BCD8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7C98E" w14:textId="78EE006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C1AF6" w14:textId="0F588E8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3290F" w14:textId="1F873E3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AE830" w14:textId="706268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0,000.00 </w:t>
            </w:r>
          </w:p>
        </w:tc>
      </w:tr>
      <w:tr w:rsidR="00DF7468" w:rsidRPr="00DF7468" w14:paraId="6E141177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4D13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B973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58155" w14:textId="1EE12E4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F7DFB" w14:textId="4B417B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0F9CD" w14:textId="490C27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BEB5E" w14:textId="3E57BD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129FA" w14:textId="1221AC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6,000.00 </w:t>
            </w:r>
          </w:p>
        </w:tc>
      </w:tr>
      <w:tr w:rsidR="00DF7468" w:rsidRPr="00DF7468" w14:paraId="4265CE08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F048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DAA7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0DDD6" w14:textId="0C0DEB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4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B2F7C" w14:textId="301F438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99298" w14:textId="72CA1A9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9B673" w14:textId="6BF58A7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91C77" w14:textId="3D9DD42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430.00 </w:t>
            </w:r>
          </w:p>
        </w:tc>
      </w:tr>
      <w:tr w:rsidR="00DF7468" w:rsidRPr="00DF7468" w14:paraId="5D92B83F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DE9B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BDF0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80FAB" w14:textId="6D5B2E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9,2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E0430" w14:textId="01CC5CE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399F3" w14:textId="29ECC2E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5EA6C" w14:textId="36ACDC5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F27B2" w14:textId="1D52D1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9,290.00 </w:t>
            </w:r>
          </w:p>
        </w:tc>
      </w:tr>
      <w:tr w:rsidR="00DF7468" w:rsidRPr="00DF7468" w14:paraId="7293085B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327E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E625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EAD5E" w14:textId="230E70C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DD739" w14:textId="14B209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68B03" w14:textId="3EBE48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BBBF" w14:textId="343F156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25712" w14:textId="219A01F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2,000.00 </w:t>
            </w:r>
          </w:p>
        </w:tc>
      </w:tr>
      <w:tr w:rsidR="00DF7468" w:rsidRPr="00DF7468" w14:paraId="2F4DC021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47B7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0D64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A148D" w14:textId="02F53DA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18,45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33120" w14:textId="0DDDA9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0728A" w14:textId="283B53A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6F0C6" w14:textId="3578174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FB132" w14:textId="5157A0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18,456.00 </w:t>
            </w:r>
          </w:p>
        </w:tc>
      </w:tr>
      <w:tr w:rsidR="00DF7468" w:rsidRPr="00DF7468" w14:paraId="6BDE01CA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07A4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073F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D0FEA" w14:textId="3A36A1F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328,862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8474C" w14:textId="6B6EA1B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3E66D" w14:textId="368D20D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BF02A" w14:textId="338F978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94BCD" w14:textId="1866335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328,862.44 </w:t>
            </w:r>
          </w:p>
        </w:tc>
      </w:tr>
      <w:tr w:rsidR="00DF7468" w:rsidRPr="00DF7468" w14:paraId="11E7D56F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F7883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93153C3" w14:textId="3C4C7B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,187,899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4673901" w14:textId="40E9A7F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078,3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702BB0B" w14:textId="5EDD254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2,6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ECE937A" w14:textId="64EC661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569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5FC7A2D" w14:textId="5C14806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,938,139.56 </w:t>
            </w:r>
          </w:p>
        </w:tc>
      </w:tr>
      <w:tr w:rsidR="00DF7468" w:rsidRPr="00DF7468" w14:paraId="4349BDFB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3C8F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048D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78660" w14:textId="00CFE00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163,26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AC6C0" w14:textId="3921DD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77E3B" w14:textId="528A9F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2660B" w14:textId="3D7BA7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167D8" w14:textId="3C08CF5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163,262.00 </w:t>
            </w:r>
          </w:p>
        </w:tc>
      </w:tr>
      <w:tr w:rsidR="00DF7468" w:rsidRPr="00DF7468" w14:paraId="5DBD2D24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A316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639D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6165F" w14:textId="11616E8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4FA80" w14:textId="3BEB86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ADEFC" w14:textId="711A26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950B9" w14:textId="57E7699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AA79E" w14:textId="12850B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9,000.00 </w:t>
            </w:r>
          </w:p>
        </w:tc>
      </w:tr>
      <w:tr w:rsidR="00DF7468" w:rsidRPr="00DF7468" w14:paraId="65F5AA67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9A8A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6E73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09100" w14:textId="3197C48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7A869" w14:textId="08BC2B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47DD6" w14:textId="0C69D95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C75B4" w14:textId="344A21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C30B6" w14:textId="6E5E2BA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7,500.00 </w:t>
            </w:r>
          </w:p>
        </w:tc>
      </w:tr>
      <w:tr w:rsidR="00DF7468" w:rsidRPr="00DF7468" w14:paraId="14DA9B62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72E0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D78A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A0AF6" w14:textId="309A153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1,48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3620C" w14:textId="3B2CC7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548A9" w14:textId="208F81B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18796" w14:textId="6550A3A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B59A3" w14:textId="48235D2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1,487.00 </w:t>
            </w:r>
          </w:p>
        </w:tc>
      </w:tr>
      <w:tr w:rsidR="00DF7468" w:rsidRPr="00DF7468" w14:paraId="1D6D7C6C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7B7E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7B0D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8660D" w14:textId="06BFE44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FC5E2" w14:textId="3271183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73BAE" w14:textId="5FE015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94E1D" w14:textId="74D5C8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68873" w14:textId="43F7755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250.00 </w:t>
            </w:r>
          </w:p>
        </w:tc>
      </w:tr>
      <w:tr w:rsidR="00DF7468" w:rsidRPr="00DF7468" w14:paraId="1A0697F9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AEA2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535A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91C71" w14:textId="5E1FF2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,91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4F8CA" w14:textId="5C196E8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919C6" w14:textId="70B88A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EAA33" w14:textId="4CCD0D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46EAB" w14:textId="19C7D86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,914.00 </w:t>
            </w:r>
          </w:p>
        </w:tc>
      </w:tr>
      <w:tr w:rsidR="00DF7468" w:rsidRPr="00DF7468" w14:paraId="14846382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0FD0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8D48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D5192" w14:textId="666942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F3FC7" w14:textId="79040A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,6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EAB4E" w14:textId="0557C2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EAC66" w14:textId="791BFB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,6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88F75" w14:textId="514C741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3,200.00 </w:t>
            </w:r>
          </w:p>
        </w:tc>
      </w:tr>
      <w:tr w:rsidR="00DF7468" w:rsidRPr="00DF7468" w14:paraId="5415301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A2A3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1B44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EDCA5" w14:textId="29104B9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6,3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3645C" w14:textId="3137BCC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DDCA9" w14:textId="7AB56BF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724EB" w14:textId="091936D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0504C" w14:textId="620AB49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1,580.00 </w:t>
            </w:r>
          </w:p>
        </w:tc>
      </w:tr>
      <w:tr w:rsidR="00DF7468" w:rsidRPr="00DF7468" w14:paraId="5484A100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2392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71E0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7C75D" w14:textId="5902DE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805F0" w14:textId="27459CA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8,5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8A925" w14:textId="6560EB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DCBEE" w14:textId="68B3CA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53AFD" w14:textId="4273BD1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78,560.00 </w:t>
            </w:r>
          </w:p>
        </w:tc>
      </w:tr>
      <w:tr w:rsidR="00DF7468" w:rsidRPr="00DF7468" w14:paraId="70E3ED72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1537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BED9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6D9AD" w14:textId="2E6B02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9AC8B" w14:textId="7876A6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D4384" w14:textId="63DE0D9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3CB88" w14:textId="6F5516E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42389" w14:textId="208F43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5,000.00 </w:t>
            </w:r>
          </w:p>
        </w:tc>
      </w:tr>
      <w:tr w:rsidR="00DF7468" w:rsidRPr="00DF7468" w14:paraId="60D6457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934D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CE16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07A18" w14:textId="30E6DB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0,596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8DBB6" w14:textId="0C72A6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6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1ABA9" w14:textId="48D7165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3445E" w14:textId="4202428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2990D" w14:textId="79BEEC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50,296.56 </w:t>
            </w:r>
          </w:p>
        </w:tc>
      </w:tr>
      <w:tr w:rsidR="00DF7468" w:rsidRPr="00DF7468" w14:paraId="622B01E0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3B37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959F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C2761" w14:textId="11FF71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F69E3" w14:textId="63B1394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E0567" w14:textId="492F7AE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21562" w14:textId="1B768B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B500E" w14:textId="3A87ADA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,000.00 </w:t>
            </w:r>
          </w:p>
        </w:tc>
      </w:tr>
      <w:tr w:rsidR="00DF7468" w:rsidRPr="00DF7468" w14:paraId="6521B10B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3D19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C077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80F64" w14:textId="708F66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3462C" w14:textId="6B19C2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7CD78" w14:textId="3119BF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23303" w14:textId="54E5E3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BB955" w14:textId="2344478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720.00 </w:t>
            </w:r>
          </w:p>
        </w:tc>
      </w:tr>
      <w:tr w:rsidR="00DF7468" w:rsidRPr="00DF7468" w14:paraId="45F7931E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1D18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1174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66E03" w14:textId="763C04D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7288E" w14:textId="47637D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BA3A8" w14:textId="36C726D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2363A" w14:textId="74EB18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732E1" w14:textId="0F3F05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900.00 </w:t>
            </w:r>
          </w:p>
        </w:tc>
      </w:tr>
      <w:tr w:rsidR="00DF7468" w:rsidRPr="00DF7468" w14:paraId="339EC18C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3B44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7BB1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257FF" w14:textId="5334F07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6B346" w14:textId="30057D0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82B8A" w14:textId="0BD74F9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B464C" w14:textId="1F43F9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47A26" w14:textId="289E5E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00.00 </w:t>
            </w:r>
          </w:p>
        </w:tc>
      </w:tr>
      <w:tr w:rsidR="00DF7468" w:rsidRPr="00DF7468" w14:paraId="4852B2B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3E51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9476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5FBF0" w14:textId="7123ED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EE9C5" w14:textId="77A866F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B24A0" w14:textId="752374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8E3EB" w14:textId="69FA544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C8762" w14:textId="14D625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,000.00 </w:t>
            </w:r>
          </w:p>
        </w:tc>
      </w:tr>
      <w:tr w:rsidR="00DF7468" w:rsidRPr="00DF7468" w14:paraId="1F2CCABD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ED08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3824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A659E" w14:textId="2DB18C0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9273B" w14:textId="4A6A7F1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0,3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2CB30" w14:textId="322683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9D897" w14:textId="3A1FED4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6DEC4" w14:textId="0CE041D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0,320.00 </w:t>
            </w:r>
          </w:p>
        </w:tc>
      </w:tr>
      <w:tr w:rsidR="00DF7468" w:rsidRPr="00DF7468" w14:paraId="7AF5CEDE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A7DB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5B32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647DD" w14:textId="435FCF4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FD6AF" w14:textId="08CE1D6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BB28A" w14:textId="2254EED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D5677" w14:textId="2F5C352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1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AD04D" w14:textId="2B8A47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36,700.00 </w:t>
            </w:r>
          </w:p>
        </w:tc>
      </w:tr>
      <w:tr w:rsidR="00DF7468" w:rsidRPr="00DF7468" w14:paraId="4BF1B002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E23F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79F2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1EA92" w14:textId="1116AD4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0B47D" w14:textId="4CABC8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6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8E3E4" w14:textId="2AD9D7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BA2C7" w14:textId="17FB3F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09D5C" w14:textId="7751929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6,250.00 </w:t>
            </w:r>
          </w:p>
        </w:tc>
      </w:tr>
      <w:tr w:rsidR="00DF7468" w:rsidRPr="00DF7468" w14:paraId="5CD0847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A118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FF30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A9B0C" w14:textId="50C5368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AF6D9" w14:textId="7881336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CB45A" w14:textId="1BBD242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FD283" w14:textId="764D4D0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BC20F" w14:textId="148ECE5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5,600.00 </w:t>
            </w:r>
          </w:p>
        </w:tc>
      </w:tr>
      <w:tr w:rsidR="00DF7468" w:rsidRPr="00DF7468" w14:paraId="456059B4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76292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E15EDA0" w14:textId="338546F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18,0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A49E3E5" w14:textId="12B462D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6,34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FB8C10D" w14:textId="1D68F68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DD2E909" w14:textId="3849EA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F42EBE3" w14:textId="629E2E1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04,363.00 </w:t>
            </w:r>
          </w:p>
        </w:tc>
      </w:tr>
      <w:tr w:rsidR="00DF7468" w:rsidRPr="00DF7468" w14:paraId="1B59FB8B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E1A2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DC96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4EEC1" w14:textId="2780B5B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9,1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836A1" w14:textId="3559D00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4BA7E" w14:textId="36DD034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3654A" w14:textId="6B162F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1A8E9" w14:textId="77937B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9,180.00 </w:t>
            </w:r>
          </w:p>
        </w:tc>
      </w:tr>
      <w:tr w:rsidR="00DF7468" w:rsidRPr="00DF7468" w14:paraId="101C645F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3B19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0497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E433F" w14:textId="1433D7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6C7DD" w14:textId="671CBDA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1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E4C6A" w14:textId="4496B4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66443" w14:textId="026B420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12B72" w14:textId="3A62900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19.00 </w:t>
            </w:r>
          </w:p>
        </w:tc>
      </w:tr>
      <w:tr w:rsidR="00DF7468" w:rsidRPr="00DF7468" w14:paraId="48C64A51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34D9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4020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EA987" w14:textId="523E11A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A517F" w14:textId="1DB177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54A7B" w14:textId="6F9628E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72640" w14:textId="69BD8B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34FBA" w14:textId="025B934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,300.00 </w:t>
            </w:r>
          </w:p>
        </w:tc>
      </w:tr>
      <w:tr w:rsidR="00DF7468" w:rsidRPr="00DF7468" w14:paraId="497EA24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DE4A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9FC1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7D58B" w14:textId="6435F8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0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80645" w14:textId="59BBF5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5578F" w14:textId="5A69CD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D08A1" w14:textId="50AB76F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0CFBF" w14:textId="3CDE1AD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0,350.00 </w:t>
            </w:r>
          </w:p>
        </w:tc>
      </w:tr>
      <w:tr w:rsidR="00DF7468" w:rsidRPr="00DF7468" w14:paraId="45ECA1CA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3AFF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194F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C3DC4" w14:textId="2814AD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A5BF9" w14:textId="372725A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12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73C25" w14:textId="4E9302E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B255F" w14:textId="73C96C6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55D64" w14:textId="2A9D914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22.00 </w:t>
            </w:r>
          </w:p>
        </w:tc>
      </w:tr>
      <w:tr w:rsidR="00DF7468" w:rsidRPr="00DF7468" w14:paraId="6DCD9164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7A1C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5BED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5E68A" w14:textId="4ED5ED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0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9FFB8" w14:textId="16CDFF6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4098A" w14:textId="49889D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EC8DB" w14:textId="3AEDB1A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C253E" w14:textId="23CCA26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,372.00 </w:t>
            </w:r>
          </w:p>
        </w:tc>
      </w:tr>
      <w:tr w:rsidR="00DF7468" w:rsidRPr="00DF7468" w14:paraId="056C9F25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F895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38FC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F138B" w14:textId="53C3F7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0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D94F7" w14:textId="247BBC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87690" w14:textId="05188D5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939F1" w14:textId="0A155D9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0C545" w14:textId="1A0054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070.00 </w:t>
            </w:r>
          </w:p>
        </w:tc>
      </w:tr>
      <w:tr w:rsidR="00DF7468" w:rsidRPr="00DF7468" w14:paraId="7453F52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1EEF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926C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0E70D" w14:textId="23E84C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C99E4" w14:textId="3508106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89433" w14:textId="56EB36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A303D" w14:textId="291289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9411D" w14:textId="2F0C587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0.00 </w:t>
            </w:r>
          </w:p>
        </w:tc>
      </w:tr>
      <w:tr w:rsidR="00DF7468" w:rsidRPr="00DF7468" w14:paraId="4A6F8E59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0267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EFF9817" w14:textId="517882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69,27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E7A786E" w14:textId="2F2359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B6AF823" w14:textId="51200C1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1BE5160" w14:textId="5C4C518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D4490AF" w14:textId="3E4E376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69,272.00 </w:t>
            </w:r>
          </w:p>
        </w:tc>
      </w:tr>
      <w:tr w:rsidR="00DF7468" w:rsidRPr="00DF7468" w14:paraId="769E208F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4D82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5389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9E72E" w14:textId="7426F7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6AB20" w14:textId="57214E1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FB52E" w14:textId="399A078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67549" w14:textId="16CAAB3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E479D" w14:textId="28D7A4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,520.00 </w:t>
            </w:r>
          </w:p>
        </w:tc>
      </w:tr>
      <w:tr w:rsidR="00DF7468" w:rsidRPr="00DF7468" w14:paraId="7CFEE142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3F59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0EA5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AA83A" w14:textId="492866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4A1C0" w14:textId="3D2479D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DECC9" w14:textId="26E19DB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1B109" w14:textId="4FC70C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19431" w14:textId="6C85F92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,520.00 </w:t>
            </w:r>
          </w:p>
        </w:tc>
      </w:tr>
      <w:tr w:rsidR="00DF7468" w:rsidRPr="00DF7468" w14:paraId="7F1EF7DC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4896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8FC8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CB065" w14:textId="3C0417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2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7D500" w14:textId="4176B28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357B1" w14:textId="48326D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7C9FD" w14:textId="299297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CBA97" w14:textId="1C65CB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280.00 </w:t>
            </w:r>
          </w:p>
        </w:tc>
      </w:tr>
      <w:tr w:rsidR="00DF7468" w:rsidRPr="00DF7468" w14:paraId="1648649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7BE4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BF10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A72B5" w14:textId="267970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0,43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F6970" w14:textId="3EFF1D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CC5CE" w14:textId="5F0A315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D3AB1" w14:textId="6CF95DB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15D63" w14:textId="1D15465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0,432.00 </w:t>
            </w:r>
          </w:p>
        </w:tc>
      </w:tr>
      <w:tr w:rsidR="00DF7468" w:rsidRPr="00DF7468" w14:paraId="1F967379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72B6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9CE2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5F0F4" w14:textId="052B59D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98B1E" w14:textId="1E6BB0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AECDE" w14:textId="7B3B730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DDADC" w14:textId="2A79E6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21E6F" w14:textId="6609317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,520.00 </w:t>
            </w:r>
          </w:p>
        </w:tc>
      </w:tr>
      <w:tr w:rsidR="00DF7468" w:rsidRPr="00DF7468" w14:paraId="63B63A16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9D8B90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A402E98" w14:textId="0762D2D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,523,75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B485542" w14:textId="753E93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,346,00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0FBAF3A" w14:textId="7CADDE8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8,68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27E0D47" w14:textId="40CD784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8D02206" w14:textId="258D3F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3,488,437.50 </w:t>
            </w:r>
          </w:p>
        </w:tc>
      </w:tr>
      <w:tr w:rsidR="00DF7468" w:rsidRPr="00DF7468" w14:paraId="05FE0657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DF4C3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17B94DF" w14:textId="301F6A6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689,5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D0B2660" w14:textId="734E93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52,70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FCBF1FD" w14:textId="25615C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E0F4AD4" w14:textId="17E20C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BB691A3" w14:textId="746C910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442,221.00 </w:t>
            </w:r>
          </w:p>
        </w:tc>
      </w:tr>
      <w:tr w:rsidR="00DF7468" w:rsidRPr="00DF7468" w14:paraId="0B1D322E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5EF3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66F2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4616C" w14:textId="6C05A9E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1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A561B" w14:textId="1F15D6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63CE6" w14:textId="63A49FB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B1D65" w14:textId="7991582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37D5E" w14:textId="024CE7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2,500.00 </w:t>
            </w:r>
          </w:p>
        </w:tc>
      </w:tr>
      <w:tr w:rsidR="00DF7468" w:rsidRPr="00DF7468" w14:paraId="21252652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AB69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AF12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25796" w14:textId="7B6D955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D70D" w14:textId="5101258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6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50B73" w14:textId="7F12F49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53330" w14:textId="1EBBFE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98E4D" w14:textId="5AD9863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7,636.00 </w:t>
            </w:r>
          </w:p>
        </w:tc>
      </w:tr>
      <w:tr w:rsidR="00DF7468" w:rsidRPr="00DF7468" w14:paraId="5BA11870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BE57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FD41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91F00" w14:textId="73B0D9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3,9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6FAF9" w14:textId="73D5C0A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6F03B" w14:textId="07FC49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AF61A" w14:textId="460FD2E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02826" w14:textId="5F53F7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3,920.00 </w:t>
            </w:r>
          </w:p>
        </w:tc>
      </w:tr>
      <w:tr w:rsidR="00DF7468" w:rsidRPr="00DF7468" w14:paraId="5D81CA41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36A5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3436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E92CD" w14:textId="165E83D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1,3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29306" w14:textId="3AF25D3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F0AC5" w14:textId="1468067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D0D3E" w14:textId="24A10AC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1F006" w14:textId="391B4D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1,375.00 </w:t>
            </w:r>
          </w:p>
        </w:tc>
      </w:tr>
      <w:tr w:rsidR="00DF7468" w:rsidRPr="00DF7468" w14:paraId="751F857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902A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838E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BED81" w14:textId="36FC27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4,31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343CF" w14:textId="252A00D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60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D1CCA" w14:textId="1D56626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63AE3" w14:textId="28A938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DF793" w14:textId="278078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,920.00 </w:t>
            </w:r>
          </w:p>
        </w:tc>
      </w:tr>
      <w:tr w:rsidR="00DF7468" w:rsidRPr="00DF7468" w14:paraId="07F85794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FEF8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440F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C3AEA" w14:textId="5D305B2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9,15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CE312" w14:textId="6BD4A81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3,71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00EFD" w14:textId="57A4E6C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BFE04" w14:textId="3A59064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CADE7" w14:textId="029CBB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2,870.00 </w:t>
            </w:r>
          </w:p>
        </w:tc>
      </w:tr>
      <w:tr w:rsidR="00DF7468" w:rsidRPr="00DF7468" w14:paraId="43CD2353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4886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930D33F" w14:textId="7D72C0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576,5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124E1D7" w14:textId="36406AD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,118,20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EF8D9AA" w14:textId="0080C2D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BC2F917" w14:textId="101438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1DAD940" w14:textId="72BF07F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,694,714.00 </w:t>
            </w:r>
          </w:p>
        </w:tc>
      </w:tr>
      <w:tr w:rsidR="00DF7468" w:rsidRPr="00DF7468" w14:paraId="6469057B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0EE0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8B9A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7AC43" w14:textId="186CF47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11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869C5" w14:textId="4ABDED7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E85D5" w14:textId="589E16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0F900" w14:textId="6D64A7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D2674" w14:textId="29071A9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11,350.00 </w:t>
            </w:r>
          </w:p>
        </w:tc>
      </w:tr>
      <w:tr w:rsidR="00DF7468" w:rsidRPr="00DF7468" w14:paraId="5C0302E9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43B9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FE08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4B957" w14:textId="0B0D23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6F77B" w14:textId="38D9E75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4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0D7FE" w14:textId="6BB2195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AE87E" w14:textId="4BE6B68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5EC9D" w14:textId="0457A1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748,900.00 </w:t>
            </w:r>
          </w:p>
        </w:tc>
      </w:tr>
      <w:tr w:rsidR="00DF7468" w:rsidRPr="00DF7468" w14:paraId="6FC20A1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38BD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9459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FCDEF" w14:textId="6B9FFD0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5,9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C0B03" w14:textId="73BA78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79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F4CFA" w14:textId="1ECA9D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8F953" w14:textId="34B1FED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1AB36" w14:textId="2B8A46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325,480.00 </w:t>
            </w:r>
          </w:p>
        </w:tc>
      </w:tr>
      <w:tr w:rsidR="00DF7468" w:rsidRPr="00DF7468" w14:paraId="1E0BF985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9D52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3B11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E3487" w14:textId="3A753E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1CFBE" w14:textId="60B8F0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BAEC6" w14:textId="2A02E9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CBA6B" w14:textId="3F95F9C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88891" w14:textId="046F93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,550.00 </w:t>
            </w:r>
          </w:p>
        </w:tc>
      </w:tr>
      <w:tr w:rsidR="00DF7468" w:rsidRPr="00DF7468" w14:paraId="68040B8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02AC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6B8E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FC212" w14:textId="05AEDF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5,9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4EBB5" w14:textId="07B21C8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,33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336F3" w14:textId="0E51696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EAF4" w14:textId="1475976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59B50" w14:textId="2B8B649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1,314.00 </w:t>
            </w:r>
          </w:p>
        </w:tc>
      </w:tr>
      <w:tr w:rsidR="00DF7468" w:rsidRPr="00DF7468" w14:paraId="35E14221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B0E1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940B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529D1" w14:textId="42B685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1EF45" w14:textId="09F8011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51AB0" w14:textId="19E4165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D85B7" w14:textId="604B65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F84A9" w14:textId="416D923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0,000.00 </w:t>
            </w:r>
          </w:p>
        </w:tc>
      </w:tr>
      <w:tr w:rsidR="00DF7468" w:rsidRPr="00DF7468" w14:paraId="6C2847B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2B3D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A46B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81E90" w14:textId="60507AD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98826" w14:textId="58B6E0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9142A" w14:textId="58D19C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75A8F" w14:textId="250765C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A0ED9" w14:textId="1447636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00.00 </w:t>
            </w:r>
          </w:p>
        </w:tc>
      </w:tr>
      <w:tr w:rsidR="00DF7468" w:rsidRPr="00DF7468" w14:paraId="56282E35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409C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6F5A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BA90B" w14:textId="08E9616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0D182" w14:textId="7A0D915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,9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218C9" w14:textId="3A95BED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D7F1B" w14:textId="14647DF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20F77" w14:textId="74270F8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,920.00 </w:t>
            </w:r>
          </w:p>
        </w:tc>
      </w:tr>
      <w:tr w:rsidR="00DF7468" w:rsidRPr="00DF7468" w14:paraId="6B12CCFE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1894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B994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4B6CC" w14:textId="511838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3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5A72C" w14:textId="2BF746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B0E84" w14:textId="559BCA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89507" w14:textId="7D79F28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9F46D" w14:textId="5862F42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50,150.00 </w:t>
            </w:r>
          </w:p>
        </w:tc>
      </w:tr>
      <w:tr w:rsidR="00DF7468" w:rsidRPr="00DF7468" w14:paraId="0A030B41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F0C7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EAD3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7EB5A" w14:textId="397510E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CA368" w14:textId="2ECDA2D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579BD" w14:textId="019E8A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C20E7" w14:textId="281A9CE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6FE34" w14:textId="6565BF1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400.00 </w:t>
            </w:r>
          </w:p>
        </w:tc>
      </w:tr>
      <w:tr w:rsidR="00DF7468" w:rsidRPr="00DF7468" w14:paraId="3D6EC04A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3617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F6D4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EE141" w14:textId="389966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44C82" w14:textId="0D65E1F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3,8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80586" w14:textId="6C3883F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8A78B" w14:textId="4E5FFDC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04C60" w14:textId="12DAD5A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3,850.00 </w:t>
            </w:r>
          </w:p>
        </w:tc>
      </w:tr>
      <w:tr w:rsidR="00DF7468" w:rsidRPr="00DF7468" w14:paraId="2D72387D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D3A05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DB9F734" w14:textId="5ACD0A4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91,3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24D4D13" w14:textId="071076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,493,35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A929AD0" w14:textId="1D95460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7,8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549C6ED" w14:textId="4D0D36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A612FC3" w14:textId="0EFA5B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,742,564.00 </w:t>
            </w:r>
          </w:p>
        </w:tc>
      </w:tr>
      <w:tr w:rsidR="00DF7468" w:rsidRPr="00DF7468" w14:paraId="67D36D7A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DD56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16B0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48AE4" w14:textId="448B49B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13D73" w14:textId="01CA8E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31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F187B" w14:textId="7F3AA23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AE6E6" w14:textId="116178D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8D295" w14:textId="6F1DCA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,311.00 </w:t>
            </w:r>
          </w:p>
        </w:tc>
      </w:tr>
      <w:tr w:rsidR="00DF7468" w:rsidRPr="00DF7468" w14:paraId="11ACCBB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BC8D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5EDE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4770E" w14:textId="4A8E0DD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84083" w14:textId="2457494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687,05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F8EB3" w14:textId="43A2CE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7,8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229D7" w14:textId="155305F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BFB84" w14:textId="0B20A8E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244,947.00 </w:t>
            </w:r>
          </w:p>
        </w:tc>
      </w:tr>
      <w:tr w:rsidR="00DF7468" w:rsidRPr="00DF7468" w14:paraId="1217A20C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F563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B3AB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799C6" w14:textId="1D54E6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33C56" w14:textId="51A1BB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95,9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E8F60" w14:textId="02FA68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F3170" w14:textId="326873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86E2E" w14:textId="272FE93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95,936.00 </w:t>
            </w:r>
          </w:p>
        </w:tc>
      </w:tr>
      <w:tr w:rsidR="00DF7468" w:rsidRPr="00DF7468" w14:paraId="25AD910A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056D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03D9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78845" w14:textId="78C4462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3A4AC" w14:textId="4DD5F5A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119A6" w14:textId="43AE514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1D3DE" w14:textId="47EFD8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9A7F8" w14:textId="50FC3A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47,000.00 </w:t>
            </w:r>
          </w:p>
        </w:tc>
      </w:tr>
      <w:tr w:rsidR="00DF7468" w:rsidRPr="00DF7468" w14:paraId="3A3E1B34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1EC1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B4F2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85D5E" w14:textId="52816F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4,3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29CAB" w14:textId="3C4FBB0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10479" w14:textId="58F3083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550D9" w14:textId="4D699E6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B8C31" w14:textId="5D4D362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9,320.00 </w:t>
            </w:r>
          </w:p>
        </w:tc>
      </w:tr>
      <w:tr w:rsidR="00DF7468" w:rsidRPr="00DF7468" w14:paraId="4F12B7C9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666D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434D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C54A8" w14:textId="7975EE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8731E" w14:textId="52FE1A7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527AE" w14:textId="5167A04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019A0" w14:textId="28453AE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3D9AD" w14:textId="5949D6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,000.00 </w:t>
            </w:r>
          </w:p>
        </w:tc>
      </w:tr>
      <w:tr w:rsidR="00DF7468" w:rsidRPr="00DF7468" w14:paraId="127F262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1704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C96C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215DC" w14:textId="6E0217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D552A" w14:textId="4D8AB1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90798" w14:textId="7FE173A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53C2C" w14:textId="5AA3AA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21152" w14:textId="673A2C7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,500.00 </w:t>
            </w:r>
          </w:p>
        </w:tc>
      </w:tr>
      <w:tr w:rsidR="00DF7468" w:rsidRPr="00DF7468" w14:paraId="711A9F28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7427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E4C9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D7EF6" w14:textId="122F156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C587D" w14:textId="38AECA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43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BAB4C" w14:textId="2850F6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74E10" w14:textId="36A9E1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A9248" w14:textId="3D9C332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443,550.00 </w:t>
            </w:r>
          </w:p>
        </w:tc>
      </w:tr>
      <w:tr w:rsidR="00DF7468" w:rsidRPr="00DF7468" w14:paraId="196E9DD4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8BAE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786B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8D16F" w14:textId="32416A0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761D2" w14:textId="5C2881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08E9B" w14:textId="30C0DB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B9791" w14:textId="5DAFCE4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2658D" w14:textId="5A73FA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00,000.00 </w:t>
            </w:r>
          </w:p>
        </w:tc>
      </w:tr>
      <w:tr w:rsidR="00DF7468" w:rsidRPr="00DF7468" w14:paraId="7A72CCC4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98C0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EDE3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F9162" w14:textId="2A3835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95FA8" w14:textId="6F75DC2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75797" w14:textId="4A2CFDC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83876" w14:textId="60A761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AE367" w14:textId="23605F8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1,000.00 </w:t>
            </w:r>
          </w:p>
        </w:tc>
      </w:tr>
      <w:tr w:rsidR="00DF7468" w:rsidRPr="00DF7468" w14:paraId="1079B060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6803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10E4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C9267" w14:textId="7357411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95B7F" w14:textId="31857EC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80E80" w14:textId="303902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1058A" w14:textId="13F47E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E4C16" w14:textId="4BC8CE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000.00 </w:t>
            </w:r>
          </w:p>
        </w:tc>
      </w:tr>
      <w:tr w:rsidR="00DF7468" w:rsidRPr="00DF7468" w14:paraId="7CF96BCB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70182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25C9D97" w14:textId="605F62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66,40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6166D85" w14:textId="114B48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0,95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5743B9E" w14:textId="4B5FD7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71FEDFE" w14:textId="17758A8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EFA220F" w14:textId="646CEA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87,359.50 </w:t>
            </w:r>
          </w:p>
        </w:tc>
      </w:tr>
      <w:tr w:rsidR="00DF7468" w:rsidRPr="00DF7468" w14:paraId="7150A0BC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93C7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2571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2B782" w14:textId="4CFE76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6E6FF" w14:textId="51F13EA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89D47" w14:textId="38ADF6F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6820F" w14:textId="588EBDA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86E6A" w14:textId="0D6231E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,240.00 </w:t>
            </w:r>
          </w:p>
        </w:tc>
      </w:tr>
      <w:tr w:rsidR="00DF7468" w:rsidRPr="00DF7468" w14:paraId="3B4682CD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3506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0158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67F8F" w14:textId="330C714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6,40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86EAF" w14:textId="73159D6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B1254" w14:textId="665646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B09CA" w14:textId="055DAEC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36C16" w14:textId="6A09AA8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6,407.50 </w:t>
            </w:r>
          </w:p>
        </w:tc>
      </w:tr>
      <w:tr w:rsidR="00DF7468" w:rsidRPr="00DF7468" w14:paraId="4594DA4C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4C12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29E0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465FA" w14:textId="62E684F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90AF3" w14:textId="1A6F542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71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5F207" w14:textId="75CCABD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2EA02" w14:textId="2DBA6AA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8251E" w14:textId="263F399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3,712.00 </w:t>
            </w:r>
          </w:p>
        </w:tc>
      </w:tr>
      <w:tr w:rsidR="00DF7468" w:rsidRPr="00DF7468" w14:paraId="533CD76F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76CB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863E51B" w14:textId="565068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B591140" w14:textId="2851CE2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60,78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2F7B94A" w14:textId="08F8F29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,79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48C1B3C" w14:textId="2D8FB4E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DFD8DFD" w14:textId="2398287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21,579.00 </w:t>
            </w:r>
          </w:p>
        </w:tc>
      </w:tr>
      <w:tr w:rsidR="00DF7468" w:rsidRPr="00DF7468" w14:paraId="76B0B1DA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1A3D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6C21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02660" w14:textId="152A2AF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CF1B0" w14:textId="55D3E0B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0CB58" w14:textId="533D4A9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5EA14" w14:textId="43B530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1C574" w14:textId="79E5498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800.00 </w:t>
            </w:r>
          </w:p>
        </w:tc>
      </w:tr>
      <w:tr w:rsidR="00DF7468" w:rsidRPr="00DF7468" w14:paraId="20A9718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3F9A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E108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CEB2D" w14:textId="5670089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6F8FC" w14:textId="7BC76CB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3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ABB02" w14:textId="091BC1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4FF16" w14:textId="13FE7CA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AD425" w14:textId="7200A6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,375.00 </w:t>
            </w:r>
          </w:p>
        </w:tc>
      </w:tr>
      <w:tr w:rsidR="00DF7468" w:rsidRPr="00DF7468" w14:paraId="3360586A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4F29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BDE6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F004F" w14:textId="4F413B0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BC511" w14:textId="4DAB969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4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40C5E" w14:textId="3FD3E0A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,79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B6144" w14:textId="5B8B302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F55EE" w14:textId="211482E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,636.00 </w:t>
            </w:r>
          </w:p>
        </w:tc>
      </w:tr>
      <w:tr w:rsidR="00DF7468" w:rsidRPr="00DF7468" w14:paraId="1C0DC047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CA2E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1CA2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47B3B" w14:textId="207748A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84A17" w14:textId="2C4C03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5561" w14:textId="4B66B7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B6259" w14:textId="33C6EC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8D0C3" w14:textId="277E1E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0.00 </w:t>
            </w:r>
          </w:p>
        </w:tc>
      </w:tr>
      <w:tr w:rsidR="00DF7468" w:rsidRPr="00DF7468" w14:paraId="4BB575FF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62BC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B204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31917" w14:textId="5BA53A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66F82" w14:textId="567F25C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09422" w14:textId="06F0B6B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FC840" w14:textId="16195D8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2084E" w14:textId="3E185AA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400.00 </w:t>
            </w:r>
          </w:p>
        </w:tc>
      </w:tr>
      <w:tr w:rsidR="00DF7468" w:rsidRPr="00DF7468" w14:paraId="293CF2D2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C936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083A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698D1" w14:textId="273E370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18841" w14:textId="6BBD64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5090B" w14:textId="60F4269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8C643" w14:textId="047FB98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AB4F5" w14:textId="6D9B38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,500.00 </w:t>
            </w:r>
          </w:p>
        </w:tc>
      </w:tr>
      <w:tr w:rsidR="00DF7468" w:rsidRPr="00DF7468" w14:paraId="07E67AF9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C37A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F176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24E58" w14:textId="717B41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46427" w14:textId="13C2AE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3125E" w14:textId="144F209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49710" w14:textId="77BE94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3FE7B" w14:textId="5F600D6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,000.00 </w:t>
            </w:r>
          </w:p>
        </w:tc>
      </w:tr>
      <w:tr w:rsidR="00DF7468" w:rsidRPr="00DF7468" w14:paraId="11A832BD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8499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CA8C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36D84" w14:textId="2AF9B9C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D17F3" w14:textId="404EB5B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CAB8F" w14:textId="0770885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E3E2D" w14:textId="067AAC3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42B26" w14:textId="236CBE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00.00 </w:t>
            </w:r>
          </w:p>
        </w:tc>
      </w:tr>
      <w:tr w:rsidR="00DF7468" w:rsidRPr="00DF7468" w14:paraId="4ABD0344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F3FA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9859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7CECC" w14:textId="6F42C66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53E21" w14:textId="722FBE7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,76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D3F8C" w14:textId="55574B2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BA33F" w14:textId="6C1ED90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26302" w14:textId="1981F1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,768.00 </w:t>
            </w:r>
          </w:p>
        </w:tc>
      </w:tr>
      <w:tr w:rsidR="00DF7468" w:rsidRPr="00DF7468" w14:paraId="6EF6A19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322B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8A11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92043" w14:textId="740B96B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77E8F" w14:textId="1C25248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F1416" w14:textId="0482907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24531" w14:textId="55370A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5414A" w14:textId="5025AF3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3,100.00 </w:t>
            </w:r>
          </w:p>
        </w:tc>
      </w:tr>
      <w:tr w:rsidR="00DF7468" w:rsidRPr="00DF7468" w14:paraId="2B7F4D17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1819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6053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36DD2" w14:textId="7F7D3F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8CC8F" w14:textId="199FBE6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,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C576C" w14:textId="657078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2C365" w14:textId="35593CD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EC885" w14:textId="1C1E4A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7,700.00 </w:t>
            </w:r>
          </w:p>
        </w:tc>
      </w:tr>
      <w:tr w:rsidR="00DF7468" w:rsidRPr="00DF7468" w14:paraId="1BE5F43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D3CB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F8F7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F0D7E" w14:textId="5EB01EC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53EAB" w14:textId="1C2B802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1D9D2" w14:textId="1AB6430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E33DE" w14:textId="693BD0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898AE" w14:textId="4B84EB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000.00 </w:t>
            </w:r>
          </w:p>
        </w:tc>
      </w:tr>
      <w:tr w:rsidR="00DF7468" w:rsidRPr="00DF7468" w14:paraId="4802E0AB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FD609B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13FA35F" w14:textId="6EAE7A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677,73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16B50F2" w14:textId="0FD636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D0D4129" w14:textId="16DCAB1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0899571" w14:textId="1551FB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936D7D4" w14:textId="0527AC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677,732.00 </w:t>
            </w:r>
          </w:p>
        </w:tc>
      </w:tr>
      <w:tr w:rsidR="00DF7468" w:rsidRPr="00DF7468" w14:paraId="686361EF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71D55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7114C0E" w14:textId="7DE2E1D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87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D9FA7CC" w14:textId="2F3F57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0F540E9" w14:textId="49335D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BC7F199" w14:textId="5FA9B01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08C7B4F" w14:textId="1E0048B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87,100.00 </w:t>
            </w:r>
          </w:p>
        </w:tc>
      </w:tr>
      <w:tr w:rsidR="00DF7468" w:rsidRPr="00DF7468" w14:paraId="65BD1ABF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0FEA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6AEB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9EFC9" w14:textId="13E90DD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0C02B" w14:textId="1AF094B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91CC6" w14:textId="437CBE6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81AB" w14:textId="2CB1B3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83744" w14:textId="25C0184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</w:tr>
      <w:tr w:rsidR="00DF7468" w:rsidRPr="00DF7468" w14:paraId="179D91A1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7F29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1951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098B3" w14:textId="7F14B5B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ED79B" w14:textId="74440A1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22135" w14:textId="35595D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0EE87" w14:textId="54B11BD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BB00D" w14:textId="23E1710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</w:tr>
      <w:tr w:rsidR="00DF7468" w:rsidRPr="00DF7468" w14:paraId="4E156FDB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89C1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8E69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2E63A" w14:textId="4DED13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721D3" w14:textId="2928E97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99064" w14:textId="5F30EC3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52604" w14:textId="22716C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0518D" w14:textId="43BB5C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,100.00 </w:t>
            </w:r>
          </w:p>
        </w:tc>
      </w:tr>
      <w:tr w:rsidR="00DF7468" w:rsidRPr="00DF7468" w14:paraId="1FE861AB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0F20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2161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558FF" w14:textId="1F687CB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43223" w14:textId="522654F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43A2A" w14:textId="509C85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821BF" w14:textId="57D19D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3509C" w14:textId="0B692F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0,000.00 </w:t>
            </w:r>
          </w:p>
        </w:tc>
      </w:tr>
      <w:tr w:rsidR="00DF7468" w:rsidRPr="00DF7468" w14:paraId="070AE1BB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798C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C612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82015" w14:textId="06F9F50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3BCB0" w14:textId="3D1053C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A9DD4" w14:textId="7D6F386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5AB73" w14:textId="2F7BCB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F4807" w14:textId="3433DB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0,000.00 </w:t>
            </w:r>
          </w:p>
        </w:tc>
      </w:tr>
      <w:tr w:rsidR="00DF7468" w:rsidRPr="00DF7468" w14:paraId="79CA0346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82645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050AAFB" w14:textId="7D94CE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689,23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1BC5AAA" w14:textId="5FAC69D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1EF12CA" w14:textId="6353A5D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BB0797F" w14:textId="72AF76E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C31B3C2" w14:textId="1375A5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689,232.00 </w:t>
            </w:r>
          </w:p>
        </w:tc>
      </w:tr>
      <w:tr w:rsidR="00DF7468" w:rsidRPr="00DF7468" w14:paraId="7BB097F9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C808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C7F4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ADF3F" w14:textId="0938BF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32676" w14:textId="10E962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76E03" w14:textId="2E906F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4275A" w14:textId="4F64954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6A5BA" w14:textId="6F61B4C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2,000.00 </w:t>
            </w:r>
          </w:p>
        </w:tc>
      </w:tr>
      <w:tr w:rsidR="00DF7468" w:rsidRPr="00DF7468" w14:paraId="57770665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32FA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71D3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885C4" w14:textId="4DF2D79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0B8A6" w14:textId="2C0F86F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8894E" w14:textId="2D3CF7C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83660" w14:textId="0787A2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ACDD3" w14:textId="3A03629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DF7468" w:rsidRPr="00DF7468" w14:paraId="4E1862B2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D3C5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1964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FCBA3" w14:textId="63AC5E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3E083" w14:textId="36EE75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8F98E" w14:textId="33CFADE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A7FA5" w14:textId="58385D1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FCC95" w14:textId="3E36F07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</w:tr>
      <w:tr w:rsidR="00DF7468" w:rsidRPr="00DF7468" w14:paraId="7BC26F99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F162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2186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E3A40" w14:textId="41E441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D6A24" w14:textId="37BC81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DA618" w14:textId="2CE673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9B758" w14:textId="05C45CF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B6F88" w14:textId="25FB691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8,000.00 </w:t>
            </w:r>
          </w:p>
        </w:tc>
      </w:tr>
      <w:tr w:rsidR="00DF7468" w:rsidRPr="00DF7468" w14:paraId="576241CB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02D7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C922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EF7D9" w14:textId="79620E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6FCFA" w14:textId="6FC86D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3BEB0" w14:textId="4D85ADB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744CC" w14:textId="6AD82A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71E4D" w14:textId="4CB5359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6,000.00 </w:t>
            </w:r>
          </w:p>
        </w:tc>
      </w:tr>
      <w:tr w:rsidR="00DF7468" w:rsidRPr="00DF7468" w14:paraId="0C6B29AF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2F01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0CEE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DA71F" w14:textId="63703B5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0FCC4" w14:textId="635D8BE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DE75D" w14:textId="419363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18D70" w14:textId="46F3E9F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BD36F" w14:textId="40AA6E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2,000.00 </w:t>
            </w:r>
          </w:p>
        </w:tc>
      </w:tr>
      <w:tr w:rsidR="00DF7468" w:rsidRPr="00DF7468" w14:paraId="3A436A5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AE8A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D275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AFD0F" w14:textId="656970A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B1B18" w14:textId="260E934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B17C0" w14:textId="74AD140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AE4C8" w14:textId="45BA6D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7CA29" w14:textId="527424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8,000.00 </w:t>
            </w:r>
          </w:p>
        </w:tc>
      </w:tr>
      <w:tr w:rsidR="00DF7468" w:rsidRPr="00DF7468" w14:paraId="7FDB00A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2CD6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F3E7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D193A" w14:textId="124080A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D9B6A" w14:textId="107C671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00713" w14:textId="2F3A07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C4E60" w14:textId="3513FCF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7970F" w14:textId="719FE09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DF7468" w:rsidRPr="00DF7468" w14:paraId="278BB3C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4D73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13D0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E625F" w14:textId="54FF12C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6,23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0BEE2" w14:textId="23A66D9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7E548" w14:textId="1670A92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3B453" w14:textId="3EFDBFD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9C4B3" w14:textId="27BEE45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6,232.00 </w:t>
            </w:r>
          </w:p>
        </w:tc>
      </w:tr>
      <w:tr w:rsidR="00DF7468" w:rsidRPr="00DF7468" w14:paraId="0146A04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C042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8FEF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B75DE" w14:textId="0AB415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5C1F4" w14:textId="16ED3B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E9498" w14:textId="4D7AB9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754DF" w14:textId="1728B94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FDE0E" w14:textId="2D1AF2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</w:tr>
      <w:tr w:rsidR="00DF7468" w:rsidRPr="00DF7468" w14:paraId="636E941D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F411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1213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51F99" w14:textId="57419FE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5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A3175" w14:textId="63E116B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83F87" w14:textId="15EE73B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9F8B5" w14:textId="31A0287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7095A" w14:textId="17DC9E7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57,000.00 </w:t>
            </w:r>
          </w:p>
        </w:tc>
      </w:tr>
      <w:tr w:rsidR="00DF7468" w:rsidRPr="00DF7468" w14:paraId="52725742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35153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37CDD44" w14:textId="07C1825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601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8414935" w14:textId="2DA6BDF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BA21F04" w14:textId="6FCE377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58CAF1A" w14:textId="33D7220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1263956" w14:textId="050B2AC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601,400.00 </w:t>
            </w:r>
          </w:p>
        </w:tc>
      </w:tr>
      <w:tr w:rsidR="00DF7468" w:rsidRPr="00DF7468" w14:paraId="7AA9E001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A4F9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C8B8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0B56C" w14:textId="19C6121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CB6BD" w14:textId="7BB68D3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B6DF0" w14:textId="109198B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58501" w14:textId="6F32B4A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C31A8" w14:textId="14F16F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0,000.00 </w:t>
            </w:r>
          </w:p>
        </w:tc>
      </w:tr>
      <w:tr w:rsidR="00DF7468" w:rsidRPr="00DF7468" w14:paraId="71ED96EA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38EB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78C4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C57CF" w14:textId="6C86EC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9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14A89" w14:textId="2E3B38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5354D" w14:textId="3FF5DC8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A820B" w14:textId="3198D3B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BCD3D" w14:textId="359B53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98,500.00 </w:t>
            </w:r>
          </w:p>
        </w:tc>
      </w:tr>
      <w:tr w:rsidR="00DF7468" w:rsidRPr="00DF7468" w14:paraId="20856E61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395A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1113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F4EBE" w14:textId="6142BDC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8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C92FD" w14:textId="4DD119C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F9DB9" w14:textId="01C44DF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28352" w14:textId="26CCEA4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4B4B6" w14:textId="4A7B9A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82,900.00 </w:t>
            </w:r>
          </w:p>
        </w:tc>
      </w:tr>
      <w:tr w:rsidR="00DF7468" w:rsidRPr="00DF7468" w14:paraId="7E7A11B9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9E844E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EA8E8BA" w14:textId="1C4624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,723,107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0F4FCFD" w14:textId="4A145EB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19A5272" w14:textId="75FEFA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859C5C3" w14:textId="53CA44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704CEB1" w14:textId="11B66DA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,723,107.02 </w:t>
            </w:r>
          </w:p>
        </w:tc>
      </w:tr>
      <w:tr w:rsidR="00DF7468" w:rsidRPr="00DF7468" w14:paraId="46E971BB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06D39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CF09C48" w14:textId="631EB95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40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5A827C2" w14:textId="02E52C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F0A20C2" w14:textId="21AA233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2977FCE" w14:textId="46F76AF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90EC6B1" w14:textId="5E6389B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405,500.00 </w:t>
            </w:r>
          </w:p>
        </w:tc>
      </w:tr>
      <w:tr w:rsidR="00DF7468" w:rsidRPr="00DF7468" w14:paraId="1FFE4EA5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CEF7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BB4F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98667" w14:textId="483C599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5D2C4" w14:textId="068558D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38FA0" w14:textId="748339D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9F904" w14:textId="79C67B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2ED17" w14:textId="3D0FDC0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DF7468" w:rsidRPr="00DF7468" w14:paraId="499267B9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BC7C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B6A0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FF88C" w14:textId="665E40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ED073" w14:textId="0E25CE6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FB175" w14:textId="6AE2180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79BA3" w14:textId="5F89753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A96A7" w14:textId="25DC8A0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7,000.00 </w:t>
            </w:r>
          </w:p>
        </w:tc>
      </w:tr>
      <w:tr w:rsidR="00DF7468" w:rsidRPr="00DF7468" w14:paraId="00AA4D52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202F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99B7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F2D15" w14:textId="06454A7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13F39" w14:textId="085B1C3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310D8" w14:textId="119CE9E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A35F1" w14:textId="167A097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4219D" w14:textId="02AD20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0,000.00 </w:t>
            </w:r>
          </w:p>
        </w:tc>
      </w:tr>
      <w:tr w:rsidR="00DF7468" w:rsidRPr="00DF7468" w14:paraId="464C9735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4E8A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D37E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6DFA9" w14:textId="76AF449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F6236" w14:textId="34DE1FA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7895B" w14:textId="511C56C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D5CCD" w14:textId="035274F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DD7CD" w14:textId="5D69E68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DF7468" w:rsidRPr="00DF7468" w14:paraId="3529FEFA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51ADE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amarines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F88AAF0" w14:textId="286746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338,822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912B259" w14:textId="23924C8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D50E62A" w14:textId="4671920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39A86F6" w14:textId="65ABD8F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A3883EE" w14:textId="67CA4C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338,822.20 </w:t>
            </w:r>
          </w:p>
        </w:tc>
      </w:tr>
      <w:tr w:rsidR="00DF7468" w:rsidRPr="00DF7468" w14:paraId="68DFFE98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79B8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67AA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C7F76" w14:textId="26B1CCD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29214" w14:textId="05809B5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AFCA9" w14:textId="0176B8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B9F75" w14:textId="0BD30A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130F5" w14:textId="5F28A0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6,000.00 </w:t>
            </w:r>
          </w:p>
        </w:tc>
      </w:tr>
      <w:tr w:rsidR="00DF7468" w:rsidRPr="00DF7468" w14:paraId="4ADDB89C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6F40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C45B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C99CF" w14:textId="3A61FE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6,949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589EA" w14:textId="09047D6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8CF8A" w14:textId="2582AE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ED2CC" w14:textId="1AAEC3B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9CB01" w14:textId="7A37B69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6,949.80 </w:t>
            </w:r>
          </w:p>
        </w:tc>
      </w:tr>
      <w:tr w:rsidR="00DF7468" w:rsidRPr="00DF7468" w14:paraId="05453620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00AF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0AA5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305C5" w14:textId="6865E9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2,01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14BAF" w14:textId="598AB4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12874" w14:textId="35DFFD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9C69B" w14:textId="763275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4E153" w14:textId="5CDD7F5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2,016.00 </w:t>
            </w:r>
          </w:p>
        </w:tc>
      </w:tr>
      <w:tr w:rsidR="00DF7468" w:rsidRPr="00DF7468" w14:paraId="08E91901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A1E9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4BD8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7DE1A" w14:textId="0C3E69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,416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0612A" w14:textId="7E576C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C5A4F" w14:textId="70FC6F5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13834" w14:textId="00D2859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602E0" w14:textId="4D17CC9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,416.40 </w:t>
            </w:r>
          </w:p>
        </w:tc>
      </w:tr>
      <w:tr w:rsidR="00DF7468" w:rsidRPr="00DF7468" w14:paraId="66D6C8C7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0F5B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FF3E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BDCC6" w14:textId="0A0D7BA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17031" w14:textId="4A6540F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A06F4" w14:textId="4E2EC6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9A1D8" w14:textId="2BB9BBA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2C831" w14:textId="27A8F5C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9,000.00 </w:t>
            </w:r>
          </w:p>
        </w:tc>
      </w:tr>
      <w:tr w:rsidR="00DF7468" w:rsidRPr="00DF7468" w14:paraId="7F2A0C0D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1775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C713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11E2E" w14:textId="5CD3AA4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3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FAF91" w14:textId="7431F8F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F13E2" w14:textId="2C6D20E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AA682" w14:textId="331AC8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2A829" w14:textId="6F5B12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3,440.00 </w:t>
            </w:r>
          </w:p>
        </w:tc>
      </w:tr>
      <w:tr w:rsidR="00DF7468" w:rsidRPr="00DF7468" w14:paraId="427F4109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1D42C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C9800CB" w14:textId="043BB5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238,384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E635B89" w14:textId="7BB8596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4BB9745" w14:textId="14AABA1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BA71FAF" w14:textId="11EC83A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57772E3" w14:textId="39826A2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238,384.82 </w:t>
            </w:r>
          </w:p>
        </w:tc>
      </w:tr>
      <w:tr w:rsidR="00DF7468" w:rsidRPr="00DF7468" w14:paraId="7F03FB1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ED68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9C8B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63175" w14:textId="2178BE8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41D96" w14:textId="39A5F0D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FD34A" w14:textId="7BEE2E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9A8E2" w14:textId="5F2CDD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0A843" w14:textId="75201B2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DF7468" w:rsidRPr="00DF7468" w14:paraId="38127F47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478A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5434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400B8" w14:textId="64323C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3,14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C7692" w14:textId="22291B3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DB62D" w14:textId="5E8BD4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2AED8" w14:textId="140D185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A6DC9" w14:textId="32199A0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3,148.00 </w:t>
            </w:r>
          </w:p>
        </w:tc>
      </w:tr>
      <w:tr w:rsidR="00DF7468" w:rsidRPr="00DF7468" w14:paraId="1C4781ED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996A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5E9B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4429C" w14:textId="02167EC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75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C43CC" w14:textId="79B5037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1BCE1" w14:textId="455C848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7E06D" w14:textId="796AA7A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98386" w14:textId="203EF2B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75,900.00 </w:t>
            </w:r>
          </w:p>
        </w:tc>
      </w:tr>
      <w:tr w:rsidR="00DF7468" w:rsidRPr="00DF7468" w14:paraId="4CEBE16C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0173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6B88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2B58A" w14:textId="6093BFC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B5171" w14:textId="47679A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01B83" w14:textId="36C3701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C6B06" w14:textId="202627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29787" w14:textId="2D57056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DF7468" w:rsidRPr="00DF7468" w14:paraId="3B3B1CDF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3BBB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5EA6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F03E0" w14:textId="4430223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04,05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4B5FD" w14:textId="2EB580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69070" w14:textId="7118CC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FF752" w14:textId="4FC8B1E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FEE70" w14:textId="0FC3AF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04,058.00 </w:t>
            </w:r>
          </w:p>
        </w:tc>
      </w:tr>
      <w:tr w:rsidR="00DF7468" w:rsidRPr="00DF7468" w14:paraId="732E79CD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F7D3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3778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D59FF" w14:textId="6C769E6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27151" w14:textId="614F8F8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1F6A1" w14:textId="44C790A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F8643" w14:textId="6B3713A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E70E9" w14:textId="0BD6398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DF7468" w:rsidRPr="00DF7468" w14:paraId="507F2235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3A18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8EC8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7804B" w14:textId="1A55442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17106" w14:textId="75FD55F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9BA5C" w14:textId="4458DDA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F4AB1" w14:textId="6055974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13806" w14:textId="7C6C65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DF7468" w:rsidRPr="00DF7468" w14:paraId="21E6E62B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037E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D5AE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63745" w14:textId="3DDB4AF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357F6" w14:textId="20E07F3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268FC" w14:textId="4833723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265B0" w14:textId="4C734E2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3D81E" w14:textId="0FAD41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DF7468" w:rsidRPr="00DF7468" w14:paraId="3A12F7BF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8CF5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746F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B9148" w14:textId="04B57C9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,920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15FAE" w14:textId="5ADC5BF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07EF7" w14:textId="4EA9C5B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37AA8" w14:textId="2B9EF66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57052" w14:textId="7D4F7AD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,920.82 </w:t>
            </w:r>
          </w:p>
        </w:tc>
      </w:tr>
      <w:tr w:rsidR="00DF7468" w:rsidRPr="00DF7468" w14:paraId="3124C1B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71AD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CF29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3277A" w14:textId="01ABAAB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E5C24" w14:textId="7B7B135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1D5B3" w14:textId="0C0AF44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02158" w14:textId="753D8E9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C2DC5" w14:textId="4A9A0A5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DF7468" w:rsidRPr="00DF7468" w14:paraId="562E1CF7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7AF6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168F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4EEC6" w14:textId="240CA26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64,77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9055C" w14:textId="6DA2613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F75C3" w14:textId="6F6873B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57D6E" w14:textId="6C7653C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9924B" w14:textId="1B269C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64,777.00 </w:t>
            </w:r>
          </w:p>
        </w:tc>
      </w:tr>
      <w:tr w:rsidR="00DF7468" w:rsidRPr="00DF7468" w14:paraId="02499BC1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A01C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3052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9D5E1" w14:textId="06822C7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6,81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EE670" w14:textId="1DDF1B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B3E64" w14:textId="5D3608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544CA" w14:textId="5D15CF7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CD7A5" w14:textId="11025A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6,816.00 </w:t>
            </w:r>
          </w:p>
        </w:tc>
      </w:tr>
      <w:tr w:rsidR="00DF7468" w:rsidRPr="00DF7468" w14:paraId="32798334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8E12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35FA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A6902" w14:textId="6853E85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B40A1" w14:textId="5638D29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B1E3B" w14:textId="08648EF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38AB0" w14:textId="6615756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C3FD4" w14:textId="144F0FF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6,000.00 </w:t>
            </w:r>
          </w:p>
        </w:tc>
      </w:tr>
      <w:tr w:rsidR="00DF7468" w:rsidRPr="00DF7468" w14:paraId="5B17A27F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B3DE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2A2D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E809A" w14:textId="17E5736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87400" w14:textId="248E7EF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71EF5" w14:textId="7C0C47C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B799D" w14:textId="27E9FAB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5695B" w14:textId="34FB8D6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DF7468" w:rsidRPr="00DF7468" w14:paraId="6AEBA83D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1C53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6C79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396B6" w14:textId="5A920BA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0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9C06C" w14:textId="2FBF8B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7D630" w14:textId="4247A31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0B919" w14:textId="1C4A000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99666" w14:textId="6B81C0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0,440.00 </w:t>
            </w:r>
          </w:p>
        </w:tc>
      </w:tr>
      <w:tr w:rsidR="00DF7468" w:rsidRPr="00DF7468" w14:paraId="48143E5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20D3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0F35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3D852" w14:textId="35808C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47,3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EB6E7" w14:textId="6F8BB48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B9215" w14:textId="07F2604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02B7D" w14:textId="675EFBC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117A1" w14:textId="687914B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47,325.00 </w:t>
            </w:r>
          </w:p>
        </w:tc>
      </w:tr>
      <w:tr w:rsidR="00DF7468" w:rsidRPr="00DF7468" w14:paraId="434CA991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A7D0E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0059366" w14:textId="3AAA9E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40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0F457FD" w14:textId="0EBBCF5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8E07DFE" w14:textId="3220D4A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74E756F" w14:textId="4873A53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7FBD5F9" w14:textId="5420ED8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40,400.00 </w:t>
            </w:r>
          </w:p>
        </w:tc>
      </w:tr>
      <w:tr w:rsidR="00DF7468" w:rsidRPr="00DF7468" w14:paraId="369584C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2000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8236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1E615" w14:textId="4FD661B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0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45CB2" w14:textId="7EF15D7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4BA76" w14:textId="53AE939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1F147" w14:textId="012514C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1E1F0" w14:textId="71824B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0,400.00 </w:t>
            </w:r>
          </w:p>
        </w:tc>
      </w:tr>
      <w:tr w:rsidR="00DF7468" w:rsidRPr="00DF7468" w14:paraId="285FAD56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13742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25BB5F1" w14:textId="1219120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39,847.5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35F93C1" w14:textId="4D54E6B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7,490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4B4053E" w14:textId="56335FB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1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939F9DC" w14:textId="1B4C890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5,39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0333AB2" w14:textId="4A5A43B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09,886.07 </w:t>
            </w:r>
          </w:p>
        </w:tc>
      </w:tr>
      <w:tr w:rsidR="00DF7468" w:rsidRPr="00DF7468" w14:paraId="1CFE1EFB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897A9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A3084C4" w14:textId="73E345A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2621691" w14:textId="72B1BA7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74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8087778" w14:textId="103D3FC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7DBF24F" w14:textId="376A97E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BEBB7FB" w14:textId="015DD9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782.00 </w:t>
            </w:r>
          </w:p>
        </w:tc>
      </w:tr>
      <w:tr w:rsidR="00DF7468" w:rsidRPr="00DF7468" w14:paraId="30DB0D90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7545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B0FD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C0945" w14:textId="03DCB91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C6532" w14:textId="55F6B77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313CA" w14:textId="4C9740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B2A6A" w14:textId="6BE0AA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6EC10" w14:textId="7CA06F0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40.00 </w:t>
            </w:r>
          </w:p>
        </w:tc>
      </w:tr>
      <w:tr w:rsidR="00DF7468" w:rsidRPr="00DF7468" w14:paraId="7700E25D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4089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A099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F521C" w14:textId="3AB18FC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DA4A2" w14:textId="72AFF39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1B7FE" w14:textId="5556EE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C3649" w14:textId="5F8395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B4C0A" w14:textId="2BDC6AE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00.00 </w:t>
            </w:r>
          </w:p>
        </w:tc>
      </w:tr>
      <w:tr w:rsidR="00DF7468" w:rsidRPr="00DF7468" w14:paraId="11C65A37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8F59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323D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28B35" w14:textId="7BBF55E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32827" w14:textId="5C12A63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4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826FA" w14:textId="5827BD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C113F" w14:textId="4EBAF8C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E8238" w14:textId="482DE28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42.00 </w:t>
            </w:r>
          </w:p>
        </w:tc>
      </w:tr>
      <w:tr w:rsidR="00DF7468" w:rsidRPr="00DF7468" w14:paraId="55B5A517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7FA87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96F2883" w14:textId="04A31E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3,516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871FB69" w14:textId="118DB31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14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7C6DDF9" w14:textId="4837F45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33E6E21" w14:textId="39A0DE0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5,39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D13A534" w14:textId="2E613F1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7,059.20 </w:t>
            </w:r>
          </w:p>
        </w:tc>
      </w:tr>
      <w:tr w:rsidR="00DF7468" w:rsidRPr="00DF7468" w14:paraId="40FABBA9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B3E1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9F748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079D2" w14:textId="1D7271C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3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E4003" w14:textId="554E8A4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28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A7AF2" w14:textId="54D93CD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B772B" w14:textId="128446F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7A3FB" w14:textId="4D27353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22.00 </w:t>
            </w:r>
          </w:p>
        </w:tc>
      </w:tr>
      <w:tr w:rsidR="00DF7468" w:rsidRPr="00DF7468" w14:paraId="617FE4BE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E165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AE5A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A56B3" w14:textId="62098B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809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CC8A1" w14:textId="13C644B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9736C" w14:textId="5D94F24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DEA25" w14:textId="46F313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C8D91" w14:textId="6231ACA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,669.20 </w:t>
            </w:r>
          </w:p>
        </w:tc>
      </w:tr>
      <w:tr w:rsidR="00DF7468" w:rsidRPr="00DF7468" w14:paraId="655D59F0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72A8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7979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07E0A" w14:textId="32ED46B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016DA" w14:textId="1760980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9A580" w14:textId="6ED4B60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F0687" w14:textId="5DB4D0F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A3985" w14:textId="7A61D57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0.00 </w:t>
            </w:r>
          </w:p>
        </w:tc>
      </w:tr>
      <w:tr w:rsidR="00DF7468" w:rsidRPr="00DF7468" w14:paraId="2FCA55C1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035F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3F0A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4AE15" w14:textId="05BD91E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72CED" w14:textId="6596262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35D03" w14:textId="39678A6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3F88E" w14:textId="10A1345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,36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34FD4" w14:textId="29343BD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8,838.00 </w:t>
            </w:r>
          </w:p>
        </w:tc>
      </w:tr>
      <w:tr w:rsidR="00DF7468" w:rsidRPr="00DF7468" w14:paraId="16FC3B7E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8898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0032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5376C" w14:textId="20EEB59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C0D11" w14:textId="7C7E26E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E0F0F" w14:textId="26EB429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469AB" w14:textId="577ED4E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6C04D" w14:textId="15ED3AE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0.00 </w:t>
            </w:r>
          </w:p>
        </w:tc>
      </w:tr>
      <w:tr w:rsidR="00DF7468" w:rsidRPr="00DF7468" w14:paraId="2880F6A5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30B7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AD081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DD8A2" w14:textId="516B535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C6463" w14:textId="377A654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42A3E" w14:textId="79D2199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5652A" w14:textId="047B47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9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6D186" w14:textId="43D3B11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90.00 </w:t>
            </w:r>
          </w:p>
        </w:tc>
      </w:tr>
      <w:tr w:rsidR="00DF7468" w:rsidRPr="00DF7468" w14:paraId="484D40CA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2E02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ED5B9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9D6AD" w14:textId="7D4F34A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D74BB" w14:textId="175B31E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3E128" w14:textId="16E2102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19059" w14:textId="2233B64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,6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B97DA" w14:textId="06449F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6,680.00 </w:t>
            </w:r>
          </w:p>
        </w:tc>
      </w:tr>
      <w:tr w:rsidR="00DF7468" w:rsidRPr="00DF7468" w14:paraId="5D2F7869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B60D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D801C88" w14:textId="552FE28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7,270.8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6D37F38" w14:textId="3E01AE1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1,787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AC4843F" w14:textId="5B7303F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0125D39" w14:textId="0581551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B8F229C" w14:textId="5B4821A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0,158.31 </w:t>
            </w:r>
          </w:p>
        </w:tc>
      </w:tr>
      <w:tr w:rsidR="00DF7468" w:rsidRPr="00DF7468" w14:paraId="001E7AD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B47C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CC1B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0FE20" w14:textId="02D1B28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1D2E3" w14:textId="282D14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30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43052" w14:textId="7D86386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E9C2B" w14:textId="2EA31D3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A0A6A" w14:textId="4089F4B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04.00 </w:t>
            </w:r>
          </w:p>
        </w:tc>
      </w:tr>
      <w:tr w:rsidR="00DF7468" w:rsidRPr="00DF7468" w14:paraId="76572887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A9CF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3641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320AA" w14:textId="1F5D492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90BF3" w14:textId="1DDC4AB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4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C3C39" w14:textId="427B3DB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F3378" w14:textId="7469A5F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6577E" w14:textId="3CAA4E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4.04 </w:t>
            </w:r>
          </w:p>
        </w:tc>
      </w:tr>
      <w:tr w:rsidR="00DF7468" w:rsidRPr="00DF7468" w14:paraId="18C68E9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AC63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41477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1C7D6" w14:textId="3D4D022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C35D5" w14:textId="471D9F3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A137B" w14:textId="1355556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A2D20" w14:textId="4973456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1FD7E" w14:textId="6091EFE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,600.00 </w:t>
            </w:r>
          </w:p>
        </w:tc>
      </w:tr>
      <w:tr w:rsidR="00DF7468" w:rsidRPr="00DF7468" w14:paraId="60C1DA99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8D2BB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9194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BFF0E" w14:textId="305E310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,847.3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48764" w14:textId="5C8110AC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ACFDC" w14:textId="724C548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4FE2B" w14:textId="522152A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789E4" w14:textId="7157393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7,087.31 </w:t>
            </w:r>
          </w:p>
        </w:tc>
      </w:tr>
      <w:tr w:rsidR="00DF7468" w:rsidRPr="00DF7468" w14:paraId="68986C33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C19A5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07E4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9FBA8" w14:textId="18B89D9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831E7" w14:textId="655F9E3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004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F248A" w14:textId="12262DF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98FC3" w14:textId="3F902DB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CE636" w14:textId="286257F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4.44 </w:t>
            </w:r>
          </w:p>
        </w:tc>
      </w:tr>
      <w:tr w:rsidR="00DF7468" w:rsidRPr="00DF7468" w14:paraId="66E7F2F6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BBE6A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4B2D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D9CC6" w14:textId="5E7CBDA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43A62" w14:textId="463F342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0B55D" w14:textId="6C3DF2E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AA2FA" w14:textId="43AA84F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B23C5" w14:textId="5B66B10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000.00 </w:t>
            </w:r>
          </w:p>
        </w:tc>
      </w:tr>
      <w:tr w:rsidR="00DF7468" w:rsidRPr="00DF7468" w14:paraId="5E0FBCB2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0C29F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7463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EBBB8" w14:textId="23A788A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453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48426" w14:textId="32BF39A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E5468" w14:textId="06B2BFF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9193C" w14:textId="4F2CD2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9EB97" w14:textId="00BEEE0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,453.60 </w:t>
            </w:r>
          </w:p>
        </w:tc>
      </w:tr>
      <w:tr w:rsidR="00DF7468" w:rsidRPr="00DF7468" w14:paraId="5E23799C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6E56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ACFF3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84D9B" w14:textId="716D1FE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5,969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61338" w14:textId="7674E5A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6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C1200" w14:textId="3C5187A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B6EDB" w14:textId="66D628F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88DC4" w14:textId="6E41AC20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2,584.92 </w:t>
            </w:r>
          </w:p>
        </w:tc>
      </w:tr>
      <w:tr w:rsidR="00DF7468" w:rsidRPr="00DF7468" w14:paraId="68B9268A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FD349C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9D7FD78" w14:textId="07CC07C5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4,020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E23B24C" w14:textId="0B5FFDC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,21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A7BCEF3" w14:textId="50E396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ABF02BD" w14:textId="191F4DF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CD8EAEC" w14:textId="373E85C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5,286.56 </w:t>
            </w:r>
          </w:p>
        </w:tc>
      </w:tr>
      <w:tr w:rsidR="00DF7468" w:rsidRPr="00DF7468" w14:paraId="380DE119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86EE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43810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79FF8" w14:textId="74F7D2F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0C4FC" w14:textId="0CE4825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1D3DB" w14:textId="48368A7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9705E" w14:textId="1232823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8B111" w14:textId="6E4CE4DA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00.00 </w:t>
            </w:r>
          </w:p>
        </w:tc>
      </w:tr>
      <w:tr w:rsidR="00DF7468" w:rsidRPr="00DF7468" w14:paraId="1368E132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142BE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746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A3184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A5B2A" w14:textId="151265B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4,020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8154E" w14:textId="5DC6F86B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61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609E7" w14:textId="000128EE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6E871" w14:textId="41CA24FD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004E7" w14:textId="523774E6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9,686.56 </w:t>
            </w:r>
          </w:p>
        </w:tc>
      </w:tr>
      <w:tr w:rsidR="00DF7468" w:rsidRPr="00DF7468" w14:paraId="70F6745D" w14:textId="77777777" w:rsidTr="00DF7468">
        <w:trPr>
          <w:trHeight w:val="20"/>
        </w:trPr>
        <w:tc>
          <w:tcPr>
            <w:tcW w:w="32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93F562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C398F9B" w14:textId="16A3EF83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74739CD" w14:textId="3229C04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2813721" w14:textId="10E2F7F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22CB5AC" w14:textId="5FCEA53F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842424F" w14:textId="65BAA384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74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00.00 </w:t>
            </w:r>
          </w:p>
        </w:tc>
      </w:tr>
      <w:tr w:rsidR="00DF7468" w:rsidRPr="00DF7468" w14:paraId="5D199769" w14:textId="77777777" w:rsidTr="00DF7468">
        <w:trPr>
          <w:trHeight w:val="20"/>
        </w:trPr>
        <w:tc>
          <w:tcPr>
            <w:tcW w:w="14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B164D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362B6" w14:textId="77777777" w:rsidR="00DF7468" w:rsidRPr="00DF7468" w:rsidRDefault="00DF7468" w:rsidP="00DF746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EB8AF" w14:textId="598F4301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FDFE0" w14:textId="75A12C27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C6719" w14:textId="23C4E4A8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BF1F1" w14:textId="50E1B059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D6571" w14:textId="07D2DE12" w:rsidR="00DF7468" w:rsidRPr="00DF7468" w:rsidRDefault="00DF7468" w:rsidP="00DF746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74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0.00 </w:t>
            </w:r>
          </w:p>
        </w:tc>
      </w:tr>
    </w:tbl>
    <w:p w14:paraId="620361D5" w14:textId="01037124" w:rsidR="007F7727" w:rsidRDefault="007F7727" w:rsidP="00DF746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EE6C66E" w14:textId="29DF612B" w:rsidR="00D32437" w:rsidRDefault="00156293" w:rsidP="007A39F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NCR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179F583F" w14:textId="19A321A9" w:rsidR="00E6342E" w:rsidRDefault="00E6342E" w:rsidP="00E6342E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 of Prepositioned Resources: Stockpile and Standby Funds</w:t>
      </w:r>
    </w:p>
    <w:p w14:paraId="5709292D" w14:textId="77777777" w:rsidR="00E6342E" w:rsidRDefault="00E6342E" w:rsidP="00E6342E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1,232,275,766.94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157D7758" w14:textId="77777777" w:rsidR="00E6342E" w:rsidRPr="00116737" w:rsidRDefault="00E6342E" w:rsidP="00E6342E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09583633" w14:textId="77777777" w:rsidR="00E6342E" w:rsidRDefault="00E6342E" w:rsidP="00E6342E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18240418" w14:textId="77777777" w:rsidR="00E6342E" w:rsidRPr="00884B3D" w:rsidRDefault="00E6342E" w:rsidP="00E6342E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884B3D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2,467,283.65 standby funds</w:t>
      </w: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 and FOs. Of the said amount, </w:t>
      </w:r>
      <w:r w:rsidRPr="00884B3D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884B3D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38BDBDB9" w14:textId="77777777" w:rsidR="00E6342E" w:rsidRPr="00884B3D" w:rsidRDefault="00E6342E" w:rsidP="00E6342E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6224341A" w14:textId="77777777" w:rsidR="00E6342E" w:rsidRDefault="00E6342E" w:rsidP="00E6342E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21EFB7BE" w14:textId="77777777" w:rsidR="00E6342E" w:rsidRDefault="00E6342E" w:rsidP="00E6342E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884B3D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10,445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884B3D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1,615,510.20,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884B3D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67,595,586.54,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C843D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884B3D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270,597,386.56 </w:t>
      </w:r>
      <w:r w:rsidRPr="00134350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0468B5E4" w14:textId="77777777" w:rsidR="00E6342E" w:rsidRDefault="00E6342E" w:rsidP="00E6342E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40169257" w14:textId="77777777" w:rsidR="00E6342E" w:rsidRPr="00B25660" w:rsidRDefault="00E6342E" w:rsidP="00E6342E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12" w:type="pct"/>
        <w:tblInd w:w="4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4"/>
        <w:gridCol w:w="1383"/>
        <w:gridCol w:w="1058"/>
        <w:gridCol w:w="1382"/>
        <w:gridCol w:w="1382"/>
        <w:gridCol w:w="1507"/>
        <w:gridCol w:w="1812"/>
      </w:tblGrid>
      <w:tr w:rsidR="00E6342E" w:rsidRPr="00884B3D" w14:paraId="5EEC28D5" w14:textId="77777777" w:rsidTr="002E793F">
        <w:trPr>
          <w:trHeight w:val="20"/>
          <w:tblHeader/>
        </w:trPr>
        <w:tc>
          <w:tcPr>
            <w:tcW w:w="76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F8FB62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REGIONAL / FIELD OFFICE</w:t>
            </w:r>
          </w:p>
        </w:tc>
        <w:tc>
          <w:tcPr>
            <w:tcW w:w="687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D0A808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STANDBY FUNDS</w:t>
            </w:r>
          </w:p>
        </w:tc>
        <w:tc>
          <w:tcPr>
            <w:tcW w:w="1213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CB150B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FAMILY FOOD PACKS</w:t>
            </w:r>
          </w:p>
        </w:tc>
        <w:tc>
          <w:tcPr>
            <w:tcW w:w="687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F3348A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OTHER FOOD ITEMS</w:t>
            </w:r>
          </w:p>
        </w:tc>
        <w:tc>
          <w:tcPr>
            <w:tcW w:w="749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33818C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ON-FOOD RELIEF ITEMS</w:t>
            </w:r>
          </w:p>
        </w:tc>
        <w:tc>
          <w:tcPr>
            <w:tcW w:w="901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FDDBF6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STANDBY FUNDS &amp; STOCKPILE</w:t>
            </w:r>
          </w:p>
        </w:tc>
      </w:tr>
      <w:tr w:rsidR="00E6342E" w:rsidRPr="00884B3D" w14:paraId="010CC303" w14:textId="77777777" w:rsidTr="002E793F">
        <w:trPr>
          <w:trHeight w:val="20"/>
          <w:tblHeader/>
        </w:trPr>
        <w:tc>
          <w:tcPr>
            <w:tcW w:w="76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4E763A0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687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BE5A859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783327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QUANTITY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4F2A52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176CC0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B3B6E0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901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47B80E6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</w:tr>
      <w:tr w:rsidR="00E6342E" w:rsidRPr="00884B3D" w14:paraId="6E565072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A1FA3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081B2C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sz w:val="18"/>
                <w:szCs w:val="18"/>
              </w:rPr>
              <w:t>692,467,283.65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071F1B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sz w:val="18"/>
                <w:szCs w:val="18"/>
              </w:rPr>
              <w:t>210,445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412A86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101,615,510.2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0916BE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167,595,586.54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BA5C7B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270,597,386.56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7A8BE9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1,232,275,766.94 </w:t>
            </w:r>
          </w:p>
        </w:tc>
      </w:tr>
      <w:tr w:rsidR="00E6342E" w:rsidRPr="00884B3D" w14:paraId="7FD5676E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590759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Central Office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7BA464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649,808,804.19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5E7FFA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604E0C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-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9EECFD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-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F67C74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-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11401D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649,808,804.19 </w:t>
            </w:r>
          </w:p>
        </w:tc>
      </w:tr>
      <w:tr w:rsidR="00E6342E" w:rsidRPr="00884B3D" w14:paraId="6D79F484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EDF16E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NRLMB - NROC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53D637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4DB9DE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13,770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E07B34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7,251,205.0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E32F9D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15,515,649.82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A67CF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74,961,643.19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13FA66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97,728,498.01 </w:t>
            </w:r>
          </w:p>
        </w:tc>
      </w:tr>
      <w:tr w:rsidR="00E6342E" w:rsidRPr="00884B3D" w14:paraId="56A68684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A66782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NRLMB - VDRC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DDD44B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0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263B0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9,84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B27592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4,407,317.63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55449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10,253,169.03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346968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3,145,887.20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BCA8D9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7,806,373.86 </w:t>
            </w:r>
          </w:p>
        </w:tc>
      </w:tr>
      <w:tr w:rsidR="00E6342E" w:rsidRPr="00884B3D" w14:paraId="4B5DB66A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834F3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81F174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708,055.2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18C323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8,44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02E0F2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4,230,645.48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7C6579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263,188.30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4DD0B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29,589,221.72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4BC1FC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34,791,110.70 </w:t>
            </w:r>
          </w:p>
        </w:tc>
      </w:tr>
      <w:tr w:rsidR="00E6342E" w:rsidRPr="00884B3D" w14:paraId="276FF17A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2BE07D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I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500F66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3,000,138.79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6B9CCA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12,26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6AB7F7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6,469,911.34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205C9D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,135,138.86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8DE3BA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5,510,398.95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663799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6,115,587.94 </w:t>
            </w:r>
          </w:p>
        </w:tc>
      </w:tr>
      <w:tr w:rsidR="00E6342E" w:rsidRPr="00884B3D" w14:paraId="487F67AD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8FA9C5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II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7092E0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3,305,028.74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BF90F0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5,123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2820E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4,176,158.97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821B7A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5,161,085.86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64D298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5,022,278.98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EFB855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7,664,552.55 </w:t>
            </w:r>
          </w:p>
        </w:tc>
      </w:tr>
      <w:tr w:rsidR="00E6342E" w:rsidRPr="00884B3D" w14:paraId="62C29559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B926AC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CALABARZON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0D71A0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CCB22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2,39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DAA63C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1,085,748.0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280437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661,824.94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36A99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4,026,733.20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13F59E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8,774,306.14 </w:t>
            </w:r>
          </w:p>
        </w:tc>
      </w:tr>
      <w:tr w:rsidR="00E6342E" w:rsidRPr="00884B3D" w14:paraId="03526B4D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E86733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MIMAROPA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CBF0A3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2,455,394.58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DB6047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21,75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094D12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9,790,650.0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DE9E1B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2,061,634.00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64414E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5,004,948.80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2A42D3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9,312,627.38 </w:t>
            </w:r>
          </w:p>
        </w:tc>
      </w:tr>
      <w:tr w:rsidR="00E6342E" w:rsidRPr="00884B3D" w14:paraId="09900C3B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EB29DD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V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B1C24D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77EB96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9,235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95D26D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4,767,508.4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B67FE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,053,537.41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54C43D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5,238,329.90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F92868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24,059,375.71 </w:t>
            </w:r>
          </w:p>
        </w:tc>
      </w:tr>
      <w:tr w:rsidR="00E6342E" w:rsidRPr="00884B3D" w14:paraId="1E6E890E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31DD04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V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F8DB62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3,000,051.68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054565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36,980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442B34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15,444,756.96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3A38F0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62,845,885.82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A7413B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5,890,820.31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7E397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87,181,514.77 </w:t>
            </w:r>
          </w:p>
        </w:tc>
      </w:tr>
      <w:tr w:rsidR="00E6342E" w:rsidRPr="00884B3D" w14:paraId="5A1610B1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8CB23C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VI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9E5A99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3,000,544.27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067F45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23,419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4D2BD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10,187,265.0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96E224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10,280,135.60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6E6A87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9,357,840.65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F982A7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32,825,785.52 </w:t>
            </w:r>
          </w:p>
        </w:tc>
      </w:tr>
      <w:tr w:rsidR="00E6342E" w:rsidRPr="00884B3D" w14:paraId="2840D26E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8B2FD8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VII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B72744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3,194,543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6A4594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14,36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FC0B7D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7,630,946.56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51BA9C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7,878,269.90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70EAC8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9,284,402.95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EBDB17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37,988,162.41 </w:t>
            </w:r>
          </w:p>
        </w:tc>
      </w:tr>
      <w:tr w:rsidR="00E6342E" w:rsidRPr="00884B3D" w14:paraId="1E549FE5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D58DF7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IX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B42BEC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56,000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05EBDA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7,34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35F26C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4,015,062.03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A1E61C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16,581,896.24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05A7F3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0,866,180.12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08DEB4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31,519,138.39 </w:t>
            </w:r>
          </w:p>
        </w:tc>
      </w:tr>
      <w:tr w:rsidR="00E6342E" w:rsidRPr="00884B3D" w14:paraId="7846A721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86DB73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X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9D9AA6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3,000,724.42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42C446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12,283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706F79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6,696,056.72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7137B8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13,863,632.31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73619E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27,841,656.42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74A0B9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51,402,069.87 </w:t>
            </w:r>
          </w:p>
        </w:tc>
      </w:tr>
      <w:tr w:rsidR="00E6342E" w:rsidRPr="00884B3D" w14:paraId="04984173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869998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X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BF38C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3,000,001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F12A78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8,88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F6F5B8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3,289,523.05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3D493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7,574,475.00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2DDA3C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4,916,885.36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19E5F9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28,780,884.41 </w:t>
            </w:r>
          </w:p>
        </w:tc>
      </w:tr>
      <w:tr w:rsidR="00E6342E" w:rsidRPr="00884B3D" w14:paraId="696508DC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1390E6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XII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AAA344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3,000,513.85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464E21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2,629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302D70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1,445,950.00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4C1FA4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2,126,519.06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66BD75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0,899,586.54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7EF40A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7,472,569.45 </w:t>
            </w:r>
          </w:p>
        </w:tc>
      </w:tr>
      <w:tr w:rsidR="00E6342E" w:rsidRPr="00884B3D" w14:paraId="2B5EF2F1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11C8F8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CARAGA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57C543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3,000,740.55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3755C8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10,557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E2CD93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5,400,039.95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F533CE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5,966,103.61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D1308B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6,048,040.02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400725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30,414,924.13 </w:t>
            </w:r>
          </w:p>
        </w:tc>
      </w:tr>
      <w:tr w:rsidR="00E6342E" w:rsidRPr="00884B3D" w14:paraId="25F57044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9AD746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NCR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417C75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2,229,439.00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50813A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7A5720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-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6D4449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3,597,574.50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E1804E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5,741,232.78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041DBB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1,568,246.28 </w:t>
            </w:r>
          </w:p>
        </w:tc>
      </w:tr>
      <w:tr w:rsidR="00E6342E" w:rsidRPr="00884B3D" w14:paraId="25783062" w14:textId="77777777" w:rsidTr="002E793F">
        <w:trPr>
          <w:trHeight w:val="20"/>
        </w:trPr>
        <w:tc>
          <w:tcPr>
            <w:tcW w:w="76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E0B8AB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eastAsia="Times New Roman" w:hAnsi="Arial Narrow"/>
                <w:sz w:val="18"/>
                <w:szCs w:val="18"/>
              </w:rPr>
              <w:t>CAR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195B66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3,707,304.38</w:t>
            </w:r>
          </w:p>
        </w:tc>
        <w:tc>
          <w:tcPr>
            <w:tcW w:w="5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D44BBF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>11,133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6AA33E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5,326,765.11 </w:t>
            </w:r>
          </w:p>
        </w:tc>
        <w:tc>
          <w:tcPr>
            <w:tcW w:w="6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057EF3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775,866.28 </w:t>
            </w:r>
          </w:p>
        </w:tc>
        <w:tc>
          <w:tcPr>
            <w:tcW w:w="7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E4332E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7,251,299.47 </w:t>
            </w:r>
          </w:p>
        </w:tc>
        <w:tc>
          <w:tcPr>
            <w:tcW w:w="90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8C2BC7" w14:textId="77777777" w:rsidR="00E6342E" w:rsidRPr="00884B3D" w:rsidRDefault="00E6342E" w:rsidP="002E793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884B3D">
              <w:rPr>
                <w:rFonts w:ascii="Arial Narrow" w:hAnsi="Arial Narrow"/>
                <w:sz w:val="18"/>
                <w:szCs w:val="18"/>
              </w:rPr>
              <w:t xml:space="preserve"> 17,061,235.24 </w:t>
            </w:r>
          </w:p>
        </w:tc>
      </w:tr>
    </w:tbl>
    <w:p w14:paraId="0EE4F732" w14:textId="77777777" w:rsidR="00E6342E" w:rsidRDefault="00E6342E" w:rsidP="00E6342E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21 November 2020, 12MN. </w:t>
      </w:r>
    </w:p>
    <w:p w14:paraId="00EBF99B" w14:textId="77777777" w:rsidR="00E6342E" w:rsidRDefault="00E6342E" w:rsidP="00E6342E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33A19E1B" w14:textId="77777777" w:rsidR="007F7727" w:rsidRPr="007F7727" w:rsidRDefault="007F7727" w:rsidP="00E50E07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4"/>
          <w:szCs w:val="32"/>
        </w:rPr>
      </w:pPr>
    </w:p>
    <w:p w14:paraId="4EBFF9E0" w14:textId="77777777" w:rsidR="00055BCD" w:rsidRDefault="00055BCD" w:rsidP="00055BCD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</w:p>
    <w:p w14:paraId="374EB046" w14:textId="1152AACD" w:rsidR="00124514" w:rsidRDefault="00055BCD" w:rsidP="00055BCD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5B4FF1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lastRenderedPageBreak/>
        <w:drawing>
          <wp:anchor distT="0" distB="0" distL="114300" distR="114300" simplePos="0" relativeHeight="251658240" behindDoc="0" locked="0" layoutInCell="1" allowOverlap="1" wp14:anchorId="22707F74" wp14:editId="09A3D2AD">
            <wp:simplePos x="0" y="0"/>
            <wp:positionH relativeFrom="column">
              <wp:posOffset>-118745</wp:posOffset>
            </wp:positionH>
            <wp:positionV relativeFrom="paragraph">
              <wp:posOffset>327660</wp:posOffset>
            </wp:positionV>
            <wp:extent cx="6824980" cy="4581525"/>
            <wp:effectExtent l="0" t="0" r="0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498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SWD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ISASTER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RESPONSE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INFORMATION</w:t>
      </w:r>
    </w:p>
    <w:p w14:paraId="46636A44" w14:textId="64C26968" w:rsidR="00E50E07" w:rsidRPr="009C3D6E" w:rsidRDefault="00E50E07" w:rsidP="00E50E07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2EFB05CB" w14:textId="35EED9C4" w:rsidR="00055BCD" w:rsidRPr="00055BCD" w:rsidRDefault="00055BCD" w:rsidP="00055BC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827B870" w14:textId="4EC196F2" w:rsidR="00376584" w:rsidRPr="00E50E07" w:rsidRDefault="00A81C78" w:rsidP="00E50E07">
      <w:pPr>
        <w:pStyle w:val="Heading1"/>
        <w:spacing w:before="0" w:after="120"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</w:t>
      </w:r>
      <w:r w:rsidR="00CB2A7E">
        <w:rPr>
          <w:rFonts w:ascii="Arial" w:hAnsi="Arial" w:cs="Arial"/>
          <w:color w:val="002060"/>
          <w:sz w:val="28"/>
          <w:szCs w:val="24"/>
        </w:rPr>
        <w:t xml:space="preserve"> </w:t>
      </w:r>
      <w:r w:rsidRPr="00D46740">
        <w:rPr>
          <w:rFonts w:ascii="Arial" w:hAnsi="Arial" w:cs="Arial"/>
          <w:color w:val="002060"/>
          <w:sz w:val="28"/>
          <w:szCs w:val="24"/>
        </w:rPr>
        <w:t>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  <w:bookmarkStart w:id="8" w:name="_Contact_Information"/>
      <w:bookmarkEnd w:id="8"/>
    </w:p>
    <w:p w14:paraId="65D005D5" w14:textId="77777777" w:rsidR="00802585" w:rsidRPr="00B93A0D" w:rsidRDefault="0080258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B93A0D" w:rsidRDefault="008025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2E3C3688" w:rsidR="00802585" w:rsidRPr="00B93A0D" w:rsidRDefault="008025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0B5EEA" w:rsidRPr="000B5EEA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62FF0A2E" w:rsidR="00A01937" w:rsidRPr="003C0908" w:rsidRDefault="003C0908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A01937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A01937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0ABA456" w14:textId="6CECB500" w:rsidR="000B5EEA" w:rsidRPr="003C0908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ureau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DRMB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RED</w:t>
            </w:r>
            <w:r w:rsidR="00CB2A7E" w:rsidRPr="003C0908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le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ignifica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amilies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ie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fforts.</w:t>
            </w:r>
          </w:p>
          <w:p w14:paraId="2635AAEA" w14:textId="18C6FCEB" w:rsidR="005D5602" w:rsidRPr="003C0908" w:rsidRDefault="00A01937" w:rsidP="00E50E0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Q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mergenc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quip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.</w:t>
            </w:r>
          </w:p>
          <w:p w14:paraId="6F1CA7A3" w14:textId="0B3BB46F" w:rsidR="000B5EEA" w:rsidRPr="003C0908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vis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DROMD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RMB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onit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unds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enters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  <w:p w14:paraId="264298BF" w14:textId="3CBDCB77" w:rsidR="000B5EEA" w:rsidRPr="003C0908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RMB-DROM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RLMB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O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liver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good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agaya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19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.</w:t>
            </w:r>
          </w:p>
        </w:tc>
      </w:tr>
    </w:tbl>
    <w:p w14:paraId="5DEBB1B0" w14:textId="6DFE8E29" w:rsidR="006C13A7" w:rsidRPr="00B93A0D" w:rsidRDefault="006C13A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NRLMB</w:t>
      </w:r>
    </w:p>
    <w:tbl>
      <w:tblPr>
        <w:tblStyle w:val="14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06"/>
        <w:gridCol w:w="8451"/>
      </w:tblGrid>
      <w:tr w:rsidR="00B93A0D" w:rsidRPr="00B93A0D" w14:paraId="3BA3BE7E" w14:textId="77777777" w:rsidTr="00BA7C47">
        <w:trPr>
          <w:trHeight w:val="20"/>
          <w:tblHeader/>
        </w:trPr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Pr="00B93A0D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 w:rsidRPr="00B93A0D"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4C2B5A1F" w:rsidR="006C13A7" w:rsidRPr="00B93A0D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 w:rsidRPr="00B93A0D">
              <w:rPr>
                <w:rFonts w:ascii="Arial" w:eastAsia="Arial" w:hAnsi="Arial" w:cs="Arial"/>
                <w:b/>
              </w:rPr>
              <w:t>SITUATIONS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/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ACTIONS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UNDERTAKEN</w:t>
            </w:r>
          </w:p>
        </w:tc>
      </w:tr>
      <w:tr w:rsidR="006C13A7" w:rsidRPr="00B93A0D" w14:paraId="7EB2DB7F" w14:textId="77777777" w:rsidTr="00BA7C47">
        <w:trPr>
          <w:trHeight w:val="20"/>
        </w:trPr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4D23BF41" w:rsidR="006C13A7" w:rsidRPr="003C0908" w:rsidRDefault="003C0908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hanging="120"/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</w:t>
            </w:r>
            <w:r w:rsidR="00CB2A7E" w:rsidRPr="003C0908">
              <w:rPr>
                <w:rFonts w:ascii="Arial" w:eastAsia="Arial" w:hAnsi="Arial" w:cs="Arial"/>
              </w:rPr>
              <w:t xml:space="preserve"> </w:t>
            </w:r>
            <w:r w:rsidR="006C13A7" w:rsidRPr="003C0908">
              <w:rPr>
                <w:rFonts w:ascii="Arial" w:eastAsia="Arial" w:hAnsi="Arial" w:cs="Arial"/>
              </w:rPr>
              <w:t>November</w:t>
            </w:r>
            <w:r w:rsidR="00CB2A7E" w:rsidRPr="003C0908">
              <w:rPr>
                <w:rFonts w:ascii="Arial" w:eastAsia="Arial" w:hAnsi="Arial" w:cs="Arial"/>
              </w:rPr>
              <w:t xml:space="preserve"> </w:t>
            </w:r>
            <w:r w:rsidR="006C13A7" w:rsidRPr="003C0908">
              <w:rPr>
                <w:rFonts w:ascii="Arial" w:eastAsia="Arial" w:hAnsi="Arial" w:cs="Arial"/>
              </w:rPr>
              <w:t>2020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DE5A44" w14:textId="1006967A" w:rsidR="00706F7B" w:rsidRPr="003C0908" w:rsidRDefault="00706F7B" w:rsidP="007A39F8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3C0908">
              <w:rPr>
                <w:rFonts w:ascii="Arial" w:eastAsia="Arial" w:hAnsi="Arial" w:cs="Arial"/>
                <w:szCs w:val="19"/>
              </w:rPr>
              <w:t>DSWD-NRLMB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received,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Inspected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and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stored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FNI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item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from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several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suppliers.</w:t>
            </w:r>
          </w:p>
          <w:p w14:paraId="2606C168" w14:textId="2C9DCD1C" w:rsidR="006C13A7" w:rsidRPr="003C0908" w:rsidRDefault="006C13A7" w:rsidP="007A39F8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3C0908">
              <w:rPr>
                <w:rFonts w:ascii="Arial" w:eastAsia="Arial" w:hAnsi="Arial" w:cs="Arial"/>
                <w:szCs w:val="19"/>
              </w:rPr>
              <w:t>DSWD-NRLMB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i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continuously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repacking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good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for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753BC1" w:rsidRPr="003C0908">
              <w:rPr>
                <w:rFonts w:ascii="Arial" w:eastAsia="Arial" w:hAnsi="Arial" w:cs="Arial"/>
                <w:szCs w:val="19"/>
              </w:rPr>
              <w:t>continuou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augmentation.</w:t>
            </w:r>
          </w:p>
          <w:p w14:paraId="6C366AFA" w14:textId="7D082FC3" w:rsidR="000D6988" w:rsidRPr="003C0908" w:rsidRDefault="006C13A7" w:rsidP="007E660C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3C0908">
              <w:rPr>
                <w:rFonts w:ascii="Arial" w:eastAsia="Arial" w:hAnsi="Arial" w:cs="Arial"/>
                <w:szCs w:val="19"/>
              </w:rPr>
              <w:t>DSWD-NRLMB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provide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logistical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augmentation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to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FO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on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delivering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FFP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to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LGUs.</w:t>
            </w:r>
          </w:p>
        </w:tc>
      </w:tr>
    </w:tbl>
    <w:p w14:paraId="2AE0A1CE" w14:textId="502556BF" w:rsidR="007C0454" w:rsidRPr="00B93A0D" w:rsidRDefault="007C0454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0A0A6A7" w14:textId="02886FF1" w:rsidR="00E455C1" w:rsidRPr="00B93A0D" w:rsidRDefault="00E455C1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NC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63F555D2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263CE4" w14:textId="77777777" w:rsidR="00E455C1" w:rsidRPr="00B93A0D" w:rsidRDefault="00E455C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BFAEA24" w14:textId="498E7C7A" w:rsidR="00E455C1" w:rsidRPr="00B93A0D" w:rsidRDefault="00E455C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C37E61" w:rsidRPr="00B93A0D" w14:paraId="07183BFD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35578B" w14:textId="2992EB2D" w:rsidR="00C37E61" w:rsidRPr="00B93A0D" w:rsidRDefault="00C37E6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8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55914B" w14:textId="32C7C8AD" w:rsidR="007523FD" w:rsidRPr="00B93A0D" w:rsidRDefault="007523F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C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7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ectiv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LSWDO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lastRenderedPageBreak/>
              <w:t>pro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cessar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.</w:t>
            </w:r>
          </w:p>
          <w:p w14:paraId="5A6C4823" w14:textId="4B5C0104" w:rsidR="00CB5E28" w:rsidRPr="007E660C" w:rsidRDefault="007523FD" w:rsidP="007E660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</w:t>
            </w:r>
            <w:r w:rsidR="0054639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ea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entual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“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”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6F578C7E" w14:textId="77777777" w:rsidR="00966F27" w:rsidRPr="00B93A0D" w:rsidRDefault="00966F2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E489B37" w14:textId="477382FC" w:rsidR="0011536B" w:rsidRPr="00B93A0D" w:rsidRDefault="0011536B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39DFFCBF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77920D" w14:textId="77777777" w:rsidR="0011536B" w:rsidRPr="00B93A0D" w:rsidRDefault="0011536B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2AED56" w14:textId="150D4FF4" w:rsidR="0011536B" w:rsidRPr="00B93A0D" w:rsidRDefault="0011536B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1536B" w:rsidRPr="00B93A0D" w14:paraId="13D2F386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EFF2A4" w14:textId="46197D4D" w:rsidR="0011536B" w:rsidRPr="000F4740" w:rsidRDefault="000F4740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20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11536B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11536B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5D1ABD" w14:textId="2FCB4ADB" w:rsidR="00963A84" w:rsidRPr="000F4740" w:rsidRDefault="00B13F74" w:rsidP="007A39F8">
            <w:pPr>
              <w:pStyle w:val="NormalWeb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CAR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coordinate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with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OCD-CAR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on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transportation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donate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good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to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708A5" w:rsidRPr="000F4740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708A5" w:rsidRPr="000F4740">
              <w:rPr>
                <w:rFonts w:ascii="Arial" w:hAnsi="Arial" w:cs="Arial"/>
                <w:color w:val="0070C0"/>
                <w:sz w:val="20"/>
                <w:szCs w:val="20"/>
              </w:rPr>
              <w:t>II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708A5" w:rsidRPr="000F4740">
              <w:rPr>
                <w:rFonts w:ascii="Arial" w:hAnsi="Arial" w:cs="Arial"/>
                <w:color w:val="0070C0"/>
                <w:sz w:val="20"/>
                <w:szCs w:val="20"/>
              </w:rPr>
              <w:t>in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Cagayan.</w:t>
            </w:r>
          </w:p>
          <w:p w14:paraId="58085A8A" w14:textId="2EE80997" w:rsidR="00963A84" w:rsidRPr="000F4740" w:rsidRDefault="009900DE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color w:val="0070C0"/>
                <w:sz w:val="20"/>
                <w:szCs w:val="20"/>
              </w:rPr>
            </w:pP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CAR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p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rovide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FFP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a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augmentation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support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708A5" w:rsidRPr="000F4740">
              <w:rPr>
                <w:rFonts w:ascii="Arial" w:hAnsi="Arial" w:cs="Arial"/>
                <w:color w:val="0070C0"/>
                <w:sz w:val="20"/>
                <w:szCs w:val="20"/>
              </w:rPr>
              <w:t>to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708A5" w:rsidRPr="000F4740">
              <w:rPr>
                <w:rFonts w:ascii="Arial" w:hAnsi="Arial" w:cs="Arial"/>
                <w:color w:val="0070C0"/>
                <w:sz w:val="20"/>
                <w:szCs w:val="20"/>
              </w:rPr>
              <w:t>DSWD-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Fiel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Offic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II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for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distribution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to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affecte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familie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an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individuals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.</w:t>
            </w:r>
          </w:p>
          <w:p w14:paraId="4193C6E6" w14:textId="20CE5DD7" w:rsidR="00B04ED4" w:rsidRPr="000F4740" w:rsidRDefault="00963A84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CAR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facilitate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processing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burial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assistanc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for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bereave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familie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0F4740">
              <w:rPr>
                <w:rFonts w:ascii="Arial" w:hAnsi="Arial" w:cs="Arial"/>
                <w:color w:val="0070C0"/>
                <w:sz w:val="20"/>
                <w:szCs w:val="20"/>
              </w:rPr>
              <w:t>casualtie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landslide</w:t>
            </w:r>
            <w:r w:rsidR="00856892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due to TY Ulysse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in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E105DF" w:rsidRPr="000F4740">
              <w:rPr>
                <w:rFonts w:ascii="Arial" w:hAnsi="Arial" w:cs="Arial"/>
                <w:color w:val="0070C0"/>
                <w:sz w:val="20"/>
                <w:szCs w:val="20"/>
              </w:rPr>
              <w:t>Banaue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,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Ifugao.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</w:p>
          <w:p w14:paraId="530DC5C6" w14:textId="707B5B81" w:rsidR="00B04ED4" w:rsidRPr="000F4740" w:rsidRDefault="00166F05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color w:val="0070C0"/>
                <w:sz w:val="20"/>
                <w:szCs w:val="20"/>
              </w:rPr>
            </w:pP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CAR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continuously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manage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donation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desk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at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Fiel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Offic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to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accept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in-kin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donation</w:t>
            </w:r>
            <w:r w:rsidR="0039368E" w:rsidRPr="000F4740">
              <w:rPr>
                <w:rFonts w:ascii="Arial" w:hAnsi="Arial" w:cs="Arial"/>
                <w:color w:val="0070C0"/>
                <w:sz w:val="20"/>
                <w:szCs w:val="20"/>
              </w:rPr>
              <w:t>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for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victim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Typhoon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39368E" w:rsidRPr="000F4740">
              <w:rPr>
                <w:rFonts w:ascii="Arial" w:hAnsi="Arial" w:cs="Arial"/>
                <w:color w:val="0070C0"/>
                <w:sz w:val="20"/>
                <w:szCs w:val="20"/>
              </w:rPr>
              <w:t>“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Ulysses</w:t>
            </w:r>
            <w:r w:rsidR="0039368E" w:rsidRPr="000F4740">
              <w:rPr>
                <w:rFonts w:ascii="Arial" w:hAnsi="Arial" w:cs="Arial"/>
                <w:color w:val="0070C0"/>
                <w:sz w:val="20"/>
                <w:szCs w:val="20"/>
              </w:rPr>
              <w:t>”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.</w:t>
            </w:r>
          </w:p>
          <w:p w14:paraId="0C385CCA" w14:textId="4318F1ED" w:rsidR="00B04ED4" w:rsidRPr="000F4740" w:rsidRDefault="0039368E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color w:val="0070C0"/>
                <w:sz w:val="20"/>
                <w:szCs w:val="20"/>
              </w:rPr>
            </w:pP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CAR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i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continuously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4798B" w:rsidRPr="000F4740">
              <w:rPr>
                <w:rFonts w:ascii="Arial" w:hAnsi="Arial" w:cs="Arial"/>
                <w:color w:val="0070C0"/>
                <w:sz w:val="20"/>
                <w:szCs w:val="20"/>
              </w:rPr>
              <w:t>repacking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foo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an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non-foo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item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at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Regional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Warehous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with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assistanc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from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partner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an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volunteer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(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i.e.,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PNP,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BFP,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Cash-for-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Work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0F4740">
              <w:rPr>
                <w:rFonts w:ascii="Arial" w:hAnsi="Arial" w:cs="Arial"/>
                <w:color w:val="0070C0"/>
                <w:sz w:val="20"/>
                <w:szCs w:val="20"/>
              </w:rPr>
              <w:t>an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Food-for-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Work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beneficiaries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)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.</w:t>
            </w:r>
          </w:p>
          <w:p w14:paraId="694C5E1D" w14:textId="14E472D7" w:rsidR="00B04ED4" w:rsidRPr="000F4740" w:rsidRDefault="00932FF9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color w:val="0070C0"/>
                <w:sz w:val="20"/>
                <w:szCs w:val="20"/>
              </w:rPr>
            </w:pP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CAR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DRM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staff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rendere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duty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at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Operation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Center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to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hAnsi="Arial" w:cs="Arial"/>
                <w:color w:val="0070C0"/>
                <w:sz w:val="20"/>
                <w:szCs w:val="20"/>
              </w:rPr>
              <w:t>monitor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statu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39368E" w:rsidRPr="000F4740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39368E" w:rsidRPr="000F474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39368E" w:rsidRPr="000F4740">
              <w:rPr>
                <w:rFonts w:ascii="Arial" w:hAnsi="Arial" w:cs="Arial"/>
                <w:color w:val="0070C0"/>
                <w:sz w:val="20"/>
                <w:szCs w:val="20"/>
              </w:rPr>
              <w:t>affecte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39368E" w:rsidRPr="000F4740">
              <w:rPr>
                <w:rFonts w:ascii="Arial" w:hAnsi="Arial" w:cs="Arial"/>
                <w:color w:val="0070C0"/>
                <w:sz w:val="20"/>
                <w:szCs w:val="20"/>
              </w:rPr>
              <w:t>area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a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well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a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alert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status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and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weather</w:t>
            </w:r>
            <w:r w:rsidR="00CB2A7E" w:rsidRPr="000F4740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0F4740">
              <w:rPr>
                <w:rFonts w:ascii="Arial" w:hAnsi="Arial" w:cs="Arial"/>
                <w:color w:val="0070C0"/>
                <w:sz w:val="20"/>
                <w:szCs w:val="20"/>
              </w:rPr>
              <w:t>updates.</w:t>
            </w:r>
          </w:p>
          <w:p w14:paraId="7B8BC210" w14:textId="290C4215" w:rsidR="00932FF9" w:rsidRPr="000F4740" w:rsidRDefault="00B708A5" w:rsidP="007A39F8">
            <w:pPr>
              <w:widowControl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lear" w:pos="720"/>
              </w:tabs>
              <w:spacing w:after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eastAsia="Times New Roman" w:hAnsi="Noto Sans Symbols" w:cs="Times New Roman"/>
                <w:color w:val="0070C0"/>
                <w:sz w:val="20"/>
                <w:szCs w:val="20"/>
              </w:rPr>
            </w:pPr>
            <w:r w:rsidRPr="000F4740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CB2A7E" w:rsidRPr="000F4740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R</w:t>
            </w:r>
            <w:r w:rsidR="00CB2A7E" w:rsidRPr="000F4740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perations</w:t>
            </w:r>
            <w:r w:rsidR="00CB2A7E" w:rsidRPr="000F4740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</w:t>
            </w:r>
            <w:r w:rsidR="00CB2A7E" w:rsidRPr="000F4740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is</w:t>
            </w:r>
            <w:r w:rsidR="00CB2A7E" w:rsidRPr="000F4740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n</w:t>
            </w:r>
            <w:r w:rsidR="00CB2A7E" w:rsidRPr="000F4740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RED</w:t>
            </w:r>
            <w:r w:rsidR="00CB2A7E" w:rsidRPr="000F4740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LERT</w:t>
            </w:r>
            <w:r w:rsidR="00932FF9" w:rsidRPr="000F4740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5A33E487" w14:textId="3322787F" w:rsidR="00B8046C" w:rsidRPr="000F4740" w:rsidRDefault="00B708A5" w:rsidP="007A39F8">
            <w:pPr>
              <w:widowControl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lear" w:pos="720"/>
              </w:tabs>
              <w:spacing w:after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eastAsia="Times New Roman" w:hAnsi="Noto Sans Symbols" w:cs="Times New Roman"/>
                <w:color w:val="0070C0"/>
                <w:sz w:val="20"/>
                <w:szCs w:val="20"/>
              </w:rPr>
            </w:pPr>
            <w:r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CA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i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close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ly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coordinating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with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Cordillera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Regional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Disaste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Risk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Reductio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Management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Council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Emergency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Operation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Cente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any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significant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>updates.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</w:p>
        </w:tc>
      </w:tr>
    </w:tbl>
    <w:p w14:paraId="385E6FD8" w14:textId="77777777" w:rsidR="00195005" w:rsidRPr="00B93A0D" w:rsidRDefault="0019500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19F4749" w14:textId="52B57367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5A4BDC47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7EAF49" w14:textId="77777777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74F59" w14:textId="45FE1061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B93A0D" w14:paraId="0036F4D7" w14:textId="77777777" w:rsidTr="008350BA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4E6C8E" w14:textId="6B01A38F" w:rsidR="008350BA" w:rsidRPr="000F4740" w:rsidRDefault="000F4740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20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7584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7584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81E0C32" w14:textId="35862385" w:rsidR="00752199" w:rsidRPr="000F4740" w:rsidRDefault="009B4E5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hrough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ncident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eam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(IMT)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Branche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clos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o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ifferent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Local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isaste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Risk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Reductio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Council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="0039368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L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RRMCs)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Local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Social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Welfar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evelopment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Office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="0039368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L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SWDOs)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monito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effect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brought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by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weathe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isturbanc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submissio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report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significant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updates.</w:t>
            </w:r>
          </w:p>
          <w:p w14:paraId="104D4E8F" w14:textId="51170B92" w:rsidR="00B5745F" w:rsidRPr="000F4740" w:rsidRDefault="00B5745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ha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nitially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elivere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FFP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Regio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dditional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FFP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will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b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elivere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uguegarao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City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support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o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Logistic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Cluste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RDRRMC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.</w:t>
            </w:r>
          </w:p>
          <w:p w14:paraId="6CD52B63" w14:textId="3993689E" w:rsidR="00670E90" w:rsidRPr="000F4740" w:rsidRDefault="00B5745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facilitate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r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epacking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FFP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help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volunteer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t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Warehous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Biday,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City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Sa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Fernando,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La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Union.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Likewise,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onatio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Help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esk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wa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place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t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Warehous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ccommodat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concern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querie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regarding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operation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yphoo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“</w:t>
            </w:r>
            <w:r w:rsidR="0039368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Ulysses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”.</w:t>
            </w:r>
          </w:p>
          <w:p w14:paraId="3F998959" w14:textId="14C0362B" w:rsidR="002F2D96" w:rsidRPr="000F4740" w:rsidRDefault="009B4E5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MT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uty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whil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othe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DSW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5745F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personnel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standby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possibl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.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lso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ensure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vailability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readiness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0F4740">
              <w:rPr>
                <w:rFonts w:ascii="Arial" w:eastAsia="Arial" w:hAnsi="Arial" w:cs="Arial"/>
                <w:color w:val="0070C0"/>
                <w:sz w:val="20"/>
                <w:szCs w:val="24"/>
              </w:rPr>
              <w:t>resources.</w:t>
            </w:r>
          </w:p>
        </w:tc>
      </w:tr>
    </w:tbl>
    <w:p w14:paraId="251B6BFB" w14:textId="75712B28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CA2DCC7" w14:textId="495ED8CF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562F86F9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FC91B1" w14:textId="77777777" w:rsidR="00853FFF" w:rsidRPr="00B93A0D" w:rsidRDefault="00853FF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6DED26" w14:textId="7823F87C" w:rsidR="00853FFF" w:rsidRPr="00B93A0D" w:rsidRDefault="00853FF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53FFF" w:rsidRPr="00B93A0D" w14:paraId="46CDD627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59D2D3" w14:textId="50E92BC4" w:rsidR="00853FFF" w:rsidRPr="00D93110" w:rsidRDefault="00D93110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20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853FFF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853FFF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036283" w14:textId="09364F5F" w:rsidR="003A214D" w:rsidRPr="00D93110" w:rsidRDefault="003A214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06E6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provide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burial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assistance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bereaved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06E6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due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06E6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yphoon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“Ulysses”.</w:t>
            </w:r>
          </w:p>
          <w:p w14:paraId="04932450" w14:textId="5828C00B" w:rsidR="003A214D" w:rsidRPr="00D93110" w:rsidRDefault="00B406E6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c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ontinuous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ly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Local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Government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Unit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(LGUs)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support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needed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63544BB7" w14:textId="6CA6A288" w:rsidR="003A214D" w:rsidRPr="00D93110" w:rsidRDefault="00B406E6" w:rsidP="007A39F8">
            <w:pPr>
              <w:numPr>
                <w:ilvl w:val="0"/>
                <w:numId w:val="1"/>
              </w:numP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896A4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RMD-DMRT 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hrough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it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Social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Welfare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Development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eam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SWADTs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)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Provincial/City/Municipal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Action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eam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P/C/MATs</w:t>
            </w:r>
            <w:r w:rsidR="0039368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)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conduct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validation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assessment</w:t>
            </w:r>
            <w:r w:rsidR="00896A4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and continuously monitor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effect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yphoon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“Ulysses”</w:t>
            </w:r>
            <w:r w:rsidR="00896A4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in coordination with the LGUs</w:t>
            </w:r>
            <w:r w:rsidR="003A214D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</w:p>
          <w:p w14:paraId="7D2E6B8B" w14:textId="47549832" w:rsidR="00C202A8" w:rsidRPr="00D93110" w:rsidRDefault="00B406E6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Disaster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eam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24-hour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duty.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</w:p>
          <w:p w14:paraId="3C726B67" w14:textId="44C19DF3" w:rsidR="00C202A8" w:rsidRPr="00D93110" w:rsidRDefault="00C202A8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ensure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availability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food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non-food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item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at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any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given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ime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a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support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LGUs.</w:t>
            </w:r>
          </w:p>
          <w:p w14:paraId="13AF4A9B" w14:textId="6957F6A2" w:rsidR="00D17E41" w:rsidRPr="00D93110" w:rsidRDefault="00C202A8" w:rsidP="00896A4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Disaster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Information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Section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(DRIMS)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continuously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monitoring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status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current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weather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disturbance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hru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PAGASA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weather/flood</w:t>
            </w:r>
            <w:r w:rsidR="00CB2A7E"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93110">
              <w:rPr>
                <w:rFonts w:ascii="Arial" w:eastAsia="Arial" w:hAnsi="Arial" w:cs="Arial"/>
                <w:color w:val="0070C0"/>
                <w:sz w:val="20"/>
                <w:szCs w:val="24"/>
              </w:rPr>
              <w:t>bulletin/advisory.</w:t>
            </w:r>
          </w:p>
        </w:tc>
      </w:tr>
    </w:tbl>
    <w:p w14:paraId="1450B26F" w14:textId="54C41ED3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3B67B95B" w14:textId="55D56712" w:rsidR="00B17F06" w:rsidRPr="00B93A0D" w:rsidRDefault="00B17F06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17C0884" w14:textId="77777777" w:rsidTr="00F9293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3EA16B" w14:textId="77777777" w:rsidR="00B17F06" w:rsidRPr="00B93A0D" w:rsidRDefault="00B17F06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lastRenderedPageBreak/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C332AE" w14:textId="4FE07E78" w:rsidR="00B17F06" w:rsidRPr="00B93A0D" w:rsidRDefault="00B17F06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17F06" w:rsidRPr="00B93A0D" w14:paraId="38822431" w14:textId="77777777" w:rsidTr="00F9293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5F787C" w14:textId="0B095777" w:rsidR="00B17F06" w:rsidRPr="003C0908" w:rsidRDefault="00BF25B0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20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17F06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17F06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5B1D46" w14:textId="12A2066F" w:rsidR="000E5B2D" w:rsidRPr="003C0908" w:rsidRDefault="000B3EA9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’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api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4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-</w:t>
            </w:r>
            <w:r w:rsidR="00D776C2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hou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ut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nci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xtens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QRT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nces.</w:t>
            </w:r>
          </w:p>
          <w:p w14:paraId="1EB20CAE" w14:textId="276A99D0" w:rsidR="00B4216F" w:rsidRPr="003C0908" w:rsidRDefault="004A2E2B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</w:t>
            </w:r>
            <w:r w:rsidR="000E5B2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tinuous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E5B2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pack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.</w:t>
            </w:r>
          </w:p>
          <w:p w14:paraId="4CEBA0C9" w14:textId="6CDB2369" w:rsidR="004A2E2B" w:rsidRPr="003C0908" w:rsidRDefault="005106F3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ro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keholders.</w:t>
            </w:r>
          </w:p>
          <w:p w14:paraId="1E2625BA" w14:textId="4A679DAA" w:rsidR="009B0F62" w:rsidRPr="003C0908" w:rsidRDefault="00C747B6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onitor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7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n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.</w:t>
            </w:r>
          </w:p>
        </w:tc>
      </w:tr>
    </w:tbl>
    <w:p w14:paraId="02DF54D4" w14:textId="77777777" w:rsidR="00B17F06" w:rsidRPr="00B93A0D" w:rsidRDefault="00B17F06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47C0AF5" w14:textId="34BF359A" w:rsidR="00104E73" w:rsidRPr="00B93A0D" w:rsidRDefault="00104E73" w:rsidP="007A39F8">
      <w:pPr>
        <w:spacing w:after="0" w:line="240" w:lineRule="auto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5CC854C" w14:textId="77777777" w:rsidTr="002F2D96">
        <w:trPr>
          <w:trHeight w:val="42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BD55EA" w14:textId="77777777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959D9E" w14:textId="0D22B2DA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04E73" w:rsidRPr="00B93A0D" w14:paraId="125C7043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298B6" w14:textId="4A9FBD60" w:rsidR="00104E73" w:rsidRPr="003C0908" w:rsidRDefault="003E4EE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1F189C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9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F4A5C3" w14:textId="4A42C009" w:rsidR="003E4EEF" w:rsidRPr="003C0908" w:rsidRDefault="00FA2D7B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mergenc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en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E4EE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EOC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gather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raffic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oa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ituati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go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rea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ffor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l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layed.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  <w:p w14:paraId="3CBD2114" w14:textId="77777777" w:rsidR="00695A51" w:rsidRPr="003C0908" w:rsidRDefault="003E4EEF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sess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itu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ternal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plac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ers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IDPs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ecessar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ie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.</w:t>
            </w:r>
          </w:p>
          <w:p w14:paraId="48CA4240" w14:textId="16768B1D" w:rsidR="00171052" w:rsidRPr="003C0908" w:rsidRDefault="00171052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  CALABARZON deployed Quick Response Teams (QRT) to facilitate distribution of relief assistance in the affected LGUs.</w:t>
            </w:r>
          </w:p>
        </w:tc>
      </w:tr>
    </w:tbl>
    <w:p w14:paraId="53D948F5" w14:textId="77777777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77D2827" w14:textId="6EC94016" w:rsidR="00104E73" w:rsidRPr="00B93A0D" w:rsidRDefault="00104E73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26A1AAED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7A2D58" w14:textId="77777777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52A6641" w14:textId="6706FDFB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C6D9B" w:rsidRPr="00B93A0D" w14:paraId="0FBC04D0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76B24B" w14:textId="49EA2411" w:rsidR="00BC6D9B" w:rsidRPr="00B93A0D" w:rsidRDefault="00B23D02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6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BC6D9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C6D9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1CAE4" w14:textId="6504E537" w:rsidR="003854BB" w:rsidRPr="00B93A0D" w:rsidRDefault="00CB74A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intai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DO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VID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-19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sid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la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actic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ime.</w:t>
            </w:r>
          </w:p>
          <w:p w14:paraId="0A59C025" w14:textId="436658BD" w:rsidR="007523FD" w:rsidRPr="00B93A0D" w:rsidRDefault="00390C3A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SWA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ar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.</w:t>
            </w:r>
          </w:p>
          <w:p w14:paraId="5BA2CDBF" w14:textId="0604285E" w:rsidR="00B23D02" w:rsidRPr="00B93A0D" w:rsidRDefault="00B23D02" w:rsidP="00390C3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du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ess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po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11918A8E" w14:textId="667AFDAA" w:rsidR="00104E73" w:rsidRPr="00B93A0D" w:rsidRDefault="00104E73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3EBA0ADC" w14:textId="56220EF5" w:rsidR="00787381" w:rsidRPr="00B93A0D" w:rsidRDefault="00787381" w:rsidP="003C0908">
      <w:pPr>
        <w:spacing w:after="0" w:line="240" w:lineRule="auto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104E73" w:rsidRPr="00B93A0D">
        <w:rPr>
          <w:rFonts w:ascii="Arial" w:eastAsia="Arial" w:hAnsi="Arial" w:cs="Arial"/>
          <w:b/>
          <w:color w:val="auto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398B1FE2" w14:textId="77777777" w:rsidTr="00695A5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3F6621" w14:textId="77777777" w:rsidR="00787381" w:rsidRPr="00B93A0D" w:rsidRDefault="00787381" w:rsidP="003C090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3DA90C" w14:textId="2DF68E4C" w:rsidR="00787381" w:rsidRPr="00B93A0D" w:rsidRDefault="00787381" w:rsidP="003C090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7016C6" w:rsidRPr="00B93A0D" w14:paraId="263342C4" w14:textId="77777777" w:rsidTr="00695A5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530700" w14:textId="76B1414E" w:rsidR="007016C6" w:rsidRPr="00621CC5" w:rsidRDefault="00BF25B0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21CC5">
              <w:rPr>
                <w:rFonts w:ascii="Arial" w:eastAsia="Arial" w:hAnsi="Arial" w:cs="Arial"/>
                <w:color w:val="0070C0"/>
                <w:sz w:val="20"/>
                <w:szCs w:val="24"/>
              </w:rPr>
              <w:t>20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4"/>
              </w:rPr>
              <w:t>N</w:t>
            </w:r>
            <w:r w:rsidR="007016C6" w:rsidRPr="00621CC5">
              <w:rPr>
                <w:rFonts w:ascii="Arial" w:eastAsia="Arial" w:hAnsi="Arial" w:cs="Arial"/>
                <w:color w:val="0070C0"/>
                <w:sz w:val="20"/>
                <w:szCs w:val="24"/>
              </w:rPr>
              <w:t>ovember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7016C6" w:rsidRPr="00621CC5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7192C2" w14:textId="0666EE39" w:rsidR="00ED73DF" w:rsidRPr="00621CC5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ensure</w:t>
            </w:r>
            <w:r w:rsidR="000C673B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0C673B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p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rovisio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family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foo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pack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relief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ugmentatio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familie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ffecte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by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yphoo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“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Ulysses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”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.</w:t>
            </w:r>
          </w:p>
          <w:p w14:paraId="1092952E" w14:textId="005E71C6" w:rsidR="00DF20D3" w:rsidRPr="00621CC5" w:rsidRDefault="00DF20D3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rough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isaster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Respons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Management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ivisio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(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RMD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)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continuou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monitor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weather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update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information.</w:t>
            </w:r>
          </w:p>
          <w:p w14:paraId="515ED0DE" w14:textId="41F06E40" w:rsidR="0076413C" w:rsidRPr="00621CC5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rough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it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Resourc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Operatio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Sectio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ensure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vailability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FFP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non-foo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item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nee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rises.</w:t>
            </w:r>
          </w:p>
          <w:p w14:paraId="380D7007" w14:textId="1222D740" w:rsidR="00DF20D3" w:rsidRPr="00621CC5" w:rsidRDefault="00DF20D3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Q</w:t>
            </w:r>
            <w:r w:rsidR="007C0A1D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uick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R</w:t>
            </w:r>
            <w:r w:rsidR="007C0A1D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espons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</w:t>
            </w:r>
            <w:r w:rsidR="007C0A1D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eam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7C0A1D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(QRT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s</w:t>
            </w:r>
            <w:r w:rsidR="007C0A1D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)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r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ctivated.</w:t>
            </w:r>
          </w:p>
          <w:p w14:paraId="08404F6A" w14:textId="242B167F" w:rsidR="00987881" w:rsidRPr="00621CC5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PAT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MAT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member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i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6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province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r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ctivate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instructe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coordinat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with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P/MDRRMOs,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C/MSWDO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Y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Ulysse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report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updates.</w:t>
            </w:r>
          </w:p>
        </w:tc>
      </w:tr>
    </w:tbl>
    <w:p w14:paraId="2A34980E" w14:textId="77777777" w:rsidR="00787381" w:rsidRPr="00B93A0D" w:rsidRDefault="00787381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2124B09" w14:textId="4AAAABC4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0752DEF7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D5478C" w14:textId="77777777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26B74D" w14:textId="5413AFC8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B93A0D" w14:paraId="0CBA1EA7" w14:textId="77777777" w:rsidTr="00892C6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4062FB" w14:textId="21E9C518" w:rsidR="008350BA" w:rsidRPr="00B93A0D" w:rsidRDefault="0078738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4F493C9" w14:textId="1D7860E9" w:rsidR="00787381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Q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tand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i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eed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llow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w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rm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artment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52E7411F" w14:textId="5C89721D" w:rsidR="008350BA" w:rsidRPr="00390C3A" w:rsidRDefault="00FF74E4" w:rsidP="00390C3A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RDAN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mpos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4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rai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loy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i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</w:tc>
      </w:tr>
    </w:tbl>
    <w:p w14:paraId="7B58A080" w14:textId="77777777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9607237" w14:textId="4D4E28F2" w:rsidR="00F4001A" w:rsidRPr="00B93A0D" w:rsidRDefault="0080258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8350BA" w:rsidRPr="00B93A0D">
        <w:rPr>
          <w:rFonts w:ascii="Arial" w:eastAsia="Arial" w:hAnsi="Arial" w:cs="Arial"/>
          <w:b/>
          <w:color w:val="auto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B93A0D" w:rsidRDefault="00041E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5DD805CD" w:rsidR="00041E85" w:rsidRPr="00B93A0D" w:rsidRDefault="00041E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93A0D" w:rsidRPr="00B93A0D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510379FD" w:rsidR="00041E85" w:rsidRPr="00B93A0D" w:rsidRDefault="004425F9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41E8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41E8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6D520A" w14:textId="5AEF9284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epositio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966F27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ama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l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hic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tribu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mmediat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/C/MA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upport.</w:t>
            </w:r>
          </w:p>
          <w:p w14:paraId="235C96B6" w14:textId="5D34A387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DRMD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we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orkfor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  <w:p w14:paraId="20D99791" w14:textId="7365A1F3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RMD-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RI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ADTs,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entual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ground.</w:t>
            </w:r>
          </w:p>
          <w:p w14:paraId="38C570B4" w14:textId="7D4E585A" w:rsidR="008350BA" w:rsidRPr="00B93A0D" w:rsidRDefault="00FF74E4" w:rsidP="00390C3A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our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ec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RRO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lastRenderedPageBreak/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adines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patch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leas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on-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mmod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henev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</w:tc>
      </w:tr>
    </w:tbl>
    <w:p w14:paraId="2D3F6240" w14:textId="77777777" w:rsidR="00390C3A" w:rsidRDefault="00390C3A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auto"/>
          <w:sz w:val="20"/>
          <w:szCs w:val="20"/>
        </w:rPr>
      </w:pPr>
    </w:p>
    <w:p w14:paraId="4D1C2C5C" w14:textId="776768AD" w:rsidR="00411916" w:rsidRDefault="0041191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auto"/>
          <w:sz w:val="20"/>
          <w:szCs w:val="20"/>
        </w:rPr>
      </w:pPr>
      <w:r w:rsidRPr="00B93A0D">
        <w:rPr>
          <w:rFonts w:ascii="Arial" w:eastAsia="Arial" w:hAnsi="Arial" w:cs="Arial"/>
          <w:b/>
          <w:i/>
          <w:color w:val="auto"/>
          <w:sz w:val="20"/>
          <w:szCs w:val="20"/>
        </w:rPr>
        <w:t>*****</w:t>
      </w:r>
    </w:p>
    <w:p w14:paraId="4CDEA10F" w14:textId="78049108" w:rsidR="00155355" w:rsidRPr="00411916" w:rsidRDefault="003D09A9" w:rsidP="007A39F8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Disaster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Respons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Operation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Monitoring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and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Information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Center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(DROMIC)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of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DSWD-DRMB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125678" w:rsidRPr="00B93A0D">
        <w:rPr>
          <w:rFonts w:ascii="Arial" w:eastAsia="Arial" w:hAnsi="Arial" w:cs="Arial"/>
          <w:i/>
          <w:color w:val="auto"/>
          <w:sz w:val="20"/>
          <w:szCs w:val="20"/>
        </w:rPr>
        <w:t>i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closely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FF20EA" w:rsidRPr="00B93A0D">
        <w:rPr>
          <w:rFonts w:ascii="Arial" w:eastAsia="Arial" w:hAnsi="Arial" w:cs="Arial"/>
          <w:i/>
          <w:color w:val="auto"/>
          <w:sz w:val="20"/>
          <w:szCs w:val="20"/>
        </w:rPr>
        <w:t>mo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nitoring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effect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of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094082" w:rsidRPr="00B93A0D">
        <w:rPr>
          <w:rFonts w:ascii="Arial" w:eastAsia="Arial" w:hAnsi="Arial" w:cs="Arial"/>
          <w:i/>
          <w:color w:val="auto"/>
          <w:sz w:val="20"/>
          <w:szCs w:val="20"/>
        </w:rPr>
        <w:t>Typhoon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84027D" w:rsidRPr="00B93A0D">
        <w:rPr>
          <w:rFonts w:ascii="Arial" w:eastAsia="Arial" w:hAnsi="Arial" w:cs="Arial"/>
          <w:i/>
          <w:color w:val="auto"/>
          <w:sz w:val="20"/>
          <w:szCs w:val="20"/>
        </w:rPr>
        <w:t>“</w:t>
      </w:r>
      <w:r w:rsidR="008D1628" w:rsidRPr="00B93A0D">
        <w:rPr>
          <w:rFonts w:ascii="Arial" w:eastAsia="Arial" w:hAnsi="Arial" w:cs="Arial"/>
          <w:i/>
          <w:color w:val="auto"/>
          <w:sz w:val="20"/>
          <w:szCs w:val="20"/>
        </w:rPr>
        <w:t>Ulysses</w:t>
      </w:r>
      <w:r w:rsidR="001C3257" w:rsidRPr="00B93A0D">
        <w:rPr>
          <w:rFonts w:ascii="Arial" w:eastAsia="Arial" w:hAnsi="Arial" w:cs="Arial"/>
          <w:i/>
          <w:color w:val="auto"/>
          <w:sz w:val="20"/>
          <w:szCs w:val="20"/>
        </w:rPr>
        <w:t>”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FF20EA" w:rsidRPr="00B93A0D">
        <w:rPr>
          <w:rFonts w:ascii="Arial" w:eastAsia="Arial" w:hAnsi="Arial" w:cs="Arial"/>
          <w:i/>
          <w:color w:val="auto"/>
          <w:sz w:val="20"/>
          <w:szCs w:val="20"/>
        </w:rPr>
        <w:t>and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6513DA" w:rsidRPr="00B93A0D">
        <w:rPr>
          <w:rFonts w:ascii="Arial" w:eastAsia="Arial" w:hAnsi="Arial" w:cs="Arial"/>
          <w:i/>
          <w:color w:val="auto"/>
          <w:sz w:val="20"/>
          <w:szCs w:val="20"/>
        </w:rPr>
        <w:t>is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>concerne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Offices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>any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3B6818DB" w14:textId="77777777" w:rsidR="005D5602" w:rsidRDefault="005D5602" w:rsidP="007A39F8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F85A9C8" w14:textId="77777777" w:rsidR="007F7727" w:rsidRDefault="007F7727" w:rsidP="007A39F8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3EC0A269" w14:textId="51DF0167" w:rsidR="009F5111" w:rsidRPr="00173E41" w:rsidRDefault="009F5111" w:rsidP="007A39F8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CB2A7E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77777777" w:rsidR="009F5111" w:rsidRDefault="009F5111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6EBCFBE1" w14:textId="0DAB154B" w:rsidR="0034090C" w:rsidRDefault="001F36AD" w:rsidP="003C090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775C9D68" w14:textId="42B4C588" w:rsidR="001F36AD" w:rsidRDefault="001F36AD" w:rsidP="003C090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2C0ACF9E" w14:textId="2507D0CA" w:rsidR="001F36AD" w:rsidRDefault="001F36AD" w:rsidP="003C090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OANNA CAMILLE R. JACINTO</w:t>
      </w:r>
    </w:p>
    <w:p w14:paraId="4A7F23F3" w14:textId="3143770B" w:rsidR="00A81231" w:rsidRDefault="00A81231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043AB119" w14:textId="77777777" w:rsidR="003C0908" w:rsidRPr="00966F27" w:rsidRDefault="003C0908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5C5C2C03" w14:textId="6B7DE7B4" w:rsidR="003C0908" w:rsidRDefault="001F36AD" w:rsidP="007A39F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15BD888A" w14:textId="24153342" w:rsidR="00966F27" w:rsidRDefault="009F5111" w:rsidP="007A39F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7ACAB3D7" w14:textId="79A8763F" w:rsidR="004024F0" w:rsidRDefault="004024F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4ECD3E4E" w14:textId="1D3F80B4" w:rsidR="00BC190B" w:rsidRDefault="00BC190B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283934A9" w14:textId="3661E6A8" w:rsidR="00BC190B" w:rsidRDefault="00BC190B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6EB796C2" w14:textId="77777777" w:rsidR="00B93A0D" w:rsidRDefault="00B93A0D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color w:val="002060"/>
          <w:sz w:val="32"/>
          <w:szCs w:val="32"/>
        </w:rPr>
        <w:br w:type="page"/>
      </w:r>
    </w:p>
    <w:p w14:paraId="7D2951D3" w14:textId="51B4D73B" w:rsidR="008A71C6" w:rsidRDefault="00652D57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  <w:r w:rsidRPr="00261953">
        <w:rPr>
          <w:rFonts w:ascii="Arial" w:eastAsia="Arial" w:hAnsi="Arial" w:cs="Arial"/>
          <w:b/>
          <w:color w:val="002060"/>
          <w:sz w:val="32"/>
          <w:szCs w:val="32"/>
        </w:rPr>
        <w:lastRenderedPageBreak/>
        <w:t>PHOTO</w:t>
      </w:r>
      <w:r w:rsidR="00CB2A7E">
        <w:rPr>
          <w:rFonts w:ascii="Arial" w:eastAsia="Arial" w:hAnsi="Arial" w:cs="Arial"/>
          <w:b/>
          <w:color w:val="002060"/>
          <w:sz w:val="32"/>
          <w:szCs w:val="32"/>
        </w:rPr>
        <w:t xml:space="preserve"> </w:t>
      </w:r>
      <w:r w:rsidRPr="00261953">
        <w:rPr>
          <w:rFonts w:ascii="Arial" w:eastAsia="Arial" w:hAnsi="Arial" w:cs="Arial"/>
          <w:b/>
          <w:color w:val="002060"/>
          <w:sz w:val="32"/>
          <w:szCs w:val="32"/>
        </w:rPr>
        <w:t>DOCUMENTATION</w:t>
      </w:r>
    </w:p>
    <w:p w14:paraId="50CF22BD" w14:textId="70B22FEB" w:rsidR="00226726" w:rsidRDefault="00226726" w:rsidP="00226726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04B4094B" wp14:editId="0551B53C">
            <wp:extent cx="5425440" cy="4068950"/>
            <wp:effectExtent l="0" t="0" r="381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lide5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4270" cy="4083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52CD3" w14:textId="77777777" w:rsidR="00226726" w:rsidRDefault="00226726" w:rsidP="00226726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75AFCC37" w14:textId="2017BA0C" w:rsidR="00226726" w:rsidRDefault="00226726" w:rsidP="00226726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31EA34C1" wp14:editId="222C64EB">
            <wp:extent cx="5433060" cy="4074665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lide6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1372" cy="4080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82911" w14:textId="08B54380" w:rsidR="00226726" w:rsidRDefault="0022672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lastRenderedPageBreak/>
        <w:drawing>
          <wp:inline distT="0" distB="0" distL="0" distR="0" wp14:anchorId="5B52AAD1" wp14:editId="552B4E3B">
            <wp:extent cx="5592411" cy="4194175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de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539" cy="421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B3335" w14:textId="77777777" w:rsidR="00226726" w:rsidRDefault="0022672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280F5141" w14:textId="1E1F09DA" w:rsidR="00226726" w:rsidRDefault="0022672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07BCF6A1" wp14:editId="00078B78">
            <wp:extent cx="5572091" cy="41789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lide2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5018" cy="418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lastRenderedPageBreak/>
        <w:drawing>
          <wp:inline distT="0" distB="0" distL="0" distR="0" wp14:anchorId="3F9C9B32" wp14:editId="2CFB74CB">
            <wp:extent cx="5623560" cy="421753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lide3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3004" cy="4224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9B4C2" w14:textId="77777777" w:rsidR="00226726" w:rsidRDefault="0022672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004C4D27" w14:textId="38671D87" w:rsidR="00B90530" w:rsidRPr="0034090C" w:rsidRDefault="00226726" w:rsidP="00226726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4582D040" wp14:editId="763E3946">
            <wp:extent cx="5638799" cy="4228964"/>
            <wp:effectExtent l="0" t="0" r="63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lide4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8341" cy="424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sectPr w:rsidR="00B90530" w:rsidRPr="0034090C" w:rsidSect="00E50E07">
      <w:headerReference w:type="default" r:id="rId15"/>
      <w:footerReference w:type="default" r:id="rId16"/>
      <w:pgSz w:w="11907" w:h="16839" w:code="9"/>
      <w:pgMar w:top="720" w:right="720" w:bottom="720" w:left="720" w:header="288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222A75" w14:textId="77777777" w:rsidR="00AE7D93" w:rsidRDefault="00AE7D93">
      <w:pPr>
        <w:spacing w:after="0" w:line="240" w:lineRule="auto"/>
      </w:pPr>
      <w:r>
        <w:separator/>
      </w:r>
    </w:p>
  </w:endnote>
  <w:endnote w:type="continuationSeparator" w:id="0">
    <w:p w14:paraId="72F73972" w14:textId="77777777" w:rsidR="00AE7D93" w:rsidRDefault="00AE7D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DF7468" w:rsidRDefault="00DF7468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73550BBD" w:rsidR="00DF7468" w:rsidRDefault="00DF7468" w:rsidP="007F1225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6F4980">
      <w:rPr>
        <w:b/>
        <w:noProof/>
        <w:sz w:val="16"/>
        <w:szCs w:val="16"/>
      </w:rPr>
      <w:t>1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6F4980">
      <w:rPr>
        <w:b/>
        <w:noProof/>
        <w:sz w:val="16"/>
        <w:szCs w:val="16"/>
      </w:rPr>
      <w:t>4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1F36AD">
      <w:rPr>
        <w:rFonts w:ascii="Arial" w:eastAsia="Arial" w:hAnsi="Arial" w:cs="Arial"/>
        <w:sz w:val="16"/>
        <w:szCs w:val="16"/>
      </w:rPr>
      <w:t>DSWD DROMIC Report #21 on Typhoon Ulysses as of 21 November 2020, 6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818E8A" w14:textId="77777777" w:rsidR="00AE7D93" w:rsidRDefault="00AE7D93">
      <w:pPr>
        <w:spacing w:after="0" w:line="240" w:lineRule="auto"/>
      </w:pPr>
      <w:r>
        <w:separator/>
      </w:r>
    </w:p>
  </w:footnote>
  <w:footnote w:type="continuationSeparator" w:id="0">
    <w:p w14:paraId="0823F4B4" w14:textId="77777777" w:rsidR="00AE7D93" w:rsidRDefault="00AE7D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DF7468" w:rsidRDefault="00DF7468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DF7468" w:rsidRDefault="00DF7468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DF7468" w:rsidRDefault="00DF7468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DF7468" w:rsidRDefault="00DF7468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22A1A"/>
    <w:multiLevelType w:val="hybridMultilevel"/>
    <w:tmpl w:val="F04C55F6"/>
    <w:lvl w:ilvl="0" w:tplc="CA30349E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37348CD"/>
    <w:multiLevelType w:val="hybridMultilevel"/>
    <w:tmpl w:val="68645CB6"/>
    <w:lvl w:ilvl="0" w:tplc="DA5EC956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5C003B47"/>
    <w:multiLevelType w:val="multilevel"/>
    <w:tmpl w:val="84AAF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4EC4653"/>
    <w:multiLevelType w:val="hybridMultilevel"/>
    <w:tmpl w:val="44E693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6"/>
  </w:num>
  <w:num w:numId="5">
    <w:abstractNumId w:val="2"/>
  </w:num>
  <w:num w:numId="6">
    <w:abstractNumId w:val="7"/>
  </w:num>
  <w:num w:numId="7">
    <w:abstractNumId w:val="5"/>
  </w:num>
  <w:num w:numId="8">
    <w:abstractNumId w:val="1"/>
  </w:num>
  <w:num w:numId="9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5CB0"/>
    <w:rsid w:val="00006CEE"/>
    <w:rsid w:val="00007735"/>
    <w:rsid w:val="000103C6"/>
    <w:rsid w:val="000104EF"/>
    <w:rsid w:val="000117C3"/>
    <w:rsid w:val="000132B4"/>
    <w:rsid w:val="0002087E"/>
    <w:rsid w:val="00020ECE"/>
    <w:rsid w:val="000234D2"/>
    <w:rsid w:val="000244C5"/>
    <w:rsid w:val="00026080"/>
    <w:rsid w:val="0002773B"/>
    <w:rsid w:val="00031580"/>
    <w:rsid w:val="000324F4"/>
    <w:rsid w:val="000343D8"/>
    <w:rsid w:val="000359C0"/>
    <w:rsid w:val="000362A4"/>
    <w:rsid w:val="000408C0"/>
    <w:rsid w:val="0004133D"/>
    <w:rsid w:val="00041E85"/>
    <w:rsid w:val="00044A86"/>
    <w:rsid w:val="00054288"/>
    <w:rsid w:val="00055BCD"/>
    <w:rsid w:val="00056C66"/>
    <w:rsid w:val="000572D6"/>
    <w:rsid w:val="00060DC9"/>
    <w:rsid w:val="00062672"/>
    <w:rsid w:val="000738D3"/>
    <w:rsid w:val="00074B2F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0D82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D4B"/>
    <w:rsid w:val="000A1FE9"/>
    <w:rsid w:val="000A2A88"/>
    <w:rsid w:val="000A6D00"/>
    <w:rsid w:val="000B398A"/>
    <w:rsid w:val="000B3EA9"/>
    <w:rsid w:val="000B47D8"/>
    <w:rsid w:val="000B5875"/>
    <w:rsid w:val="000B5EEA"/>
    <w:rsid w:val="000C092F"/>
    <w:rsid w:val="000C196B"/>
    <w:rsid w:val="000C27E5"/>
    <w:rsid w:val="000C6136"/>
    <w:rsid w:val="000C6698"/>
    <w:rsid w:val="000C673B"/>
    <w:rsid w:val="000D1A9D"/>
    <w:rsid w:val="000D1F4C"/>
    <w:rsid w:val="000D2401"/>
    <w:rsid w:val="000D3D3E"/>
    <w:rsid w:val="000D6988"/>
    <w:rsid w:val="000E02DD"/>
    <w:rsid w:val="000E09D8"/>
    <w:rsid w:val="000E2E93"/>
    <w:rsid w:val="000E37D1"/>
    <w:rsid w:val="000E381D"/>
    <w:rsid w:val="000E3B78"/>
    <w:rsid w:val="000E3F1C"/>
    <w:rsid w:val="000E5B2D"/>
    <w:rsid w:val="000F10AC"/>
    <w:rsid w:val="000F169A"/>
    <w:rsid w:val="000F1F6C"/>
    <w:rsid w:val="000F216B"/>
    <w:rsid w:val="000F3578"/>
    <w:rsid w:val="000F4740"/>
    <w:rsid w:val="000F4C6D"/>
    <w:rsid w:val="000F5D46"/>
    <w:rsid w:val="00102FD3"/>
    <w:rsid w:val="00103A30"/>
    <w:rsid w:val="00104E73"/>
    <w:rsid w:val="00110F51"/>
    <w:rsid w:val="00111DA0"/>
    <w:rsid w:val="00114D5E"/>
    <w:rsid w:val="00115337"/>
    <w:rsid w:val="0011536B"/>
    <w:rsid w:val="00117E58"/>
    <w:rsid w:val="0012001E"/>
    <w:rsid w:val="001204F4"/>
    <w:rsid w:val="001222DD"/>
    <w:rsid w:val="001227AA"/>
    <w:rsid w:val="00122989"/>
    <w:rsid w:val="00123705"/>
    <w:rsid w:val="00124514"/>
    <w:rsid w:val="00125678"/>
    <w:rsid w:val="00126F69"/>
    <w:rsid w:val="001300BF"/>
    <w:rsid w:val="0013032E"/>
    <w:rsid w:val="00145854"/>
    <w:rsid w:val="00146316"/>
    <w:rsid w:val="001470DF"/>
    <w:rsid w:val="00150801"/>
    <w:rsid w:val="00150E80"/>
    <w:rsid w:val="00151EA5"/>
    <w:rsid w:val="00151F51"/>
    <w:rsid w:val="00152CAC"/>
    <w:rsid w:val="00153232"/>
    <w:rsid w:val="00153ED1"/>
    <w:rsid w:val="0015464A"/>
    <w:rsid w:val="00154D2D"/>
    <w:rsid w:val="00155355"/>
    <w:rsid w:val="00156293"/>
    <w:rsid w:val="001606A4"/>
    <w:rsid w:val="001618E9"/>
    <w:rsid w:val="00162223"/>
    <w:rsid w:val="00163E15"/>
    <w:rsid w:val="00165C3D"/>
    <w:rsid w:val="00165ECB"/>
    <w:rsid w:val="00166F05"/>
    <w:rsid w:val="001671D2"/>
    <w:rsid w:val="00171052"/>
    <w:rsid w:val="00171DE9"/>
    <w:rsid w:val="00172BA8"/>
    <w:rsid w:val="00173750"/>
    <w:rsid w:val="00173A88"/>
    <w:rsid w:val="00174E88"/>
    <w:rsid w:val="00175769"/>
    <w:rsid w:val="00180315"/>
    <w:rsid w:val="00180E1E"/>
    <w:rsid w:val="00182E76"/>
    <w:rsid w:val="001836FA"/>
    <w:rsid w:val="0018499D"/>
    <w:rsid w:val="001857FA"/>
    <w:rsid w:val="00187CD6"/>
    <w:rsid w:val="00190CB9"/>
    <w:rsid w:val="001911FC"/>
    <w:rsid w:val="00191CDE"/>
    <w:rsid w:val="00192CDE"/>
    <w:rsid w:val="001931E6"/>
    <w:rsid w:val="001932BB"/>
    <w:rsid w:val="00194BAC"/>
    <w:rsid w:val="00195005"/>
    <w:rsid w:val="00196063"/>
    <w:rsid w:val="00197C40"/>
    <w:rsid w:val="001A24E5"/>
    <w:rsid w:val="001A3854"/>
    <w:rsid w:val="001A5783"/>
    <w:rsid w:val="001A5D96"/>
    <w:rsid w:val="001B2A89"/>
    <w:rsid w:val="001B68C6"/>
    <w:rsid w:val="001B6F56"/>
    <w:rsid w:val="001B707B"/>
    <w:rsid w:val="001C1FD4"/>
    <w:rsid w:val="001C3257"/>
    <w:rsid w:val="001C46EA"/>
    <w:rsid w:val="001D0185"/>
    <w:rsid w:val="001D01A8"/>
    <w:rsid w:val="001D13A5"/>
    <w:rsid w:val="001D184D"/>
    <w:rsid w:val="001E08FA"/>
    <w:rsid w:val="001E09E8"/>
    <w:rsid w:val="001E1043"/>
    <w:rsid w:val="001E26B4"/>
    <w:rsid w:val="001E526C"/>
    <w:rsid w:val="001E7A8D"/>
    <w:rsid w:val="001F076A"/>
    <w:rsid w:val="001F0789"/>
    <w:rsid w:val="001F1650"/>
    <w:rsid w:val="001F189C"/>
    <w:rsid w:val="001F36AD"/>
    <w:rsid w:val="00200016"/>
    <w:rsid w:val="0020030B"/>
    <w:rsid w:val="00202201"/>
    <w:rsid w:val="00203164"/>
    <w:rsid w:val="00203BAA"/>
    <w:rsid w:val="002057CB"/>
    <w:rsid w:val="002063ED"/>
    <w:rsid w:val="00206793"/>
    <w:rsid w:val="0021094E"/>
    <w:rsid w:val="00212BF2"/>
    <w:rsid w:val="00212DCE"/>
    <w:rsid w:val="002147BF"/>
    <w:rsid w:val="00215B31"/>
    <w:rsid w:val="00217045"/>
    <w:rsid w:val="00217536"/>
    <w:rsid w:val="00222BF0"/>
    <w:rsid w:val="002233C1"/>
    <w:rsid w:val="00223C5C"/>
    <w:rsid w:val="00223D7C"/>
    <w:rsid w:val="00224A0B"/>
    <w:rsid w:val="00226726"/>
    <w:rsid w:val="00232D4B"/>
    <w:rsid w:val="00233495"/>
    <w:rsid w:val="002338D6"/>
    <w:rsid w:val="00233BC3"/>
    <w:rsid w:val="00235777"/>
    <w:rsid w:val="00235815"/>
    <w:rsid w:val="0023713D"/>
    <w:rsid w:val="00240DA9"/>
    <w:rsid w:val="002412CC"/>
    <w:rsid w:val="00241C57"/>
    <w:rsid w:val="002457B8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3CA3"/>
    <w:rsid w:val="00264A89"/>
    <w:rsid w:val="00265D5C"/>
    <w:rsid w:val="00265DF5"/>
    <w:rsid w:val="00266F30"/>
    <w:rsid w:val="0027307D"/>
    <w:rsid w:val="00274134"/>
    <w:rsid w:val="00277A70"/>
    <w:rsid w:val="00280BEA"/>
    <w:rsid w:val="00281D3F"/>
    <w:rsid w:val="00284FBC"/>
    <w:rsid w:val="00285556"/>
    <w:rsid w:val="00285E1F"/>
    <w:rsid w:val="00287526"/>
    <w:rsid w:val="002876AC"/>
    <w:rsid w:val="00292871"/>
    <w:rsid w:val="00293BBD"/>
    <w:rsid w:val="00294CBB"/>
    <w:rsid w:val="00294E5E"/>
    <w:rsid w:val="002954EB"/>
    <w:rsid w:val="00295FEF"/>
    <w:rsid w:val="002A109C"/>
    <w:rsid w:val="002A2600"/>
    <w:rsid w:val="002A40C2"/>
    <w:rsid w:val="002A599A"/>
    <w:rsid w:val="002A731A"/>
    <w:rsid w:val="002B045E"/>
    <w:rsid w:val="002B1CA1"/>
    <w:rsid w:val="002B2EC9"/>
    <w:rsid w:val="002B4107"/>
    <w:rsid w:val="002C1E7D"/>
    <w:rsid w:val="002C224F"/>
    <w:rsid w:val="002C7253"/>
    <w:rsid w:val="002D0802"/>
    <w:rsid w:val="002D3418"/>
    <w:rsid w:val="002D7921"/>
    <w:rsid w:val="002E08D0"/>
    <w:rsid w:val="002E187F"/>
    <w:rsid w:val="002E25AE"/>
    <w:rsid w:val="002E3140"/>
    <w:rsid w:val="002E4839"/>
    <w:rsid w:val="002F0FA9"/>
    <w:rsid w:val="002F2D96"/>
    <w:rsid w:val="002F3D55"/>
    <w:rsid w:val="002F3E7E"/>
    <w:rsid w:val="002F5178"/>
    <w:rsid w:val="002F6D41"/>
    <w:rsid w:val="002F713F"/>
    <w:rsid w:val="00300A62"/>
    <w:rsid w:val="003037EC"/>
    <w:rsid w:val="003038CF"/>
    <w:rsid w:val="00304AE8"/>
    <w:rsid w:val="003052AD"/>
    <w:rsid w:val="00305764"/>
    <w:rsid w:val="0030651D"/>
    <w:rsid w:val="00310EE3"/>
    <w:rsid w:val="00314537"/>
    <w:rsid w:val="00314903"/>
    <w:rsid w:val="00314E39"/>
    <w:rsid w:val="003152F8"/>
    <w:rsid w:val="00316ABA"/>
    <w:rsid w:val="00317493"/>
    <w:rsid w:val="00321421"/>
    <w:rsid w:val="003277B9"/>
    <w:rsid w:val="00331650"/>
    <w:rsid w:val="003320AF"/>
    <w:rsid w:val="00337FB7"/>
    <w:rsid w:val="0034090C"/>
    <w:rsid w:val="00341112"/>
    <w:rsid w:val="00342911"/>
    <w:rsid w:val="0034457A"/>
    <w:rsid w:val="00344CEA"/>
    <w:rsid w:val="00344D73"/>
    <w:rsid w:val="00345095"/>
    <w:rsid w:val="00345FEB"/>
    <w:rsid w:val="003478E6"/>
    <w:rsid w:val="00347BF7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D42"/>
    <w:rsid w:val="00370F5C"/>
    <w:rsid w:val="00373CD6"/>
    <w:rsid w:val="00375840"/>
    <w:rsid w:val="00376584"/>
    <w:rsid w:val="00377F27"/>
    <w:rsid w:val="00382CF2"/>
    <w:rsid w:val="003831BB"/>
    <w:rsid w:val="00383309"/>
    <w:rsid w:val="00384E5A"/>
    <w:rsid w:val="003854BB"/>
    <w:rsid w:val="00385A03"/>
    <w:rsid w:val="003867D0"/>
    <w:rsid w:val="003870A7"/>
    <w:rsid w:val="0038790C"/>
    <w:rsid w:val="00390877"/>
    <w:rsid w:val="00390C3A"/>
    <w:rsid w:val="00391318"/>
    <w:rsid w:val="0039368E"/>
    <w:rsid w:val="003964A6"/>
    <w:rsid w:val="00397271"/>
    <w:rsid w:val="003A009A"/>
    <w:rsid w:val="003A14AC"/>
    <w:rsid w:val="003A214D"/>
    <w:rsid w:val="003A21A0"/>
    <w:rsid w:val="003A3141"/>
    <w:rsid w:val="003A393A"/>
    <w:rsid w:val="003A436C"/>
    <w:rsid w:val="003A43E5"/>
    <w:rsid w:val="003B1652"/>
    <w:rsid w:val="003B3E04"/>
    <w:rsid w:val="003B46D8"/>
    <w:rsid w:val="003B524C"/>
    <w:rsid w:val="003B54FD"/>
    <w:rsid w:val="003B6ADE"/>
    <w:rsid w:val="003B6D82"/>
    <w:rsid w:val="003C0908"/>
    <w:rsid w:val="003C0B5E"/>
    <w:rsid w:val="003C0BF5"/>
    <w:rsid w:val="003C1B0A"/>
    <w:rsid w:val="003C2346"/>
    <w:rsid w:val="003C23AA"/>
    <w:rsid w:val="003C3089"/>
    <w:rsid w:val="003C3E11"/>
    <w:rsid w:val="003C5C22"/>
    <w:rsid w:val="003C707B"/>
    <w:rsid w:val="003C7DE1"/>
    <w:rsid w:val="003D0060"/>
    <w:rsid w:val="003D09A9"/>
    <w:rsid w:val="003D115F"/>
    <w:rsid w:val="003D357A"/>
    <w:rsid w:val="003D4AAB"/>
    <w:rsid w:val="003D4DF7"/>
    <w:rsid w:val="003D5011"/>
    <w:rsid w:val="003D7552"/>
    <w:rsid w:val="003D796E"/>
    <w:rsid w:val="003D7A31"/>
    <w:rsid w:val="003E271E"/>
    <w:rsid w:val="003E27EE"/>
    <w:rsid w:val="003E43D1"/>
    <w:rsid w:val="003E4EEF"/>
    <w:rsid w:val="003E642D"/>
    <w:rsid w:val="003F0421"/>
    <w:rsid w:val="003F0D46"/>
    <w:rsid w:val="003F5557"/>
    <w:rsid w:val="003F6B13"/>
    <w:rsid w:val="003F79ED"/>
    <w:rsid w:val="003F7BD4"/>
    <w:rsid w:val="00400E5D"/>
    <w:rsid w:val="004024F0"/>
    <w:rsid w:val="0040253E"/>
    <w:rsid w:val="00402969"/>
    <w:rsid w:val="004033F8"/>
    <w:rsid w:val="00411916"/>
    <w:rsid w:val="004134A7"/>
    <w:rsid w:val="00413E86"/>
    <w:rsid w:val="0041730B"/>
    <w:rsid w:val="004230B5"/>
    <w:rsid w:val="00424801"/>
    <w:rsid w:val="0042531A"/>
    <w:rsid w:val="00425689"/>
    <w:rsid w:val="0042628C"/>
    <w:rsid w:val="00430E3E"/>
    <w:rsid w:val="0043209E"/>
    <w:rsid w:val="004334A9"/>
    <w:rsid w:val="004345F2"/>
    <w:rsid w:val="0043529B"/>
    <w:rsid w:val="00435ACD"/>
    <w:rsid w:val="004425F9"/>
    <w:rsid w:val="0044371B"/>
    <w:rsid w:val="00443CD3"/>
    <w:rsid w:val="004444F8"/>
    <w:rsid w:val="0044541D"/>
    <w:rsid w:val="00446AAF"/>
    <w:rsid w:val="00447043"/>
    <w:rsid w:val="0045417C"/>
    <w:rsid w:val="0045491F"/>
    <w:rsid w:val="00454E8A"/>
    <w:rsid w:val="00456B0E"/>
    <w:rsid w:val="00460385"/>
    <w:rsid w:val="00460779"/>
    <w:rsid w:val="0046391D"/>
    <w:rsid w:val="00463E99"/>
    <w:rsid w:val="004653E3"/>
    <w:rsid w:val="00466C0D"/>
    <w:rsid w:val="00467C2B"/>
    <w:rsid w:val="004715D7"/>
    <w:rsid w:val="004801A8"/>
    <w:rsid w:val="004808D9"/>
    <w:rsid w:val="00485FAA"/>
    <w:rsid w:val="004867BA"/>
    <w:rsid w:val="00487B0D"/>
    <w:rsid w:val="00490703"/>
    <w:rsid w:val="00493AEB"/>
    <w:rsid w:val="00495170"/>
    <w:rsid w:val="00495369"/>
    <w:rsid w:val="0049658E"/>
    <w:rsid w:val="004967F5"/>
    <w:rsid w:val="004972D2"/>
    <w:rsid w:val="004A080D"/>
    <w:rsid w:val="004A0F1E"/>
    <w:rsid w:val="004A10BB"/>
    <w:rsid w:val="004A1497"/>
    <w:rsid w:val="004A195C"/>
    <w:rsid w:val="004A2E2B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D0DA8"/>
    <w:rsid w:val="004D1392"/>
    <w:rsid w:val="004D5BE4"/>
    <w:rsid w:val="004D6DAD"/>
    <w:rsid w:val="004E193E"/>
    <w:rsid w:val="004E2DCF"/>
    <w:rsid w:val="004E36A6"/>
    <w:rsid w:val="004E68C2"/>
    <w:rsid w:val="004E7000"/>
    <w:rsid w:val="004F010C"/>
    <w:rsid w:val="004F0DC2"/>
    <w:rsid w:val="004F27B7"/>
    <w:rsid w:val="004F68F5"/>
    <w:rsid w:val="004F6AC1"/>
    <w:rsid w:val="004F6EEB"/>
    <w:rsid w:val="00500389"/>
    <w:rsid w:val="0050157A"/>
    <w:rsid w:val="005027D0"/>
    <w:rsid w:val="00502E17"/>
    <w:rsid w:val="0050364D"/>
    <w:rsid w:val="005073A3"/>
    <w:rsid w:val="005101BD"/>
    <w:rsid w:val="005106F3"/>
    <w:rsid w:val="005131AF"/>
    <w:rsid w:val="00513D6A"/>
    <w:rsid w:val="00514AD0"/>
    <w:rsid w:val="0051518E"/>
    <w:rsid w:val="005156DC"/>
    <w:rsid w:val="00515F7A"/>
    <w:rsid w:val="00516C65"/>
    <w:rsid w:val="005212E5"/>
    <w:rsid w:val="0052400F"/>
    <w:rsid w:val="00524A25"/>
    <w:rsid w:val="0052758B"/>
    <w:rsid w:val="00527C81"/>
    <w:rsid w:val="0053392E"/>
    <w:rsid w:val="0053534A"/>
    <w:rsid w:val="0053646F"/>
    <w:rsid w:val="00536668"/>
    <w:rsid w:val="005374F9"/>
    <w:rsid w:val="00537816"/>
    <w:rsid w:val="00543A35"/>
    <w:rsid w:val="00543C1E"/>
    <w:rsid w:val="00543D61"/>
    <w:rsid w:val="00544DE0"/>
    <w:rsid w:val="005459D7"/>
    <w:rsid w:val="00545CA0"/>
    <w:rsid w:val="0054639F"/>
    <w:rsid w:val="00546DEE"/>
    <w:rsid w:val="00550729"/>
    <w:rsid w:val="00551824"/>
    <w:rsid w:val="005570E3"/>
    <w:rsid w:val="00557D52"/>
    <w:rsid w:val="00557D73"/>
    <w:rsid w:val="005613EE"/>
    <w:rsid w:val="005627D9"/>
    <w:rsid w:val="00562D22"/>
    <w:rsid w:val="00563955"/>
    <w:rsid w:val="0056425D"/>
    <w:rsid w:val="005670D1"/>
    <w:rsid w:val="005675AA"/>
    <w:rsid w:val="00567D3F"/>
    <w:rsid w:val="005715CA"/>
    <w:rsid w:val="00571C3B"/>
    <w:rsid w:val="00573C96"/>
    <w:rsid w:val="0057405C"/>
    <w:rsid w:val="00574617"/>
    <w:rsid w:val="00574E45"/>
    <w:rsid w:val="00576C4F"/>
    <w:rsid w:val="00580432"/>
    <w:rsid w:val="0058176D"/>
    <w:rsid w:val="00583D8D"/>
    <w:rsid w:val="005871E5"/>
    <w:rsid w:val="00587FA0"/>
    <w:rsid w:val="005929D6"/>
    <w:rsid w:val="0059459E"/>
    <w:rsid w:val="00594DB7"/>
    <w:rsid w:val="00597FFB"/>
    <w:rsid w:val="005A4EFD"/>
    <w:rsid w:val="005A7175"/>
    <w:rsid w:val="005B0C6E"/>
    <w:rsid w:val="005B2CD7"/>
    <w:rsid w:val="005B386A"/>
    <w:rsid w:val="005B4636"/>
    <w:rsid w:val="005B4FF1"/>
    <w:rsid w:val="005B6E12"/>
    <w:rsid w:val="005B74A9"/>
    <w:rsid w:val="005C25C9"/>
    <w:rsid w:val="005C26A2"/>
    <w:rsid w:val="005C426F"/>
    <w:rsid w:val="005C5B5F"/>
    <w:rsid w:val="005C7862"/>
    <w:rsid w:val="005C79B3"/>
    <w:rsid w:val="005D3D61"/>
    <w:rsid w:val="005D49E1"/>
    <w:rsid w:val="005D5602"/>
    <w:rsid w:val="005D7160"/>
    <w:rsid w:val="005E25A1"/>
    <w:rsid w:val="005E78C4"/>
    <w:rsid w:val="005F6DF8"/>
    <w:rsid w:val="005F7E3F"/>
    <w:rsid w:val="006034A9"/>
    <w:rsid w:val="0060485F"/>
    <w:rsid w:val="006055DC"/>
    <w:rsid w:val="0060627A"/>
    <w:rsid w:val="00606335"/>
    <w:rsid w:val="00606AB1"/>
    <w:rsid w:val="00607EBF"/>
    <w:rsid w:val="00611D34"/>
    <w:rsid w:val="00611DBD"/>
    <w:rsid w:val="00613D7F"/>
    <w:rsid w:val="00614409"/>
    <w:rsid w:val="00616206"/>
    <w:rsid w:val="0061699A"/>
    <w:rsid w:val="00617DB8"/>
    <w:rsid w:val="00620B6D"/>
    <w:rsid w:val="00620E67"/>
    <w:rsid w:val="006217D0"/>
    <w:rsid w:val="0062180A"/>
    <w:rsid w:val="00621CC5"/>
    <w:rsid w:val="00631EB9"/>
    <w:rsid w:val="00632650"/>
    <w:rsid w:val="006343EB"/>
    <w:rsid w:val="006348B0"/>
    <w:rsid w:val="00636A32"/>
    <w:rsid w:val="00637CFE"/>
    <w:rsid w:val="00637F5C"/>
    <w:rsid w:val="0064676F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36"/>
    <w:rsid w:val="00664B18"/>
    <w:rsid w:val="00667EC5"/>
    <w:rsid w:val="00670E90"/>
    <w:rsid w:val="00671415"/>
    <w:rsid w:val="00672031"/>
    <w:rsid w:val="00672BC8"/>
    <w:rsid w:val="00676AC7"/>
    <w:rsid w:val="00676D4D"/>
    <w:rsid w:val="0067706B"/>
    <w:rsid w:val="00680018"/>
    <w:rsid w:val="006808AA"/>
    <w:rsid w:val="00687658"/>
    <w:rsid w:val="006913AC"/>
    <w:rsid w:val="00691CF6"/>
    <w:rsid w:val="00693C20"/>
    <w:rsid w:val="00694D11"/>
    <w:rsid w:val="00695A51"/>
    <w:rsid w:val="00695A5B"/>
    <w:rsid w:val="00695C48"/>
    <w:rsid w:val="00695D36"/>
    <w:rsid w:val="0069611E"/>
    <w:rsid w:val="00696FAF"/>
    <w:rsid w:val="006A0D27"/>
    <w:rsid w:val="006A163A"/>
    <w:rsid w:val="006A299A"/>
    <w:rsid w:val="006A5D7C"/>
    <w:rsid w:val="006A71E9"/>
    <w:rsid w:val="006A73E5"/>
    <w:rsid w:val="006A7B03"/>
    <w:rsid w:val="006B1D2F"/>
    <w:rsid w:val="006B2E85"/>
    <w:rsid w:val="006B2F46"/>
    <w:rsid w:val="006B3243"/>
    <w:rsid w:val="006B6490"/>
    <w:rsid w:val="006C0336"/>
    <w:rsid w:val="006C13A7"/>
    <w:rsid w:val="006C1F48"/>
    <w:rsid w:val="006C261F"/>
    <w:rsid w:val="006C2CB0"/>
    <w:rsid w:val="006C36EE"/>
    <w:rsid w:val="006C3732"/>
    <w:rsid w:val="006C3A59"/>
    <w:rsid w:val="006C6914"/>
    <w:rsid w:val="006C7266"/>
    <w:rsid w:val="006C7B09"/>
    <w:rsid w:val="006D05B0"/>
    <w:rsid w:val="006D213F"/>
    <w:rsid w:val="006D67C6"/>
    <w:rsid w:val="006E08CA"/>
    <w:rsid w:val="006E2102"/>
    <w:rsid w:val="006E23E1"/>
    <w:rsid w:val="006E6123"/>
    <w:rsid w:val="006E6393"/>
    <w:rsid w:val="006E6AC7"/>
    <w:rsid w:val="006F1830"/>
    <w:rsid w:val="006F2E20"/>
    <w:rsid w:val="006F4980"/>
    <w:rsid w:val="006F49F9"/>
    <w:rsid w:val="006F5F75"/>
    <w:rsid w:val="007016C6"/>
    <w:rsid w:val="00701F97"/>
    <w:rsid w:val="007029A9"/>
    <w:rsid w:val="00703E20"/>
    <w:rsid w:val="00703E36"/>
    <w:rsid w:val="00706F7B"/>
    <w:rsid w:val="00711C59"/>
    <w:rsid w:val="00711EAD"/>
    <w:rsid w:val="007150A8"/>
    <w:rsid w:val="0072145F"/>
    <w:rsid w:val="00724F05"/>
    <w:rsid w:val="00725D9A"/>
    <w:rsid w:val="007262F0"/>
    <w:rsid w:val="0072780E"/>
    <w:rsid w:val="00727944"/>
    <w:rsid w:val="00731BC2"/>
    <w:rsid w:val="00737085"/>
    <w:rsid w:val="007412EE"/>
    <w:rsid w:val="007414B4"/>
    <w:rsid w:val="00742851"/>
    <w:rsid w:val="00742CE3"/>
    <w:rsid w:val="0074516B"/>
    <w:rsid w:val="0074798B"/>
    <w:rsid w:val="00751356"/>
    <w:rsid w:val="00752199"/>
    <w:rsid w:val="007523FD"/>
    <w:rsid w:val="00752F0C"/>
    <w:rsid w:val="00753BC1"/>
    <w:rsid w:val="00754FD8"/>
    <w:rsid w:val="007561D3"/>
    <w:rsid w:val="007567CA"/>
    <w:rsid w:val="00756CD4"/>
    <w:rsid w:val="0075734B"/>
    <w:rsid w:val="0076413C"/>
    <w:rsid w:val="007650E4"/>
    <w:rsid w:val="007651FC"/>
    <w:rsid w:val="00765540"/>
    <w:rsid w:val="00765610"/>
    <w:rsid w:val="00765C75"/>
    <w:rsid w:val="00766667"/>
    <w:rsid w:val="007711E0"/>
    <w:rsid w:val="0077257F"/>
    <w:rsid w:val="00773A7E"/>
    <w:rsid w:val="00774B9D"/>
    <w:rsid w:val="00775377"/>
    <w:rsid w:val="00776132"/>
    <w:rsid w:val="00777249"/>
    <w:rsid w:val="00777580"/>
    <w:rsid w:val="00780ADC"/>
    <w:rsid w:val="00780D7F"/>
    <w:rsid w:val="00782094"/>
    <w:rsid w:val="00783A5D"/>
    <w:rsid w:val="007865EC"/>
    <w:rsid w:val="00787381"/>
    <w:rsid w:val="007924A9"/>
    <w:rsid w:val="00792D7B"/>
    <w:rsid w:val="00795418"/>
    <w:rsid w:val="007A3320"/>
    <w:rsid w:val="007A39F8"/>
    <w:rsid w:val="007A3E06"/>
    <w:rsid w:val="007A4353"/>
    <w:rsid w:val="007A4649"/>
    <w:rsid w:val="007A4685"/>
    <w:rsid w:val="007A632A"/>
    <w:rsid w:val="007B123B"/>
    <w:rsid w:val="007B1691"/>
    <w:rsid w:val="007B239C"/>
    <w:rsid w:val="007B3DBB"/>
    <w:rsid w:val="007B3E6C"/>
    <w:rsid w:val="007B3FFA"/>
    <w:rsid w:val="007C008F"/>
    <w:rsid w:val="007C0454"/>
    <w:rsid w:val="007C0A1D"/>
    <w:rsid w:val="007C478E"/>
    <w:rsid w:val="007C6311"/>
    <w:rsid w:val="007C69A0"/>
    <w:rsid w:val="007D3698"/>
    <w:rsid w:val="007D4E52"/>
    <w:rsid w:val="007D613E"/>
    <w:rsid w:val="007D64BD"/>
    <w:rsid w:val="007D69E5"/>
    <w:rsid w:val="007D707B"/>
    <w:rsid w:val="007D7DBE"/>
    <w:rsid w:val="007E0A36"/>
    <w:rsid w:val="007E1ED0"/>
    <w:rsid w:val="007E660C"/>
    <w:rsid w:val="007E7B0F"/>
    <w:rsid w:val="007F10B8"/>
    <w:rsid w:val="007F1225"/>
    <w:rsid w:val="007F2FAD"/>
    <w:rsid w:val="007F7727"/>
    <w:rsid w:val="007F7E5C"/>
    <w:rsid w:val="0080120F"/>
    <w:rsid w:val="00801A18"/>
    <w:rsid w:val="00802585"/>
    <w:rsid w:val="00802BDE"/>
    <w:rsid w:val="008034FC"/>
    <w:rsid w:val="008038FE"/>
    <w:rsid w:val="00803E52"/>
    <w:rsid w:val="00803E68"/>
    <w:rsid w:val="0080446A"/>
    <w:rsid w:val="00807712"/>
    <w:rsid w:val="00810116"/>
    <w:rsid w:val="00810D26"/>
    <w:rsid w:val="00813B96"/>
    <w:rsid w:val="00814CFB"/>
    <w:rsid w:val="008161DD"/>
    <w:rsid w:val="00816A95"/>
    <w:rsid w:val="00816BF6"/>
    <w:rsid w:val="0081704F"/>
    <w:rsid w:val="008175EC"/>
    <w:rsid w:val="00820CE2"/>
    <w:rsid w:val="00822750"/>
    <w:rsid w:val="0082339E"/>
    <w:rsid w:val="00824168"/>
    <w:rsid w:val="0082465B"/>
    <w:rsid w:val="0082542E"/>
    <w:rsid w:val="008256D1"/>
    <w:rsid w:val="0082574B"/>
    <w:rsid w:val="008263D0"/>
    <w:rsid w:val="0082725D"/>
    <w:rsid w:val="00830E98"/>
    <w:rsid w:val="008350BA"/>
    <w:rsid w:val="00835F91"/>
    <w:rsid w:val="0083747A"/>
    <w:rsid w:val="0084002E"/>
    <w:rsid w:val="0084027D"/>
    <w:rsid w:val="00840445"/>
    <w:rsid w:val="008423D5"/>
    <w:rsid w:val="008429B9"/>
    <w:rsid w:val="00843A49"/>
    <w:rsid w:val="00853FFF"/>
    <w:rsid w:val="00854CB5"/>
    <w:rsid w:val="00856892"/>
    <w:rsid w:val="00857061"/>
    <w:rsid w:val="00861293"/>
    <w:rsid w:val="008616D0"/>
    <w:rsid w:val="008626A4"/>
    <w:rsid w:val="00863692"/>
    <w:rsid w:val="008706BF"/>
    <w:rsid w:val="00870757"/>
    <w:rsid w:val="008726FF"/>
    <w:rsid w:val="00872B5E"/>
    <w:rsid w:val="00874698"/>
    <w:rsid w:val="008748D8"/>
    <w:rsid w:val="00876F3E"/>
    <w:rsid w:val="00877163"/>
    <w:rsid w:val="008774FE"/>
    <w:rsid w:val="0087788A"/>
    <w:rsid w:val="00877E44"/>
    <w:rsid w:val="00880CCA"/>
    <w:rsid w:val="00881627"/>
    <w:rsid w:val="008829AC"/>
    <w:rsid w:val="00885672"/>
    <w:rsid w:val="00885E31"/>
    <w:rsid w:val="0089011E"/>
    <w:rsid w:val="00890F97"/>
    <w:rsid w:val="00891832"/>
    <w:rsid w:val="00892C65"/>
    <w:rsid w:val="00896A4A"/>
    <w:rsid w:val="00896B3A"/>
    <w:rsid w:val="008A15C9"/>
    <w:rsid w:val="008A20E3"/>
    <w:rsid w:val="008A4B17"/>
    <w:rsid w:val="008A71C6"/>
    <w:rsid w:val="008B2AC2"/>
    <w:rsid w:val="008B427D"/>
    <w:rsid w:val="008B7D09"/>
    <w:rsid w:val="008C0817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37AB"/>
    <w:rsid w:val="008D417E"/>
    <w:rsid w:val="008D4CEF"/>
    <w:rsid w:val="008D5DBB"/>
    <w:rsid w:val="008D6880"/>
    <w:rsid w:val="008D6D83"/>
    <w:rsid w:val="008E4DF8"/>
    <w:rsid w:val="008F379C"/>
    <w:rsid w:val="008F5202"/>
    <w:rsid w:val="008F5738"/>
    <w:rsid w:val="008F5D6F"/>
    <w:rsid w:val="0090173D"/>
    <w:rsid w:val="00903158"/>
    <w:rsid w:val="00904E27"/>
    <w:rsid w:val="0090504B"/>
    <w:rsid w:val="009063A0"/>
    <w:rsid w:val="0090729C"/>
    <w:rsid w:val="00911CB3"/>
    <w:rsid w:val="00920CD9"/>
    <w:rsid w:val="0092250B"/>
    <w:rsid w:val="009244C0"/>
    <w:rsid w:val="00926E79"/>
    <w:rsid w:val="00930321"/>
    <w:rsid w:val="0093050B"/>
    <w:rsid w:val="00931CF2"/>
    <w:rsid w:val="00932578"/>
    <w:rsid w:val="009326C3"/>
    <w:rsid w:val="00932FF9"/>
    <w:rsid w:val="00933526"/>
    <w:rsid w:val="0094130A"/>
    <w:rsid w:val="00941CF5"/>
    <w:rsid w:val="00944BA6"/>
    <w:rsid w:val="009455CC"/>
    <w:rsid w:val="00945DB9"/>
    <w:rsid w:val="00945FC4"/>
    <w:rsid w:val="00946CB9"/>
    <w:rsid w:val="00954D0D"/>
    <w:rsid w:val="009609FE"/>
    <w:rsid w:val="00963738"/>
    <w:rsid w:val="00963966"/>
    <w:rsid w:val="00963A84"/>
    <w:rsid w:val="009650DC"/>
    <w:rsid w:val="00966F27"/>
    <w:rsid w:val="00970C41"/>
    <w:rsid w:val="00971537"/>
    <w:rsid w:val="009767CE"/>
    <w:rsid w:val="009808F1"/>
    <w:rsid w:val="009813AC"/>
    <w:rsid w:val="00984253"/>
    <w:rsid w:val="00986158"/>
    <w:rsid w:val="009864A8"/>
    <w:rsid w:val="00986677"/>
    <w:rsid w:val="00987881"/>
    <w:rsid w:val="009900DE"/>
    <w:rsid w:val="00990989"/>
    <w:rsid w:val="00990F95"/>
    <w:rsid w:val="009A2349"/>
    <w:rsid w:val="009A2D24"/>
    <w:rsid w:val="009A5BFD"/>
    <w:rsid w:val="009A5EE2"/>
    <w:rsid w:val="009A5F9E"/>
    <w:rsid w:val="009A6F40"/>
    <w:rsid w:val="009A70AF"/>
    <w:rsid w:val="009A7BE0"/>
    <w:rsid w:val="009B0F62"/>
    <w:rsid w:val="009B16FB"/>
    <w:rsid w:val="009B3D59"/>
    <w:rsid w:val="009B4E5D"/>
    <w:rsid w:val="009B63D8"/>
    <w:rsid w:val="009B667B"/>
    <w:rsid w:val="009C1F10"/>
    <w:rsid w:val="009C3D6E"/>
    <w:rsid w:val="009C5CCE"/>
    <w:rsid w:val="009C703F"/>
    <w:rsid w:val="009C7C3C"/>
    <w:rsid w:val="009D15DE"/>
    <w:rsid w:val="009D270D"/>
    <w:rsid w:val="009D49B5"/>
    <w:rsid w:val="009D509D"/>
    <w:rsid w:val="009D6D91"/>
    <w:rsid w:val="009E1238"/>
    <w:rsid w:val="009E27AF"/>
    <w:rsid w:val="009E37E6"/>
    <w:rsid w:val="009E4154"/>
    <w:rsid w:val="009E7037"/>
    <w:rsid w:val="009F0530"/>
    <w:rsid w:val="009F0D31"/>
    <w:rsid w:val="009F1782"/>
    <w:rsid w:val="009F1ED1"/>
    <w:rsid w:val="009F2FF5"/>
    <w:rsid w:val="009F3CA7"/>
    <w:rsid w:val="009F5111"/>
    <w:rsid w:val="009F6319"/>
    <w:rsid w:val="009F6373"/>
    <w:rsid w:val="009F64C6"/>
    <w:rsid w:val="00A003EA"/>
    <w:rsid w:val="00A00B0C"/>
    <w:rsid w:val="00A01937"/>
    <w:rsid w:val="00A0198B"/>
    <w:rsid w:val="00A01C40"/>
    <w:rsid w:val="00A062F4"/>
    <w:rsid w:val="00A06659"/>
    <w:rsid w:val="00A06F38"/>
    <w:rsid w:val="00A10651"/>
    <w:rsid w:val="00A1132A"/>
    <w:rsid w:val="00A11A52"/>
    <w:rsid w:val="00A14AF1"/>
    <w:rsid w:val="00A177FC"/>
    <w:rsid w:val="00A225D5"/>
    <w:rsid w:val="00A254E0"/>
    <w:rsid w:val="00A26DFC"/>
    <w:rsid w:val="00A278DF"/>
    <w:rsid w:val="00A329E3"/>
    <w:rsid w:val="00A35FC5"/>
    <w:rsid w:val="00A36034"/>
    <w:rsid w:val="00A360D4"/>
    <w:rsid w:val="00A3643A"/>
    <w:rsid w:val="00A40660"/>
    <w:rsid w:val="00A41B8E"/>
    <w:rsid w:val="00A440A6"/>
    <w:rsid w:val="00A4590C"/>
    <w:rsid w:val="00A5010D"/>
    <w:rsid w:val="00A507BA"/>
    <w:rsid w:val="00A539EB"/>
    <w:rsid w:val="00A53E95"/>
    <w:rsid w:val="00A55D0B"/>
    <w:rsid w:val="00A565F7"/>
    <w:rsid w:val="00A566DA"/>
    <w:rsid w:val="00A56D1F"/>
    <w:rsid w:val="00A6039A"/>
    <w:rsid w:val="00A6302A"/>
    <w:rsid w:val="00A652A4"/>
    <w:rsid w:val="00A652B3"/>
    <w:rsid w:val="00A65587"/>
    <w:rsid w:val="00A65ECB"/>
    <w:rsid w:val="00A66832"/>
    <w:rsid w:val="00A66FCB"/>
    <w:rsid w:val="00A67D53"/>
    <w:rsid w:val="00A72B1B"/>
    <w:rsid w:val="00A73F06"/>
    <w:rsid w:val="00A756A4"/>
    <w:rsid w:val="00A804E3"/>
    <w:rsid w:val="00A809E7"/>
    <w:rsid w:val="00A81231"/>
    <w:rsid w:val="00A81C78"/>
    <w:rsid w:val="00A8201C"/>
    <w:rsid w:val="00A82C83"/>
    <w:rsid w:val="00A834B4"/>
    <w:rsid w:val="00A842FE"/>
    <w:rsid w:val="00A8461F"/>
    <w:rsid w:val="00A846BD"/>
    <w:rsid w:val="00A84884"/>
    <w:rsid w:val="00A8642F"/>
    <w:rsid w:val="00A90919"/>
    <w:rsid w:val="00A90985"/>
    <w:rsid w:val="00A91B96"/>
    <w:rsid w:val="00A92D93"/>
    <w:rsid w:val="00A9312E"/>
    <w:rsid w:val="00A95874"/>
    <w:rsid w:val="00A9669D"/>
    <w:rsid w:val="00A96A8A"/>
    <w:rsid w:val="00AA0026"/>
    <w:rsid w:val="00AA0B15"/>
    <w:rsid w:val="00AA1589"/>
    <w:rsid w:val="00AA35BA"/>
    <w:rsid w:val="00AA399B"/>
    <w:rsid w:val="00AA6184"/>
    <w:rsid w:val="00AB1012"/>
    <w:rsid w:val="00AB15AC"/>
    <w:rsid w:val="00AB4B4D"/>
    <w:rsid w:val="00AB715B"/>
    <w:rsid w:val="00AB730C"/>
    <w:rsid w:val="00AB7797"/>
    <w:rsid w:val="00AC20DF"/>
    <w:rsid w:val="00AC54BD"/>
    <w:rsid w:val="00AD04BB"/>
    <w:rsid w:val="00AD0CEC"/>
    <w:rsid w:val="00AD1686"/>
    <w:rsid w:val="00AD27BE"/>
    <w:rsid w:val="00AD467A"/>
    <w:rsid w:val="00AD7D7C"/>
    <w:rsid w:val="00AE0705"/>
    <w:rsid w:val="00AE2EEB"/>
    <w:rsid w:val="00AE4120"/>
    <w:rsid w:val="00AE5BEB"/>
    <w:rsid w:val="00AE7ACA"/>
    <w:rsid w:val="00AE7D93"/>
    <w:rsid w:val="00AF1029"/>
    <w:rsid w:val="00AF1D67"/>
    <w:rsid w:val="00AF2DE5"/>
    <w:rsid w:val="00AF6FD9"/>
    <w:rsid w:val="00AF710B"/>
    <w:rsid w:val="00B02AD0"/>
    <w:rsid w:val="00B02BBA"/>
    <w:rsid w:val="00B0423A"/>
    <w:rsid w:val="00B04ED4"/>
    <w:rsid w:val="00B10370"/>
    <w:rsid w:val="00B10486"/>
    <w:rsid w:val="00B109AC"/>
    <w:rsid w:val="00B10D40"/>
    <w:rsid w:val="00B1287F"/>
    <w:rsid w:val="00B13F74"/>
    <w:rsid w:val="00B14C94"/>
    <w:rsid w:val="00B1591C"/>
    <w:rsid w:val="00B17164"/>
    <w:rsid w:val="00B17625"/>
    <w:rsid w:val="00B17F06"/>
    <w:rsid w:val="00B22FCC"/>
    <w:rsid w:val="00B238F1"/>
    <w:rsid w:val="00B23D02"/>
    <w:rsid w:val="00B25660"/>
    <w:rsid w:val="00B27212"/>
    <w:rsid w:val="00B34276"/>
    <w:rsid w:val="00B34870"/>
    <w:rsid w:val="00B34D3A"/>
    <w:rsid w:val="00B34F91"/>
    <w:rsid w:val="00B35A11"/>
    <w:rsid w:val="00B36314"/>
    <w:rsid w:val="00B3736D"/>
    <w:rsid w:val="00B406E6"/>
    <w:rsid w:val="00B418B2"/>
    <w:rsid w:val="00B4216F"/>
    <w:rsid w:val="00B505E4"/>
    <w:rsid w:val="00B51468"/>
    <w:rsid w:val="00B54BE1"/>
    <w:rsid w:val="00B571E4"/>
    <w:rsid w:val="00B5745F"/>
    <w:rsid w:val="00B57768"/>
    <w:rsid w:val="00B57FB1"/>
    <w:rsid w:val="00B60A3C"/>
    <w:rsid w:val="00B614CE"/>
    <w:rsid w:val="00B62D76"/>
    <w:rsid w:val="00B6304C"/>
    <w:rsid w:val="00B65A63"/>
    <w:rsid w:val="00B708A5"/>
    <w:rsid w:val="00B70A42"/>
    <w:rsid w:val="00B70E2D"/>
    <w:rsid w:val="00B71C5F"/>
    <w:rsid w:val="00B74CEE"/>
    <w:rsid w:val="00B77009"/>
    <w:rsid w:val="00B8046C"/>
    <w:rsid w:val="00B80AC8"/>
    <w:rsid w:val="00B80F74"/>
    <w:rsid w:val="00B83D03"/>
    <w:rsid w:val="00B83F56"/>
    <w:rsid w:val="00B866CB"/>
    <w:rsid w:val="00B86FAC"/>
    <w:rsid w:val="00B87555"/>
    <w:rsid w:val="00B90530"/>
    <w:rsid w:val="00B91732"/>
    <w:rsid w:val="00B92820"/>
    <w:rsid w:val="00B92F49"/>
    <w:rsid w:val="00B932C1"/>
    <w:rsid w:val="00B9372F"/>
    <w:rsid w:val="00B93A0D"/>
    <w:rsid w:val="00B951A0"/>
    <w:rsid w:val="00B9565E"/>
    <w:rsid w:val="00BA0185"/>
    <w:rsid w:val="00BA01A8"/>
    <w:rsid w:val="00BA1196"/>
    <w:rsid w:val="00BA2169"/>
    <w:rsid w:val="00BA3E2C"/>
    <w:rsid w:val="00BA7C47"/>
    <w:rsid w:val="00BB04B7"/>
    <w:rsid w:val="00BB1138"/>
    <w:rsid w:val="00BB259A"/>
    <w:rsid w:val="00BB34DB"/>
    <w:rsid w:val="00BB574D"/>
    <w:rsid w:val="00BB6FE8"/>
    <w:rsid w:val="00BB7017"/>
    <w:rsid w:val="00BB7E09"/>
    <w:rsid w:val="00BC0FD2"/>
    <w:rsid w:val="00BC190B"/>
    <w:rsid w:val="00BC2501"/>
    <w:rsid w:val="00BC27C9"/>
    <w:rsid w:val="00BC321B"/>
    <w:rsid w:val="00BC38FC"/>
    <w:rsid w:val="00BC533B"/>
    <w:rsid w:val="00BC551C"/>
    <w:rsid w:val="00BC6D9B"/>
    <w:rsid w:val="00BD09D1"/>
    <w:rsid w:val="00BD10D0"/>
    <w:rsid w:val="00BD224A"/>
    <w:rsid w:val="00BD5883"/>
    <w:rsid w:val="00BD5A8C"/>
    <w:rsid w:val="00BD5FD0"/>
    <w:rsid w:val="00BE12A8"/>
    <w:rsid w:val="00BE1AB9"/>
    <w:rsid w:val="00BE20A3"/>
    <w:rsid w:val="00BE43F3"/>
    <w:rsid w:val="00BE43F9"/>
    <w:rsid w:val="00BE5C3A"/>
    <w:rsid w:val="00BE7A09"/>
    <w:rsid w:val="00BF021D"/>
    <w:rsid w:val="00BF1192"/>
    <w:rsid w:val="00BF25B0"/>
    <w:rsid w:val="00BF2BA8"/>
    <w:rsid w:val="00BF3057"/>
    <w:rsid w:val="00BF3809"/>
    <w:rsid w:val="00BF3F57"/>
    <w:rsid w:val="00BF5AD3"/>
    <w:rsid w:val="00BF6524"/>
    <w:rsid w:val="00BF69FA"/>
    <w:rsid w:val="00BF7F21"/>
    <w:rsid w:val="00C0011C"/>
    <w:rsid w:val="00C00C48"/>
    <w:rsid w:val="00C050DB"/>
    <w:rsid w:val="00C06BA3"/>
    <w:rsid w:val="00C129F3"/>
    <w:rsid w:val="00C15DBE"/>
    <w:rsid w:val="00C202A8"/>
    <w:rsid w:val="00C23551"/>
    <w:rsid w:val="00C2654D"/>
    <w:rsid w:val="00C266E8"/>
    <w:rsid w:val="00C27913"/>
    <w:rsid w:val="00C27953"/>
    <w:rsid w:val="00C27AFE"/>
    <w:rsid w:val="00C31AA4"/>
    <w:rsid w:val="00C322AF"/>
    <w:rsid w:val="00C33267"/>
    <w:rsid w:val="00C333BF"/>
    <w:rsid w:val="00C33BEB"/>
    <w:rsid w:val="00C36108"/>
    <w:rsid w:val="00C36A63"/>
    <w:rsid w:val="00C37E61"/>
    <w:rsid w:val="00C419F0"/>
    <w:rsid w:val="00C421A3"/>
    <w:rsid w:val="00C43BDA"/>
    <w:rsid w:val="00C44ED1"/>
    <w:rsid w:val="00C455D0"/>
    <w:rsid w:val="00C461AA"/>
    <w:rsid w:val="00C47CBF"/>
    <w:rsid w:val="00C50B4A"/>
    <w:rsid w:val="00C52A1C"/>
    <w:rsid w:val="00C53D82"/>
    <w:rsid w:val="00C564B0"/>
    <w:rsid w:val="00C566E6"/>
    <w:rsid w:val="00C60386"/>
    <w:rsid w:val="00C62B62"/>
    <w:rsid w:val="00C63453"/>
    <w:rsid w:val="00C6532B"/>
    <w:rsid w:val="00C67BB2"/>
    <w:rsid w:val="00C71222"/>
    <w:rsid w:val="00C747B6"/>
    <w:rsid w:val="00C7484C"/>
    <w:rsid w:val="00C75B76"/>
    <w:rsid w:val="00C75FEC"/>
    <w:rsid w:val="00C768F0"/>
    <w:rsid w:val="00C808CE"/>
    <w:rsid w:val="00C80F6B"/>
    <w:rsid w:val="00C8313A"/>
    <w:rsid w:val="00C83504"/>
    <w:rsid w:val="00C843D1"/>
    <w:rsid w:val="00C85A68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ACE"/>
    <w:rsid w:val="00CB0BED"/>
    <w:rsid w:val="00CB1BC9"/>
    <w:rsid w:val="00CB22FC"/>
    <w:rsid w:val="00CB2A7E"/>
    <w:rsid w:val="00CB3A2F"/>
    <w:rsid w:val="00CB3DEE"/>
    <w:rsid w:val="00CB50C0"/>
    <w:rsid w:val="00CB5B77"/>
    <w:rsid w:val="00CB5E28"/>
    <w:rsid w:val="00CB6413"/>
    <w:rsid w:val="00CB74AF"/>
    <w:rsid w:val="00CC1693"/>
    <w:rsid w:val="00CC1AC6"/>
    <w:rsid w:val="00CC357D"/>
    <w:rsid w:val="00CC3B77"/>
    <w:rsid w:val="00CC5D4A"/>
    <w:rsid w:val="00CC5FB4"/>
    <w:rsid w:val="00CC77AF"/>
    <w:rsid w:val="00CD2EC0"/>
    <w:rsid w:val="00CD57FF"/>
    <w:rsid w:val="00CD6D34"/>
    <w:rsid w:val="00CE3458"/>
    <w:rsid w:val="00CE6345"/>
    <w:rsid w:val="00CE7C6C"/>
    <w:rsid w:val="00CF30C3"/>
    <w:rsid w:val="00CF3767"/>
    <w:rsid w:val="00CF6CA2"/>
    <w:rsid w:val="00CF786F"/>
    <w:rsid w:val="00D018CB"/>
    <w:rsid w:val="00D01F5A"/>
    <w:rsid w:val="00D02060"/>
    <w:rsid w:val="00D0418C"/>
    <w:rsid w:val="00D047D6"/>
    <w:rsid w:val="00D07044"/>
    <w:rsid w:val="00D1364E"/>
    <w:rsid w:val="00D13B16"/>
    <w:rsid w:val="00D13C88"/>
    <w:rsid w:val="00D15F64"/>
    <w:rsid w:val="00D15FD5"/>
    <w:rsid w:val="00D164A6"/>
    <w:rsid w:val="00D17E41"/>
    <w:rsid w:val="00D21849"/>
    <w:rsid w:val="00D21AFE"/>
    <w:rsid w:val="00D22211"/>
    <w:rsid w:val="00D24044"/>
    <w:rsid w:val="00D2467B"/>
    <w:rsid w:val="00D278C1"/>
    <w:rsid w:val="00D27A3F"/>
    <w:rsid w:val="00D307D8"/>
    <w:rsid w:val="00D32437"/>
    <w:rsid w:val="00D325D1"/>
    <w:rsid w:val="00D3272B"/>
    <w:rsid w:val="00D3637E"/>
    <w:rsid w:val="00D368FB"/>
    <w:rsid w:val="00D41387"/>
    <w:rsid w:val="00D43941"/>
    <w:rsid w:val="00D456AB"/>
    <w:rsid w:val="00D46740"/>
    <w:rsid w:val="00D47321"/>
    <w:rsid w:val="00D47590"/>
    <w:rsid w:val="00D47FF1"/>
    <w:rsid w:val="00D50360"/>
    <w:rsid w:val="00D51EB2"/>
    <w:rsid w:val="00D52C51"/>
    <w:rsid w:val="00D56765"/>
    <w:rsid w:val="00D56B9A"/>
    <w:rsid w:val="00D56F7C"/>
    <w:rsid w:val="00D60F3C"/>
    <w:rsid w:val="00D636B4"/>
    <w:rsid w:val="00D63FBA"/>
    <w:rsid w:val="00D648D2"/>
    <w:rsid w:val="00D64DFD"/>
    <w:rsid w:val="00D6694B"/>
    <w:rsid w:val="00D67FEF"/>
    <w:rsid w:val="00D700D1"/>
    <w:rsid w:val="00D70BDB"/>
    <w:rsid w:val="00D717CF"/>
    <w:rsid w:val="00D731D2"/>
    <w:rsid w:val="00D75ED7"/>
    <w:rsid w:val="00D776C2"/>
    <w:rsid w:val="00D8053B"/>
    <w:rsid w:val="00D829AE"/>
    <w:rsid w:val="00D82B64"/>
    <w:rsid w:val="00D84C9E"/>
    <w:rsid w:val="00D86C9A"/>
    <w:rsid w:val="00D91E9B"/>
    <w:rsid w:val="00D93110"/>
    <w:rsid w:val="00D93477"/>
    <w:rsid w:val="00D93FEC"/>
    <w:rsid w:val="00D9439B"/>
    <w:rsid w:val="00D94F33"/>
    <w:rsid w:val="00D95CFB"/>
    <w:rsid w:val="00D97A12"/>
    <w:rsid w:val="00DA0433"/>
    <w:rsid w:val="00DA17A3"/>
    <w:rsid w:val="00DA1FDD"/>
    <w:rsid w:val="00DA4074"/>
    <w:rsid w:val="00DA5684"/>
    <w:rsid w:val="00DA7BE8"/>
    <w:rsid w:val="00DB255D"/>
    <w:rsid w:val="00DB2758"/>
    <w:rsid w:val="00DB38A9"/>
    <w:rsid w:val="00DB67E7"/>
    <w:rsid w:val="00DC01D4"/>
    <w:rsid w:val="00DC0B44"/>
    <w:rsid w:val="00DC1779"/>
    <w:rsid w:val="00DC18BE"/>
    <w:rsid w:val="00DC1A78"/>
    <w:rsid w:val="00DC45D6"/>
    <w:rsid w:val="00DC708B"/>
    <w:rsid w:val="00DC7570"/>
    <w:rsid w:val="00DD007D"/>
    <w:rsid w:val="00DD17B2"/>
    <w:rsid w:val="00DD2221"/>
    <w:rsid w:val="00DD3976"/>
    <w:rsid w:val="00DE1846"/>
    <w:rsid w:val="00DE2C1A"/>
    <w:rsid w:val="00DE3688"/>
    <w:rsid w:val="00DE3B27"/>
    <w:rsid w:val="00DE3D62"/>
    <w:rsid w:val="00DE7E84"/>
    <w:rsid w:val="00DE7EC6"/>
    <w:rsid w:val="00DF0C39"/>
    <w:rsid w:val="00DF20D3"/>
    <w:rsid w:val="00DF32D2"/>
    <w:rsid w:val="00DF3FD0"/>
    <w:rsid w:val="00DF434E"/>
    <w:rsid w:val="00DF72A0"/>
    <w:rsid w:val="00DF7468"/>
    <w:rsid w:val="00DF7736"/>
    <w:rsid w:val="00E00368"/>
    <w:rsid w:val="00E01BA5"/>
    <w:rsid w:val="00E030F7"/>
    <w:rsid w:val="00E03166"/>
    <w:rsid w:val="00E060F9"/>
    <w:rsid w:val="00E105DF"/>
    <w:rsid w:val="00E13D32"/>
    <w:rsid w:val="00E1587F"/>
    <w:rsid w:val="00E16570"/>
    <w:rsid w:val="00E227E1"/>
    <w:rsid w:val="00E2362E"/>
    <w:rsid w:val="00E238AB"/>
    <w:rsid w:val="00E25AF1"/>
    <w:rsid w:val="00E26EC9"/>
    <w:rsid w:val="00E31118"/>
    <w:rsid w:val="00E32DE0"/>
    <w:rsid w:val="00E3386F"/>
    <w:rsid w:val="00E3403F"/>
    <w:rsid w:val="00E3452D"/>
    <w:rsid w:val="00E3593C"/>
    <w:rsid w:val="00E40F9A"/>
    <w:rsid w:val="00E42571"/>
    <w:rsid w:val="00E44A97"/>
    <w:rsid w:val="00E455C1"/>
    <w:rsid w:val="00E46A07"/>
    <w:rsid w:val="00E47559"/>
    <w:rsid w:val="00E477DA"/>
    <w:rsid w:val="00E47B18"/>
    <w:rsid w:val="00E50999"/>
    <w:rsid w:val="00E50E07"/>
    <w:rsid w:val="00E5517C"/>
    <w:rsid w:val="00E5519C"/>
    <w:rsid w:val="00E55408"/>
    <w:rsid w:val="00E5587C"/>
    <w:rsid w:val="00E56A7A"/>
    <w:rsid w:val="00E6003F"/>
    <w:rsid w:val="00E60E4F"/>
    <w:rsid w:val="00E61FDF"/>
    <w:rsid w:val="00E6342E"/>
    <w:rsid w:val="00E64690"/>
    <w:rsid w:val="00E64AB7"/>
    <w:rsid w:val="00E64E7F"/>
    <w:rsid w:val="00E67372"/>
    <w:rsid w:val="00E67F2F"/>
    <w:rsid w:val="00E70234"/>
    <w:rsid w:val="00E707F3"/>
    <w:rsid w:val="00E71B40"/>
    <w:rsid w:val="00E72E81"/>
    <w:rsid w:val="00E731CF"/>
    <w:rsid w:val="00E8358D"/>
    <w:rsid w:val="00E8443D"/>
    <w:rsid w:val="00E860D0"/>
    <w:rsid w:val="00E86B1E"/>
    <w:rsid w:val="00E90FE4"/>
    <w:rsid w:val="00E929FC"/>
    <w:rsid w:val="00E92A14"/>
    <w:rsid w:val="00E92C74"/>
    <w:rsid w:val="00E936A9"/>
    <w:rsid w:val="00E93808"/>
    <w:rsid w:val="00E973A7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3223"/>
    <w:rsid w:val="00EB32AD"/>
    <w:rsid w:val="00EB48F7"/>
    <w:rsid w:val="00EB5D57"/>
    <w:rsid w:val="00EB69B8"/>
    <w:rsid w:val="00EB7F1D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287D"/>
    <w:rsid w:val="00ED29BD"/>
    <w:rsid w:val="00ED3A01"/>
    <w:rsid w:val="00ED56CF"/>
    <w:rsid w:val="00ED5E51"/>
    <w:rsid w:val="00ED620B"/>
    <w:rsid w:val="00ED73DF"/>
    <w:rsid w:val="00ED7F02"/>
    <w:rsid w:val="00EE05FF"/>
    <w:rsid w:val="00EE1822"/>
    <w:rsid w:val="00EE2C47"/>
    <w:rsid w:val="00EF2DCC"/>
    <w:rsid w:val="00EF2FB5"/>
    <w:rsid w:val="00EF31D9"/>
    <w:rsid w:val="00EF3E07"/>
    <w:rsid w:val="00EF4CDB"/>
    <w:rsid w:val="00EF7C34"/>
    <w:rsid w:val="00F015D7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C9D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E04"/>
    <w:rsid w:val="00F561FC"/>
    <w:rsid w:val="00F56AAD"/>
    <w:rsid w:val="00F60AEF"/>
    <w:rsid w:val="00F611D2"/>
    <w:rsid w:val="00F613F1"/>
    <w:rsid w:val="00F67130"/>
    <w:rsid w:val="00F6791F"/>
    <w:rsid w:val="00F67B1D"/>
    <w:rsid w:val="00F70DBA"/>
    <w:rsid w:val="00F7139C"/>
    <w:rsid w:val="00F725B0"/>
    <w:rsid w:val="00F733D9"/>
    <w:rsid w:val="00F76C24"/>
    <w:rsid w:val="00F82B50"/>
    <w:rsid w:val="00F83AE6"/>
    <w:rsid w:val="00F91779"/>
    <w:rsid w:val="00F9293B"/>
    <w:rsid w:val="00F92BB4"/>
    <w:rsid w:val="00F9467A"/>
    <w:rsid w:val="00F960C5"/>
    <w:rsid w:val="00FA07B1"/>
    <w:rsid w:val="00FA0FAC"/>
    <w:rsid w:val="00FA223A"/>
    <w:rsid w:val="00FA2D7B"/>
    <w:rsid w:val="00FA4807"/>
    <w:rsid w:val="00FA5F29"/>
    <w:rsid w:val="00FA66C5"/>
    <w:rsid w:val="00FA7174"/>
    <w:rsid w:val="00FA71E5"/>
    <w:rsid w:val="00FB2691"/>
    <w:rsid w:val="00FB38B4"/>
    <w:rsid w:val="00FB6498"/>
    <w:rsid w:val="00FC05B3"/>
    <w:rsid w:val="00FC189D"/>
    <w:rsid w:val="00FC192D"/>
    <w:rsid w:val="00FC633C"/>
    <w:rsid w:val="00FD1264"/>
    <w:rsid w:val="00FD3CA7"/>
    <w:rsid w:val="00FD6311"/>
    <w:rsid w:val="00FD741F"/>
    <w:rsid w:val="00FD768B"/>
    <w:rsid w:val="00FE6CF8"/>
    <w:rsid w:val="00FE6EC9"/>
    <w:rsid w:val="00FE7CE8"/>
    <w:rsid w:val="00FF15C1"/>
    <w:rsid w:val="00FF20EA"/>
    <w:rsid w:val="00FF2507"/>
    <w:rsid w:val="00FF252D"/>
    <w:rsid w:val="00FF25FC"/>
    <w:rsid w:val="00FF354B"/>
    <w:rsid w:val="00FF466F"/>
    <w:rsid w:val="00FF5635"/>
    <w:rsid w:val="00FF6EFA"/>
    <w:rsid w:val="00FF7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232F9652-E822-451E-BE73-FA9840791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6319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0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0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D0"/>
    <w:rPr>
      <w:b/>
      <w:bCs/>
      <w:sz w:val="20"/>
      <w:szCs w:val="20"/>
    </w:rPr>
  </w:style>
  <w:style w:type="paragraph" w:customStyle="1" w:styleId="xl137">
    <w:name w:val="xl137"/>
    <w:basedOn w:val="Normal"/>
    <w:rsid w:val="007262F0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4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875F8A-6DBB-4AF8-8541-5EF7C9EB4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4</Pages>
  <Words>15487</Words>
  <Characters>88279</Characters>
  <Application>Microsoft Office Word</Application>
  <DocSecurity>0</DocSecurity>
  <Lines>735</Lines>
  <Paragraphs>2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l B. Ferrariz</cp:lastModifiedBy>
  <cp:revision>19</cp:revision>
  <dcterms:created xsi:type="dcterms:W3CDTF">2020-11-20T09:01:00Z</dcterms:created>
  <dcterms:modified xsi:type="dcterms:W3CDTF">2020-11-20T17:06:00Z</dcterms:modified>
</cp:coreProperties>
</file>